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6EC587" w14:textId="5F01EA82" w:rsidR="00E90E49" w:rsidRPr="00375A69" w:rsidRDefault="00E90E49" w:rsidP="00E35559">
      <w:pPr>
        <w:pStyle w:val="3GPPHeader"/>
        <w:spacing w:after="60"/>
        <w:rPr>
          <w:sz w:val="32"/>
          <w:szCs w:val="32"/>
        </w:rPr>
      </w:pPr>
      <w:r w:rsidRPr="00375A69">
        <w:t>3GPP TSG-RAN WG</w:t>
      </w:r>
      <w:r w:rsidR="00126758" w:rsidRPr="00375A69">
        <w:t>2</w:t>
      </w:r>
      <w:r w:rsidRPr="00375A69">
        <w:t xml:space="preserve"> #</w:t>
      </w:r>
      <w:r w:rsidR="00126758" w:rsidRPr="00375A69">
        <w:t>1</w:t>
      </w:r>
      <w:r w:rsidR="00735FA4" w:rsidRPr="00375A69">
        <w:t>1</w:t>
      </w:r>
      <w:r w:rsidR="00C35155" w:rsidRPr="00375A69">
        <w:t>4</w:t>
      </w:r>
      <w:r w:rsidR="007C2A3C" w:rsidRPr="00375A69">
        <w:t>-e</w:t>
      </w:r>
      <w:r w:rsidR="00850C3C" w:rsidRPr="00375A69">
        <w:t xml:space="preserve"> electronic</w:t>
      </w:r>
      <w:r w:rsidRPr="00375A69">
        <w:tab/>
      </w:r>
      <w:r w:rsidR="008151A2" w:rsidRPr="00375A69">
        <w:rPr>
          <w:sz w:val="32"/>
          <w:szCs w:val="32"/>
        </w:rPr>
        <w:t>R2-2</w:t>
      </w:r>
      <w:r w:rsidR="00326C4F" w:rsidRPr="00375A69">
        <w:rPr>
          <w:sz w:val="32"/>
          <w:szCs w:val="32"/>
        </w:rPr>
        <w:t>1</w:t>
      </w:r>
      <w:r w:rsidR="008151A2" w:rsidRPr="00375A69">
        <w:rPr>
          <w:sz w:val="32"/>
          <w:szCs w:val="32"/>
        </w:rPr>
        <w:t>0xxxx</w:t>
      </w:r>
    </w:p>
    <w:p w14:paraId="0B9CA2F7" w14:textId="266C02A8" w:rsidR="00E90E49" w:rsidRPr="00375A69" w:rsidRDefault="00471B92" w:rsidP="00311702">
      <w:pPr>
        <w:pStyle w:val="3GPPHeader"/>
      </w:pPr>
      <w:r w:rsidRPr="00375A69">
        <w:rPr>
          <w:rFonts w:cs="Arial"/>
        </w:rPr>
        <w:t xml:space="preserve">Electronic Meeting, </w:t>
      </w:r>
      <w:r w:rsidR="00CB354C" w:rsidRPr="00375A69">
        <w:t>1</w:t>
      </w:r>
      <w:r w:rsidR="00C35155" w:rsidRPr="00375A69">
        <w:t>9</w:t>
      </w:r>
      <w:r w:rsidR="00CB354C" w:rsidRPr="00375A69">
        <w:rPr>
          <w:vertAlign w:val="superscript"/>
        </w:rPr>
        <w:t>th</w:t>
      </w:r>
      <w:r w:rsidR="00CB354C" w:rsidRPr="00375A69">
        <w:t xml:space="preserve"> – 2</w:t>
      </w:r>
      <w:r w:rsidR="00C35155" w:rsidRPr="00375A69">
        <w:t>7</w:t>
      </w:r>
      <w:r w:rsidR="00CB354C" w:rsidRPr="00375A69">
        <w:rPr>
          <w:vertAlign w:val="superscript"/>
        </w:rPr>
        <w:t>th</w:t>
      </w:r>
      <w:r w:rsidR="00CB354C" w:rsidRPr="00375A69">
        <w:t xml:space="preserve"> </w:t>
      </w:r>
      <w:r w:rsidR="00C35155" w:rsidRPr="00375A69">
        <w:t>May</w:t>
      </w:r>
      <w:r w:rsidRPr="00375A69">
        <w:rPr>
          <w:rFonts w:cs="Arial"/>
        </w:rPr>
        <w:t>, 202</w:t>
      </w:r>
      <w:r w:rsidR="00326C4F" w:rsidRPr="00375A69">
        <w:rPr>
          <w:rFonts w:cs="Arial"/>
        </w:rPr>
        <w:t>1</w:t>
      </w:r>
      <w:r w:rsidR="00FB7C1F" w:rsidRPr="00375A69">
        <w:tab/>
      </w:r>
    </w:p>
    <w:p w14:paraId="7CE64FCB" w14:textId="44F0AAEA" w:rsidR="00E90E49" w:rsidRPr="00375A69" w:rsidRDefault="00E90E49" w:rsidP="00311702">
      <w:pPr>
        <w:pStyle w:val="3GPPHeader"/>
        <w:rPr>
          <w:szCs w:val="24"/>
        </w:rPr>
      </w:pPr>
      <w:r w:rsidRPr="00375A69">
        <w:rPr>
          <w:szCs w:val="24"/>
        </w:rPr>
        <w:t>Agenda Item:</w:t>
      </w:r>
      <w:r w:rsidRPr="00375A69">
        <w:rPr>
          <w:szCs w:val="24"/>
        </w:rPr>
        <w:tab/>
      </w:r>
      <w:r w:rsidR="00532829" w:rsidRPr="00375A69">
        <w:rPr>
          <w:szCs w:val="24"/>
        </w:rPr>
        <w:t>8.2.1</w:t>
      </w:r>
    </w:p>
    <w:p w14:paraId="2A901A61" w14:textId="755D23C3" w:rsidR="00E90E49" w:rsidRPr="00375A69" w:rsidRDefault="003D3C45" w:rsidP="00F64C2B">
      <w:pPr>
        <w:pStyle w:val="3GPPHeader"/>
        <w:rPr>
          <w:rFonts w:eastAsiaTheme="minorEastAsia"/>
          <w:szCs w:val="24"/>
        </w:rPr>
      </w:pPr>
      <w:r w:rsidRPr="00375A69">
        <w:rPr>
          <w:szCs w:val="24"/>
        </w:rPr>
        <w:t>Source:</w:t>
      </w:r>
      <w:r w:rsidR="00E90E49" w:rsidRPr="00375A69">
        <w:rPr>
          <w:szCs w:val="24"/>
        </w:rPr>
        <w:tab/>
      </w:r>
      <w:r w:rsidR="00532829" w:rsidRPr="00375A69">
        <w:rPr>
          <w:szCs w:val="24"/>
        </w:rPr>
        <w:t>Huawei</w:t>
      </w:r>
    </w:p>
    <w:p w14:paraId="7C06A427" w14:textId="25846DF6" w:rsidR="00E854C4" w:rsidRPr="00375A69" w:rsidRDefault="003D3C45" w:rsidP="00532829">
      <w:pPr>
        <w:pStyle w:val="3GPPHeader"/>
        <w:jc w:val="left"/>
        <w:rPr>
          <w:szCs w:val="24"/>
        </w:rPr>
      </w:pPr>
      <w:r w:rsidRPr="00375A69">
        <w:rPr>
          <w:szCs w:val="24"/>
        </w:rPr>
        <w:t>Title:</w:t>
      </w:r>
      <w:r w:rsidR="00E90E49" w:rsidRPr="00375A69">
        <w:rPr>
          <w:szCs w:val="24"/>
        </w:rPr>
        <w:tab/>
      </w:r>
      <w:r w:rsidR="006A7F21" w:rsidRPr="00375A69">
        <w:rPr>
          <w:szCs w:val="24"/>
        </w:rPr>
        <w:t>[AT114-e][</w:t>
      </w:r>
      <w:r w:rsidR="00532829" w:rsidRPr="00375A69">
        <w:rPr>
          <w:szCs w:val="24"/>
        </w:rPr>
        <w:t>230</w:t>
      </w:r>
      <w:r w:rsidR="007A5C84" w:rsidRPr="00375A69">
        <w:rPr>
          <w:szCs w:val="24"/>
        </w:rPr>
        <w:t>][</w:t>
      </w:r>
      <w:r w:rsidR="00532829" w:rsidRPr="00375A69">
        <w:rPr>
          <w:szCs w:val="24"/>
        </w:rPr>
        <w:t>R17 DCCA</w:t>
      </w:r>
      <w:r w:rsidR="007A5C84" w:rsidRPr="00375A69">
        <w:rPr>
          <w:szCs w:val="24"/>
        </w:rPr>
        <w:t xml:space="preserve">] </w:t>
      </w:r>
      <w:r w:rsidR="00532829" w:rsidRPr="00375A69">
        <w:rPr>
          <w:szCs w:val="24"/>
        </w:rPr>
        <w:t xml:space="preserve">Making progress </w:t>
      </w:r>
      <w:r w:rsidR="006A7F21" w:rsidRPr="00375A69">
        <w:t>(</w:t>
      </w:r>
      <w:r w:rsidR="00532829" w:rsidRPr="00375A69">
        <w:t>Huawei</w:t>
      </w:r>
      <w:r w:rsidR="006A7F21" w:rsidRPr="00375A69">
        <w:t>)</w:t>
      </w:r>
    </w:p>
    <w:p w14:paraId="3761C514" w14:textId="68DFB451" w:rsidR="00E90E49" w:rsidRPr="00375A69" w:rsidRDefault="00E90E49" w:rsidP="00D546FF">
      <w:pPr>
        <w:pStyle w:val="3GPPHeader"/>
        <w:rPr>
          <w:rFonts w:eastAsiaTheme="minorEastAsia"/>
          <w:szCs w:val="24"/>
        </w:rPr>
      </w:pPr>
      <w:r w:rsidRPr="00375A69">
        <w:rPr>
          <w:szCs w:val="24"/>
        </w:rPr>
        <w:t>Document for:</w:t>
      </w:r>
      <w:r w:rsidRPr="00375A69">
        <w:rPr>
          <w:szCs w:val="24"/>
        </w:rPr>
        <w:tab/>
      </w:r>
      <w:r w:rsidR="00224FD5" w:rsidRPr="00375A69">
        <w:rPr>
          <w:szCs w:val="24"/>
        </w:rPr>
        <w:t>Report and Decision</w:t>
      </w:r>
    </w:p>
    <w:p w14:paraId="6E9C66B8" w14:textId="77777777" w:rsidR="00E90E49" w:rsidRPr="00375A69" w:rsidRDefault="00230D18" w:rsidP="00CE0424">
      <w:pPr>
        <w:pStyle w:val="1"/>
      </w:pPr>
      <w:r w:rsidRPr="00375A69">
        <w:t>1</w:t>
      </w:r>
      <w:r w:rsidRPr="00375A69">
        <w:tab/>
      </w:r>
      <w:r w:rsidR="00E90E49" w:rsidRPr="00375A69">
        <w:t>Introduction</w:t>
      </w:r>
    </w:p>
    <w:p w14:paraId="6534A74D" w14:textId="5E121972" w:rsidR="00532829" w:rsidRPr="00375A69" w:rsidRDefault="00C9671A" w:rsidP="00860CD8">
      <w:pPr>
        <w:spacing w:before="120"/>
        <w:rPr>
          <w:rFonts w:ascii="Arial" w:hAnsi="Arial" w:cs="Arial"/>
        </w:rPr>
      </w:pPr>
      <w:bookmarkStart w:id="0" w:name="_Ref178064866"/>
      <w:r w:rsidRPr="00375A69">
        <w:rPr>
          <w:rFonts w:ascii="Arial" w:hAnsi="Arial" w:cs="Arial"/>
        </w:rPr>
        <w:t xml:space="preserve">This contribution </w:t>
      </w:r>
      <w:r w:rsidR="00532829" w:rsidRPr="00375A69">
        <w:rPr>
          <w:rFonts w:ascii="Arial" w:hAnsi="Arial" w:cs="Arial"/>
        </w:rPr>
        <w:t xml:space="preserve">is </w:t>
      </w:r>
      <w:r w:rsidR="00B6520E">
        <w:rPr>
          <w:rFonts w:ascii="Arial" w:hAnsi="Arial" w:cs="Arial"/>
        </w:rPr>
        <w:t>a summary for the following discussion:</w:t>
      </w:r>
    </w:p>
    <w:p w14:paraId="7FF4F4C0" w14:textId="77777777" w:rsidR="00B6520E" w:rsidRPr="00B6520E" w:rsidRDefault="00B6520E" w:rsidP="00B6520E">
      <w:pPr>
        <w:tabs>
          <w:tab w:val="num" w:pos="1619"/>
        </w:tabs>
        <w:overflowPunct/>
        <w:autoSpaceDE/>
        <w:autoSpaceDN/>
        <w:adjustRightInd/>
        <w:spacing w:before="40" w:after="0"/>
        <w:ind w:left="1619" w:hanging="360"/>
        <w:textAlignment w:val="auto"/>
        <w:rPr>
          <w:rFonts w:ascii="Arial" w:hAnsi="Arial" w:cs="Arial"/>
          <w:b/>
          <w:bCs/>
          <w:lang w:eastAsia="zh-CN"/>
        </w:rPr>
      </w:pPr>
      <w:r w:rsidRPr="00B6520E">
        <w:rPr>
          <w:rFonts w:ascii="Arial" w:hAnsi="Arial" w:cs="Arial"/>
          <w:b/>
          <w:bCs/>
          <w:lang w:eastAsia="en-GB"/>
        </w:rPr>
        <w:t>[AT114-e][230][R17 DCCA] SCG deactivation post-meeting email discussion scope (Huawei)</w:t>
      </w:r>
    </w:p>
    <w:p w14:paraId="735E6647" w14:textId="77777777" w:rsidR="00B6520E" w:rsidRPr="00B6520E" w:rsidRDefault="00B6520E" w:rsidP="00B6520E">
      <w:pPr>
        <w:overflowPunct/>
        <w:autoSpaceDE/>
        <w:autoSpaceDN/>
        <w:adjustRightInd/>
        <w:spacing w:after="0"/>
        <w:ind w:left="1619"/>
        <w:textAlignment w:val="auto"/>
        <w:rPr>
          <w:rFonts w:ascii="Arial" w:hAnsi="Arial" w:cs="Arial"/>
          <w:u w:val="single"/>
          <w:lang w:eastAsia="zh-CN"/>
        </w:rPr>
      </w:pPr>
      <w:r w:rsidRPr="00B6520E">
        <w:rPr>
          <w:rFonts w:ascii="Arial" w:hAnsi="Arial" w:cs="Arial"/>
          <w:u w:val="single"/>
          <w:lang w:eastAsia="zh-CN"/>
        </w:rPr>
        <w:t xml:space="preserve">Scope: </w:t>
      </w:r>
    </w:p>
    <w:p w14:paraId="0786ADCE" w14:textId="77777777" w:rsidR="00B6520E" w:rsidRPr="00B6520E" w:rsidRDefault="00B6520E" w:rsidP="00B6520E">
      <w:pPr>
        <w:numPr>
          <w:ilvl w:val="2"/>
          <w:numId w:val="37"/>
        </w:numPr>
        <w:overflowPunct/>
        <w:autoSpaceDE/>
        <w:autoSpaceDN/>
        <w:adjustRightInd/>
        <w:spacing w:after="0"/>
        <w:ind w:left="1980"/>
        <w:textAlignment w:val="auto"/>
        <w:rPr>
          <w:rFonts w:ascii="Arial" w:hAnsi="Arial" w:cs="Arial"/>
          <w:lang w:eastAsia="zh-CN"/>
        </w:rPr>
      </w:pPr>
      <w:r w:rsidRPr="00B6520E">
        <w:rPr>
          <w:rFonts w:ascii="Arial" w:hAnsi="Arial" w:cs="Arial"/>
          <w:lang w:eastAsia="zh-CN"/>
        </w:rPr>
        <w:t>Discuss what to incorporate in the post-meeting email discussion on SCG (de)activation</w:t>
      </w:r>
    </w:p>
    <w:p w14:paraId="54C65CA0" w14:textId="77777777" w:rsidR="00B6520E" w:rsidRPr="00B6520E" w:rsidRDefault="00B6520E" w:rsidP="00B6520E">
      <w:pPr>
        <w:numPr>
          <w:ilvl w:val="2"/>
          <w:numId w:val="37"/>
        </w:numPr>
        <w:overflowPunct/>
        <w:autoSpaceDE/>
        <w:autoSpaceDN/>
        <w:adjustRightInd/>
        <w:spacing w:after="0"/>
        <w:ind w:left="1980"/>
        <w:textAlignment w:val="auto"/>
        <w:rPr>
          <w:rFonts w:ascii="Arial" w:hAnsi="Arial" w:cs="Arial"/>
          <w:lang w:eastAsia="zh-CN"/>
        </w:rPr>
      </w:pPr>
    </w:p>
    <w:p w14:paraId="58DC4715" w14:textId="77777777" w:rsidR="00B6520E" w:rsidRPr="00B6520E" w:rsidRDefault="00B6520E" w:rsidP="00B6520E">
      <w:pPr>
        <w:overflowPunct/>
        <w:autoSpaceDE/>
        <w:autoSpaceDN/>
        <w:adjustRightInd/>
        <w:spacing w:after="0"/>
        <w:ind w:left="1622" w:hanging="363"/>
        <w:textAlignment w:val="auto"/>
        <w:rPr>
          <w:rFonts w:ascii="Arial" w:hAnsi="Arial" w:cs="Arial"/>
          <w:u w:val="single"/>
          <w:lang w:eastAsia="zh-CN"/>
        </w:rPr>
      </w:pPr>
      <w:r w:rsidRPr="00B6520E">
        <w:rPr>
          <w:rFonts w:ascii="Arial" w:hAnsi="Arial" w:cs="Arial"/>
          <w:lang w:eastAsia="zh-CN"/>
        </w:rPr>
        <w:t xml:space="preserve">      </w:t>
      </w:r>
      <w:r w:rsidRPr="00B6520E">
        <w:rPr>
          <w:rFonts w:ascii="Arial" w:hAnsi="Arial" w:cs="Arial"/>
          <w:u w:val="single"/>
          <w:lang w:eastAsia="zh-CN"/>
        </w:rPr>
        <w:t xml:space="preserve">Intended outcome: </w:t>
      </w:r>
    </w:p>
    <w:p w14:paraId="159FCC1F" w14:textId="77777777" w:rsidR="00B6520E" w:rsidRPr="00B6520E" w:rsidRDefault="00B6520E" w:rsidP="00B6520E">
      <w:pPr>
        <w:numPr>
          <w:ilvl w:val="2"/>
          <w:numId w:val="37"/>
        </w:numPr>
        <w:overflowPunct/>
        <w:autoSpaceDE/>
        <w:autoSpaceDN/>
        <w:adjustRightInd/>
        <w:spacing w:after="0"/>
        <w:ind w:left="1980"/>
        <w:textAlignment w:val="auto"/>
        <w:rPr>
          <w:rFonts w:ascii="Arial" w:hAnsi="Arial" w:cs="Arial"/>
          <w:lang w:eastAsia="zh-CN"/>
        </w:rPr>
      </w:pPr>
      <w:r w:rsidRPr="00B6520E">
        <w:rPr>
          <w:rFonts w:ascii="Arial" w:hAnsi="Arial" w:cs="Arial"/>
          <w:lang w:eastAsia="zh-CN"/>
        </w:rPr>
        <w:t xml:space="preserve">Discussion summary in </w:t>
      </w:r>
      <w:hyperlink r:id="rId11" w:history="1">
        <w:r w:rsidRPr="00B6520E">
          <w:rPr>
            <w:rFonts w:ascii="Arial" w:hAnsi="Arial" w:cs="Arial"/>
            <w:color w:val="0000FF"/>
            <w:u w:val="single"/>
            <w:lang w:eastAsia="zh-CN"/>
          </w:rPr>
          <w:t>R2-2106505</w:t>
        </w:r>
      </w:hyperlink>
      <w:r w:rsidRPr="00B6520E">
        <w:rPr>
          <w:rFonts w:ascii="Arial" w:hAnsi="Arial" w:cs="Arial"/>
          <w:lang w:eastAsia="zh-CN"/>
        </w:rPr>
        <w:t xml:space="preserve"> (by email rapporteur).</w:t>
      </w:r>
    </w:p>
    <w:p w14:paraId="2E666C6C" w14:textId="77777777" w:rsidR="00B6520E" w:rsidRPr="00B6520E" w:rsidRDefault="00B6520E" w:rsidP="00B6520E">
      <w:pPr>
        <w:overflowPunct/>
        <w:autoSpaceDE/>
        <w:autoSpaceDN/>
        <w:adjustRightInd/>
        <w:spacing w:after="0"/>
        <w:ind w:left="1622" w:hanging="363"/>
        <w:textAlignment w:val="auto"/>
        <w:rPr>
          <w:rFonts w:ascii="Arial" w:hAnsi="Arial" w:cs="Arial"/>
          <w:u w:val="single"/>
          <w:lang w:eastAsia="zh-CN"/>
        </w:rPr>
      </w:pPr>
      <w:r w:rsidRPr="00B6520E">
        <w:rPr>
          <w:rFonts w:ascii="Arial" w:hAnsi="Arial" w:cs="Arial"/>
          <w:lang w:eastAsia="zh-CN"/>
        </w:rPr>
        <w:t xml:space="preserve">      </w:t>
      </w:r>
      <w:r w:rsidRPr="00B6520E">
        <w:rPr>
          <w:rFonts w:ascii="Arial" w:hAnsi="Arial" w:cs="Arial"/>
          <w:u w:val="single"/>
          <w:lang w:eastAsia="zh-CN"/>
        </w:rPr>
        <w:t xml:space="preserve">Deadline for providing comments, for rapporteur inputs, conclusions and CR finalization:  </w:t>
      </w:r>
    </w:p>
    <w:p w14:paraId="2A5A36B0" w14:textId="77777777" w:rsidR="00B6520E" w:rsidRPr="00B6520E" w:rsidRDefault="00B6520E" w:rsidP="00B6520E">
      <w:pPr>
        <w:numPr>
          <w:ilvl w:val="2"/>
          <w:numId w:val="37"/>
        </w:numPr>
        <w:overflowPunct/>
        <w:autoSpaceDE/>
        <w:autoSpaceDN/>
        <w:adjustRightInd/>
        <w:spacing w:after="0"/>
        <w:ind w:left="1980"/>
        <w:textAlignment w:val="auto"/>
        <w:rPr>
          <w:rFonts w:ascii="Arial" w:hAnsi="Arial" w:cs="Arial"/>
          <w:lang w:eastAsia="zh-CN"/>
        </w:rPr>
      </w:pPr>
      <w:r w:rsidRPr="00B6520E">
        <w:rPr>
          <w:rFonts w:ascii="Arial" w:hAnsi="Arial" w:cs="Arial"/>
          <w:color w:val="000000"/>
          <w:lang w:eastAsia="zh-CN"/>
        </w:rPr>
        <w:t>Initial deadline (for company feedback):  2</w:t>
      </w:r>
      <w:r w:rsidRPr="00B6520E">
        <w:rPr>
          <w:rFonts w:ascii="Arial" w:hAnsi="Arial" w:cs="Arial"/>
          <w:color w:val="000000"/>
          <w:vertAlign w:val="superscript"/>
          <w:lang w:eastAsia="zh-CN"/>
        </w:rPr>
        <w:t>nd</w:t>
      </w:r>
      <w:r w:rsidRPr="00B6520E">
        <w:rPr>
          <w:rFonts w:ascii="Arial" w:hAnsi="Arial" w:cs="Arial"/>
          <w:color w:val="000000"/>
          <w:lang w:eastAsia="zh-CN"/>
        </w:rPr>
        <w:t xml:space="preserve"> week Wed, UTC 1000 </w:t>
      </w:r>
    </w:p>
    <w:p w14:paraId="61F0D467" w14:textId="77777777" w:rsidR="00B6520E" w:rsidRPr="00B6520E" w:rsidRDefault="00B6520E" w:rsidP="00B6520E">
      <w:pPr>
        <w:numPr>
          <w:ilvl w:val="2"/>
          <w:numId w:val="37"/>
        </w:numPr>
        <w:overflowPunct/>
        <w:autoSpaceDE/>
        <w:autoSpaceDN/>
        <w:adjustRightInd/>
        <w:spacing w:after="0"/>
        <w:ind w:left="1980"/>
        <w:textAlignment w:val="auto"/>
        <w:rPr>
          <w:rFonts w:ascii="Arial" w:hAnsi="Arial" w:cs="Arial"/>
          <w:lang w:eastAsia="zh-CN"/>
        </w:rPr>
      </w:pPr>
      <w:r w:rsidRPr="00B6520E">
        <w:rPr>
          <w:rFonts w:ascii="Arial" w:hAnsi="Arial" w:cs="Arial"/>
          <w:color w:val="000000"/>
          <w:lang w:eastAsia="zh-CN"/>
        </w:rPr>
        <w:t>Initial deadline (for rapporteur summary):  2</w:t>
      </w:r>
      <w:r w:rsidRPr="00B6520E">
        <w:rPr>
          <w:rFonts w:ascii="Arial" w:hAnsi="Arial" w:cs="Arial"/>
          <w:color w:val="000000"/>
          <w:vertAlign w:val="superscript"/>
          <w:lang w:eastAsia="zh-CN"/>
        </w:rPr>
        <w:t>nd</w:t>
      </w:r>
      <w:r w:rsidRPr="00B6520E">
        <w:rPr>
          <w:rFonts w:ascii="Arial" w:hAnsi="Arial" w:cs="Arial"/>
          <w:color w:val="000000"/>
          <w:lang w:eastAsia="zh-CN"/>
        </w:rPr>
        <w:t xml:space="preserve"> week Thu, UTC 0400</w:t>
      </w:r>
    </w:p>
    <w:p w14:paraId="273B5E3F" w14:textId="77777777" w:rsidR="00E417C1" w:rsidRPr="00375A69" w:rsidRDefault="00E417C1" w:rsidP="00A51A7A">
      <w:pPr>
        <w:pStyle w:val="EmailDiscussion2"/>
        <w:ind w:left="0" w:firstLine="0"/>
      </w:pPr>
    </w:p>
    <w:p w14:paraId="19F78D15" w14:textId="1EE940D0" w:rsidR="00C94EBA" w:rsidRPr="00375A69" w:rsidRDefault="006A7F21" w:rsidP="00A51A7A">
      <w:pPr>
        <w:pStyle w:val="EmailDiscussion2"/>
        <w:ind w:left="0" w:firstLine="0"/>
      </w:pPr>
      <w:r w:rsidRPr="00375A69">
        <w:t>Contact person</w:t>
      </w:r>
      <w:r w:rsidR="00C94EBA" w:rsidRPr="00375A69">
        <w:t xml:space="preserve"> for each participating company</w:t>
      </w:r>
      <w:r w:rsidR="003D0D0F" w:rsidRPr="00375A69">
        <w:t>:</w:t>
      </w:r>
    </w:p>
    <w:p w14:paraId="57F9087A" w14:textId="07C71687" w:rsidR="00440971" w:rsidRPr="00375A69" w:rsidRDefault="00440971" w:rsidP="00A51A7A">
      <w:pPr>
        <w:pStyle w:val="EmailDiscussion2"/>
        <w:ind w:left="0" w:firstLine="0"/>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440971" w:rsidRPr="00375A69" w14:paraId="4F6F8472" w14:textId="77777777" w:rsidTr="006A7F21">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hideMark/>
          </w:tcPr>
          <w:p w14:paraId="46CA6921" w14:textId="77777777" w:rsidR="00440971" w:rsidRPr="00375A69" w:rsidRDefault="00440971">
            <w:pPr>
              <w:pStyle w:val="TAH"/>
              <w:spacing w:before="20" w:after="20"/>
              <w:ind w:left="57" w:right="57"/>
              <w:jc w:val="left"/>
              <w:rPr>
                <w:rFonts w:asciiTheme="minorHAnsi" w:hAnsiTheme="minorHAnsi" w:cstheme="minorHAnsi"/>
                <w:lang w:val="en-GB" w:eastAsia="en-US"/>
              </w:rPr>
            </w:pPr>
            <w:r w:rsidRPr="00375A69">
              <w:rPr>
                <w:rFonts w:asciiTheme="minorHAnsi" w:hAnsiTheme="minorHAnsi" w:cstheme="minorHAnsi"/>
                <w:lang w:val="en-GB"/>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hideMark/>
          </w:tcPr>
          <w:p w14:paraId="5E2FE7D6" w14:textId="77777777" w:rsidR="00440971" w:rsidRPr="00375A69" w:rsidRDefault="00440971">
            <w:pPr>
              <w:pStyle w:val="TAH"/>
              <w:spacing w:before="20" w:after="20"/>
              <w:ind w:left="57" w:right="57"/>
              <w:jc w:val="left"/>
              <w:rPr>
                <w:rFonts w:asciiTheme="minorHAnsi" w:hAnsiTheme="minorHAnsi" w:cstheme="minorHAnsi"/>
                <w:lang w:val="en-GB"/>
              </w:rPr>
            </w:pPr>
            <w:r w:rsidRPr="00375A69">
              <w:rPr>
                <w:rFonts w:asciiTheme="minorHAnsi" w:hAnsiTheme="minorHAnsi" w:cstheme="minorHAnsi"/>
                <w:lang w:val="en-GB"/>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hideMark/>
          </w:tcPr>
          <w:p w14:paraId="6EDDD634" w14:textId="77777777" w:rsidR="00440971" w:rsidRPr="00375A69" w:rsidRDefault="00440971">
            <w:pPr>
              <w:pStyle w:val="TAH"/>
              <w:spacing w:before="20" w:after="20"/>
              <w:ind w:left="57" w:right="57"/>
              <w:jc w:val="left"/>
              <w:rPr>
                <w:rFonts w:asciiTheme="minorHAnsi" w:hAnsiTheme="minorHAnsi" w:cstheme="minorHAnsi"/>
                <w:lang w:val="en-GB"/>
              </w:rPr>
            </w:pPr>
            <w:r w:rsidRPr="00375A69">
              <w:rPr>
                <w:rFonts w:asciiTheme="minorHAnsi" w:hAnsiTheme="minorHAnsi" w:cstheme="minorHAnsi"/>
                <w:lang w:val="en-GB"/>
              </w:rPr>
              <w:t>Email Address</w:t>
            </w:r>
          </w:p>
        </w:tc>
      </w:tr>
      <w:tr w:rsidR="00440971" w:rsidRPr="00375A69" w14:paraId="31E40A9E" w14:textId="77777777" w:rsidTr="006A7F21">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438F77D" w14:textId="77A4D1B4" w:rsidR="00440971" w:rsidRPr="00375A69" w:rsidRDefault="00532829" w:rsidP="00532829">
            <w:pPr>
              <w:pStyle w:val="TAC"/>
              <w:spacing w:before="20" w:after="20"/>
              <w:ind w:left="57" w:right="57"/>
              <w:jc w:val="left"/>
              <w:rPr>
                <w:rFonts w:cs="Arial"/>
                <w:lang w:val="en-GB" w:eastAsia="zh-CN"/>
              </w:rPr>
            </w:pPr>
            <w:r w:rsidRPr="00375A69">
              <w:rPr>
                <w:rFonts w:cs="Arial"/>
                <w:lang w:val="en-GB" w:eastAsia="zh-CN"/>
              </w:rPr>
              <w:t>Huawe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87B235F" w14:textId="65B43C8E" w:rsidR="00440971" w:rsidRPr="00375A69" w:rsidRDefault="00532829">
            <w:pPr>
              <w:pStyle w:val="TAC"/>
              <w:spacing w:before="20" w:after="20"/>
              <w:ind w:left="57" w:right="57"/>
              <w:jc w:val="left"/>
              <w:rPr>
                <w:rFonts w:eastAsia="Malgun Gothic" w:cs="Arial"/>
                <w:lang w:val="en-GB" w:eastAsia="ko-KR"/>
              </w:rPr>
            </w:pPr>
            <w:r w:rsidRPr="00375A69">
              <w:rPr>
                <w:rFonts w:eastAsia="Malgun Gothic" w:cs="Arial"/>
                <w:lang w:val="en-GB" w:eastAsia="ko-KR"/>
              </w:rPr>
              <w:t>Huawei</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708A663" w14:textId="4D46CDFA" w:rsidR="00440971" w:rsidRPr="00375A69" w:rsidRDefault="00532829" w:rsidP="00532829">
            <w:pPr>
              <w:pStyle w:val="TAC"/>
              <w:spacing w:before="20" w:after="20"/>
              <w:ind w:left="57" w:right="57"/>
              <w:jc w:val="left"/>
              <w:rPr>
                <w:rFonts w:eastAsia="Malgun Gothic" w:cs="Arial"/>
                <w:lang w:val="en-GB" w:eastAsia="ko-KR"/>
              </w:rPr>
            </w:pPr>
            <w:r w:rsidRPr="00375A69">
              <w:rPr>
                <w:rFonts w:eastAsia="Malgun Gothic" w:cs="Arial"/>
                <w:lang w:val="en-GB" w:eastAsia="ko-KR"/>
              </w:rPr>
              <w:t>david.lecompte</w:t>
            </w:r>
            <w:r w:rsidR="006A7F21" w:rsidRPr="00375A69">
              <w:rPr>
                <w:rFonts w:eastAsia="Malgun Gothic" w:cs="Arial"/>
                <w:lang w:val="en-GB" w:eastAsia="ko-KR"/>
              </w:rPr>
              <w:t>@</w:t>
            </w:r>
            <w:r w:rsidRPr="00375A69">
              <w:rPr>
                <w:rFonts w:eastAsia="Malgun Gothic" w:cs="Arial"/>
                <w:lang w:val="en-GB" w:eastAsia="ko-KR"/>
              </w:rPr>
              <w:t>huawei</w:t>
            </w:r>
            <w:r w:rsidR="006A7F21" w:rsidRPr="00375A69">
              <w:rPr>
                <w:rFonts w:eastAsia="Malgun Gothic" w:cs="Arial"/>
                <w:lang w:val="en-GB" w:eastAsia="ko-KR"/>
              </w:rPr>
              <w:t>.com</w:t>
            </w:r>
          </w:p>
        </w:tc>
      </w:tr>
      <w:tr w:rsidR="00440971" w:rsidRPr="00375A69" w14:paraId="74C441F9" w14:textId="77777777" w:rsidTr="006A7F21">
        <w:trPr>
          <w:trHeight w:val="240"/>
        </w:trPr>
        <w:tc>
          <w:tcPr>
            <w:tcW w:w="2104" w:type="dxa"/>
            <w:tcBorders>
              <w:top w:val="single" w:sz="4" w:space="0" w:color="auto"/>
              <w:left w:val="single" w:sz="4" w:space="0" w:color="auto"/>
              <w:bottom w:val="single" w:sz="4" w:space="0" w:color="auto"/>
              <w:right w:val="single" w:sz="4" w:space="0" w:color="auto"/>
            </w:tcBorders>
          </w:tcPr>
          <w:p w14:paraId="14782365" w14:textId="477555F4" w:rsidR="00440971" w:rsidRPr="00375A69" w:rsidRDefault="009370AF">
            <w:pPr>
              <w:pStyle w:val="TAC"/>
              <w:spacing w:before="20" w:after="20"/>
              <w:ind w:left="57" w:right="57"/>
              <w:jc w:val="left"/>
              <w:rPr>
                <w:rFonts w:cs="Arial"/>
                <w:lang w:val="en-GB" w:eastAsia="zh-CN"/>
              </w:rPr>
            </w:pPr>
            <w:r>
              <w:rPr>
                <w:rFonts w:cs="Arial"/>
                <w:lang w:val="en-GB" w:eastAsia="zh-CN"/>
              </w:rPr>
              <w:t>Apple</w:t>
            </w:r>
          </w:p>
        </w:tc>
        <w:tc>
          <w:tcPr>
            <w:tcW w:w="1888" w:type="dxa"/>
            <w:tcBorders>
              <w:top w:val="single" w:sz="4" w:space="0" w:color="auto"/>
              <w:left w:val="single" w:sz="4" w:space="0" w:color="auto"/>
              <w:bottom w:val="single" w:sz="4" w:space="0" w:color="auto"/>
              <w:right w:val="single" w:sz="4" w:space="0" w:color="auto"/>
            </w:tcBorders>
          </w:tcPr>
          <w:p w14:paraId="5FF2A4EB" w14:textId="72884B5F" w:rsidR="00440971" w:rsidRPr="00375A69" w:rsidRDefault="009370AF">
            <w:pPr>
              <w:pStyle w:val="TAC"/>
              <w:spacing w:before="20" w:after="20"/>
              <w:ind w:left="57" w:right="57"/>
              <w:jc w:val="left"/>
              <w:rPr>
                <w:rFonts w:cs="Arial"/>
                <w:lang w:val="en-GB" w:eastAsia="zh-CN"/>
              </w:rPr>
            </w:pPr>
            <w:r>
              <w:rPr>
                <w:rFonts w:cs="Arial"/>
                <w:lang w:val="en-GB" w:eastAsia="zh-CN"/>
              </w:rPr>
              <w:t>Naveen Palle</w:t>
            </w:r>
          </w:p>
        </w:tc>
        <w:tc>
          <w:tcPr>
            <w:tcW w:w="4555" w:type="dxa"/>
            <w:tcBorders>
              <w:top w:val="single" w:sz="4" w:space="0" w:color="auto"/>
              <w:left w:val="single" w:sz="4" w:space="0" w:color="auto"/>
              <w:bottom w:val="single" w:sz="4" w:space="0" w:color="auto"/>
              <w:right w:val="single" w:sz="4" w:space="0" w:color="auto"/>
            </w:tcBorders>
          </w:tcPr>
          <w:p w14:paraId="7AADB34B" w14:textId="23206301" w:rsidR="00440971" w:rsidRPr="00375A69" w:rsidRDefault="009370AF">
            <w:pPr>
              <w:pStyle w:val="TAC"/>
              <w:spacing w:before="20" w:after="20"/>
              <w:ind w:left="57" w:right="57"/>
              <w:jc w:val="left"/>
              <w:rPr>
                <w:rFonts w:cs="Arial"/>
                <w:lang w:val="en-GB" w:eastAsia="zh-CN"/>
              </w:rPr>
            </w:pPr>
            <w:r>
              <w:rPr>
                <w:rFonts w:cs="Arial"/>
                <w:lang w:val="en-GB" w:eastAsia="zh-CN"/>
              </w:rPr>
              <w:t>naveen.palle@apple.com</w:t>
            </w:r>
          </w:p>
        </w:tc>
      </w:tr>
      <w:tr w:rsidR="001063FC" w:rsidRPr="00375A69" w14:paraId="161DBCB5" w14:textId="77777777" w:rsidTr="006A7F21">
        <w:trPr>
          <w:trHeight w:val="240"/>
        </w:trPr>
        <w:tc>
          <w:tcPr>
            <w:tcW w:w="2104" w:type="dxa"/>
            <w:tcBorders>
              <w:top w:val="single" w:sz="4" w:space="0" w:color="auto"/>
              <w:left w:val="single" w:sz="4" w:space="0" w:color="auto"/>
              <w:bottom w:val="single" w:sz="4" w:space="0" w:color="auto"/>
              <w:right w:val="single" w:sz="4" w:space="0" w:color="auto"/>
            </w:tcBorders>
          </w:tcPr>
          <w:p w14:paraId="2823E5DE" w14:textId="10FB5D19" w:rsidR="001063FC" w:rsidRPr="00375A69" w:rsidRDefault="001063FC" w:rsidP="001063FC">
            <w:pPr>
              <w:pStyle w:val="TAC"/>
              <w:spacing w:before="20" w:after="20"/>
              <w:ind w:left="57" w:right="57"/>
              <w:jc w:val="left"/>
              <w:rPr>
                <w:rFonts w:cs="Arial"/>
                <w:lang w:val="en-GB" w:eastAsia="zh-CN"/>
              </w:rPr>
            </w:pPr>
            <w:r>
              <w:rPr>
                <w:rFonts w:cs="Arial"/>
                <w:lang w:val="en-GB" w:eastAsia="zh-CN"/>
              </w:rPr>
              <w:t>Futurewei</w:t>
            </w:r>
          </w:p>
        </w:tc>
        <w:tc>
          <w:tcPr>
            <w:tcW w:w="1888" w:type="dxa"/>
            <w:tcBorders>
              <w:top w:val="single" w:sz="4" w:space="0" w:color="auto"/>
              <w:left w:val="single" w:sz="4" w:space="0" w:color="auto"/>
              <w:bottom w:val="single" w:sz="4" w:space="0" w:color="auto"/>
              <w:right w:val="single" w:sz="4" w:space="0" w:color="auto"/>
            </w:tcBorders>
          </w:tcPr>
          <w:p w14:paraId="04364B98" w14:textId="162F4E11" w:rsidR="001063FC" w:rsidRPr="00375A69" w:rsidRDefault="001063FC" w:rsidP="001063FC">
            <w:pPr>
              <w:pStyle w:val="TAC"/>
              <w:spacing w:before="20" w:after="20"/>
              <w:ind w:left="57" w:right="57"/>
              <w:jc w:val="left"/>
              <w:rPr>
                <w:rFonts w:cs="Arial"/>
                <w:lang w:val="en-GB" w:eastAsia="zh-CN"/>
              </w:rPr>
            </w:pPr>
            <w:r>
              <w:rPr>
                <w:rFonts w:cs="Arial"/>
                <w:lang w:val="en-GB" w:eastAsia="zh-CN"/>
              </w:rPr>
              <w:t>Futurewei</w:t>
            </w:r>
          </w:p>
        </w:tc>
        <w:tc>
          <w:tcPr>
            <w:tcW w:w="4555" w:type="dxa"/>
            <w:tcBorders>
              <w:top w:val="single" w:sz="4" w:space="0" w:color="auto"/>
              <w:left w:val="single" w:sz="4" w:space="0" w:color="auto"/>
              <w:bottom w:val="single" w:sz="4" w:space="0" w:color="auto"/>
              <w:right w:val="single" w:sz="4" w:space="0" w:color="auto"/>
            </w:tcBorders>
          </w:tcPr>
          <w:p w14:paraId="31FEC6CF" w14:textId="2FD2AEAE" w:rsidR="001063FC" w:rsidRPr="00375A69" w:rsidRDefault="001063FC" w:rsidP="001063FC">
            <w:pPr>
              <w:pStyle w:val="TAC"/>
              <w:spacing w:before="20" w:after="20"/>
              <w:ind w:left="57" w:right="57"/>
              <w:jc w:val="left"/>
              <w:rPr>
                <w:rFonts w:cs="Arial"/>
                <w:lang w:val="en-GB" w:eastAsia="zh-CN"/>
              </w:rPr>
            </w:pPr>
            <w:r>
              <w:rPr>
                <w:rFonts w:cs="Arial"/>
                <w:lang w:val="en-GB" w:eastAsia="zh-CN"/>
              </w:rPr>
              <w:t>Jialinzou88@yahoo.com</w:t>
            </w:r>
          </w:p>
        </w:tc>
      </w:tr>
      <w:tr w:rsidR="001063FC" w:rsidRPr="00375A69" w14:paraId="5CBC445B"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5F4FC671" w14:textId="1844BA32" w:rsidR="001063FC" w:rsidRPr="00375A69" w:rsidRDefault="00904518" w:rsidP="001063FC">
            <w:pPr>
              <w:pStyle w:val="TAC"/>
              <w:spacing w:before="20" w:after="20"/>
              <w:ind w:left="57" w:right="57"/>
              <w:jc w:val="left"/>
              <w:rPr>
                <w:rFonts w:cs="Arial"/>
                <w:lang w:val="en-GB" w:eastAsia="zh-CN"/>
              </w:rPr>
            </w:pPr>
            <w:r>
              <w:rPr>
                <w:rFonts w:cs="Arial"/>
                <w:lang w:val="en-GB"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127CB7F1" w14:textId="4C9748BC" w:rsidR="001063FC" w:rsidRPr="00375A69" w:rsidRDefault="00904518" w:rsidP="001063FC">
            <w:pPr>
              <w:pStyle w:val="TAC"/>
              <w:spacing w:before="20" w:after="20"/>
              <w:ind w:left="57" w:right="57"/>
              <w:jc w:val="left"/>
              <w:rPr>
                <w:rFonts w:cs="Arial"/>
                <w:lang w:val="en-GB" w:eastAsia="zh-CN"/>
              </w:rPr>
            </w:pPr>
            <w:r>
              <w:rPr>
                <w:rFonts w:cs="Arial"/>
                <w:lang w:val="en-GB" w:eastAsia="zh-CN"/>
              </w:rPr>
              <w:t>Qualcomm</w:t>
            </w:r>
          </w:p>
        </w:tc>
        <w:tc>
          <w:tcPr>
            <w:tcW w:w="4555" w:type="dxa"/>
            <w:tcBorders>
              <w:top w:val="single" w:sz="4" w:space="0" w:color="auto"/>
              <w:left w:val="single" w:sz="4" w:space="0" w:color="auto"/>
              <w:bottom w:val="single" w:sz="4" w:space="0" w:color="auto"/>
              <w:right w:val="single" w:sz="4" w:space="0" w:color="auto"/>
            </w:tcBorders>
          </w:tcPr>
          <w:p w14:paraId="55A958B0" w14:textId="6E782E73" w:rsidR="001063FC" w:rsidRPr="00375A69" w:rsidRDefault="00904518" w:rsidP="001063FC">
            <w:pPr>
              <w:pStyle w:val="TAC"/>
              <w:spacing w:before="20" w:after="20"/>
              <w:ind w:left="57" w:right="57"/>
              <w:jc w:val="left"/>
              <w:rPr>
                <w:rFonts w:cs="Arial"/>
                <w:lang w:val="en-GB" w:eastAsia="zh-CN"/>
              </w:rPr>
            </w:pPr>
            <w:r>
              <w:rPr>
                <w:rFonts w:cs="Arial"/>
                <w:lang w:val="en-GB" w:eastAsia="zh-CN"/>
              </w:rPr>
              <w:t>punyaslo@qti.qualcomm.com</w:t>
            </w:r>
          </w:p>
        </w:tc>
      </w:tr>
      <w:tr w:rsidR="001063FC" w:rsidRPr="00375A69" w14:paraId="3E30A6AD"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3D9750E4" w14:textId="2D3E7709" w:rsidR="001063FC" w:rsidRPr="00375A69" w:rsidRDefault="003701FE" w:rsidP="001063FC">
            <w:pPr>
              <w:pStyle w:val="TAC"/>
              <w:spacing w:before="20" w:after="20"/>
              <w:ind w:left="57" w:right="57"/>
              <w:jc w:val="left"/>
              <w:rPr>
                <w:rFonts w:cs="Arial"/>
                <w:lang w:val="en-GB" w:eastAsia="zh-CN"/>
              </w:rPr>
            </w:pPr>
            <w:r>
              <w:rPr>
                <w:rFonts w:cs="Arial" w:hint="eastAsia"/>
                <w:lang w:val="en-GB" w:eastAsia="zh-CN"/>
              </w:rPr>
              <w:t>O</w:t>
            </w:r>
            <w:r>
              <w:rPr>
                <w:rFonts w:cs="Arial"/>
                <w:lang w:val="en-GB" w:eastAsia="zh-CN"/>
              </w:rPr>
              <w:t>PPO</w:t>
            </w:r>
          </w:p>
        </w:tc>
        <w:tc>
          <w:tcPr>
            <w:tcW w:w="1888" w:type="dxa"/>
            <w:tcBorders>
              <w:top w:val="single" w:sz="4" w:space="0" w:color="auto"/>
              <w:left w:val="single" w:sz="4" w:space="0" w:color="auto"/>
              <w:bottom w:val="single" w:sz="4" w:space="0" w:color="auto"/>
              <w:right w:val="single" w:sz="4" w:space="0" w:color="auto"/>
            </w:tcBorders>
          </w:tcPr>
          <w:p w14:paraId="71072200" w14:textId="655F18A3" w:rsidR="001063FC" w:rsidRPr="00375A69" w:rsidRDefault="003701FE" w:rsidP="001063FC">
            <w:pPr>
              <w:pStyle w:val="TAC"/>
              <w:spacing w:before="20" w:after="20"/>
              <w:ind w:left="57" w:right="57"/>
              <w:jc w:val="left"/>
              <w:rPr>
                <w:rFonts w:cs="Arial"/>
                <w:lang w:val="en-GB" w:eastAsia="zh-CN"/>
              </w:rPr>
            </w:pPr>
            <w:r>
              <w:rPr>
                <w:rFonts w:cs="Arial" w:hint="eastAsia"/>
                <w:lang w:val="en-GB" w:eastAsia="zh-CN"/>
              </w:rPr>
              <w:t>S</w:t>
            </w:r>
            <w:r>
              <w:rPr>
                <w:rFonts w:cs="Arial"/>
                <w:lang w:val="en-GB" w:eastAsia="zh-CN"/>
              </w:rPr>
              <w:t>hukun Wang</w:t>
            </w:r>
          </w:p>
        </w:tc>
        <w:tc>
          <w:tcPr>
            <w:tcW w:w="4555" w:type="dxa"/>
            <w:tcBorders>
              <w:top w:val="single" w:sz="4" w:space="0" w:color="auto"/>
              <w:left w:val="single" w:sz="4" w:space="0" w:color="auto"/>
              <w:bottom w:val="single" w:sz="4" w:space="0" w:color="auto"/>
              <w:right w:val="single" w:sz="4" w:space="0" w:color="auto"/>
            </w:tcBorders>
          </w:tcPr>
          <w:p w14:paraId="39B05EC6" w14:textId="37DA9B85" w:rsidR="001063FC" w:rsidRPr="00375A69" w:rsidRDefault="003701FE" w:rsidP="001063FC">
            <w:pPr>
              <w:pStyle w:val="TAC"/>
              <w:spacing w:before="20" w:after="20"/>
              <w:ind w:left="57" w:right="57"/>
              <w:jc w:val="left"/>
              <w:rPr>
                <w:rFonts w:cs="Arial"/>
                <w:lang w:val="en-GB" w:eastAsia="zh-CN"/>
              </w:rPr>
            </w:pPr>
            <w:r>
              <w:rPr>
                <w:rFonts w:cs="Arial" w:hint="eastAsia"/>
                <w:lang w:val="en-GB" w:eastAsia="zh-CN"/>
              </w:rPr>
              <w:t>w</w:t>
            </w:r>
            <w:r>
              <w:rPr>
                <w:rFonts w:cs="Arial"/>
                <w:lang w:val="en-GB" w:eastAsia="zh-CN"/>
              </w:rPr>
              <w:t>angshukun@oppo.com</w:t>
            </w:r>
          </w:p>
        </w:tc>
      </w:tr>
      <w:tr w:rsidR="00694370" w:rsidRPr="00375A69" w14:paraId="0B967850"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6B76FF08" w14:textId="45570723" w:rsidR="00694370" w:rsidRPr="00375A69" w:rsidRDefault="00694370" w:rsidP="00694370">
            <w:pPr>
              <w:pStyle w:val="TAC"/>
              <w:spacing w:before="20" w:after="20"/>
              <w:ind w:left="57" w:right="57"/>
              <w:jc w:val="left"/>
              <w:rPr>
                <w:rFonts w:cs="Arial"/>
                <w:lang w:val="en-GB" w:eastAsia="zh-CN"/>
              </w:rPr>
            </w:pPr>
            <w:r>
              <w:rPr>
                <w:rFonts w:cs="Arial"/>
                <w:lang w:val="en-GB" w:eastAsia="zh-CN"/>
              </w:rPr>
              <w:t>Lenovo, Motorola Mobility</w:t>
            </w:r>
          </w:p>
        </w:tc>
        <w:tc>
          <w:tcPr>
            <w:tcW w:w="1888" w:type="dxa"/>
            <w:tcBorders>
              <w:top w:val="single" w:sz="4" w:space="0" w:color="auto"/>
              <w:left w:val="single" w:sz="4" w:space="0" w:color="auto"/>
              <w:bottom w:val="single" w:sz="4" w:space="0" w:color="auto"/>
              <w:right w:val="single" w:sz="4" w:space="0" w:color="auto"/>
            </w:tcBorders>
          </w:tcPr>
          <w:p w14:paraId="4F22BAFC" w14:textId="36B9AB0C" w:rsidR="00694370" w:rsidRPr="00375A69" w:rsidRDefault="00694370" w:rsidP="00694370">
            <w:pPr>
              <w:pStyle w:val="TAC"/>
              <w:spacing w:before="20" w:after="20"/>
              <w:ind w:left="57" w:right="57"/>
              <w:jc w:val="left"/>
              <w:rPr>
                <w:rFonts w:cs="Arial"/>
                <w:lang w:val="en-GB" w:eastAsia="zh-CN"/>
              </w:rPr>
            </w:pPr>
            <w:r>
              <w:rPr>
                <w:rFonts w:cs="Arial"/>
                <w:lang w:val="en-GB" w:eastAsia="zh-CN"/>
              </w:rPr>
              <w:t>Congchi Zhang</w:t>
            </w:r>
          </w:p>
        </w:tc>
        <w:tc>
          <w:tcPr>
            <w:tcW w:w="4555" w:type="dxa"/>
            <w:tcBorders>
              <w:top w:val="single" w:sz="4" w:space="0" w:color="auto"/>
              <w:left w:val="single" w:sz="4" w:space="0" w:color="auto"/>
              <w:bottom w:val="single" w:sz="4" w:space="0" w:color="auto"/>
              <w:right w:val="single" w:sz="4" w:space="0" w:color="auto"/>
            </w:tcBorders>
          </w:tcPr>
          <w:p w14:paraId="026C30BD" w14:textId="445208A0" w:rsidR="00694370" w:rsidRPr="00375A69" w:rsidRDefault="0083730E" w:rsidP="00694370">
            <w:pPr>
              <w:pStyle w:val="TAC"/>
              <w:spacing w:before="20" w:after="20"/>
              <w:ind w:left="57" w:right="57"/>
              <w:jc w:val="left"/>
              <w:rPr>
                <w:rFonts w:cs="Arial"/>
                <w:lang w:val="en-GB" w:eastAsia="zh-CN"/>
              </w:rPr>
            </w:pPr>
            <w:r>
              <w:rPr>
                <w:rFonts w:cs="Arial"/>
                <w:lang w:val="en-GB" w:eastAsia="zh-CN"/>
              </w:rPr>
              <w:t>z</w:t>
            </w:r>
            <w:r w:rsidR="00694370">
              <w:rPr>
                <w:rFonts w:cs="Arial"/>
                <w:lang w:val="en-GB" w:eastAsia="zh-CN"/>
              </w:rPr>
              <w:t>hangcc16@lenovo.com</w:t>
            </w:r>
          </w:p>
        </w:tc>
      </w:tr>
      <w:tr w:rsidR="00694370" w:rsidRPr="00375A69" w14:paraId="2E73C731"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26924AA4" w14:textId="3B0BE20D" w:rsidR="00694370" w:rsidRPr="006C7732" w:rsidRDefault="006C7732" w:rsidP="00694370">
            <w:pPr>
              <w:pStyle w:val="TAC"/>
              <w:spacing w:before="20" w:after="20"/>
              <w:ind w:left="57" w:right="57"/>
              <w:jc w:val="left"/>
              <w:rPr>
                <w:rFonts w:eastAsia="游明朝" w:cs="Arial"/>
                <w:lang w:val="en-GB" w:eastAsia="ja-JP"/>
              </w:rPr>
            </w:pPr>
            <w:r>
              <w:rPr>
                <w:rFonts w:eastAsia="游明朝" w:cs="Arial" w:hint="eastAsia"/>
                <w:lang w:val="en-GB" w:eastAsia="ja-JP"/>
              </w:rPr>
              <w:t>NEC</w:t>
            </w:r>
          </w:p>
        </w:tc>
        <w:tc>
          <w:tcPr>
            <w:tcW w:w="1888" w:type="dxa"/>
            <w:tcBorders>
              <w:top w:val="single" w:sz="4" w:space="0" w:color="auto"/>
              <w:left w:val="single" w:sz="4" w:space="0" w:color="auto"/>
              <w:bottom w:val="single" w:sz="4" w:space="0" w:color="auto"/>
              <w:right w:val="single" w:sz="4" w:space="0" w:color="auto"/>
            </w:tcBorders>
          </w:tcPr>
          <w:p w14:paraId="55463B2D" w14:textId="71EA746C" w:rsidR="00694370" w:rsidRPr="006C7732" w:rsidRDefault="006C7732" w:rsidP="00694370">
            <w:pPr>
              <w:pStyle w:val="TAC"/>
              <w:spacing w:before="20" w:after="20"/>
              <w:ind w:left="57" w:right="57"/>
              <w:jc w:val="left"/>
              <w:rPr>
                <w:rFonts w:eastAsia="游明朝" w:cs="Arial"/>
                <w:lang w:val="en-GB" w:eastAsia="ja-JP"/>
              </w:rPr>
            </w:pPr>
            <w:r>
              <w:rPr>
                <w:rFonts w:eastAsia="游明朝" w:cs="Arial"/>
                <w:lang w:val="en-GB" w:eastAsia="ja-JP"/>
              </w:rPr>
              <w:t>Hisashi Futaki</w:t>
            </w:r>
          </w:p>
        </w:tc>
        <w:tc>
          <w:tcPr>
            <w:tcW w:w="4555" w:type="dxa"/>
            <w:tcBorders>
              <w:top w:val="single" w:sz="4" w:space="0" w:color="auto"/>
              <w:left w:val="single" w:sz="4" w:space="0" w:color="auto"/>
              <w:bottom w:val="single" w:sz="4" w:space="0" w:color="auto"/>
              <w:right w:val="single" w:sz="4" w:space="0" w:color="auto"/>
            </w:tcBorders>
          </w:tcPr>
          <w:p w14:paraId="0259147E" w14:textId="5DED1E94" w:rsidR="00694370" w:rsidRPr="006C7732" w:rsidRDefault="00D14E6D" w:rsidP="00694370">
            <w:pPr>
              <w:pStyle w:val="TAC"/>
              <w:spacing w:before="20" w:after="20"/>
              <w:ind w:left="57" w:right="57"/>
              <w:jc w:val="left"/>
              <w:rPr>
                <w:rFonts w:eastAsia="游明朝" w:cs="Arial"/>
                <w:lang w:val="en-GB" w:eastAsia="ja-JP"/>
              </w:rPr>
            </w:pPr>
            <w:r>
              <w:rPr>
                <w:rFonts w:eastAsia="游明朝" w:cs="Arial" w:hint="eastAsia"/>
                <w:lang w:val="en-GB" w:eastAsia="ja-JP"/>
              </w:rPr>
              <w:t>hisashi.futaki</w:t>
            </w:r>
            <w:r w:rsidR="006C7732">
              <w:rPr>
                <w:rFonts w:eastAsia="游明朝" w:cs="Arial" w:hint="eastAsia"/>
                <w:lang w:val="en-GB" w:eastAsia="ja-JP"/>
              </w:rPr>
              <w:t>[at]nec.com</w:t>
            </w:r>
          </w:p>
        </w:tc>
      </w:tr>
      <w:tr w:rsidR="00694370" w:rsidRPr="00375A69" w14:paraId="7257A873"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2AAD7D18" w14:textId="38E30791" w:rsidR="00694370" w:rsidRPr="005B5C24" w:rsidRDefault="005B5C24" w:rsidP="00694370">
            <w:pPr>
              <w:pStyle w:val="TAC"/>
              <w:spacing w:before="20" w:after="20"/>
              <w:ind w:left="57" w:right="57"/>
              <w:jc w:val="left"/>
              <w:rPr>
                <w:rFonts w:eastAsia="游明朝" w:cs="Arial"/>
                <w:lang w:val="en-GB" w:eastAsia="ja-JP"/>
              </w:rPr>
            </w:pPr>
            <w:r w:rsidRPr="005B5C24">
              <w:rPr>
                <w:rFonts w:eastAsia="游明朝" w:cs="Arial" w:hint="eastAsia"/>
                <w:lang w:val="en-GB" w:eastAsia="ja-JP"/>
              </w:rPr>
              <w:t>KDDI</w:t>
            </w:r>
          </w:p>
        </w:tc>
        <w:tc>
          <w:tcPr>
            <w:tcW w:w="1888" w:type="dxa"/>
            <w:tcBorders>
              <w:top w:val="single" w:sz="4" w:space="0" w:color="auto"/>
              <w:left w:val="single" w:sz="4" w:space="0" w:color="auto"/>
              <w:bottom w:val="single" w:sz="4" w:space="0" w:color="auto"/>
              <w:right w:val="single" w:sz="4" w:space="0" w:color="auto"/>
            </w:tcBorders>
          </w:tcPr>
          <w:p w14:paraId="5CA4C77A" w14:textId="664191A3" w:rsidR="00694370" w:rsidRPr="005B5C24" w:rsidRDefault="005B5C24" w:rsidP="00694370">
            <w:pPr>
              <w:pStyle w:val="TAC"/>
              <w:spacing w:before="20" w:after="20"/>
              <w:ind w:left="57" w:right="57"/>
              <w:jc w:val="left"/>
              <w:rPr>
                <w:rFonts w:eastAsia="游明朝" w:cs="Arial"/>
                <w:lang w:val="en-GB" w:eastAsia="ja-JP"/>
              </w:rPr>
            </w:pPr>
            <w:r w:rsidRPr="005B5C24">
              <w:rPr>
                <w:rFonts w:eastAsia="游明朝" w:cs="Arial" w:hint="eastAsia"/>
                <w:lang w:val="en-GB" w:eastAsia="ja-JP"/>
              </w:rPr>
              <w:t>Li Yanwei</w:t>
            </w:r>
          </w:p>
        </w:tc>
        <w:tc>
          <w:tcPr>
            <w:tcW w:w="4555" w:type="dxa"/>
            <w:tcBorders>
              <w:top w:val="single" w:sz="4" w:space="0" w:color="auto"/>
              <w:left w:val="single" w:sz="4" w:space="0" w:color="auto"/>
              <w:bottom w:val="single" w:sz="4" w:space="0" w:color="auto"/>
              <w:right w:val="single" w:sz="4" w:space="0" w:color="auto"/>
            </w:tcBorders>
          </w:tcPr>
          <w:p w14:paraId="38857148" w14:textId="1B5BBDF4" w:rsidR="00694370" w:rsidRPr="005B5C24" w:rsidRDefault="005B5C24" w:rsidP="00694370">
            <w:pPr>
              <w:pStyle w:val="TAC"/>
              <w:spacing w:before="20" w:after="20"/>
              <w:ind w:left="57" w:right="57"/>
              <w:jc w:val="left"/>
              <w:rPr>
                <w:rFonts w:eastAsia="游明朝" w:cs="Arial"/>
                <w:lang w:val="en-GB" w:eastAsia="ja-JP"/>
              </w:rPr>
            </w:pPr>
            <w:r>
              <w:rPr>
                <w:rFonts w:eastAsia="游明朝" w:cs="Arial"/>
                <w:lang w:val="en-GB" w:eastAsia="ja-JP"/>
              </w:rPr>
              <w:t>ya-li@kddi.com</w:t>
            </w:r>
          </w:p>
        </w:tc>
      </w:tr>
      <w:tr w:rsidR="00FB5984" w:rsidRPr="00375A69" w14:paraId="55E27FD1"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27E6470E" w14:textId="108C8E2C" w:rsidR="00FB5984" w:rsidRPr="00375A69" w:rsidRDefault="00FB5984" w:rsidP="00FB5984">
            <w:pPr>
              <w:pStyle w:val="TAC"/>
              <w:spacing w:before="20" w:after="20"/>
              <w:ind w:left="57" w:right="57"/>
              <w:jc w:val="left"/>
              <w:rPr>
                <w:rFonts w:cs="Arial"/>
                <w:lang w:val="en-GB" w:eastAsia="zh-CN"/>
              </w:rPr>
            </w:pPr>
            <w:r>
              <w:rPr>
                <w:rFonts w:eastAsia="游明朝" w:cs="Arial" w:hint="eastAsia"/>
                <w:lang w:val="en-GB" w:eastAsia="ja-JP"/>
              </w:rPr>
              <w:t>S</w:t>
            </w:r>
            <w:r>
              <w:rPr>
                <w:rFonts w:eastAsia="游明朝" w:cs="Arial"/>
                <w:lang w:val="en-GB" w:eastAsia="ja-JP"/>
              </w:rPr>
              <w:t>harp</w:t>
            </w:r>
          </w:p>
        </w:tc>
        <w:tc>
          <w:tcPr>
            <w:tcW w:w="1888" w:type="dxa"/>
            <w:tcBorders>
              <w:top w:val="single" w:sz="4" w:space="0" w:color="auto"/>
              <w:left w:val="single" w:sz="4" w:space="0" w:color="auto"/>
              <w:bottom w:val="single" w:sz="4" w:space="0" w:color="auto"/>
              <w:right w:val="single" w:sz="4" w:space="0" w:color="auto"/>
            </w:tcBorders>
          </w:tcPr>
          <w:p w14:paraId="4840A08E" w14:textId="7B36E6C7" w:rsidR="00FB5984" w:rsidRPr="00375A69" w:rsidRDefault="00FB5984" w:rsidP="00FB5984">
            <w:pPr>
              <w:pStyle w:val="TAC"/>
              <w:spacing w:before="20" w:after="20"/>
              <w:ind w:left="57" w:right="57"/>
              <w:jc w:val="left"/>
              <w:rPr>
                <w:rFonts w:cs="Arial"/>
                <w:lang w:val="en-GB" w:eastAsia="zh-CN"/>
              </w:rPr>
            </w:pPr>
            <w:r>
              <w:rPr>
                <w:rFonts w:eastAsia="游明朝" w:cs="Arial" w:hint="eastAsia"/>
                <w:lang w:val="en-GB" w:eastAsia="ja-JP"/>
              </w:rPr>
              <w:t>K</w:t>
            </w:r>
            <w:r>
              <w:rPr>
                <w:rFonts w:eastAsia="游明朝" w:cs="Arial"/>
                <w:lang w:val="en-GB" w:eastAsia="ja-JP"/>
              </w:rPr>
              <w:t>yosuke Inoue</w:t>
            </w:r>
          </w:p>
        </w:tc>
        <w:tc>
          <w:tcPr>
            <w:tcW w:w="4555" w:type="dxa"/>
            <w:tcBorders>
              <w:top w:val="single" w:sz="4" w:space="0" w:color="auto"/>
              <w:left w:val="single" w:sz="4" w:space="0" w:color="auto"/>
              <w:bottom w:val="single" w:sz="4" w:space="0" w:color="auto"/>
              <w:right w:val="single" w:sz="4" w:space="0" w:color="auto"/>
            </w:tcBorders>
          </w:tcPr>
          <w:p w14:paraId="725C3176" w14:textId="0440545C" w:rsidR="00FB5984" w:rsidRPr="00375A69" w:rsidRDefault="00FB5984" w:rsidP="00FB5984">
            <w:pPr>
              <w:pStyle w:val="TAC"/>
              <w:spacing w:before="20" w:after="20"/>
              <w:ind w:left="57" w:right="57"/>
              <w:jc w:val="left"/>
              <w:rPr>
                <w:rFonts w:cs="Arial"/>
                <w:lang w:val="en-GB" w:eastAsia="zh-CN"/>
              </w:rPr>
            </w:pPr>
            <w:r>
              <w:rPr>
                <w:rFonts w:eastAsia="游明朝" w:cs="Arial"/>
                <w:lang w:val="en-GB" w:eastAsia="ja-JP"/>
              </w:rPr>
              <w:t>kyosuke_inoue[at]sharp.co.jp</w:t>
            </w:r>
          </w:p>
        </w:tc>
      </w:tr>
      <w:tr w:rsidR="00665BC6" w:rsidRPr="00375A69" w14:paraId="3E6E6E00"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2F3A2641" w14:textId="0B792F11" w:rsidR="00665BC6" w:rsidRPr="00375A69" w:rsidRDefault="00665BC6" w:rsidP="00665BC6">
            <w:pPr>
              <w:pStyle w:val="TAC"/>
              <w:spacing w:before="20" w:after="20"/>
              <w:ind w:left="57" w:right="57"/>
              <w:jc w:val="left"/>
              <w:rPr>
                <w:rFonts w:cs="Arial"/>
                <w:lang w:val="en-GB" w:eastAsia="zh-CN"/>
              </w:rPr>
            </w:pPr>
            <w:r>
              <w:rPr>
                <w:rFonts w:cs="Arial" w:hint="eastAsia"/>
                <w:lang w:val="en-GB" w:eastAsia="zh-CN"/>
              </w:rPr>
              <w:t>C</w:t>
            </w:r>
            <w:r>
              <w:rPr>
                <w:rFonts w:cs="Arial"/>
                <w:lang w:val="en-GB" w:eastAsia="zh-CN"/>
              </w:rPr>
              <w:t>hina Telecom</w:t>
            </w:r>
          </w:p>
        </w:tc>
        <w:tc>
          <w:tcPr>
            <w:tcW w:w="1888" w:type="dxa"/>
            <w:tcBorders>
              <w:top w:val="single" w:sz="4" w:space="0" w:color="auto"/>
              <w:left w:val="single" w:sz="4" w:space="0" w:color="auto"/>
              <w:bottom w:val="single" w:sz="4" w:space="0" w:color="auto"/>
              <w:right w:val="single" w:sz="4" w:space="0" w:color="auto"/>
            </w:tcBorders>
          </w:tcPr>
          <w:p w14:paraId="64DA4694" w14:textId="430F4FF4" w:rsidR="00665BC6" w:rsidRPr="00375A69" w:rsidRDefault="00665BC6" w:rsidP="00665BC6">
            <w:pPr>
              <w:pStyle w:val="TAC"/>
              <w:spacing w:before="20" w:after="20"/>
              <w:ind w:left="57" w:right="57"/>
              <w:jc w:val="left"/>
              <w:rPr>
                <w:rFonts w:cs="Arial"/>
                <w:lang w:val="en-GB" w:eastAsia="zh-CN"/>
              </w:rPr>
            </w:pPr>
            <w:r>
              <w:rPr>
                <w:rFonts w:cs="Arial"/>
                <w:lang w:val="en-GB" w:eastAsia="zh-CN"/>
              </w:rPr>
              <w:t>Jincan Xin</w:t>
            </w:r>
          </w:p>
        </w:tc>
        <w:tc>
          <w:tcPr>
            <w:tcW w:w="4555" w:type="dxa"/>
            <w:tcBorders>
              <w:top w:val="single" w:sz="4" w:space="0" w:color="auto"/>
              <w:left w:val="single" w:sz="4" w:space="0" w:color="auto"/>
              <w:bottom w:val="single" w:sz="4" w:space="0" w:color="auto"/>
              <w:right w:val="single" w:sz="4" w:space="0" w:color="auto"/>
            </w:tcBorders>
          </w:tcPr>
          <w:p w14:paraId="24D29A19" w14:textId="3D7B26FF" w:rsidR="00665BC6" w:rsidRPr="00375A69" w:rsidRDefault="00665BC6" w:rsidP="00665BC6">
            <w:pPr>
              <w:pStyle w:val="TAC"/>
              <w:spacing w:before="20" w:after="20"/>
              <w:ind w:left="57" w:right="57"/>
              <w:jc w:val="left"/>
              <w:rPr>
                <w:rFonts w:cs="Arial"/>
                <w:lang w:val="en-GB" w:eastAsia="zh-CN"/>
              </w:rPr>
            </w:pPr>
            <w:r w:rsidRPr="00455548">
              <w:rPr>
                <w:rFonts w:eastAsiaTheme="minorEastAsia"/>
                <w:lang w:val="fr-FR" w:eastAsia="zh-CN"/>
              </w:rPr>
              <w:t>xinjc@chinatelecom.cn</w:t>
            </w:r>
          </w:p>
        </w:tc>
      </w:tr>
      <w:tr w:rsidR="00665BC6" w:rsidRPr="00375A69" w14:paraId="402CA0BF"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4D4497AE" w14:textId="743BCADA" w:rsidR="00665BC6" w:rsidRPr="00375A69" w:rsidRDefault="009E1BE8" w:rsidP="00694370">
            <w:pPr>
              <w:pStyle w:val="TAC"/>
              <w:spacing w:before="20" w:after="20"/>
              <w:ind w:left="57" w:right="57"/>
              <w:jc w:val="left"/>
              <w:rPr>
                <w:rFonts w:cs="Arial"/>
                <w:lang w:val="en-GB" w:eastAsia="zh-CN"/>
              </w:rPr>
            </w:pPr>
            <w:r>
              <w:rPr>
                <w:rFonts w:cs="Arial" w:hint="eastAsia"/>
                <w:lang w:val="en-GB" w:eastAsia="zh-CN"/>
              </w:rPr>
              <w:t>v</w:t>
            </w:r>
            <w:r>
              <w:rPr>
                <w:rFonts w:cs="Arial"/>
                <w:lang w:val="en-GB" w:eastAsia="zh-CN"/>
              </w:rPr>
              <w:t>ivo</w:t>
            </w:r>
          </w:p>
        </w:tc>
        <w:tc>
          <w:tcPr>
            <w:tcW w:w="1888" w:type="dxa"/>
            <w:tcBorders>
              <w:top w:val="single" w:sz="4" w:space="0" w:color="auto"/>
              <w:left w:val="single" w:sz="4" w:space="0" w:color="auto"/>
              <w:bottom w:val="single" w:sz="4" w:space="0" w:color="auto"/>
              <w:right w:val="single" w:sz="4" w:space="0" w:color="auto"/>
            </w:tcBorders>
          </w:tcPr>
          <w:p w14:paraId="5B7BDAC8" w14:textId="19F7C3F3" w:rsidR="00665BC6" w:rsidRPr="00375A69" w:rsidRDefault="00DE5735" w:rsidP="00694370">
            <w:pPr>
              <w:pStyle w:val="TAC"/>
              <w:spacing w:before="20" w:after="20"/>
              <w:ind w:left="57" w:right="57"/>
              <w:jc w:val="left"/>
              <w:rPr>
                <w:rFonts w:cs="Arial"/>
                <w:lang w:val="en-GB" w:eastAsia="zh-CN"/>
              </w:rPr>
            </w:pPr>
            <w:r>
              <w:rPr>
                <w:rFonts w:cs="Arial"/>
                <w:lang w:val="en-GB" w:eastAsia="zh-CN"/>
              </w:rPr>
              <w:t>Xiaodong Yang</w:t>
            </w:r>
          </w:p>
        </w:tc>
        <w:tc>
          <w:tcPr>
            <w:tcW w:w="4555" w:type="dxa"/>
            <w:tcBorders>
              <w:top w:val="single" w:sz="4" w:space="0" w:color="auto"/>
              <w:left w:val="single" w:sz="4" w:space="0" w:color="auto"/>
              <w:bottom w:val="single" w:sz="4" w:space="0" w:color="auto"/>
              <w:right w:val="single" w:sz="4" w:space="0" w:color="auto"/>
            </w:tcBorders>
          </w:tcPr>
          <w:p w14:paraId="39850C10" w14:textId="304EDF5A" w:rsidR="00665BC6" w:rsidRPr="00375A69" w:rsidRDefault="00DE5735" w:rsidP="00694370">
            <w:pPr>
              <w:pStyle w:val="TAC"/>
              <w:spacing w:before="20" w:after="20"/>
              <w:ind w:left="57" w:right="57"/>
              <w:jc w:val="left"/>
              <w:rPr>
                <w:rFonts w:cs="Arial"/>
                <w:lang w:val="en-GB" w:eastAsia="zh-CN"/>
              </w:rPr>
            </w:pPr>
            <w:r>
              <w:rPr>
                <w:rFonts w:cs="Arial"/>
                <w:lang w:val="en-GB" w:eastAsia="zh-CN"/>
              </w:rPr>
              <w:t>Yangxiaodong5g@vivo.com</w:t>
            </w:r>
          </w:p>
        </w:tc>
      </w:tr>
      <w:tr w:rsidR="00985FB4" w:rsidRPr="00375A69" w14:paraId="5562B486"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2421461B" w14:textId="492076C7" w:rsidR="00985FB4" w:rsidRPr="00375A69" w:rsidRDefault="00985FB4" w:rsidP="00694370">
            <w:pPr>
              <w:pStyle w:val="TAC"/>
              <w:spacing w:before="20" w:after="20"/>
              <w:ind w:left="57" w:right="57"/>
              <w:jc w:val="left"/>
              <w:rPr>
                <w:rFonts w:cs="Arial"/>
                <w:lang w:val="en-GB" w:eastAsia="zh-CN"/>
              </w:rPr>
            </w:pPr>
            <w:r>
              <w:rPr>
                <w:rFonts w:cs="Arial"/>
                <w:lang w:val="en-GB" w:eastAsia="zh-CN"/>
              </w:rPr>
              <w:t>Samsung</w:t>
            </w:r>
          </w:p>
        </w:tc>
        <w:tc>
          <w:tcPr>
            <w:tcW w:w="1888" w:type="dxa"/>
            <w:tcBorders>
              <w:top w:val="single" w:sz="4" w:space="0" w:color="auto"/>
              <w:left w:val="single" w:sz="4" w:space="0" w:color="auto"/>
              <w:bottom w:val="single" w:sz="4" w:space="0" w:color="auto"/>
              <w:right w:val="single" w:sz="4" w:space="0" w:color="auto"/>
            </w:tcBorders>
          </w:tcPr>
          <w:p w14:paraId="2B8B36A7" w14:textId="7D79991D" w:rsidR="00985FB4" w:rsidRPr="00375A69" w:rsidRDefault="00985FB4" w:rsidP="00694370">
            <w:pPr>
              <w:pStyle w:val="TAC"/>
              <w:spacing w:before="20" w:after="20"/>
              <w:ind w:left="57" w:right="57"/>
              <w:jc w:val="left"/>
              <w:rPr>
                <w:rFonts w:cs="Arial"/>
                <w:lang w:val="en-GB" w:eastAsia="zh-CN"/>
              </w:rPr>
            </w:pPr>
            <w:r>
              <w:rPr>
                <w:rFonts w:cs="Arial"/>
                <w:lang w:val="en-GB" w:eastAsia="zh-CN"/>
              </w:rPr>
              <w:t>Himke van der Velde</w:t>
            </w:r>
          </w:p>
        </w:tc>
        <w:tc>
          <w:tcPr>
            <w:tcW w:w="4555" w:type="dxa"/>
            <w:tcBorders>
              <w:top w:val="single" w:sz="4" w:space="0" w:color="auto"/>
              <w:left w:val="single" w:sz="4" w:space="0" w:color="auto"/>
              <w:bottom w:val="single" w:sz="4" w:space="0" w:color="auto"/>
              <w:right w:val="single" w:sz="4" w:space="0" w:color="auto"/>
            </w:tcBorders>
          </w:tcPr>
          <w:p w14:paraId="16BC6B07" w14:textId="3CF3F229" w:rsidR="00985FB4" w:rsidRPr="00375A69" w:rsidRDefault="00985FB4" w:rsidP="00694370">
            <w:pPr>
              <w:pStyle w:val="TAC"/>
              <w:spacing w:before="20" w:after="20"/>
              <w:ind w:left="57" w:right="57"/>
              <w:jc w:val="left"/>
              <w:rPr>
                <w:rFonts w:cs="Arial"/>
                <w:lang w:val="en-GB" w:eastAsia="zh-CN"/>
              </w:rPr>
            </w:pPr>
            <w:r>
              <w:rPr>
                <w:rFonts w:cs="Arial"/>
                <w:lang w:val="en-GB" w:eastAsia="zh-CN"/>
              </w:rPr>
              <w:t>himke.vandervelde@gmail.com</w:t>
            </w:r>
          </w:p>
        </w:tc>
      </w:tr>
      <w:tr w:rsidR="009E57AA" w:rsidRPr="00375A69" w14:paraId="2BC83C24"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7A2BB833" w14:textId="01F1815C" w:rsidR="009E57AA" w:rsidRDefault="009E57AA" w:rsidP="009E57AA">
            <w:pPr>
              <w:pStyle w:val="TAC"/>
              <w:spacing w:before="20" w:after="20"/>
              <w:ind w:left="57" w:right="57"/>
              <w:jc w:val="left"/>
              <w:rPr>
                <w:rFonts w:cs="Arial"/>
                <w:lang w:val="en-GB" w:eastAsia="zh-CN"/>
              </w:rPr>
            </w:pPr>
            <w:r>
              <w:rPr>
                <w:rFonts w:cs="Arial" w:hint="eastAsia"/>
                <w:lang w:val="en-GB" w:eastAsia="zh-CN"/>
              </w:rPr>
              <w:t>Spreadtrum</w:t>
            </w:r>
          </w:p>
        </w:tc>
        <w:tc>
          <w:tcPr>
            <w:tcW w:w="1888" w:type="dxa"/>
            <w:tcBorders>
              <w:top w:val="single" w:sz="4" w:space="0" w:color="auto"/>
              <w:left w:val="single" w:sz="4" w:space="0" w:color="auto"/>
              <w:bottom w:val="single" w:sz="4" w:space="0" w:color="auto"/>
              <w:right w:val="single" w:sz="4" w:space="0" w:color="auto"/>
            </w:tcBorders>
          </w:tcPr>
          <w:p w14:paraId="7A4670BD" w14:textId="28FC5FBE" w:rsidR="009E57AA" w:rsidRDefault="009E57AA" w:rsidP="009E57AA">
            <w:pPr>
              <w:pStyle w:val="TAC"/>
              <w:spacing w:before="20" w:after="20"/>
              <w:ind w:left="57" w:right="57"/>
              <w:jc w:val="left"/>
              <w:rPr>
                <w:rFonts w:cs="Arial"/>
                <w:lang w:val="en-GB" w:eastAsia="zh-CN"/>
              </w:rPr>
            </w:pPr>
            <w:r>
              <w:rPr>
                <w:rFonts w:cs="Arial" w:hint="eastAsia"/>
                <w:lang w:val="en-GB" w:eastAsia="zh-CN"/>
              </w:rPr>
              <w:t>Lifeng Han</w:t>
            </w:r>
          </w:p>
        </w:tc>
        <w:tc>
          <w:tcPr>
            <w:tcW w:w="4555" w:type="dxa"/>
            <w:tcBorders>
              <w:top w:val="single" w:sz="4" w:space="0" w:color="auto"/>
              <w:left w:val="single" w:sz="4" w:space="0" w:color="auto"/>
              <w:bottom w:val="single" w:sz="4" w:space="0" w:color="auto"/>
              <w:right w:val="single" w:sz="4" w:space="0" w:color="auto"/>
            </w:tcBorders>
          </w:tcPr>
          <w:p w14:paraId="7B5FF85F" w14:textId="74F1D423" w:rsidR="009E57AA" w:rsidRDefault="009E57AA" w:rsidP="009E57AA">
            <w:pPr>
              <w:pStyle w:val="TAC"/>
              <w:spacing w:before="20" w:after="20"/>
              <w:ind w:left="57" w:right="57"/>
              <w:jc w:val="left"/>
              <w:rPr>
                <w:rFonts w:cs="Arial"/>
                <w:lang w:val="en-GB" w:eastAsia="zh-CN"/>
              </w:rPr>
            </w:pPr>
            <w:r>
              <w:rPr>
                <w:rFonts w:cs="Arial"/>
                <w:lang w:val="en-GB" w:eastAsia="zh-CN"/>
              </w:rPr>
              <w:t xml:space="preserve"> Lifeng.Han@unisoc.com</w:t>
            </w:r>
          </w:p>
        </w:tc>
      </w:tr>
      <w:tr w:rsidR="009E0D95" w:rsidRPr="00375A69" w14:paraId="769A88D6"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7B86A2B6" w14:textId="2180717B" w:rsidR="009E0D95" w:rsidRDefault="009E0D95" w:rsidP="009E57AA">
            <w:pPr>
              <w:pStyle w:val="TAC"/>
              <w:spacing w:before="20" w:after="20"/>
              <w:ind w:left="57" w:right="57"/>
              <w:jc w:val="left"/>
              <w:rPr>
                <w:rFonts w:cs="Arial"/>
                <w:lang w:val="en-GB" w:eastAsia="zh-CN"/>
              </w:rPr>
            </w:pPr>
            <w:r>
              <w:rPr>
                <w:rFonts w:cs="Arial"/>
                <w:lang w:val="en-GB" w:eastAsia="zh-CN"/>
              </w:rPr>
              <w:t>MediaTek</w:t>
            </w:r>
          </w:p>
        </w:tc>
        <w:tc>
          <w:tcPr>
            <w:tcW w:w="1888" w:type="dxa"/>
            <w:tcBorders>
              <w:top w:val="single" w:sz="4" w:space="0" w:color="auto"/>
              <w:left w:val="single" w:sz="4" w:space="0" w:color="auto"/>
              <w:bottom w:val="single" w:sz="4" w:space="0" w:color="auto"/>
              <w:right w:val="single" w:sz="4" w:space="0" w:color="auto"/>
            </w:tcBorders>
          </w:tcPr>
          <w:p w14:paraId="771D1035" w14:textId="578E3959" w:rsidR="009E0D95" w:rsidRDefault="009E0D95" w:rsidP="009E57AA">
            <w:pPr>
              <w:pStyle w:val="TAC"/>
              <w:spacing w:before="20" w:after="20"/>
              <w:ind w:left="57" w:right="57"/>
              <w:jc w:val="left"/>
              <w:rPr>
                <w:rFonts w:cs="Arial"/>
                <w:lang w:val="en-GB" w:eastAsia="zh-CN"/>
              </w:rPr>
            </w:pPr>
            <w:r>
              <w:rPr>
                <w:rFonts w:cs="Arial"/>
                <w:lang w:val="en-GB" w:eastAsia="zh-CN"/>
              </w:rPr>
              <w:t>Felix Tsai</w:t>
            </w:r>
          </w:p>
        </w:tc>
        <w:tc>
          <w:tcPr>
            <w:tcW w:w="4555" w:type="dxa"/>
            <w:tcBorders>
              <w:top w:val="single" w:sz="4" w:space="0" w:color="auto"/>
              <w:left w:val="single" w:sz="4" w:space="0" w:color="auto"/>
              <w:bottom w:val="single" w:sz="4" w:space="0" w:color="auto"/>
              <w:right w:val="single" w:sz="4" w:space="0" w:color="auto"/>
            </w:tcBorders>
          </w:tcPr>
          <w:p w14:paraId="3103B744" w14:textId="02D18E53" w:rsidR="009E0D95" w:rsidRDefault="00322791" w:rsidP="009E57AA">
            <w:pPr>
              <w:pStyle w:val="TAC"/>
              <w:spacing w:before="20" w:after="20"/>
              <w:ind w:left="57" w:right="57"/>
              <w:jc w:val="left"/>
              <w:rPr>
                <w:rFonts w:cs="Arial"/>
                <w:lang w:val="en-GB" w:eastAsia="zh-CN"/>
              </w:rPr>
            </w:pPr>
            <w:hyperlink r:id="rId12" w:history="1">
              <w:r w:rsidR="00F0282F" w:rsidRPr="0004515E">
                <w:rPr>
                  <w:rStyle w:val="af5"/>
                  <w:rFonts w:cs="Arial"/>
                  <w:lang w:val="en-GB" w:eastAsia="zh-CN"/>
                </w:rPr>
                <w:t>Chun-fan.tsai@mediatek.com</w:t>
              </w:r>
            </w:hyperlink>
          </w:p>
        </w:tc>
      </w:tr>
      <w:tr w:rsidR="00F0282F" w:rsidRPr="00375A69" w14:paraId="2AC300D9"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7370DE79" w14:textId="755FC46A" w:rsidR="00F0282F" w:rsidRDefault="00F0282F" w:rsidP="00F0282F">
            <w:pPr>
              <w:pStyle w:val="TAC"/>
              <w:spacing w:before="20" w:after="20"/>
              <w:ind w:left="57" w:right="57"/>
              <w:jc w:val="left"/>
              <w:rPr>
                <w:rFonts w:cs="Arial"/>
                <w:lang w:val="en-GB" w:eastAsia="zh-CN"/>
              </w:rPr>
            </w:pPr>
            <w:r>
              <w:rPr>
                <w:rFonts w:cs="Arial"/>
                <w:lang w:val="en-GB"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4C13B700" w14:textId="75FF15CF" w:rsidR="00F0282F" w:rsidRDefault="00F0282F" w:rsidP="00F0282F">
            <w:pPr>
              <w:pStyle w:val="TAC"/>
              <w:spacing w:before="20" w:after="20"/>
              <w:ind w:left="57" w:right="57"/>
              <w:jc w:val="left"/>
              <w:rPr>
                <w:rFonts w:cs="Arial"/>
                <w:lang w:val="en-GB" w:eastAsia="zh-CN"/>
              </w:rPr>
            </w:pPr>
            <w:r>
              <w:rPr>
                <w:rFonts w:cs="Arial"/>
                <w:lang w:val="en-GB" w:eastAsia="zh-CN"/>
              </w:rPr>
              <w:t>Stefan Wager</w:t>
            </w:r>
          </w:p>
        </w:tc>
        <w:tc>
          <w:tcPr>
            <w:tcW w:w="4555" w:type="dxa"/>
            <w:tcBorders>
              <w:top w:val="single" w:sz="4" w:space="0" w:color="auto"/>
              <w:left w:val="single" w:sz="4" w:space="0" w:color="auto"/>
              <w:bottom w:val="single" w:sz="4" w:space="0" w:color="auto"/>
              <w:right w:val="single" w:sz="4" w:space="0" w:color="auto"/>
            </w:tcBorders>
          </w:tcPr>
          <w:p w14:paraId="2B605C55" w14:textId="55F4A2F4" w:rsidR="00F0282F" w:rsidRDefault="00F0282F" w:rsidP="00F0282F">
            <w:pPr>
              <w:pStyle w:val="TAC"/>
              <w:spacing w:before="20" w:after="20"/>
              <w:ind w:left="57" w:right="57"/>
              <w:jc w:val="left"/>
              <w:rPr>
                <w:rFonts w:cs="Arial"/>
                <w:lang w:val="en-GB" w:eastAsia="zh-CN"/>
              </w:rPr>
            </w:pPr>
            <w:r>
              <w:rPr>
                <w:rFonts w:cs="Arial"/>
                <w:lang w:val="en-GB" w:eastAsia="zh-CN"/>
              </w:rPr>
              <w:t>Stefan.wager@ericsson.com</w:t>
            </w:r>
          </w:p>
        </w:tc>
      </w:tr>
      <w:tr w:rsidR="00986E7E" w:rsidRPr="00375A69" w14:paraId="24D28D09"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1D7C809E" w14:textId="3C7946F2" w:rsidR="00986E7E" w:rsidRDefault="00986E7E" w:rsidP="00F0282F">
            <w:pPr>
              <w:pStyle w:val="TAC"/>
              <w:spacing w:before="20" w:after="20"/>
              <w:ind w:left="57" w:right="57"/>
              <w:jc w:val="left"/>
              <w:rPr>
                <w:rFonts w:cs="Arial"/>
                <w:lang w:val="en-GB" w:eastAsia="zh-CN"/>
              </w:rPr>
            </w:pPr>
            <w:r>
              <w:rPr>
                <w:rFonts w:cs="Arial"/>
                <w:lang w:val="en-GB" w:eastAsia="zh-CN"/>
              </w:rPr>
              <w:t>CATT</w:t>
            </w:r>
          </w:p>
        </w:tc>
        <w:tc>
          <w:tcPr>
            <w:tcW w:w="1888" w:type="dxa"/>
            <w:tcBorders>
              <w:top w:val="single" w:sz="4" w:space="0" w:color="auto"/>
              <w:left w:val="single" w:sz="4" w:space="0" w:color="auto"/>
              <w:bottom w:val="single" w:sz="4" w:space="0" w:color="auto"/>
              <w:right w:val="single" w:sz="4" w:space="0" w:color="auto"/>
            </w:tcBorders>
          </w:tcPr>
          <w:p w14:paraId="4C5EE36C" w14:textId="13A37FFE" w:rsidR="00986E7E" w:rsidRDefault="00986E7E" w:rsidP="00F0282F">
            <w:pPr>
              <w:pStyle w:val="TAC"/>
              <w:spacing w:before="20" w:after="20"/>
              <w:ind w:left="57" w:right="57"/>
              <w:jc w:val="left"/>
              <w:rPr>
                <w:rFonts w:cs="Arial"/>
                <w:lang w:val="en-GB" w:eastAsia="zh-CN"/>
              </w:rPr>
            </w:pPr>
            <w:r>
              <w:rPr>
                <w:rFonts w:cs="Arial"/>
                <w:lang w:val="en-GB" w:eastAsia="zh-CN"/>
              </w:rPr>
              <w:t>Chandrika Worrall</w:t>
            </w:r>
          </w:p>
        </w:tc>
        <w:tc>
          <w:tcPr>
            <w:tcW w:w="4555" w:type="dxa"/>
            <w:tcBorders>
              <w:top w:val="single" w:sz="4" w:space="0" w:color="auto"/>
              <w:left w:val="single" w:sz="4" w:space="0" w:color="auto"/>
              <w:bottom w:val="single" w:sz="4" w:space="0" w:color="auto"/>
              <w:right w:val="single" w:sz="4" w:space="0" w:color="auto"/>
            </w:tcBorders>
          </w:tcPr>
          <w:p w14:paraId="6F477EA6" w14:textId="2254A247" w:rsidR="00986E7E" w:rsidRDefault="00986E7E" w:rsidP="00F0282F">
            <w:pPr>
              <w:pStyle w:val="TAC"/>
              <w:spacing w:before="20" w:after="20"/>
              <w:ind w:left="57" w:right="57"/>
              <w:jc w:val="left"/>
              <w:rPr>
                <w:rFonts w:cs="Arial"/>
                <w:lang w:val="en-GB" w:eastAsia="zh-CN"/>
              </w:rPr>
            </w:pPr>
            <w:r>
              <w:rPr>
                <w:rFonts w:cs="Arial"/>
                <w:lang w:val="en-GB" w:eastAsia="zh-CN"/>
              </w:rPr>
              <w:t>chandrika@catt.cn</w:t>
            </w:r>
          </w:p>
        </w:tc>
      </w:tr>
      <w:tr w:rsidR="00571302" w:rsidRPr="00375A69" w14:paraId="0A3208BC"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0B01FB84" w14:textId="7249FBB6" w:rsidR="00571302" w:rsidRDefault="00571302" w:rsidP="00F0282F">
            <w:pPr>
              <w:pStyle w:val="TAC"/>
              <w:spacing w:before="20" w:after="20"/>
              <w:ind w:left="57" w:right="57"/>
              <w:jc w:val="left"/>
              <w:rPr>
                <w:rFonts w:cs="Arial"/>
                <w:lang w:val="en-GB" w:eastAsia="zh-CN"/>
              </w:rPr>
            </w:pPr>
            <w:r>
              <w:rPr>
                <w:rFonts w:cs="Arial"/>
                <w:lang w:val="en-GB" w:eastAsia="zh-CN"/>
              </w:rPr>
              <w:t>ZTE</w:t>
            </w:r>
          </w:p>
        </w:tc>
        <w:tc>
          <w:tcPr>
            <w:tcW w:w="1888" w:type="dxa"/>
            <w:tcBorders>
              <w:top w:val="single" w:sz="4" w:space="0" w:color="auto"/>
              <w:left w:val="single" w:sz="4" w:space="0" w:color="auto"/>
              <w:bottom w:val="single" w:sz="4" w:space="0" w:color="auto"/>
              <w:right w:val="single" w:sz="4" w:space="0" w:color="auto"/>
            </w:tcBorders>
          </w:tcPr>
          <w:p w14:paraId="661AB5BE" w14:textId="4119BD41" w:rsidR="00571302" w:rsidRDefault="00571302" w:rsidP="00F0282F">
            <w:pPr>
              <w:pStyle w:val="TAC"/>
              <w:spacing w:before="20" w:after="20"/>
              <w:ind w:left="57" w:right="57"/>
              <w:jc w:val="left"/>
              <w:rPr>
                <w:rFonts w:cs="Arial"/>
                <w:lang w:val="en-GB" w:eastAsia="zh-CN"/>
              </w:rPr>
            </w:pPr>
            <w:r>
              <w:rPr>
                <w:rFonts w:cs="Arial"/>
                <w:lang w:val="en-GB" w:eastAsia="zh-CN"/>
              </w:rPr>
              <w:t>LiuJing</w:t>
            </w:r>
          </w:p>
        </w:tc>
        <w:tc>
          <w:tcPr>
            <w:tcW w:w="4555" w:type="dxa"/>
            <w:tcBorders>
              <w:top w:val="single" w:sz="4" w:space="0" w:color="auto"/>
              <w:left w:val="single" w:sz="4" w:space="0" w:color="auto"/>
              <w:bottom w:val="single" w:sz="4" w:space="0" w:color="auto"/>
              <w:right w:val="single" w:sz="4" w:space="0" w:color="auto"/>
            </w:tcBorders>
          </w:tcPr>
          <w:p w14:paraId="29BB1C1B" w14:textId="1644FE6C" w:rsidR="00571302" w:rsidRDefault="00571302" w:rsidP="00F0282F">
            <w:pPr>
              <w:pStyle w:val="TAC"/>
              <w:spacing w:before="20" w:after="20"/>
              <w:ind w:left="57" w:right="57"/>
              <w:jc w:val="left"/>
              <w:rPr>
                <w:rFonts w:cs="Arial"/>
                <w:lang w:val="en-GB" w:eastAsia="zh-CN"/>
              </w:rPr>
            </w:pPr>
            <w:r>
              <w:rPr>
                <w:rFonts w:cs="Arial"/>
                <w:lang w:val="en-GB" w:eastAsia="zh-CN"/>
              </w:rPr>
              <w:t>liu.jing30@zte.com.cn</w:t>
            </w:r>
          </w:p>
        </w:tc>
      </w:tr>
      <w:tr w:rsidR="00D76E76" w:rsidRPr="00375A69" w14:paraId="214D9ACA"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567352EC" w14:textId="67859D48" w:rsidR="00D76E76" w:rsidRDefault="00D76E76" w:rsidP="00F0282F">
            <w:pPr>
              <w:pStyle w:val="TAC"/>
              <w:spacing w:before="20" w:after="20"/>
              <w:ind w:left="57" w:right="57"/>
              <w:jc w:val="left"/>
              <w:rPr>
                <w:rFonts w:cs="Arial"/>
                <w:lang w:val="en-GB" w:eastAsia="zh-CN"/>
              </w:rPr>
            </w:pPr>
            <w:r>
              <w:rPr>
                <w:rFonts w:cs="Arial" w:hint="eastAsia"/>
                <w:lang w:val="en-GB" w:eastAsia="zh-CN"/>
              </w:rPr>
              <w:t>C</w:t>
            </w:r>
            <w:r>
              <w:rPr>
                <w:rFonts w:cs="Arial"/>
                <w:lang w:val="en-GB" w:eastAsia="zh-CN"/>
              </w:rPr>
              <w:t>MCC</w:t>
            </w:r>
          </w:p>
        </w:tc>
        <w:tc>
          <w:tcPr>
            <w:tcW w:w="1888" w:type="dxa"/>
            <w:tcBorders>
              <w:top w:val="single" w:sz="4" w:space="0" w:color="auto"/>
              <w:left w:val="single" w:sz="4" w:space="0" w:color="auto"/>
              <w:bottom w:val="single" w:sz="4" w:space="0" w:color="auto"/>
              <w:right w:val="single" w:sz="4" w:space="0" w:color="auto"/>
            </w:tcBorders>
          </w:tcPr>
          <w:p w14:paraId="2140FA62" w14:textId="3ACFC8A3" w:rsidR="00D76E76" w:rsidRDefault="00D76E76" w:rsidP="00F0282F">
            <w:pPr>
              <w:pStyle w:val="TAC"/>
              <w:spacing w:before="20" w:after="20"/>
              <w:ind w:left="57" w:right="57"/>
              <w:jc w:val="left"/>
              <w:rPr>
                <w:rFonts w:cs="Arial"/>
                <w:lang w:val="en-GB" w:eastAsia="zh-CN"/>
              </w:rPr>
            </w:pPr>
            <w:r>
              <w:rPr>
                <w:rFonts w:cs="Arial" w:hint="eastAsia"/>
                <w:lang w:val="en-GB" w:eastAsia="zh-CN"/>
              </w:rPr>
              <w:t>X</w:t>
            </w:r>
            <w:r>
              <w:rPr>
                <w:rFonts w:cs="Arial"/>
                <w:lang w:val="en-GB" w:eastAsia="zh-CN"/>
              </w:rPr>
              <w:t>iaoxuan Tang</w:t>
            </w:r>
          </w:p>
        </w:tc>
        <w:tc>
          <w:tcPr>
            <w:tcW w:w="4555" w:type="dxa"/>
            <w:tcBorders>
              <w:top w:val="single" w:sz="4" w:space="0" w:color="auto"/>
              <w:left w:val="single" w:sz="4" w:space="0" w:color="auto"/>
              <w:bottom w:val="single" w:sz="4" w:space="0" w:color="auto"/>
              <w:right w:val="single" w:sz="4" w:space="0" w:color="auto"/>
            </w:tcBorders>
          </w:tcPr>
          <w:p w14:paraId="54D2427D" w14:textId="0273280E" w:rsidR="00D76E76" w:rsidRDefault="00D76E76" w:rsidP="00F0282F">
            <w:pPr>
              <w:pStyle w:val="TAC"/>
              <w:spacing w:before="20" w:after="20"/>
              <w:ind w:left="57" w:right="57"/>
              <w:jc w:val="left"/>
              <w:rPr>
                <w:rFonts w:cs="Arial"/>
                <w:lang w:val="en-GB" w:eastAsia="zh-CN"/>
              </w:rPr>
            </w:pPr>
            <w:r>
              <w:rPr>
                <w:rFonts w:cs="Arial"/>
                <w:lang w:val="en-GB" w:eastAsia="zh-CN"/>
              </w:rPr>
              <w:t>tangxiaoxuan@chinamobile.com</w:t>
            </w:r>
          </w:p>
        </w:tc>
      </w:tr>
      <w:tr w:rsidR="005F2271" w:rsidRPr="00375A69" w14:paraId="3D349406"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4EA5B4FD" w14:textId="251F7FF9" w:rsidR="005F2271" w:rsidRPr="005F2271" w:rsidRDefault="005F2271" w:rsidP="00F0282F">
            <w:pPr>
              <w:pStyle w:val="TAC"/>
              <w:spacing w:before="20" w:after="20"/>
              <w:ind w:left="57" w:right="57"/>
              <w:jc w:val="left"/>
              <w:rPr>
                <w:rFonts w:eastAsia="Malgun Gothic" w:cs="Arial"/>
                <w:lang w:val="en-GB" w:eastAsia="ko-KR"/>
              </w:rPr>
            </w:pPr>
            <w:r>
              <w:rPr>
                <w:rFonts w:eastAsia="Malgun Gothic" w:cs="Arial" w:hint="eastAsia"/>
                <w:lang w:val="en-GB" w:eastAsia="ko-KR"/>
              </w:rPr>
              <w:t>LGE</w:t>
            </w:r>
          </w:p>
        </w:tc>
        <w:tc>
          <w:tcPr>
            <w:tcW w:w="1888" w:type="dxa"/>
            <w:tcBorders>
              <w:top w:val="single" w:sz="4" w:space="0" w:color="auto"/>
              <w:left w:val="single" w:sz="4" w:space="0" w:color="auto"/>
              <w:bottom w:val="single" w:sz="4" w:space="0" w:color="auto"/>
              <w:right w:val="single" w:sz="4" w:space="0" w:color="auto"/>
            </w:tcBorders>
          </w:tcPr>
          <w:p w14:paraId="461D389C" w14:textId="15EB8FB5" w:rsidR="005F2271" w:rsidRPr="005F2271" w:rsidRDefault="005F2271" w:rsidP="00F0282F">
            <w:pPr>
              <w:pStyle w:val="TAC"/>
              <w:spacing w:before="20" w:after="20"/>
              <w:ind w:left="57" w:right="57"/>
              <w:jc w:val="left"/>
              <w:rPr>
                <w:rFonts w:eastAsia="Malgun Gothic" w:cs="Arial"/>
                <w:lang w:val="en-GB" w:eastAsia="ko-KR"/>
              </w:rPr>
            </w:pPr>
            <w:r>
              <w:rPr>
                <w:rFonts w:eastAsia="Malgun Gothic" w:cs="Arial" w:hint="eastAsia"/>
                <w:lang w:val="en-GB" w:eastAsia="ko-KR"/>
              </w:rPr>
              <w:t xml:space="preserve">Hongsuk </w:t>
            </w:r>
            <w:r>
              <w:rPr>
                <w:rFonts w:eastAsia="Malgun Gothic" w:cs="Arial"/>
                <w:lang w:val="en-GB" w:eastAsia="ko-KR"/>
              </w:rPr>
              <w:t>Kim</w:t>
            </w:r>
          </w:p>
        </w:tc>
        <w:tc>
          <w:tcPr>
            <w:tcW w:w="4555" w:type="dxa"/>
            <w:tcBorders>
              <w:top w:val="single" w:sz="4" w:space="0" w:color="auto"/>
              <w:left w:val="single" w:sz="4" w:space="0" w:color="auto"/>
              <w:bottom w:val="single" w:sz="4" w:space="0" w:color="auto"/>
              <w:right w:val="single" w:sz="4" w:space="0" w:color="auto"/>
            </w:tcBorders>
          </w:tcPr>
          <w:p w14:paraId="6A118552" w14:textId="3204698F" w:rsidR="005F2271" w:rsidRPr="005F2271" w:rsidRDefault="005F2271" w:rsidP="00F0282F">
            <w:pPr>
              <w:pStyle w:val="TAC"/>
              <w:spacing w:before="20" w:after="20"/>
              <w:ind w:left="57" w:right="57"/>
              <w:jc w:val="left"/>
              <w:rPr>
                <w:rFonts w:eastAsia="Malgun Gothic" w:cs="Arial"/>
                <w:lang w:val="en-GB" w:eastAsia="ko-KR"/>
              </w:rPr>
            </w:pPr>
            <w:r>
              <w:rPr>
                <w:rFonts w:eastAsia="Malgun Gothic" w:cs="Arial"/>
                <w:lang w:val="en-GB" w:eastAsia="ko-KR"/>
              </w:rPr>
              <w:t>hassium</w:t>
            </w:r>
            <w:r>
              <w:rPr>
                <w:rFonts w:eastAsia="Malgun Gothic" w:cs="Arial" w:hint="eastAsia"/>
                <w:lang w:val="en-GB" w:eastAsia="ko-KR"/>
              </w:rPr>
              <w:t>.</w:t>
            </w:r>
            <w:r>
              <w:rPr>
                <w:rFonts w:eastAsia="Malgun Gothic" w:cs="Arial"/>
                <w:lang w:val="en-GB" w:eastAsia="ko-KR"/>
              </w:rPr>
              <w:t>kim@lge.com</w:t>
            </w:r>
          </w:p>
        </w:tc>
      </w:tr>
      <w:tr w:rsidR="00D505F3" w:rsidRPr="00375A69" w14:paraId="08107206" w14:textId="77777777" w:rsidTr="00D50B88">
        <w:trPr>
          <w:trHeight w:val="240"/>
        </w:trPr>
        <w:tc>
          <w:tcPr>
            <w:tcW w:w="2104" w:type="dxa"/>
            <w:tcBorders>
              <w:top w:val="single" w:sz="4" w:space="0" w:color="auto"/>
              <w:left w:val="single" w:sz="4" w:space="0" w:color="auto"/>
              <w:bottom w:val="single" w:sz="4" w:space="0" w:color="auto"/>
              <w:right w:val="single" w:sz="4" w:space="0" w:color="auto"/>
            </w:tcBorders>
          </w:tcPr>
          <w:p w14:paraId="061FE752" w14:textId="0D0A7AA5" w:rsidR="00D505F3" w:rsidRPr="00D505F3" w:rsidRDefault="00D505F3" w:rsidP="00F0282F">
            <w:pPr>
              <w:pStyle w:val="TAC"/>
              <w:spacing w:before="20" w:after="20"/>
              <w:ind w:left="57" w:right="57"/>
              <w:jc w:val="left"/>
              <w:rPr>
                <w:rFonts w:eastAsia="游明朝" w:cs="Arial" w:hint="eastAsia"/>
                <w:lang w:val="en-GB" w:eastAsia="ja-JP"/>
              </w:rPr>
            </w:pPr>
            <w:r>
              <w:rPr>
                <w:rFonts w:eastAsia="游明朝" w:cs="Arial" w:hint="eastAsia"/>
                <w:lang w:val="en-GB" w:eastAsia="ja-JP"/>
              </w:rPr>
              <w:t>DOCOMO</w:t>
            </w:r>
          </w:p>
        </w:tc>
        <w:tc>
          <w:tcPr>
            <w:tcW w:w="1888" w:type="dxa"/>
            <w:tcBorders>
              <w:top w:val="single" w:sz="4" w:space="0" w:color="auto"/>
              <w:left w:val="single" w:sz="4" w:space="0" w:color="auto"/>
              <w:bottom w:val="single" w:sz="4" w:space="0" w:color="auto"/>
              <w:right w:val="single" w:sz="4" w:space="0" w:color="auto"/>
            </w:tcBorders>
          </w:tcPr>
          <w:p w14:paraId="10F9F0A9" w14:textId="5B6FC8D5" w:rsidR="00D505F3" w:rsidRPr="00D505F3" w:rsidRDefault="00D505F3" w:rsidP="00F0282F">
            <w:pPr>
              <w:pStyle w:val="TAC"/>
              <w:spacing w:before="20" w:after="20"/>
              <w:ind w:left="57" w:right="57"/>
              <w:jc w:val="left"/>
              <w:rPr>
                <w:rFonts w:eastAsia="游明朝" w:cs="Arial" w:hint="eastAsia"/>
                <w:lang w:val="en-GB" w:eastAsia="ja-JP"/>
              </w:rPr>
            </w:pPr>
            <w:r>
              <w:rPr>
                <w:rFonts w:eastAsia="游明朝" w:cs="Arial" w:hint="eastAsia"/>
                <w:lang w:val="en-GB" w:eastAsia="ja-JP"/>
              </w:rPr>
              <w:t>Kouhei Harada</w:t>
            </w:r>
          </w:p>
        </w:tc>
        <w:tc>
          <w:tcPr>
            <w:tcW w:w="4555" w:type="dxa"/>
            <w:tcBorders>
              <w:top w:val="single" w:sz="4" w:space="0" w:color="auto"/>
              <w:left w:val="single" w:sz="4" w:space="0" w:color="auto"/>
              <w:bottom w:val="single" w:sz="4" w:space="0" w:color="auto"/>
              <w:right w:val="single" w:sz="4" w:space="0" w:color="auto"/>
            </w:tcBorders>
          </w:tcPr>
          <w:p w14:paraId="5F923BE4" w14:textId="59077AFB" w:rsidR="00D505F3" w:rsidRPr="00D505F3" w:rsidRDefault="00D505F3" w:rsidP="00F0282F">
            <w:pPr>
              <w:pStyle w:val="TAC"/>
              <w:spacing w:before="20" w:after="20"/>
              <w:ind w:left="57" w:right="57"/>
              <w:jc w:val="left"/>
              <w:rPr>
                <w:rFonts w:eastAsia="游明朝" w:cs="Arial" w:hint="eastAsia"/>
                <w:lang w:val="en-GB" w:eastAsia="ja-JP"/>
              </w:rPr>
            </w:pPr>
            <w:r>
              <w:rPr>
                <w:rFonts w:eastAsia="游明朝" w:cs="Arial"/>
                <w:lang w:val="en-GB" w:eastAsia="ja-JP"/>
              </w:rPr>
              <w:t>k</w:t>
            </w:r>
            <w:bookmarkStart w:id="1" w:name="_GoBack"/>
            <w:bookmarkEnd w:id="1"/>
            <w:r>
              <w:rPr>
                <w:rFonts w:eastAsia="游明朝" w:cs="Arial"/>
                <w:lang w:val="en-GB" w:eastAsia="ja-JP"/>
              </w:rPr>
              <w:t>ouhei</w:t>
            </w:r>
            <w:r>
              <w:rPr>
                <w:rFonts w:eastAsia="游明朝" w:cs="Arial" w:hint="eastAsia"/>
                <w:lang w:val="en-GB" w:eastAsia="ja-JP"/>
              </w:rPr>
              <w:t>.</w:t>
            </w:r>
            <w:r>
              <w:rPr>
                <w:rFonts w:eastAsia="游明朝" w:cs="Arial"/>
                <w:lang w:val="en-GB" w:eastAsia="ja-JP"/>
              </w:rPr>
              <w:t>harada.hf@nttdocomo.com</w:t>
            </w:r>
          </w:p>
        </w:tc>
      </w:tr>
    </w:tbl>
    <w:p w14:paraId="7BB7E339" w14:textId="79EC53C2" w:rsidR="00440971" w:rsidRPr="00375A69" w:rsidRDefault="00440971" w:rsidP="00A51A7A">
      <w:pPr>
        <w:pStyle w:val="EmailDiscussion2"/>
        <w:ind w:left="0" w:firstLine="0"/>
      </w:pPr>
    </w:p>
    <w:p w14:paraId="5DBEDE08" w14:textId="708EB56A" w:rsidR="00DD5A14" w:rsidRPr="00375A69" w:rsidRDefault="00D5690B" w:rsidP="00447256">
      <w:pPr>
        <w:pStyle w:val="1"/>
      </w:pPr>
      <w:r w:rsidRPr="00375A69">
        <w:lastRenderedPageBreak/>
        <w:t>2</w:t>
      </w:r>
      <w:r w:rsidR="003D4A16" w:rsidRPr="00375A69">
        <w:tab/>
      </w:r>
      <w:r w:rsidR="004A2491" w:rsidRPr="00375A69">
        <w:t>Discussion</w:t>
      </w:r>
    </w:p>
    <w:p w14:paraId="78827212" w14:textId="4A5E258C" w:rsidR="003B52C3" w:rsidRPr="00375A69" w:rsidRDefault="003B52C3" w:rsidP="003B52C3">
      <w:pPr>
        <w:pStyle w:val="21"/>
      </w:pPr>
      <w:r w:rsidRPr="00375A69">
        <w:t>2.1</w:t>
      </w:r>
      <w:r w:rsidRPr="00375A69">
        <w:tab/>
        <w:t xml:space="preserve">UE </w:t>
      </w:r>
      <w:r w:rsidR="00375A69" w:rsidRPr="00375A69">
        <w:t>behaviour</w:t>
      </w:r>
      <w:r w:rsidRPr="00375A69">
        <w:t xml:space="preserve"> upon SCG activation indication</w:t>
      </w:r>
    </w:p>
    <w:p w14:paraId="4E840CF8" w14:textId="478233CE" w:rsidR="00532829" w:rsidRPr="00375A69" w:rsidRDefault="00532829" w:rsidP="00F01DC0">
      <w:pPr>
        <w:spacing w:after="0"/>
        <w:jc w:val="both"/>
        <w:rPr>
          <w:rFonts w:ascii="Arial" w:hAnsi="Arial"/>
        </w:rPr>
      </w:pPr>
      <w:r w:rsidRPr="00375A69">
        <w:rPr>
          <w:rFonts w:ascii="Arial" w:hAnsi="Arial"/>
        </w:rPr>
        <w:t>Two options were considered for UE behaviour upon SCG activation indication:</w:t>
      </w:r>
    </w:p>
    <w:p w14:paraId="31AE3C3B" w14:textId="77777777" w:rsidR="00532829" w:rsidRPr="00375A69" w:rsidRDefault="00532829" w:rsidP="00532829">
      <w:pPr>
        <w:spacing w:after="0"/>
        <w:jc w:val="both"/>
        <w:rPr>
          <w:rFonts w:ascii="Arial" w:hAnsi="Arial"/>
        </w:rPr>
      </w:pPr>
      <w:r w:rsidRPr="00375A69">
        <w:rPr>
          <w:rFonts w:ascii="Arial" w:hAnsi="Arial"/>
        </w:rPr>
        <w:t>1. Initiate RACH and then resume L1/L2 activities</w:t>
      </w:r>
    </w:p>
    <w:p w14:paraId="53B0FA61" w14:textId="04497A21" w:rsidR="00532829" w:rsidRPr="00375A69" w:rsidRDefault="00532829" w:rsidP="00532829">
      <w:pPr>
        <w:spacing w:after="0"/>
        <w:jc w:val="both"/>
        <w:rPr>
          <w:rFonts w:ascii="Arial" w:hAnsi="Arial"/>
        </w:rPr>
      </w:pPr>
      <w:r w:rsidRPr="00375A69">
        <w:rPr>
          <w:rFonts w:ascii="Arial" w:hAnsi="Arial"/>
        </w:rPr>
        <w:t>2. Directly start all L1/L2 activities (listen to PDCCH, transmit SR/BSR, etc.)</w:t>
      </w:r>
    </w:p>
    <w:p w14:paraId="00D2946E" w14:textId="77777777" w:rsidR="00532829" w:rsidRPr="00375A69" w:rsidRDefault="00532829" w:rsidP="00F01DC0">
      <w:pPr>
        <w:spacing w:after="0"/>
        <w:jc w:val="both"/>
        <w:rPr>
          <w:rFonts w:ascii="Arial" w:hAnsi="Arial"/>
        </w:rPr>
      </w:pPr>
    </w:p>
    <w:p w14:paraId="11DEFD89" w14:textId="10F40E62" w:rsidR="00532829" w:rsidRPr="00375A69" w:rsidRDefault="00532829" w:rsidP="00F01DC0">
      <w:pPr>
        <w:spacing w:after="0"/>
        <w:jc w:val="both"/>
        <w:rPr>
          <w:rFonts w:ascii="Arial" w:hAnsi="Arial"/>
        </w:rPr>
      </w:pPr>
      <w:r w:rsidRPr="00375A69">
        <w:rPr>
          <w:rFonts w:ascii="Arial" w:hAnsi="Arial"/>
        </w:rPr>
        <w:t>Option 1 is anyway required to be supported (e.g. because RACH is needed if TA is not valid.</w:t>
      </w:r>
    </w:p>
    <w:p w14:paraId="77176958" w14:textId="77777777" w:rsidR="00532829" w:rsidRPr="00375A69" w:rsidRDefault="00532829" w:rsidP="00F01DC0">
      <w:pPr>
        <w:spacing w:after="0"/>
        <w:jc w:val="both"/>
        <w:rPr>
          <w:rFonts w:ascii="Arial" w:hAnsi="Arial"/>
        </w:rPr>
      </w:pPr>
    </w:p>
    <w:p w14:paraId="3C3E4FD9" w14:textId="3C2316DB" w:rsidR="00AD274C" w:rsidRPr="00375A69" w:rsidRDefault="00532829" w:rsidP="00AD274C">
      <w:pPr>
        <w:spacing w:after="0"/>
        <w:rPr>
          <w:rFonts w:ascii="Arial" w:hAnsi="Arial"/>
        </w:rPr>
      </w:pPr>
      <w:r w:rsidRPr="00375A69">
        <w:rPr>
          <w:rFonts w:ascii="Arial" w:hAnsi="Arial"/>
        </w:rPr>
        <w:t xml:space="preserve">Option 2 was already largely debated </w:t>
      </w:r>
      <w:r w:rsidR="00AD274C" w:rsidRPr="00375A69">
        <w:rPr>
          <w:rFonts w:ascii="Arial" w:hAnsi="Arial"/>
        </w:rPr>
        <w:t>and t</w:t>
      </w:r>
      <w:r w:rsidRPr="00375A69">
        <w:rPr>
          <w:rFonts w:ascii="Arial" w:hAnsi="Arial"/>
        </w:rPr>
        <w:t xml:space="preserve">here is interest by may companies </w:t>
      </w:r>
      <w:r w:rsidR="00AD274C" w:rsidRPr="00375A69">
        <w:rPr>
          <w:rFonts w:ascii="Arial" w:hAnsi="Arial"/>
        </w:rPr>
        <w:t>for it</w:t>
      </w:r>
      <w:r w:rsidRPr="00375A69">
        <w:rPr>
          <w:rFonts w:ascii="Arial" w:hAnsi="Arial"/>
        </w:rPr>
        <w:t xml:space="preserve"> but views are highly split on t</w:t>
      </w:r>
      <w:r w:rsidR="00AD274C" w:rsidRPr="00375A69">
        <w:rPr>
          <w:rFonts w:ascii="Arial" w:hAnsi="Arial"/>
        </w:rPr>
        <w:t>h</w:t>
      </w:r>
      <w:r w:rsidRPr="00375A69">
        <w:rPr>
          <w:rFonts w:ascii="Arial" w:hAnsi="Arial"/>
        </w:rPr>
        <w:t xml:space="preserve">e technical details </w:t>
      </w:r>
      <w:r w:rsidR="00375A69">
        <w:rPr>
          <w:rFonts w:ascii="Arial" w:hAnsi="Arial"/>
        </w:rPr>
        <w:t xml:space="preserve">so that no agreement could </w:t>
      </w:r>
      <w:r w:rsidR="00AD274C" w:rsidRPr="00375A69">
        <w:rPr>
          <w:rFonts w:ascii="Arial" w:hAnsi="Arial"/>
        </w:rPr>
        <w:t>be made on any of the details.</w:t>
      </w:r>
    </w:p>
    <w:p w14:paraId="732E382A" w14:textId="77777777" w:rsidR="00AD274C" w:rsidRPr="00375A69" w:rsidRDefault="00AD274C" w:rsidP="00AD274C">
      <w:pPr>
        <w:spacing w:after="0"/>
        <w:rPr>
          <w:rFonts w:ascii="Arial" w:hAnsi="Arial"/>
        </w:rPr>
      </w:pPr>
    </w:p>
    <w:p w14:paraId="239FE64E" w14:textId="3A853D6F" w:rsidR="00AD274C" w:rsidRPr="00375A69" w:rsidRDefault="00AD274C" w:rsidP="00AD274C">
      <w:pPr>
        <w:spacing w:after="0"/>
        <w:rPr>
          <w:rFonts w:ascii="Arial" w:hAnsi="Arial"/>
        </w:rPr>
      </w:pPr>
      <w:r w:rsidRPr="00375A69">
        <w:rPr>
          <w:rFonts w:ascii="Arial" w:hAnsi="Arial"/>
        </w:rPr>
        <w:t xml:space="preserve">The intention of the post-meeting email discussion is to prepare for agreements on option 2 at the next meeting. The rapporteur proposes further that, </w:t>
      </w:r>
      <w:r w:rsidRPr="00375A69">
        <w:rPr>
          <w:rFonts w:ascii="Arial" w:hAnsi="Arial"/>
          <w:b/>
        </w:rPr>
        <w:t>if no agreement can be made at the next meeting on option 2 details, option 2 is deprioritised</w:t>
      </w:r>
      <w:r w:rsidRPr="00375A69">
        <w:rPr>
          <w:rFonts w:ascii="Arial" w:hAnsi="Arial"/>
        </w:rPr>
        <w:t>, as there will not be sufficient time.</w:t>
      </w:r>
    </w:p>
    <w:p w14:paraId="33E509C6" w14:textId="77777777" w:rsidR="00AD274C" w:rsidRPr="00375A69" w:rsidRDefault="00AD274C" w:rsidP="00AD274C">
      <w:pPr>
        <w:spacing w:after="0"/>
        <w:rPr>
          <w:rFonts w:ascii="Arial" w:hAnsi="Arial"/>
        </w:rPr>
      </w:pPr>
    </w:p>
    <w:p w14:paraId="70C0C18A" w14:textId="2C03F846" w:rsidR="003B52C3" w:rsidRPr="00375A69" w:rsidRDefault="00AD274C" w:rsidP="00AD274C">
      <w:pPr>
        <w:spacing w:after="0"/>
        <w:rPr>
          <w:rFonts w:ascii="Arial" w:hAnsi="Arial"/>
        </w:rPr>
      </w:pPr>
      <w:r w:rsidRPr="00375A69">
        <w:rPr>
          <w:rFonts w:ascii="Arial" w:hAnsi="Arial"/>
        </w:rPr>
        <w:t>The rapporteur has suggested</w:t>
      </w:r>
      <w:r w:rsidR="003B52C3" w:rsidRPr="00375A69">
        <w:rPr>
          <w:rFonts w:ascii="Arial" w:hAnsi="Arial"/>
        </w:rPr>
        <w:t>, as a possible progress, to agree either of the two following alternatives:</w:t>
      </w:r>
    </w:p>
    <w:p w14:paraId="032ADEBD" w14:textId="22972D42" w:rsidR="003B52C3" w:rsidRPr="00375A69" w:rsidRDefault="003B52C3" w:rsidP="00AD274C">
      <w:pPr>
        <w:spacing w:after="0"/>
        <w:rPr>
          <w:rFonts w:ascii="Arial" w:hAnsi="Arial"/>
        </w:rPr>
      </w:pPr>
      <w:r w:rsidRPr="00375A69">
        <w:rPr>
          <w:rFonts w:ascii="Arial" w:hAnsi="Arial"/>
        </w:rPr>
        <w:t>a) upon reception of the activation indication without reconfigurationWithSyncwhile TA timer is running, the UE decides whether to resume L1/L2 operation without RACH</w:t>
      </w:r>
    </w:p>
    <w:p w14:paraId="334A0CBD" w14:textId="25073F8C" w:rsidR="003B52C3" w:rsidRPr="00375A69" w:rsidRDefault="003B52C3" w:rsidP="003B52C3">
      <w:pPr>
        <w:spacing w:after="0"/>
        <w:rPr>
          <w:rFonts w:ascii="Arial" w:hAnsi="Arial"/>
        </w:rPr>
      </w:pPr>
      <w:r w:rsidRPr="00375A69">
        <w:rPr>
          <w:rFonts w:ascii="Arial" w:hAnsi="Arial"/>
        </w:rPr>
        <w:t>b) the UE shall resume L1/L2 operation without RACH if instructed to do so in the activation indication</w:t>
      </w:r>
    </w:p>
    <w:p w14:paraId="29283972" w14:textId="0730A322" w:rsidR="003B52C3" w:rsidRPr="00375A69" w:rsidRDefault="003B52C3" w:rsidP="00AD274C">
      <w:pPr>
        <w:spacing w:after="0"/>
        <w:rPr>
          <w:rFonts w:ascii="Arial" w:hAnsi="Arial"/>
        </w:rPr>
      </w:pPr>
    </w:p>
    <w:p w14:paraId="245BB789" w14:textId="77777777" w:rsidR="00F832B1" w:rsidRDefault="003B52C3" w:rsidP="00AD274C">
      <w:pPr>
        <w:spacing w:after="0"/>
        <w:rPr>
          <w:rFonts w:ascii="Arial" w:hAnsi="Arial"/>
        </w:rPr>
      </w:pPr>
      <w:r w:rsidRPr="00375A69">
        <w:rPr>
          <w:rFonts w:ascii="Arial" w:hAnsi="Arial"/>
        </w:rPr>
        <w:t xml:space="preserve">One company commented that both options are not mutually exclusive and the UE could </w:t>
      </w:r>
      <w:r w:rsidR="00375A69" w:rsidRPr="00375A69">
        <w:rPr>
          <w:rFonts w:ascii="Arial" w:hAnsi="Arial"/>
        </w:rPr>
        <w:t>choose</w:t>
      </w:r>
      <w:r w:rsidRPr="00375A69">
        <w:rPr>
          <w:rFonts w:ascii="Arial" w:hAnsi="Arial"/>
        </w:rPr>
        <w:t xml:space="preserve">. The </w:t>
      </w:r>
      <w:r w:rsidR="00375A69" w:rsidRPr="00375A69">
        <w:rPr>
          <w:rFonts w:ascii="Arial" w:hAnsi="Arial"/>
        </w:rPr>
        <w:t>rapporteur's</w:t>
      </w:r>
      <w:r w:rsidRPr="00375A69">
        <w:rPr>
          <w:rFonts w:ascii="Arial" w:hAnsi="Arial"/>
        </w:rPr>
        <w:t xml:space="preserve"> understanding is that if the UE can chose</w:t>
      </w:r>
      <w:r w:rsidR="00F832B1">
        <w:rPr>
          <w:rFonts w:ascii="Arial" w:hAnsi="Arial"/>
        </w:rPr>
        <w:t>, it is option a.</w:t>
      </w:r>
    </w:p>
    <w:p w14:paraId="33415B71" w14:textId="77777777" w:rsidR="00F832B1" w:rsidRDefault="00F832B1" w:rsidP="00AD274C">
      <w:pPr>
        <w:spacing w:after="0"/>
        <w:rPr>
          <w:rFonts w:ascii="Arial" w:hAnsi="Arial"/>
        </w:rPr>
      </w:pPr>
    </w:p>
    <w:p w14:paraId="36F15309" w14:textId="6D9CCBBF" w:rsidR="00BA4521" w:rsidRPr="00375A69" w:rsidRDefault="00BA4521" w:rsidP="00AD274C">
      <w:pPr>
        <w:spacing w:after="0"/>
        <w:rPr>
          <w:rFonts w:ascii="Arial" w:hAnsi="Arial"/>
        </w:rPr>
      </w:pPr>
      <w:r w:rsidRPr="00375A69">
        <w:rPr>
          <w:rFonts w:ascii="Arial" w:hAnsi="Arial"/>
        </w:rPr>
        <w:t>Both options c</w:t>
      </w:r>
      <w:r w:rsidR="003B52C3" w:rsidRPr="00375A69">
        <w:rPr>
          <w:rFonts w:ascii="Arial" w:hAnsi="Arial"/>
        </w:rPr>
        <w:t xml:space="preserve">ould mean that </w:t>
      </w:r>
      <w:r w:rsidRPr="00375A69">
        <w:rPr>
          <w:rFonts w:ascii="Arial" w:hAnsi="Arial"/>
        </w:rPr>
        <w:t xml:space="preserve">both options are specified and the network configures he option to be used, or the indication says </w:t>
      </w:r>
      <w:r w:rsidR="00375A69" w:rsidRPr="00375A69">
        <w:rPr>
          <w:rFonts w:ascii="Arial" w:hAnsi="Arial"/>
        </w:rPr>
        <w:t>which option applies. Of course, specifying both options is more work so the need for that should be justified.</w:t>
      </w:r>
    </w:p>
    <w:p w14:paraId="3E36FD2B" w14:textId="77777777" w:rsidR="00375A69" w:rsidRPr="00375A69" w:rsidRDefault="00375A69" w:rsidP="00AD274C">
      <w:pPr>
        <w:spacing w:after="0"/>
        <w:rPr>
          <w:rFonts w:ascii="Arial" w:hAnsi="Arial"/>
        </w:rPr>
      </w:pPr>
    </w:p>
    <w:p w14:paraId="3D3CA959" w14:textId="4D5E86BC" w:rsidR="00375A69" w:rsidRPr="00375A69" w:rsidRDefault="00F832B1" w:rsidP="00375A69">
      <w:pPr>
        <w:spacing w:after="0"/>
        <w:jc w:val="both"/>
        <w:rPr>
          <w:rFonts w:ascii="Arial" w:hAnsi="Arial"/>
          <w:b/>
          <w:bCs/>
        </w:rPr>
      </w:pPr>
      <w:r>
        <w:rPr>
          <w:rFonts w:ascii="Arial" w:hAnsi="Arial"/>
          <w:b/>
          <w:bCs/>
        </w:rPr>
        <w:t>Q1: Do you agree that if there is no progress</w:t>
      </w:r>
      <w:r w:rsidR="00375A69" w:rsidRPr="00375A69">
        <w:rPr>
          <w:rFonts w:ascii="Arial" w:hAnsi="Arial"/>
          <w:b/>
          <w:bCs/>
        </w:rPr>
        <w:t xml:space="preserve"> on option 2 at the next meeting, it is deprioritised?</w:t>
      </w:r>
    </w:p>
    <w:p w14:paraId="46CF0B91" w14:textId="77777777" w:rsidR="00375A69" w:rsidRPr="00375A69" w:rsidRDefault="00375A69" w:rsidP="00AD274C">
      <w:pPr>
        <w:spacing w:after="0"/>
        <w:rPr>
          <w:rFonts w:ascii="Arial" w:hAnsi="Arial"/>
        </w:rPr>
      </w:pPr>
    </w:p>
    <w:tbl>
      <w:tblPr>
        <w:tblStyle w:val="aff4"/>
        <w:tblW w:w="0" w:type="auto"/>
        <w:tblLook w:val="04A0" w:firstRow="1" w:lastRow="0" w:firstColumn="1" w:lastColumn="0" w:noHBand="0" w:noVBand="1"/>
      </w:tblPr>
      <w:tblGrid>
        <w:gridCol w:w="1366"/>
        <w:gridCol w:w="1231"/>
        <w:gridCol w:w="7032"/>
      </w:tblGrid>
      <w:tr w:rsidR="00375A69" w:rsidRPr="00375A69" w14:paraId="097917C4" w14:textId="77777777" w:rsidTr="00F0282F">
        <w:tc>
          <w:tcPr>
            <w:tcW w:w="1366" w:type="dxa"/>
          </w:tcPr>
          <w:p w14:paraId="71690DB8" w14:textId="77777777" w:rsidR="00375A69" w:rsidRPr="00375A69" w:rsidRDefault="00375A69" w:rsidP="00375A69">
            <w:pPr>
              <w:spacing w:after="0"/>
              <w:jc w:val="both"/>
              <w:rPr>
                <w:rFonts w:ascii="Arial" w:hAnsi="Arial"/>
                <w:sz w:val="20"/>
                <w:szCs w:val="20"/>
                <w:lang w:val="en-GB"/>
              </w:rPr>
            </w:pPr>
            <w:r w:rsidRPr="00375A69">
              <w:rPr>
                <w:rFonts w:ascii="Arial" w:hAnsi="Arial"/>
                <w:sz w:val="20"/>
                <w:szCs w:val="20"/>
                <w:lang w:val="en-GB"/>
              </w:rPr>
              <w:t>Company</w:t>
            </w:r>
          </w:p>
        </w:tc>
        <w:tc>
          <w:tcPr>
            <w:tcW w:w="1162" w:type="dxa"/>
          </w:tcPr>
          <w:p w14:paraId="66404DB1" w14:textId="77777777" w:rsidR="00375A69" w:rsidRPr="00375A69" w:rsidRDefault="00375A69" w:rsidP="00375A69">
            <w:pPr>
              <w:spacing w:after="0"/>
              <w:jc w:val="both"/>
              <w:rPr>
                <w:rFonts w:ascii="Arial" w:hAnsi="Arial"/>
                <w:sz w:val="20"/>
                <w:szCs w:val="20"/>
                <w:lang w:val="en-GB"/>
              </w:rPr>
            </w:pPr>
            <w:r w:rsidRPr="00375A69">
              <w:rPr>
                <w:rFonts w:ascii="Arial" w:hAnsi="Arial"/>
                <w:sz w:val="20"/>
                <w:szCs w:val="20"/>
                <w:lang w:val="en-GB"/>
              </w:rPr>
              <w:t>Yes/No</w:t>
            </w:r>
          </w:p>
        </w:tc>
        <w:tc>
          <w:tcPr>
            <w:tcW w:w="7101" w:type="dxa"/>
          </w:tcPr>
          <w:p w14:paraId="4BF17743" w14:textId="77777777" w:rsidR="00375A69" w:rsidRPr="00375A69" w:rsidRDefault="00375A69" w:rsidP="00375A69">
            <w:pPr>
              <w:spacing w:after="0"/>
              <w:jc w:val="both"/>
              <w:rPr>
                <w:rFonts w:ascii="Arial" w:hAnsi="Arial"/>
                <w:sz w:val="20"/>
                <w:szCs w:val="20"/>
                <w:lang w:val="en-GB"/>
              </w:rPr>
            </w:pPr>
            <w:r w:rsidRPr="00375A69">
              <w:rPr>
                <w:rFonts w:ascii="Arial" w:hAnsi="Arial"/>
                <w:sz w:val="20"/>
                <w:szCs w:val="20"/>
                <w:lang w:val="en-GB"/>
              </w:rPr>
              <w:t>Comments</w:t>
            </w:r>
          </w:p>
        </w:tc>
      </w:tr>
      <w:tr w:rsidR="00375A69" w:rsidRPr="00375A69" w14:paraId="751BBADA" w14:textId="77777777" w:rsidTr="00F0282F">
        <w:tc>
          <w:tcPr>
            <w:tcW w:w="1366" w:type="dxa"/>
          </w:tcPr>
          <w:p w14:paraId="05916631" w14:textId="46285AC7" w:rsidR="00375A69" w:rsidRPr="00375A69" w:rsidRDefault="00375A69" w:rsidP="00375A69">
            <w:pPr>
              <w:spacing w:after="0"/>
              <w:jc w:val="both"/>
              <w:rPr>
                <w:rFonts w:ascii="Arial" w:eastAsia="Malgun Gothic" w:hAnsi="Arial"/>
                <w:sz w:val="20"/>
                <w:szCs w:val="20"/>
                <w:lang w:val="en-GB" w:eastAsia="ko-KR"/>
              </w:rPr>
            </w:pPr>
            <w:r w:rsidRPr="00375A69">
              <w:rPr>
                <w:rFonts w:ascii="Arial" w:eastAsia="Malgun Gothic" w:hAnsi="Arial"/>
                <w:sz w:val="20"/>
                <w:szCs w:val="20"/>
                <w:lang w:val="en-GB" w:eastAsia="ko-KR"/>
              </w:rPr>
              <w:t>Huawei</w:t>
            </w:r>
          </w:p>
        </w:tc>
        <w:tc>
          <w:tcPr>
            <w:tcW w:w="1162" w:type="dxa"/>
          </w:tcPr>
          <w:p w14:paraId="360A0AD1" w14:textId="77777777" w:rsidR="00375A69" w:rsidRPr="00375A69" w:rsidRDefault="00375A69" w:rsidP="00375A69">
            <w:pPr>
              <w:spacing w:after="0"/>
              <w:jc w:val="both"/>
              <w:rPr>
                <w:rFonts w:ascii="Arial" w:eastAsia="Malgun Gothic" w:hAnsi="Arial"/>
                <w:sz w:val="20"/>
                <w:szCs w:val="20"/>
                <w:lang w:val="en-GB" w:eastAsia="ko-KR"/>
              </w:rPr>
            </w:pPr>
            <w:r w:rsidRPr="00375A69">
              <w:rPr>
                <w:rFonts w:ascii="Arial" w:eastAsia="Malgun Gothic" w:hAnsi="Arial"/>
                <w:sz w:val="20"/>
                <w:szCs w:val="20"/>
                <w:lang w:val="en-GB" w:eastAsia="ko-KR"/>
              </w:rPr>
              <w:t>Yes</w:t>
            </w:r>
          </w:p>
        </w:tc>
        <w:tc>
          <w:tcPr>
            <w:tcW w:w="7101" w:type="dxa"/>
          </w:tcPr>
          <w:p w14:paraId="544EFBB9" w14:textId="75C75282" w:rsidR="00375A69" w:rsidRPr="00375A69" w:rsidRDefault="00375A69" w:rsidP="00375A69">
            <w:pPr>
              <w:spacing w:after="0"/>
              <w:rPr>
                <w:rFonts w:ascii="Arial" w:eastAsia="Malgun Gothic" w:hAnsi="Arial"/>
                <w:sz w:val="20"/>
                <w:szCs w:val="20"/>
                <w:lang w:val="en-GB" w:eastAsia="ko-KR"/>
              </w:rPr>
            </w:pPr>
            <w:r w:rsidRPr="00375A69">
              <w:rPr>
                <w:rFonts w:ascii="Arial" w:eastAsia="Malgun Gothic" w:hAnsi="Arial"/>
                <w:sz w:val="20"/>
                <w:szCs w:val="20"/>
                <w:lang w:val="en-GB" w:eastAsia="ko-KR"/>
              </w:rPr>
              <w:t>Otherwise, there is to</w:t>
            </w:r>
            <w:r>
              <w:rPr>
                <w:rFonts w:ascii="Arial" w:eastAsia="Malgun Gothic" w:hAnsi="Arial"/>
                <w:sz w:val="20"/>
                <w:szCs w:val="20"/>
                <w:lang w:val="en-GB" w:eastAsia="ko-KR"/>
              </w:rPr>
              <w:t>o</w:t>
            </w:r>
            <w:r w:rsidRPr="00375A69">
              <w:rPr>
                <w:rFonts w:ascii="Arial" w:eastAsia="Malgun Gothic" w:hAnsi="Arial"/>
                <w:sz w:val="20"/>
                <w:szCs w:val="20"/>
                <w:lang w:val="en-GB" w:eastAsia="ko-KR"/>
              </w:rPr>
              <w:t xml:space="preserve"> much risk that </w:t>
            </w:r>
            <w:r w:rsidR="00F832B1">
              <w:rPr>
                <w:rFonts w:ascii="Arial" w:eastAsia="Malgun Gothic" w:hAnsi="Arial"/>
                <w:sz w:val="20"/>
                <w:szCs w:val="20"/>
                <w:lang w:val="en-GB" w:eastAsia="ko-KR"/>
              </w:rPr>
              <w:t xml:space="preserve">RAN2 cannot complete </w:t>
            </w:r>
            <w:r w:rsidRPr="00375A69">
              <w:rPr>
                <w:rFonts w:ascii="Arial" w:eastAsia="Malgun Gothic" w:hAnsi="Arial"/>
                <w:sz w:val="20"/>
                <w:szCs w:val="20"/>
                <w:lang w:val="en-GB" w:eastAsia="ko-KR"/>
              </w:rPr>
              <w:t>"efficient SCG activation/de</w:t>
            </w:r>
            <w:r w:rsidR="00F832B1">
              <w:rPr>
                <w:rFonts w:ascii="Arial" w:eastAsia="Malgun Gothic" w:hAnsi="Arial"/>
                <w:sz w:val="20"/>
                <w:szCs w:val="20"/>
                <w:lang w:val="en-GB" w:eastAsia="ko-KR"/>
              </w:rPr>
              <w:t xml:space="preserve">activation" </w:t>
            </w:r>
            <w:r w:rsidRPr="00375A69">
              <w:rPr>
                <w:rFonts w:ascii="Arial" w:eastAsia="Malgun Gothic" w:hAnsi="Arial"/>
                <w:sz w:val="20"/>
                <w:szCs w:val="20"/>
                <w:lang w:val="en-GB" w:eastAsia="ko-KR"/>
              </w:rPr>
              <w:t>in R17.</w:t>
            </w:r>
          </w:p>
        </w:tc>
      </w:tr>
      <w:tr w:rsidR="00375A69" w:rsidRPr="00375A69" w14:paraId="2ECC9F01" w14:textId="77777777" w:rsidTr="00F0282F">
        <w:tc>
          <w:tcPr>
            <w:tcW w:w="1366" w:type="dxa"/>
          </w:tcPr>
          <w:p w14:paraId="43DC2472" w14:textId="36259883" w:rsidR="00375A69" w:rsidRPr="00375A69" w:rsidRDefault="009370AF" w:rsidP="00375A69">
            <w:pPr>
              <w:spacing w:after="0"/>
              <w:rPr>
                <w:rFonts w:ascii="Arial" w:hAnsi="Arial"/>
                <w:lang w:val="en-GB"/>
              </w:rPr>
            </w:pPr>
            <w:r>
              <w:rPr>
                <w:rFonts w:ascii="Arial" w:hAnsi="Arial"/>
                <w:lang w:val="en-GB"/>
              </w:rPr>
              <w:t>Apple</w:t>
            </w:r>
          </w:p>
        </w:tc>
        <w:tc>
          <w:tcPr>
            <w:tcW w:w="1162" w:type="dxa"/>
          </w:tcPr>
          <w:p w14:paraId="6F6F0EF0" w14:textId="1213E265" w:rsidR="00375A69" w:rsidRPr="00375A69" w:rsidRDefault="009370AF" w:rsidP="00375A69">
            <w:pPr>
              <w:spacing w:after="0"/>
              <w:rPr>
                <w:rFonts w:ascii="Arial" w:hAnsi="Arial"/>
                <w:lang w:val="en-GB"/>
              </w:rPr>
            </w:pPr>
            <w:r>
              <w:rPr>
                <w:rFonts w:ascii="Arial" w:hAnsi="Arial"/>
                <w:lang w:val="en-GB"/>
              </w:rPr>
              <w:t>No</w:t>
            </w:r>
          </w:p>
        </w:tc>
        <w:tc>
          <w:tcPr>
            <w:tcW w:w="7101" w:type="dxa"/>
          </w:tcPr>
          <w:p w14:paraId="3DBF63D8" w14:textId="0639F91B" w:rsidR="0020633F" w:rsidRDefault="0020633F" w:rsidP="00375A69">
            <w:pPr>
              <w:spacing w:after="0"/>
              <w:rPr>
                <w:rFonts w:ascii="Arial" w:hAnsi="Arial"/>
                <w:lang w:val="en-GB"/>
              </w:rPr>
            </w:pPr>
            <w:r>
              <w:rPr>
                <w:rFonts w:ascii="Arial" w:hAnsi="Arial"/>
                <w:lang w:val="en-GB"/>
              </w:rPr>
              <w:t xml:space="preserve">We think companies have a bit of converging view. And we think both option 1 and 2 are valid. </w:t>
            </w:r>
          </w:p>
          <w:p w14:paraId="79164032" w14:textId="65A9B1A0" w:rsidR="0020633F" w:rsidRDefault="0020633F" w:rsidP="00375A69">
            <w:pPr>
              <w:spacing w:after="0"/>
              <w:rPr>
                <w:rFonts w:ascii="Arial" w:hAnsi="Arial"/>
                <w:lang w:val="en-GB"/>
              </w:rPr>
            </w:pPr>
          </w:p>
          <w:p w14:paraId="3A1043E2" w14:textId="0782EAD7" w:rsidR="0020633F" w:rsidRDefault="0020633F" w:rsidP="00375A69">
            <w:pPr>
              <w:spacing w:after="0"/>
              <w:rPr>
                <w:rFonts w:ascii="Arial" w:hAnsi="Arial"/>
                <w:lang w:val="en-GB"/>
              </w:rPr>
            </w:pPr>
            <w:r>
              <w:rPr>
                <w:rFonts w:ascii="Arial" w:hAnsi="Arial"/>
                <w:lang w:val="en-GB"/>
              </w:rPr>
              <w:t>Option 2b (</w:t>
            </w:r>
            <w:r w:rsidRPr="0020633F">
              <w:rPr>
                <w:rFonts w:ascii="Arial" w:hAnsi="Arial"/>
                <w:highlight w:val="yellow"/>
                <w:lang w:val="en-GB"/>
              </w:rPr>
              <w:t>if the NW says</w:t>
            </w:r>
            <w:r>
              <w:rPr>
                <w:rFonts w:ascii="Arial" w:hAnsi="Arial"/>
                <w:lang w:val="en-GB"/>
              </w:rPr>
              <w:t xml:space="preserve"> the UE can skip RACH) is a very practical use-case for small cells, where the NW ‘knows’ that UE’s TA does not change (due to small size of the cell) and can ask the UE to just resume.</w:t>
            </w:r>
          </w:p>
          <w:p w14:paraId="0E5CF704" w14:textId="4A7CDC18" w:rsidR="0020633F" w:rsidRDefault="0020633F" w:rsidP="00375A69">
            <w:pPr>
              <w:spacing w:after="0"/>
              <w:rPr>
                <w:rFonts w:ascii="Arial" w:hAnsi="Arial"/>
                <w:lang w:val="en-GB"/>
              </w:rPr>
            </w:pPr>
          </w:p>
          <w:p w14:paraId="2422D7C6" w14:textId="77777777" w:rsidR="0020633F" w:rsidRDefault="0020633F" w:rsidP="00375A69">
            <w:pPr>
              <w:spacing w:after="0"/>
              <w:rPr>
                <w:rFonts w:ascii="Arial" w:hAnsi="Arial"/>
                <w:lang w:val="en-GB"/>
              </w:rPr>
            </w:pPr>
            <w:r>
              <w:rPr>
                <w:rFonts w:ascii="Arial" w:hAnsi="Arial"/>
                <w:lang w:val="en-GB"/>
              </w:rPr>
              <w:t xml:space="preserve">We should not deprioritize op2 because of this. </w:t>
            </w:r>
          </w:p>
          <w:p w14:paraId="33146860" w14:textId="48B43ACC" w:rsidR="0020633F" w:rsidRDefault="0020633F" w:rsidP="00375A69">
            <w:pPr>
              <w:spacing w:after="0"/>
              <w:rPr>
                <w:rFonts w:ascii="Arial" w:hAnsi="Arial"/>
                <w:lang w:val="en-GB"/>
              </w:rPr>
            </w:pPr>
            <w:r>
              <w:rPr>
                <w:rFonts w:ascii="Arial" w:hAnsi="Arial"/>
                <w:lang w:val="en-GB"/>
              </w:rPr>
              <w:t xml:space="preserve">Our proposal is to </w:t>
            </w:r>
            <w:r>
              <w:rPr>
                <w:rFonts w:ascii="Arial" w:hAnsi="Arial"/>
                <w:b/>
                <w:bCs/>
                <w:lang w:val="en-GB"/>
              </w:rPr>
              <w:t>atleast</w:t>
            </w:r>
            <w:r w:rsidRPr="0020633F">
              <w:rPr>
                <w:rFonts w:ascii="Arial" w:hAnsi="Arial"/>
                <w:b/>
                <w:bCs/>
                <w:lang w:val="en-GB"/>
              </w:rPr>
              <w:t xml:space="preserve"> Op2</w:t>
            </w:r>
            <w:r>
              <w:rPr>
                <w:rFonts w:ascii="Arial" w:hAnsi="Arial"/>
                <w:b/>
                <w:bCs/>
                <w:lang w:val="en-GB"/>
              </w:rPr>
              <w:t>-</w:t>
            </w:r>
            <w:r w:rsidR="00ED1778">
              <w:rPr>
                <w:rFonts w:ascii="Arial" w:hAnsi="Arial"/>
                <w:b/>
                <w:bCs/>
                <w:lang w:val="en-GB"/>
              </w:rPr>
              <w:t>b</w:t>
            </w:r>
            <w:r>
              <w:rPr>
                <w:rFonts w:ascii="Arial" w:hAnsi="Arial"/>
                <w:lang w:val="en-GB"/>
              </w:rPr>
              <w:t xml:space="preserve"> that “if NW configures the UE to skip RACH, the UE should skip RACH”. </w:t>
            </w:r>
          </w:p>
          <w:p w14:paraId="1D972540" w14:textId="1FE0FB69" w:rsidR="0020633F" w:rsidRDefault="0020633F" w:rsidP="00375A69">
            <w:pPr>
              <w:spacing w:after="0"/>
              <w:rPr>
                <w:rFonts w:ascii="Arial" w:hAnsi="Arial"/>
                <w:lang w:val="en-GB"/>
              </w:rPr>
            </w:pPr>
          </w:p>
          <w:p w14:paraId="15199FE6" w14:textId="53C8607F" w:rsidR="0020633F" w:rsidRDefault="0020633F" w:rsidP="00375A69">
            <w:pPr>
              <w:spacing w:after="0"/>
              <w:rPr>
                <w:rFonts w:ascii="Arial" w:hAnsi="Arial"/>
                <w:lang w:val="en-GB"/>
              </w:rPr>
            </w:pPr>
            <w:r>
              <w:rPr>
                <w:rFonts w:ascii="Arial" w:hAnsi="Arial"/>
                <w:lang w:val="en-GB"/>
              </w:rPr>
              <w:t>Option 2</w:t>
            </w:r>
            <w:r w:rsidR="00ED1778">
              <w:rPr>
                <w:rFonts w:ascii="Arial" w:hAnsi="Arial"/>
                <w:lang w:val="en-GB"/>
              </w:rPr>
              <w:t>a</w:t>
            </w:r>
            <w:r>
              <w:rPr>
                <w:rFonts w:ascii="Arial" w:hAnsi="Arial"/>
                <w:lang w:val="en-GB"/>
              </w:rPr>
              <w:t xml:space="preserve"> would be then the general case.  </w:t>
            </w:r>
          </w:p>
          <w:p w14:paraId="72522733" w14:textId="0B8186C8" w:rsidR="009370AF" w:rsidRDefault="009370AF" w:rsidP="00375A69">
            <w:pPr>
              <w:spacing w:after="0"/>
              <w:rPr>
                <w:rFonts w:ascii="Arial" w:hAnsi="Arial"/>
                <w:lang w:val="en-GB"/>
              </w:rPr>
            </w:pPr>
            <w:r>
              <w:rPr>
                <w:rFonts w:ascii="Arial" w:hAnsi="Arial"/>
                <w:lang w:val="en-GB"/>
              </w:rPr>
              <w:t>We think we can agree to an approach where the NW can ask the UE to skip RACH, and UE can decide</w:t>
            </w:r>
            <w:r w:rsidR="0020633F">
              <w:rPr>
                <w:rFonts w:ascii="Arial" w:hAnsi="Arial"/>
                <w:lang w:val="en-GB"/>
              </w:rPr>
              <w:t>. The discussion would then be on what criteria.</w:t>
            </w:r>
          </w:p>
          <w:p w14:paraId="031C5664" w14:textId="44574AEE" w:rsidR="0020633F" w:rsidRDefault="0020633F" w:rsidP="00375A69">
            <w:pPr>
              <w:spacing w:after="0"/>
              <w:rPr>
                <w:rFonts w:ascii="Arial" w:hAnsi="Arial"/>
                <w:lang w:val="en-GB"/>
              </w:rPr>
            </w:pPr>
            <w:r>
              <w:rPr>
                <w:rFonts w:ascii="Arial" w:hAnsi="Arial"/>
                <w:lang w:val="en-GB"/>
              </w:rPr>
              <w:t>We are optimistic that this can be resolved.</w:t>
            </w:r>
          </w:p>
          <w:p w14:paraId="028AE48A" w14:textId="77777777" w:rsidR="0020633F" w:rsidRDefault="0020633F" w:rsidP="00375A69">
            <w:pPr>
              <w:spacing w:after="0"/>
              <w:rPr>
                <w:rFonts w:ascii="Arial" w:hAnsi="Arial"/>
                <w:lang w:val="en-GB"/>
              </w:rPr>
            </w:pPr>
          </w:p>
          <w:p w14:paraId="5B7424D5" w14:textId="77777777" w:rsidR="009370AF" w:rsidRDefault="009370AF" w:rsidP="00375A69">
            <w:pPr>
              <w:spacing w:after="0"/>
              <w:rPr>
                <w:rFonts w:ascii="Arial" w:hAnsi="Arial"/>
                <w:lang w:val="en-GB"/>
              </w:rPr>
            </w:pPr>
          </w:p>
          <w:p w14:paraId="129D121D" w14:textId="5269FFB4" w:rsidR="00375A69" w:rsidRPr="00375A69" w:rsidRDefault="009370AF" w:rsidP="00375A69">
            <w:pPr>
              <w:spacing w:after="0"/>
              <w:rPr>
                <w:rFonts w:ascii="Arial" w:hAnsi="Arial"/>
                <w:lang w:val="en-GB"/>
              </w:rPr>
            </w:pPr>
            <w:r>
              <w:rPr>
                <w:rFonts w:ascii="Arial" w:hAnsi="Arial"/>
                <w:lang w:val="en-GB"/>
              </w:rPr>
              <w:t>But excluding op2 means that we are taking away from the table the option of faster re-activation of SCG. And in such a case, the UE can simply ‘shut-off’ SCG, and just do RRM using MCG</w:t>
            </w:r>
            <w:r w:rsidR="0020633F">
              <w:rPr>
                <w:rFonts w:ascii="Arial" w:hAnsi="Arial"/>
                <w:lang w:val="en-GB"/>
              </w:rPr>
              <w:t xml:space="preserve"> :-)…!</w:t>
            </w:r>
          </w:p>
        </w:tc>
      </w:tr>
      <w:tr w:rsidR="001063FC" w:rsidRPr="00375A69" w14:paraId="4AFDD04C" w14:textId="77777777" w:rsidTr="00F0282F">
        <w:tc>
          <w:tcPr>
            <w:tcW w:w="1366" w:type="dxa"/>
          </w:tcPr>
          <w:p w14:paraId="7AFCB33D" w14:textId="3F365162" w:rsidR="001063FC" w:rsidRPr="00375A69" w:rsidRDefault="001063FC" w:rsidP="001063FC">
            <w:pPr>
              <w:spacing w:after="0"/>
              <w:rPr>
                <w:rFonts w:ascii="Arial" w:hAnsi="Arial"/>
                <w:lang w:val="en-GB"/>
              </w:rPr>
            </w:pPr>
            <w:r>
              <w:rPr>
                <w:rFonts w:ascii="Arial" w:hAnsi="Arial"/>
                <w:lang w:val="en-GB"/>
              </w:rPr>
              <w:lastRenderedPageBreak/>
              <w:t>Futurewei</w:t>
            </w:r>
          </w:p>
        </w:tc>
        <w:tc>
          <w:tcPr>
            <w:tcW w:w="1162" w:type="dxa"/>
          </w:tcPr>
          <w:p w14:paraId="4B752F1C" w14:textId="21DD0175" w:rsidR="001063FC" w:rsidRPr="00375A69" w:rsidRDefault="001063FC" w:rsidP="001063FC">
            <w:pPr>
              <w:spacing w:after="0"/>
              <w:rPr>
                <w:rFonts w:ascii="Arial" w:hAnsi="Arial"/>
                <w:lang w:val="en-GB"/>
              </w:rPr>
            </w:pPr>
            <w:r>
              <w:rPr>
                <w:rFonts w:ascii="Arial" w:hAnsi="Arial"/>
                <w:lang w:val="en-GB"/>
              </w:rPr>
              <w:t>Yes, but</w:t>
            </w:r>
          </w:p>
        </w:tc>
        <w:tc>
          <w:tcPr>
            <w:tcW w:w="7101" w:type="dxa"/>
          </w:tcPr>
          <w:p w14:paraId="699D1A10" w14:textId="368DABB6" w:rsidR="001063FC" w:rsidRPr="00375A69" w:rsidRDefault="001063FC" w:rsidP="001063FC">
            <w:pPr>
              <w:spacing w:after="0"/>
              <w:rPr>
                <w:rFonts w:ascii="Arial" w:hAnsi="Arial"/>
                <w:lang w:val="en-GB"/>
              </w:rPr>
            </w:pPr>
            <w:r>
              <w:rPr>
                <w:rFonts w:ascii="Arial" w:hAnsi="Arial"/>
                <w:lang w:val="en-GB"/>
              </w:rPr>
              <w:t>Of cause, if we cannot make any agreement on option 2, existing random access upon activation is the baseline. The only possible enhancement on option 1 would be pre-allocating dedicated resources for deactivated SCG for CFRA. However, we have concern on that it could lock the precious resources for long time before the SCG activation. As a result, it could compromise the overall mobility performance. Therefore, we would suggest to keep option 1 without any further enhancement (no additional efforts are needed) as baseline. At mean time/stage2 phase, we would focus on option 2 to make progress as much as possible.</w:t>
            </w:r>
          </w:p>
        </w:tc>
      </w:tr>
      <w:tr w:rsidR="00565B24" w:rsidRPr="00375A69" w14:paraId="501A78B9" w14:textId="77777777" w:rsidTr="00F0282F">
        <w:tc>
          <w:tcPr>
            <w:tcW w:w="1366" w:type="dxa"/>
          </w:tcPr>
          <w:p w14:paraId="4D4C5AE8" w14:textId="77777777" w:rsidR="00565B24" w:rsidRPr="00BE1F39" w:rsidRDefault="00565B24" w:rsidP="00657947">
            <w:pPr>
              <w:spacing w:after="0"/>
              <w:rPr>
                <w:rFonts w:ascii="Arial" w:hAnsi="Arial"/>
                <w:sz w:val="20"/>
                <w:szCs w:val="20"/>
                <w:lang w:val="en-GB"/>
              </w:rPr>
            </w:pPr>
            <w:r>
              <w:rPr>
                <w:rFonts w:ascii="Arial" w:hAnsi="Arial"/>
                <w:sz w:val="20"/>
                <w:szCs w:val="20"/>
                <w:lang w:val="en-GB"/>
              </w:rPr>
              <w:t>Qualcomm</w:t>
            </w:r>
          </w:p>
        </w:tc>
        <w:tc>
          <w:tcPr>
            <w:tcW w:w="1162" w:type="dxa"/>
          </w:tcPr>
          <w:p w14:paraId="054865B4" w14:textId="77777777" w:rsidR="00565B24" w:rsidRPr="00211D87" w:rsidRDefault="00565B24" w:rsidP="00657947">
            <w:pPr>
              <w:spacing w:after="0"/>
              <w:rPr>
                <w:rFonts w:ascii="Arial" w:hAnsi="Arial"/>
                <w:sz w:val="20"/>
                <w:szCs w:val="20"/>
                <w:lang w:val="en-GB"/>
              </w:rPr>
            </w:pPr>
            <w:r>
              <w:rPr>
                <w:rFonts w:ascii="Arial" w:hAnsi="Arial"/>
                <w:sz w:val="20"/>
                <w:szCs w:val="20"/>
                <w:lang w:val="en-GB"/>
              </w:rPr>
              <w:t>Yes</w:t>
            </w:r>
          </w:p>
        </w:tc>
        <w:tc>
          <w:tcPr>
            <w:tcW w:w="7101" w:type="dxa"/>
          </w:tcPr>
          <w:p w14:paraId="457261B0" w14:textId="77777777" w:rsidR="00565B24" w:rsidRPr="00211D87" w:rsidRDefault="00565B24" w:rsidP="00657947">
            <w:pPr>
              <w:spacing w:after="0"/>
              <w:rPr>
                <w:rFonts w:ascii="Arial" w:hAnsi="Arial"/>
                <w:sz w:val="20"/>
                <w:szCs w:val="20"/>
                <w:lang w:val="en-GB"/>
              </w:rPr>
            </w:pPr>
            <w:r>
              <w:rPr>
                <w:rFonts w:ascii="Arial" w:hAnsi="Arial"/>
                <w:sz w:val="20"/>
                <w:szCs w:val="20"/>
                <w:lang w:val="en-GB"/>
              </w:rPr>
              <w:t xml:space="preserve">Since Option 2 provides a way to lower the SCG activation delay, we think it is quite desirable to have it. Without this, we will not have achieved much on this topic. </w:t>
            </w:r>
          </w:p>
        </w:tc>
      </w:tr>
      <w:tr w:rsidR="001063FC" w:rsidRPr="00375A69" w14:paraId="33449EF6" w14:textId="77777777" w:rsidTr="00F0282F">
        <w:tc>
          <w:tcPr>
            <w:tcW w:w="1366" w:type="dxa"/>
          </w:tcPr>
          <w:p w14:paraId="062CD073" w14:textId="4AE2DFFD" w:rsidR="001063FC" w:rsidRPr="003701FE" w:rsidRDefault="003701FE" w:rsidP="001063FC">
            <w:pPr>
              <w:spacing w:after="0"/>
              <w:rPr>
                <w:rFonts w:ascii="Arial" w:eastAsiaTheme="minorEastAsia" w:hAnsi="Arial"/>
                <w:lang w:val="en-GB" w:eastAsia="zh-CN"/>
              </w:rPr>
            </w:pPr>
            <w:r>
              <w:rPr>
                <w:rFonts w:ascii="Arial" w:eastAsiaTheme="minorEastAsia" w:hAnsi="Arial" w:hint="eastAsia"/>
                <w:lang w:val="en-GB" w:eastAsia="zh-CN"/>
              </w:rPr>
              <w:t>O</w:t>
            </w:r>
            <w:r>
              <w:rPr>
                <w:rFonts w:ascii="Arial" w:eastAsiaTheme="minorEastAsia" w:hAnsi="Arial"/>
                <w:lang w:val="en-GB" w:eastAsia="zh-CN"/>
              </w:rPr>
              <w:t>PPO</w:t>
            </w:r>
          </w:p>
        </w:tc>
        <w:tc>
          <w:tcPr>
            <w:tcW w:w="1162" w:type="dxa"/>
          </w:tcPr>
          <w:p w14:paraId="00458148" w14:textId="5BF39AFD" w:rsidR="001063FC" w:rsidRPr="003701FE" w:rsidRDefault="003701FE" w:rsidP="001063FC">
            <w:pPr>
              <w:spacing w:after="0"/>
              <w:rPr>
                <w:rFonts w:ascii="Arial" w:eastAsiaTheme="minorEastAsia" w:hAnsi="Arial"/>
                <w:lang w:val="en-GB" w:eastAsia="zh-CN"/>
              </w:rPr>
            </w:pPr>
            <w:r>
              <w:rPr>
                <w:rFonts w:ascii="Arial" w:eastAsiaTheme="minorEastAsia" w:hAnsi="Arial"/>
                <w:lang w:val="en-GB" w:eastAsia="zh-CN"/>
              </w:rPr>
              <w:t xml:space="preserve">Maybe </w:t>
            </w:r>
          </w:p>
        </w:tc>
        <w:tc>
          <w:tcPr>
            <w:tcW w:w="7101" w:type="dxa"/>
          </w:tcPr>
          <w:p w14:paraId="057D4ECC" w14:textId="653EC76F" w:rsidR="001063FC" w:rsidRPr="003701FE" w:rsidRDefault="003701FE" w:rsidP="001063FC">
            <w:pPr>
              <w:spacing w:after="0"/>
              <w:rPr>
                <w:rFonts w:ascii="Arial" w:eastAsiaTheme="minorEastAsia" w:hAnsi="Arial"/>
                <w:lang w:val="en-GB" w:eastAsia="zh-CN"/>
              </w:rPr>
            </w:pPr>
            <w:r>
              <w:rPr>
                <w:rFonts w:ascii="Arial" w:eastAsiaTheme="minorEastAsia" w:hAnsi="Arial"/>
                <w:lang w:val="en-GB" w:eastAsia="zh-CN"/>
              </w:rPr>
              <w:t>Before decide option 2, there are lots of open issues need to confirm based on the summary of section 8.2.2.</w:t>
            </w:r>
          </w:p>
        </w:tc>
      </w:tr>
      <w:tr w:rsidR="001D03C4" w:rsidRPr="00375A69" w14:paraId="47B16AF9" w14:textId="77777777" w:rsidTr="00F0282F">
        <w:tc>
          <w:tcPr>
            <w:tcW w:w="1366" w:type="dxa"/>
          </w:tcPr>
          <w:p w14:paraId="6A9303B7" w14:textId="1430301C" w:rsidR="001D03C4" w:rsidRPr="00375A69" w:rsidRDefault="001D03C4" w:rsidP="001D03C4">
            <w:pPr>
              <w:spacing w:after="0"/>
              <w:rPr>
                <w:rFonts w:ascii="Arial" w:hAnsi="Arial"/>
                <w:lang w:val="en-GB"/>
              </w:rPr>
            </w:pPr>
            <w:r w:rsidRPr="00A923CE">
              <w:rPr>
                <w:rFonts w:ascii="Arial" w:hAnsi="Arial"/>
                <w:sz w:val="20"/>
                <w:szCs w:val="20"/>
                <w:lang w:val="en-GB"/>
              </w:rPr>
              <w:t>Lenovo</w:t>
            </w:r>
            <w:r>
              <w:rPr>
                <w:rFonts w:ascii="Arial" w:hAnsi="Arial"/>
                <w:sz w:val="20"/>
                <w:szCs w:val="20"/>
                <w:lang w:val="en-GB"/>
              </w:rPr>
              <w:t xml:space="preserve">, </w:t>
            </w:r>
            <w:r w:rsidRPr="00A923CE">
              <w:rPr>
                <w:rFonts w:ascii="Arial" w:hAnsi="Arial"/>
                <w:sz w:val="20"/>
                <w:szCs w:val="20"/>
                <w:lang w:val="en-GB"/>
              </w:rPr>
              <w:t>Motorola Mobility</w:t>
            </w:r>
          </w:p>
        </w:tc>
        <w:tc>
          <w:tcPr>
            <w:tcW w:w="1162" w:type="dxa"/>
          </w:tcPr>
          <w:p w14:paraId="25026DEB" w14:textId="17B26011" w:rsidR="001D03C4" w:rsidRPr="00375A69" w:rsidRDefault="001D03C4" w:rsidP="001D03C4">
            <w:pPr>
              <w:spacing w:after="0"/>
              <w:rPr>
                <w:rFonts w:ascii="Arial" w:hAnsi="Arial"/>
                <w:lang w:val="en-GB"/>
              </w:rPr>
            </w:pPr>
            <w:r w:rsidRPr="00A923CE">
              <w:rPr>
                <w:rFonts w:ascii="Arial" w:hAnsi="Arial"/>
                <w:sz w:val="20"/>
                <w:szCs w:val="20"/>
                <w:lang w:val="en-GB"/>
              </w:rPr>
              <w:t>No</w:t>
            </w:r>
          </w:p>
        </w:tc>
        <w:tc>
          <w:tcPr>
            <w:tcW w:w="7101" w:type="dxa"/>
          </w:tcPr>
          <w:p w14:paraId="311C2100" w14:textId="77777777" w:rsidR="001D03C4" w:rsidRDefault="001D03C4" w:rsidP="001D03C4">
            <w:pPr>
              <w:spacing w:after="0"/>
              <w:rPr>
                <w:rFonts w:ascii="Arial" w:hAnsi="Arial"/>
                <w:sz w:val="20"/>
                <w:szCs w:val="20"/>
                <w:lang w:val="en-GB"/>
              </w:rPr>
            </w:pPr>
            <w:r w:rsidRPr="005F1D9A">
              <w:rPr>
                <w:rFonts w:ascii="Arial" w:hAnsi="Arial"/>
                <w:sz w:val="20"/>
                <w:szCs w:val="20"/>
                <w:lang w:val="en-GB"/>
              </w:rPr>
              <w:t xml:space="preserve">Agree with Apple. Option 2 has more details to check compared to Option 1, then naturally consumes more time. But this should not be the reason to deprioritize. </w:t>
            </w:r>
          </w:p>
          <w:p w14:paraId="693F97DA" w14:textId="1F2AD904" w:rsidR="001D03C4" w:rsidRPr="00375A69" w:rsidRDefault="001D03C4" w:rsidP="001D03C4">
            <w:pPr>
              <w:spacing w:after="0"/>
              <w:rPr>
                <w:rFonts w:ascii="Arial" w:hAnsi="Arial"/>
                <w:lang w:val="en-GB"/>
              </w:rPr>
            </w:pPr>
            <w:r>
              <w:rPr>
                <w:rFonts w:ascii="Arial" w:hAnsi="Arial"/>
                <w:sz w:val="20"/>
                <w:szCs w:val="20"/>
                <w:lang w:val="en-GB"/>
              </w:rPr>
              <w:t xml:space="preserve">P.S. We suppose QC’s answer is actually “No” according to the comment. </w:t>
            </w:r>
          </w:p>
        </w:tc>
      </w:tr>
      <w:tr w:rsidR="00CD451F" w:rsidRPr="00375A69" w14:paraId="2B2508CB" w14:textId="77777777" w:rsidTr="00F0282F">
        <w:tc>
          <w:tcPr>
            <w:tcW w:w="1366" w:type="dxa"/>
          </w:tcPr>
          <w:p w14:paraId="7C61B80E" w14:textId="29E2928A" w:rsidR="00CD451F" w:rsidRPr="00375A69" w:rsidRDefault="00CD451F" w:rsidP="00CD451F">
            <w:pPr>
              <w:spacing w:after="0"/>
              <w:rPr>
                <w:rFonts w:ascii="Arial" w:hAnsi="Arial"/>
                <w:lang w:val="en-GB"/>
              </w:rPr>
            </w:pPr>
            <w:r>
              <w:rPr>
                <w:rFonts w:ascii="Arial" w:eastAsia="游明朝" w:hAnsi="Arial" w:hint="eastAsia"/>
                <w:lang w:val="en-GB"/>
              </w:rPr>
              <w:t>NEC</w:t>
            </w:r>
          </w:p>
        </w:tc>
        <w:tc>
          <w:tcPr>
            <w:tcW w:w="1162" w:type="dxa"/>
          </w:tcPr>
          <w:p w14:paraId="4BDEFCFA" w14:textId="741C79FE" w:rsidR="00CD451F" w:rsidRPr="00375A69" w:rsidRDefault="00CD451F" w:rsidP="00CD451F">
            <w:pPr>
              <w:spacing w:after="0"/>
              <w:rPr>
                <w:rFonts w:ascii="Arial" w:hAnsi="Arial"/>
                <w:lang w:val="en-GB"/>
              </w:rPr>
            </w:pPr>
            <w:r>
              <w:rPr>
                <w:rFonts w:ascii="Arial" w:eastAsia="游明朝" w:hAnsi="Arial" w:hint="eastAsia"/>
                <w:lang w:val="en-GB"/>
              </w:rPr>
              <w:t>Yes</w:t>
            </w:r>
          </w:p>
        </w:tc>
        <w:tc>
          <w:tcPr>
            <w:tcW w:w="7101" w:type="dxa"/>
          </w:tcPr>
          <w:p w14:paraId="449BE174" w14:textId="0FA4CA1D" w:rsidR="00CD451F" w:rsidRPr="00375A69" w:rsidRDefault="00CD451F" w:rsidP="00F13C69">
            <w:pPr>
              <w:spacing w:after="0"/>
              <w:rPr>
                <w:rFonts w:ascii="Arial" w:hAnsi="Arial"/>
                <w:lang w:val="en-GB"/>
              </w:rPr>
            </w:pPr>
            <w:r>
              <w:rPr>
                <w:rFonts w:ascii="Arial" w:eastAsia="游明朝" w:hAnsi="Arial"/>
                <w:lang w:val="en-GB"/>
              </w:rPr>
              <w:t xml:space="preserve">in general, considering progress and time available, it would be good to </w:t>
            </w:r>
            <w:r w:rsidR="00F13C69">
              <w:rPr>
                <w:rFonts w:ascii="Arial" w:eastAsia="游明朝" w:hAnsi="Arial"/>
                <w:lang w:val="en-GB"/>
              </w:rPr>
              <w:t>prioritize</w:t>
            </w:r>
            <w:r w:rsidR="00DA4E31">
              <w:rPr>
                <w:rFonts w:ascii="Arial" w:eastAsia="游明朝" w:hAnsi="Arial"/>
                <w:lang w:val="en-GB"/>
              </w:rPr>
              <w:t xml:space="preserve"> </w:t>
            </w:r>
            <w:r>
              <w:rPr>
                <w:rFonts w:ascii="Arial" w:eastAsia="游明朝" w:hAnsi="Arial"/>
                <w:lang w:val="en-GB"/>
              </w:rPr>
              <w:t xml:space="preserve">essentials after next meeting. </w:t>
            </w:r>
            <w:r>
              <w:rPr>
                <w:rFonts w:ascii="Arial" w:eastAsia="游明朝" w:hAnsi="Arial" w:hint="eastAsia"/>
                <w:lang w:val="en-GB"/>
              </w:rPr>
              <w:t xml:space="preserve">if </w:t>
            </w:r>
            <w:r>
              <w:rPr>
                <w:rFonts w:ascii="Arial" w:eastAsia="游明朝" w:hAnsi="Arial"/>
                <w:lang w:val="en-GB"/>
              </w:rPr>
              <w:t xml:space="preserve">RAN2 aim at supporting </w:t>
            </w:r>
            <w:r>
              <w:rPr>
                <w:rFonts w:ascii="Arial" w:eastAsia="游明朝" w:hAnsi="Arial" w:hint="eastAsia"/>
                <w:lang w:val="en-GB"/>
              </w:rPr>
              <w:t>option 2</w:t>
            </w:r>
            <w:r>
              <w:rPr>
                <w:rFonts w:ascii="Arial" w:eastAsia="游明朝" w:hAnsi="Arial"/>
                <w:lang w:val="en-GB"/>
              </w:rPr>
              <w:t xml:space="preserve">, </w:t>
            </w:r>
            <w:r>
              <w:rPr>
                <w:rFonts w:ascii="Arial" w:eastAsia="游明朝" w:hAnsi="Arial" w:hint="eastAsia"/>
                <w:lang w:val="en-GB"/>
              </w:rPr>
              <w:t xml:space="preserve">RAN2 should make </w:t>
            </w:r>
            <w:r>
              <w:rPr>
                <w:rFonts w:ascii="Arial" w:eastAsia="游明朝" w:hAnsi="Arial"/>
                <w:lang w:val="en-GB"/>
              </w:rPr>
              <w:t xml:space="preserve">some </w:t>
            </w:r>
            <w:r>
              <w:rPr>
                <w:rFonts w:ascii="Arial" w:eastAsia="游明朝" w:hAnsi="Arial" w:hint="eastAsia"/>
                <w:lang w:val="en-GB"/>
              </w:rPr>
              <w:t>progress for it</w:t>
            </w:r>
            <w:r>
              <w:rPr>
                <w:rFonts w:ascii="Arial" w:eastAsia="游明朝" w:hAnsi="Arial"/>
                <w:lang w:val="en-GB"/>
              </w:rPr>
              <w:t xml:space="preserve"> in next meeting</w:t>
            </w:r>
            <w:r>
              <w:rPr>
                <w:rFonts w:ascii="Arial" w:eastAsia="游明朝" w:hAnsi="Arial" w:hint="eastAsia"/>
                <w:lang w:val="en-GB"/>
              </w:rPr>
              <w:t>.</w:t>
            </w:r>
          </w:p>
        </w:tc>
      </w:tr>
      <w:tr w:rsidR="00DA1BA3" w:rsidRPr="00375A69" w14:paraId="1B7E5F80" w14:textId="77777777" w:rsidTr="00F0282F">
        <w:tc>
          <w:tcPr>
            <w:tcW w:w="1366" w:type="dxa"/>
          </w:tcPr>
          <w:p w14:paraId="2A8187A9" w14:textId="6F0E0EDC" w:rsidR="00DA1BA3" w:rsidRDefault="005B5C24" w:rsidP="00CD451F">
            <w:pPr>
              <w:spacing w:after="0"/>
              <w:rPr>
                <w:rFonts w:ascii="Arial" w:eastAsia="游明朝" w:hAnsi="Arial"/>
              </w:rPr>
            </w:pPr>
            <w:r>
              <w:rPr>
                <w:rFonts w:ascii="Arial" w:eastAsia="游明朝" w:hAnsi="Arial" w:hint="eastAsia"/>
              </w:rPr>
              <w:t>KDDI</w:t>
            </w:r>
          </w:p>
        </w:tc>
        <w:tc>
          <w:tcPr>
            <w:tcW w:w="1162" w:type="dxa"/>
          </w:tcPr>
          <w:p w14:paraId="463E1A69" w14:textId="52C869CD" w:rsidR="00DA1BA3" w:rsidRDefault="005B5C24" w:rsidP="00CD451F">
            <w:pPr>
              <w:spacing w:after="0"/>
              <w:rPr>
                <w:rFonts w:ascii="Arial" w:eastAsia="游明朝" w:hAnsi="Arial"/>
              </w:rPr>
            </w:pPr>
            <w:r>
              <w:rPr>
                <w:rFonts w:ascii="Arial" w:eastAsia="游明朝" w:hAnsi="Arial" w:hint="eastAsia"/>
              </w:rPr>
              <w:t>No</w:t>
            </w:r>
          </w:p>
        </w:tc>
        <w:tc>
          <w:tcPr>
            <w:tcW w:w="7101" w:type="dxa"/>
          </w:tcPr>
          <w:p w14:paraId="57881AF0" w14:textId="0E51C0B7" w:rsidR="00DA1BA3" w:rsidRDefault="005B5C24" w:rsidP="00697B27">
            <w:pPr>
              <w:spacing w:after="0"/>
              <w:rPr>
                <w:rFonts w:ascii="Arial" w:eastAsia="游明朝" w:hAnsi="Arial"/>
              </w:rPr>
            </w:pPr>
            <w:r>
              <w:rPr>
                <w:rFonts w:ascii="Arial" w:eastAsia="游明朝" w:hAnsi="Arial"/>
              </w:rPr>
              <w:t>We agree with Apple,</w:t>
            </w:r>
            <w:r w:rsidR="00697B27">
              <w:rPr>
                <w:rFonts w:ascii="Arial" w:eastAsia="游明朝" w:hAnsi="Arial"/>
              </w:rPr>
              <w:t xml:space="preserve"> op1 is just a usual way to reactive the SCG, while</w:t>
            </w:r>
            <w:r>
              <w:rPr>
                <w:rFonts w:ascii="Arial" w:eastAsia="游明朝" w:hAnsi="Arial"/>
              </w:rPr>
              <w:t xml:space="preserve"> op2 is </w:t>
            </w:r>
            <w:r w:rsidR="00697B27">
              <w:rPr>
                <w:rFonts w:ascii="Arial" w:eastAsia="游明朝" w:hAnsi="Arial"/>
              </w:rPr>
              <w:t>used</w:t>
            </w:r>
            <w:r>
              <w:rPr>
                <w:rFonts w:ascii="Arial" w:eastAsia="游明朝" w:hAnsi="Arial"/>
              </w:rPr>
              <w:t xml:space="preserve"> to</w:t>
            </w:r>
            <w:r w:rsidR="00697B27">
              <w:rPr>
                <w:rFonts w:ascii="Arial" w:eastAsia="游明朝" w:hAnsi="Arial"/>
              </w:rPr>
              <w:t xml:space="preserve"> achieve faster SCG activation.</w:t>
            </w:r>
          </w:p>
        </w:tc>
      </w:tr>
      <w:tr w:rsidR="00FB5984" w:rsidRPr="00375A69" w14:paraId="6C3A3B9A" w14:textId="77777777" w:rsidTr="00F0282F">
        <w:tc>
          <w:tcPr>
            <w:tcW w:w="1366" w:type="dxa"/>
          </w:tcPr>
          <w:p w14:paraId="2DD35B78" w14:textId="3FE2F274" w:rsidR="00FB5984" w:rsidRDefault="00FB5984" w:rsidP="00FB5984">
            <w:pPr>
              <w:spacing w:after="0"/>
              <w:rPr>
                <w:rFonts w:ascii="Arial" w:eastAsia="游明朝" w:hAnsi="Arial"/>
              </w:rPr>
            </w:pPr>
            <w:r>
              <w:rPr>
                <w:rFonts w:ascii="Arial" w:eastAsia="游明朝" w:hAnsi="Arial" w:hint="eastAsia"/>
                <w:lang w:val="en-GB"/>
              </w:rPr>
              <w:t>S</w:t>
            </w:r>
            <w:r>
              <w:rPr>
                <w:rFonts w:ascii="Arial" w:eastAsia="游明朝" w:hAnsi="Arial"/>
                <w:lang w:val="en-GB"/>
              </w:rPr>
              <w:t>harp</w:t>
            </w:r>
          </w:p>
        </w:tc>
        <w:tc>
          <w:tcPr>
            <w:tcW w:w="1162" w:type="dxa"/>
          </w:tcPr>
          <w:p w14:paraId="2068E569" w14:textId="007C1ECA" w:rsidR="00FB5984" w:rsidRDefault="00FB5984" w:rsidP="00FB5984">
            <w:pPr>
              <w:spacing w:after="0"/>
              <w:rPr>
                <w:rFonts w:ascii="Arial" w:eastAsia="游明朝" w:hAnsi="Arial"/>
              </w:rPr>
            </w:pPr>
            <w:r>
              <w:rPr>
                <w:rFonts w:ascii="Arial" w:eastAsia="游明朝" w:hAnsi="Arial" w:hint="eastAsia"/>
                <w:lang w:val="en-GB"/>
              </w:rPr>
              <w:t>T</w:t>
            </w:r>
            <w:r>
              <w:rPr>
                <w:rFonts w:ascii="Arial" w:eastAsia="游明朝" w:hAnsi="Arial"/>
                <w:lang w:val="en-GB"/>
              </w:rPr>
              <w:t>oo early to decide</w:t>
            </w:r>
          </w:p>
        </w:tc>
        <w:tc>
          <w:tcPr>
            <w:tcW w:w="7101" w:type="dxa"/>
          </w:tcPr>
          <w:p w14:paraId="7335A650" w14:textId="34B5EC46" w:rsidR="00FB5984" w:rsidRDefault="00FB5984" w:rsidP="00FB5984">
            <w:pPr>
              <w:spacing w:after="0"/>
              <w:rPr>
                <w:rFonts w:ascii="Arial" w:eastAsia="游明朝" w:hAnsi="Arial"/>
              </w:rPr>
            </w:pPr>
            <w:r>
              <w:rPr>
                <w:rFonts w:ascii="Arial" w:eastAsia="游明朝" w:hAnsi="Arial"/>
                <w:lang w:val="en-GB"/>
              </w:rPr>
              <w:t>Before discussing deprioritisation of option 2, we should make more progress on UE behaviours (beam management, RLM, BFD, etc.) in deactivated SCG.</w:t>
            </w:r>
          </w:p>
        </w:tc>
      </w:tr>
      <w:tr w:rsidR="00665BC6" w:rsidRPr="00375A69" w14:paraId="589800A5" w14:textId="77777777" w:rsidTr="00F0282F">
        <w:tc>
          <w:tcPr>
            <w:tcW w:w="1366" w:type="dxa"/>
          </w:tcPr>
          <w:p w14:paraId="00A769A5" w14:textId="51CB5A08" w:rsidR="00665BC6" w:rsidRDefault="00665BC6" w:rsidP="00665BC6">
            <w:pPr>
              <w:spacing w:after="0"/>
              <w:rPr>
                <w:rFonts w:ascii="Arial" w:eastAsia="游明朝" w:hAnsi="Arial"/>
              </w:rPr>
            </w:pPr>
            <w:r>
              <w:rPr>
                <w:rFonts w:ascii="Arial" w:eastAsiaTheme="minorEastAsia" w:hAnsi="Arial" w:hint="eastAsia"/>
                <w:lang w:val="en-GB" w:eastAsia="zh-CN"/>
              </w:rPr>
              <w:t>C</w:t>
            </w:r>
            <w:r>
              <w:rPr>
                <w:rFonts w:ascii="Arial" w:eastAsiaTheme="minorEastAsia" w:hAnsi="Arial"/>
                <w:lang w:val="en-GB" w:eastAsia="zh-CN"/>
              </w:rPr>
              <w:t xml:space="preserve">hina Telecom </w:t>
            </w:r>
          </w:p>
        </w:tc>
        <w:tc>
          <w:tcPr>
            <w:tcW w:w="1162" w:type="dxa"/>
          </w:tcPr>
          <w:p w14:paraId="318C811C" w14:textId="0149C6D7" w:rsidR="00665BC6" w:rsidRDefault="00665BC6" w:rsidP="00665BC6">
            <w:pPr>
              <w:spacing w:after="0"/>
              <w:rPr>
                <w:rFonts w:ascii="Arial" w:eastAsia="游明朝" w:hAnsi="Arial"/>
              </w:rPr>
            </w:pPr>
            <w:r>
              <w:rPr>
                <w:rFonts w:ascii="Arial" w:eastAsiaTheme="minorEastAsia" w:hAnsi="Arial" w:hint="eastAsia"/>
                <w:lang w:val="en-GB" w:eastAsia="zh-CN"/>
              </w:rPr>
              <w:t>Y</w:t>
            </w:r>
            <w:r>
              <w:rPr>
                <w:rFonts w:ascii="Arial" w:eastAsiaTheme="minorEastAsia" w:hAnsi="Arial"/>
                <w:lang w:val="en-GB" w:eastAsia="zh-CN"/>
              </w:rPr>
              <w:t>es</w:t>
            </w:r>
          </w:p>
        </w:tc>
        <w:tc>
          <w:tcPr>
            <w:tcW w:w="7101" w:type="dxa"/>
          </w:tcPr>
          <w:p w14:paraId="7641E26A" w14:textId="065DE918" w:rsidR="00665BC6" w:rsidRDefault="00665BC6" w:rsidP="00665BC6">
            <w:pPr>
              <w:spacing w:after="0"/>
              <w:rPr>
                <w:rFonts w:ascii="Arial" w:eastAsia="游明朝" w:hAnsi="Arial"/>
              </w:rPr>
            </w:pPr>
            <w:r>
              <w:rPr>
                <w:rFonts w:ascii="Arial" w:eastAsiaTheme="minorEastAsia" w:hAnsi="Arial" w:hint="eastAsia"/>
                <w:lang w:val="en-GB" w:eastAsia="zh-CN"/>
              </w:rPr>
              <w:t>O</w:t>
            </w:r>
            <w:r>
              <w:rPr>
                <w:rFonts w:ascii="Arial" w:eastAsiaTheme="minorEastAsia" w:hAnsi="Arial"/>
                <w:lang w:val="en-GB" w:eastAsia="zh-CN"/>
              </w:rPr>
              <w:t xml:space="preserve">bviously, the option 1 is a baseline. Considering the sever debate on the option 2, if there is no progress on option 2, it should be deprioritized. </w:t>
            </w:r>
          </w:p>
        </w:tc>
      </w:tr>
      <w:tr w:rsidR="00665BC6" w:rsidRPr="00375A69" w14:paraId="6CF62A82" w14:textId="77777777" w:rsidTr="00F0282F">
        <w:tc>
          <w:tcPr>
            <w:tcW w:w="1366" w:type="dxa"/>
          </w:tcPr>
          <w:p w14:paraId="195EB4FB" w14:textId="0442AFD5" w:rsidR="00665BC6" w:rsidRPr="00DE5735" w:rsidRDefault="00DE5735" w:rsidP="00FB5984">
            <w:pPr>
              <w:spacing w:after="0"/>
              <w:rPr>
                <w:rFonts w:ascii="Arial" w:eastAsiaTheme="minorEastAsia" w:hAnsi="Arial"/>
                <w:lang w:eastAsia="zh-CN"/>
              </w:rPr>
            </w:pPr>
            <w:r>
              <w:rPr>
                <w:rFonts w:ascii="Arial" w:eastAsiaTheme="minorEastAsia" w:hAnsi="Arial" w:hint="eastAsia"/>
                <w:lang w:eastAsia="zh-CN"/>
              </w:rPr>
              <w:t>v</w:t>
            </w:r>
            <w:r>
              <w:rPr>
                <w:rFonts w:ascii="Arial" w:eastAsiaTheme="minorEastAsia" w:hAnsi="Arial"/>
                <w:lang w:eastAsia="zh-CN"/>
              </w:rPr>
              <w:t>ivo</w:t>
            </w:r>
          </w:p>
        </w:tc>
        <w:tc>
          <w:tcPr>
            <w:tcW w:w="1162" w:type="dxa"/>
          </w:tcPr>
          <w:p w14:paraId="6151C524" w14:textId="14CD8FD1" w:rsidR="00665BC6" w:rsidRPr="00DE5735" w:rsidRDefault="00DE5735" w:rsidP="00FB5984">
            <w:pPr>
              <w:spacing w:after="0"/>
              <w:rPr>
                <w:rFonts w:ascii="Arial" w:eastAsiaTheme="minorEastAsia" w:hAnsi="Arial"/>
                <w:lang w:eastAsia="zh-CN"/>
              </w:rPr>
            </w:pPr>
            <w:r>
              <w:rPr>
                <w:rFonts w:ascii="Arial" w:eastAsiaTheme="minorEastAsia" w:hAnsi="Arial" w:hint="eastAsia"/>
                <w:lang w:eastAsia="zh-CN"/>
              </w:rPr>
              <w:t>N</w:t>
            </w:r>
            <w:r>
              <w:rPr>
                <w:rFonts w:ascii="Arial" w:eastAsiaTheme="minorEastAsia" w:hAnsi="Arial"/>
                <w:lang w:eastAsia="zh-CN"/>
              </w:rPr>
              <w:t xml:space="preserve">o </w:t>
            </w:r>
          </w:p>
        </w:tc>
        <w:tc>
          <w:tcPr>
            <w:tcW w:w="7101" w:type="dxa"/>
          </w:tcPr>
          <w:p w14:paraId="500368B9" w14:textId="44257B75" w:rsidR="00665BC6" w:rsidRDefault="00DE5735" w:rsidP="00FB5984">
            <w:pPr>
              <w:spacing w:after="0"/>
              <w:rPr>
                <w:rFonts w:ascii="Arial" w:eastAsiaTheme="minorEastAsia" w:hAnsi="Arial"/>
                <w:lang w:eastAsia="zh-CN"/>
              </w:rPr>
            </w:pPr>
            <w:r>
              <w:rPr>
                <w:rFonts w:ascii="Arial" w:eastAsiaTheme="minorEastAsia" w:hAnsi="Arial"/>
                <w:lang w:eastAsia="zh-CN"/>
              </w:rPr>
              <w:t xml:space="preserve">Both Option 1 and Option 2 are needed. </w:t>
            </w:r>
          </w:p>
          <w:p w14:paraId="6CFE19BC" w14:textId="3025D9C8" w:rsidR="00DE5735" w:rsidRDefault="00DE5735" w:rsidP="00FB5984">
            <w:pPr>
              <w:spacing w:after="0"/>
              <w:rPr>
                <w:rFonts w:ascii="Arial" w:eastAsiaTheme="minorEastAsia" w:hAnsi="Arial"/>
                <w:lang w:eastAsia="zh-CN"/>
              </w:rPr>
            </w:pPr>
            <w:r>
              <w:rPr>
                <w:rFonts w:ascii="Arial" w:eastAsiaTheme="minorEastAsia" w:hAnsi="Arial"/>
                <w:lang w:eastAsia="zh-CN"/>
              </w:rPr>
              <w:t xml:space="preserve">Option 2a (without RACH before TA timer expire) is more like legacy UE Scell activation behaviour. </w:t>
            </w:r>
          </w:p>
          <w:p w14:paraId="3720A459" w14:textId="3FEE0E15" w:rsidR="00DE5735" w:rsidRPr="00DE5735" w:rsidRDefault="00DE5735" w:rsidP="00FB5984">
            <w:pPr>
              <w:spacing w:after="0"/>
              <w:rPr>
                <w:rFonts w:ascii="Arial" w:eastAsiaTheme="minorEastAsia" w:hAnsi="Arial"/>
                <w:lang w:eastAsia="zh-CN"/>
              </w:rPr>
            </w:pPr>
            <w:r>
              <w:rPr>
                <w:rFonts w:ascii="Arial" w:eastAsiaTheme="minorEastAsia" w:hAnsi="Arial"/>
                <w:lang w:eastAsia="zh-CN"/>
              </w:rPr>
              <w:t xml:space="preserve">Furthermore, we even </w:t>
            </w:r>
            <w:r w:rsidR="00660806">
              <w:rPr>
                <w:rFonts w:ascii="Arial" w:eastAsiaTheme="minorEastAsia" w:hAnsi="Arial"/>
                <w:lang w:eastAsia="zh-CN"/>
              </w:rPr>
              <w:t xml:space="preserve">can </w:t>
            </w:r>
            <w:r>
              <w:rPr>
                <w:rFonts w:ascii="Arial" w:eastAsiaTheme="minorEastAsia" w:hAnsi="Arial"/>
                <w:lang w:eastAsia="zh-CN"/>
              </w:rPr>
              <w:t>seperate UL and DL in option2</w:t>
            </w:r>
            <w:r w:rsidR="00660806">
              <w:rPr>
                <w:rFonts w:ascii="Arial" w:eastAsiaTheme="minorEastAsia" w:hAnsi="Arial"/>
                <w:lang w:eastAsia="zh-CN"/>
              </w:rPr>
              <w:t xml:space="preserve">. For UL insync case, the UE still can monitors PDCCH for CFRA for UL sync when the cell is </w:t>
            </w:r>
            <w:r w:rsidR="00C207E1">
              <w:rPr>
                <w:rFonts w:ascii="Arial" w:eastAsiaTheme="minorEastAsia" w:hAnsi="Arial"/>
                <w:lang w:eastAsia="zh-CN"/>
              </w:rPr>
              <w:t xml:space="preserve">in </w:t>
            </w:r>
            <w:r w:rsidR="00660806">
              <w:rPr>
                <w:rFonts w:ascii="Arial" w:eastAsiaTheme="minorEastAsia" w:hAnsi="Arial"/>
                <w:lang w:eastAsia="zh-CN"/>
              </w:rPr>
              <w:t xml:space="preserve">activation state and just suspend UL transmission. </w:t>
            </w:r>
          </w:p>
          <w:p w14:paraId="1904EC9E" w14:textId="2D13146D" w:rsidR="00DE5735" w:rsidRDefault="00DE5735" w:rsidP="00FB5984">
            <w:pPr>
              <w:spacing w:after="0"/>
              <w:rPr>
                <w:rFonts w:ascii="Arial" w:eastAsia="游明朝" w:hAnsi="Arial"/>
              </w:rPr>
            </w:pPr>
          </w:p>
        </w:tc>
      </w:tr>
      <w:tr w:rsidR="00985FB4" w:rsidRPr="00375A69" w14:paraId="715C3785" w14:textId="77777777" w:rsidTr="00F0282F">
        <w:tc>
          <w:tcPr>
            <w:tcW w:w="1366" w:type="dxa"/>
          </w:tcPr>
          <w:p w14:paraId="4ACC0DEA" w14:textId="502C4D67" w:rsidR="00985FB4" w:rsidRDefault="00985FB4" w:rsidP="00FB5984">
            <w:pPr>
              <w:spacing w:after="0"/>
              <w:rPr>
                <w:rFonts w:ascii="Arial" w:eastAsiaTheme="minorEastAsia" w:hAnsi="Arial"/>
                <w:lang w:eastAsia="zh-CN"/>
              </w:rPr>
            </w:pPr>
            <w:r>
              <w:rPr>
                <w:rFonts w:ascii="Arial" w:eastAsia="游明朝" w:hAnsi="Arial"/>
              </w:rPr>
              <w:t>Samsung</w:t>
            </w:r>
          </w:p>
        </w:tc>
        <w:tc>
          <w:tcPr>
            <w:tcW w:w="1162" w:type="dxa"/>
          </w:tcPr>
          <w:p w14:paraId="113EAA85" w14:textId="4EA23D3C" w:rsidR="00985FB4" w:rsidRDefault="00985FB4" w:rsidP="00FB5984">
            <w:pPr>
              <w:spacing w:after="0"/>
              <w:rPr>
                <w:rFonts w:ascii="Arial" w:eastAsiaTheme="minorEastAsia" w:hAnsi="Arial"/>
                <w:lang w:eastAsia="zh-CN"/>
              </w:rPr>
            </w:pPr>
            <w:r w:rsidRPr="006843F8">
              <w:rPr>
                <w:rFonts w:ascii="Arial" w:eastAsia="Malgun Gothic" w:hAnsi="Arial"/>
                <w:sz w:val="20"/>
                <w:szCs w:val="20"/>
                <w:lang w:val="en-GB" w:eastAsia="ko-KR"/>
              </w:rPr>
              <w:t>Yes</w:t>
            </w:r>
          </w:p>
        </w:tc>
        <w:tc>
          <w:tcPr>
            <w:tcW w:w="7101" w:type="dxa"/>
          </w:tcPr>
          <w:p w14:paraId="2C2061FF" w14:textId="3EFF7825" w:rsidR="00985FB4" w:rsidRDefault="00985FB4" w:rsidP="00985FB4">
            <w:pPr>
              <w:spacing w:after="0"/>
              <w:rPr>
                <w:rFonts w:ascii="Arial" w:eastAsiaTheme="minorEastAsia" w:hAnsi="Arial"/>
                <w:lang w:eastAsia="zh-CN"/>
              </w:rPr>
            </w:pPr>
            <w:r>
              <w:rPr>
                <w:rFonts w:ascii="Arial" w:eastAsia="Malgun Gothic" w:hAnsi="Arial"/>
                <w:sz w:val="20"/>
                <w:szCs w:val="20"/>
                <w:lang w:val="en-GB" w:eastAsia="ko-KR"/>
              </w:rPr>
              <w:t>This has been on the table for quite some time, eating up valuable meeting time and blocking overall progress so we really need to conclude. Overall the progress for this WI has been quite limited so far. We think that in general we should really stop considering lots of small nice to have type of enhancements. I.e. noting that we seem to have a large number of variants for option 2..</w:t>
            </w:r>
          </w:p>
        </w:tc>
      </w:tr>
      <w:tr w:rsidR="009E57AA" w:rsidRPr="00375A69" w14:paraId="592D3A67" w14:textId="77777777" w:rsidTr="00F0282F">
        <w:tc>
          <w:tcPr>
            <w:tcW w:w="1366" w:type="dxa"/>
          </w:tcPr>
          <w:p w14:paraId="01905B8B" w14:textId="4D0E4789" w:rsidR="009E57AA" w:rsidRDefault="009E57AA" w:rsidP="009E57AA">
            <w:pPr>
              <w:spacing w:after="0"/>
              <w:rPr>
                <w:rFonts w:ascii="Arial" w:eastAsia="游明朝" w:hAnsi="Arial"/>
              </w:rPr>
            </w:pPr>
            <w:r w:rsidRPr="005A404C">
              <w:rPr>
                <w:rFonts w:ascii="Arial" w:eastAsiaTheme="minorEastAsia" w:hAnsi="Arial" w:hint="eastAsia"/>
                <w:lang w:val="en-GB" w:eastAsia="zh-CN"/>
              </w:rPr>
              <w:t>Spreadtrum</w:t>
            </w:r>
          </w:p>
        </w:tc>
        <w:tc>
          <w:tcPr>
            <w:tcW w:w="1162" w:type="dxa"/>
          </w:tcPr>
          <w:p w14:paraId="1A148C56" w14:textId="37DB3959" w:rsidR="009E57AA" w:rsidRPr="006843F8" w:rsidRDefault="009E57AA" w:rsidP="009E57AA">
            <w:pPr>
              <w:spacing w:after="0"/>
              <w:rPr>
                <w:rFonts w:ascii="Arial" w:eastAsia="Malgun Gothic" w:hAnsi="Arial"/>
                <w:lang w:eastAsia="ko-KR"/>
              </w:rPr>
            </w:pPr>
            <w:r>
              <w:rPr>
                <w:rFonts w:ascii="Arial" w:eastAsia="游明朝" w:hAnsi="Arial" w:hint="eastAsia"/>
                <w:lang w:eastAsia="zh-CN"/>
              </w:rPr>
              <w:t>Yes,but</w:t>
            </w:r>
          </w:p>
        </w:tc>
        <w:tc>
          <w:tcPr>
            <w:tcW w:w="7101" w:type="dxa"/>
          </w:tcPr>
          <w:p w14:paraId="2158727F" w14:textId="7033D85B" w:rsidR="009E57AA" w:rsidRDefault="009E57AA" w:rsidP="009E57AA">
            <w:pPr>
              <w:spacing w:after="0"/>
              <w:rPr>
                <w:rFonts w:ascii="Arial" w:eastAsia="Malgun Gothic" w:hAnsi="Arial"/>
                <w:lang w:eastAsia="ko-KR"/>
              </w:rPr>
            </w:pPr>
            <w:r>
              <w:rPr>
                <w:rFonts w:ascii="Arial" w:eastAsia="游明朝" w:hAnsi="Arial" w:hint="eastAsia"/>
                <w:lang w:eastAsia="zh-CN"/>
              </w:rPr>
              <w:t xml:space="preserve">Anyway, the UE has to perform RACH if </w:t>
            </w:r>
            <w:r>
              <w:rPr>
                <w:rFonts w:ascii="Arial" w:eastAsia="游明朝" w:hAnsi="Arial"/>
                <w:lang w:eastAsia="zh-CN"/>
              </w:rPr>
              <w:t>TA is invalid and Option 1 can be the baseline. But in order to achieve gain of fast SCG activation, some enhancement can be considered. We think Option 2a could be the easier agreed one.</w:t>
            </w:r>
          </w:p>
        </w:tc>
      </w:tr>
      <w:tr w:rsidR="009E0D95" w:rsidRPr="00375A69" w14:paraId="5F5AB65B" w14:textId="77777777" w:rsidTr="00F0282F">
        <w:tc>
          <w:tcPr>
            <w:tcW w:w="1366" w:type="dxa"/>
          </w:tcPr>
          <w:p w14:paraId="6EFB904F" w14:textId="07D5014B" w:rsidR="009E0D95" w:rsidRPr="005A404C" w:rsidRDefault="009E0D95" w:rsidP="009E57AA">
            <w:pPr>
              <w:spacing w:after="0"/>
              <w:rPr>
                <w:rFonts w:ascii="Arial" w:eastAsiaTheme="minorEastAsia" w:hAnsi="Arial"/>
                <w:lang w:eastAsia="zh-CN"/>
              </w:rPr>
            </w:pPr>
            <w:r>
              <w:rPr>
                <w:rFonts w:ascii="Arial" w:eastAsiaTheme="minorEastAsia" w:hAnsi="Arial"/>
                <w:lang w:eastAsia="zh-CN"/>
              </w:rPr>
              <w:t>MediaTek</w:t>
            </w:r>
          </w:p>
        </w:tc>
        <w:tc>
          <w:tcPr>
            <w:tcW w:w="1162" w:type="dxa"/>
          </w:tcPr>
          <w:p w14:paraId="43DC19B7" w14:textId="119F487B" w:rsidR="009E0D95" w:rsidRDefault="009E0D95" w:rsidP="009E57AA">
            <w:pPr>
              <w:spacing w:after="0"/>
              <w:rPr>
                <w:rFonts w:ascii="Arial" w:eastAsia="游明朝" w:hAnsi="Arial"/>
                <w:lang w:eastAsia="zh-CN"/>
              </w:rPr>
            </w:pPr>
            <w:r>
              <w:rPr>
                <w:rFonts w:ascii="Arial" w:eastAsia="游明朝" w:hAnsi="Arial"/>
                <w:lang w:eastAsia="zh-CN"/>
              </w:rPr>
              <w:t>Yes</w:t>
            </w:r>
          </w:p>
        </w:tc>
        <w:tc>
          <w:tcPr>
            <w:tcW w:w="7101" w:type="dxa"/>
          </w:tcPr>
          <w:p w14:paraId="6DD3546C" w14:textId="597B415E" w:rsidR="009E0D95" w:rsidRDefault="0071416B" w:rsidP="0071416B">
            <w:pPr>
              <w:spacing w:after="0"/>
              <w:rPr>
                <w:rFonts w:ascii="Arial" w:eastAsia="游明朝" w:hAnsi="Arial"/>
                <w:lang w:eastAsia="zh-CN"/>
              </w:rPr>
            </w:pPr>
            <w:r>
              <w:rPr>
                <w:rFonts w:ascii="Arial" w:eastAsia="游明朝" w:hAnsi="Arial"/>
                <w:lang w:eastAsia="zh-CN"/>
              </w:rPr>
              <w:t>Option 1 is anyway baseline and should be finialized. Option 2 is just a small enhacement but may consume too much time.</w:t>
            </w:r>
          </w:p>
        </w:tc>
      </w:tr>
      <w:tr w:rsidR="00F0282F" w:rsidRPr="00375A69" w14:paraId="6F2796DE" w14:textId="77777777" w:rsidTr="00F0282F">
        <w:tc>
          <w:tcPr>
            <w:tcW w:w="1366" w:type="dxa"/>
          </w:tcPr>
          <w:p w14:paraId="002D93A4" w14:textId="257E8860" w:rsidR="00F0282F" w:rsidRDefault="00F0282F" w:rsidP="00F0282F">
            <w:pPr>
              <w:spacing w:after="0"/>
              <w:rPr>
                <w:rFonts w:ascii="Arial" w:eastAsiaTheme="minorEastAsia" w:hAnsi="Arial"/>
                <w:lang w:eastAsia="zh-CN"/>
              </w:rPr>
            </w:pPr>
            <w:r>
              <w:rPr>
                <w:rFonts w:ascii="Arial" w:hAnsi="Arial"/>
                <w:lang w:val="en-GB"/>
              </w:rPr>
              <w:t>Ericsson</w:t>
            </w:r>
          </w:p>
        </w:tc>
        <w:tc>
          <w:tcPr>
            <w:tcW w:w="1162" w:type="dxa"/>
          </w:tcPr>
          <w:p w14:paraId="6F85A416" w14:textId="02428014" w:rsidR="00F0282F" w:rsidRDefault="00F0282F" w:rsidP="00F0282F">
            <w:pPr>
              <w:spacing w:after="0"/>
              <w:rPr>
                <w:rFonts w:ascii="Arial" w:eastAsia="游明朝" w:hAnsi="Arial"/>
                <w:lang w:eastAsia="zh-CN"/>
              </w:rPr>
            </w:pPr>
            <w:r>
              <w:rPr>
                <w:rFonts w:ascii="Arial" w:hAnsi="Arial"/>
                <w:lang w:val="en-GB"/>
              </w:rPr>
              <w:t>No</w:t>
            </w:r>
          </w:p>
        </w:tc>
        <w:tc>
          <w:tcPr>
            <w:tcW w:w="7101" w:type="dxa"/>
          </w:tcPr>
          <w:p w14:paraId="74F4D1F5" w14:textId="4C383164" w:rsidR="00F0282F" w:rsidRDefault="00F0282F" w:rsidP="00F0282F">
            <w:pPr>
              <w:spacing w:after="0"/>
              <w:rPr>
                <w:rFonts w:ascii="Arial" w:eastAsia="游明朝" w:hAnsi="Arial"/>
                <w:lang w:eastAsia="zh-CN"/>
              </w:rPr>
            </w:pPr>
            <w:r>
              <w:rPr>
                <w:rFonts w:ascii="Arial" w:hAnsi="Arial"/>
                <w:lang w:val="en-GB"/>
              </w:rPr>
              <w:t>We have a clear preference to keep option 2 as it facilitates the SCG activation to become significantly faster than the legacy SCG addition.</w:t>
            </w:r>
          </w:p>
        </w:tc>
      </w:tr>
      <w:tr w:rsidR="00986E7E" w:rsidRPr="00375A69" w14:paraId="6B3EDA9F" w14:textId="77777777" w:rsidTr="00F0282F">
        <w:tc>
          <w:tcPr>
            <w:tcW w:w="1366" w:type="dxa"/>
          </w:tcPr>
          <w:p w14:paraId="295CA974" w14:textId="6555FA0C" w:rsidR="00986E7E" w:rsidRDefault="00986E7E" w:rsidP="00F0282F">
            <w:pPr>
              <w:spacing w:after="0"/>
              <w:rPr>
                <w:rFonts w:ascii="Arial" w:hAnsi="Arial"/>
              </w:rPr>
            </w:pPr>
            <w:r>
              <w:rPr>
                <w:rFonts w:ascii="Arial" w:hAnsi="Arial"/>
              </w:rPr>
              <w:t>CATT</w:t>
            </w:r>
          </w:p>
        </w:tc>
        <w:tc>
          <w:tcPr>
            <w:tcW w:w="1162" w:type="dxa"/>
          </w:tcPr>
          <w:p w14:paraId="62DD89E6" w14:textId="2E669AF7" w:rsidR="00986E7E" w:rsidRDefault="00986E7E" w:rsidP="00F0282F">
            <w:pPr>
              <w:spacing w:after="0"/>
              <w:rPr>
                <w:rFonts w:ascii="Arial" w:hAnsi="Arial"/>
              </w:rPr>
            </w:pPr>
            <w:r>
              <w:rPr>
                <w:rFonts w:ascii="Arial" w:hAnsi="Arial"/>
              </w:rPr>
              <w:t>No</w:t>
            </w:r>
          </w:p>
        </w:tc>
        <w:tc>
          <w:tcPr>
            <w:tcW w:w="7101" w:type="dxa"/>
          </w:tcPr>
          <w:p w14:paraId="680036B0" w14:textId="6CD8385F" w:rsidR="00986E7E" w:rsidRDefault="00986E7E" w:rsidP="00F0282F">
            <w:pPr>
              <w:spacing w:after="0"/>
              <w:rPr>
                <w:rFonts w:ascii="Arial" w:hAnsi="Arial"/>
              </w:rPr>
            </w:pPr>
            <w:r w:rsidRPr="00986E7E">
              <w:rPr>
                <w:rFonts w:ascii="Arial" w:hAnsi="Arial"/>
              </w:rPr>
              <w:t>We think option1 is the baseline for SCG re-activation. Option2 which is considered for reducing activation delay is important for efficient SCG activation/deactivation. Therefore, we don’t think it can be deprioritised.</w:t>
            </w:r>
          </w:p>
        </w:tc>
      </w:tr>
      <w:tr w:rsidR="00571302" w:rsidRPr="00375A69" w14:paraId="24E066A8" w14:textId="77777777" w:rsidTr="00F0282F">
        <w:tc>
          <w:tcPr>
            <w:tcW w:w="1366" w:type="dxa"/>
          </w:tcPr>
          <w:p w14:paraId="66549D3C" w14:textId="014F3BCF" w:rsidR="00571302" w:rsidRDefault="00571302" w:rsidP="00F0282F">
            <w:pPr>
              <w:spacing w:after="0"/>
              <w:rPr>
                <w:rFonts w:ascii="Arial" w:hAnsi="Arial"/>
              </w:rPr>
            </w:pPr>
            <w:r>
              <w:rPr>
                <w:rFonts w:ascii="Arial" w:hAnsi="Arial"/>
              </w:rPr>
              <w:t>ZTE</w:t>
            </w:r>
          </w:p>
        </w:tc>
        <w:tc>
          <w:tcPr>
            <w:tcW w:w="1162" w:type="dxa"/>
          </w:tcPr>
          <w:p w14:paraId="5721025A" w14:textId="60C83863" w:rsidR="00571302" w:rsidRDefault="00571302" w:rsidP="00F0282F">
            <w:pPr>
              <w:spacing w:after="0"/>
              <w:rPr>
                <w:rFonts w:ascii="Arial" w:hAnsi="Arial"/>
              </w:rPr>
            </w:pPr>
            <w:r>
              <w:rPr>
                <w:rFonts w:ascii="Arial" w:hAnsi="Arial"/>
              </w:rPr>
              <w:t>No</w:t>
            </w:r>
          </w:p>
        </w:tc>
        <w:tc>
          <w:tcPr>
            <w:tcW w:w="7101" w:type="dxa"/>
          </w:tcPr>
          <w:p w14:paraId="393CFDC2" w14:textId="11AC46F1" w:rsidR="00571302" w:rsidRDefault="00571302" w:rsidP="00571302">
            <w:pPr>
              <w:spacing w:after="0"/>
              <w:rPr>
                <w:rFonts w:ascii="Arial" w:hAnsi="Arial"/>
              </w:rPr>
            </w:pPr>
            <w:r>
              <w:rPr>
                <w:rFonts w:ascii="Arial" w:hAnsi="Arial"/>
              </w:rPr>
              <w:t xml:space="preserve">Deprioritisation (more or less) implies that it will not be considerred in R17. </w:t>
            </w:r>
          </w:p>
          <w:p w14:paraId="73DFCFB1" w14:textId="192A4865" w:rsidR="00571302" w:rsidRDefault="00571302" w:rsidP="00571302">
            <w:pPr>
              <w:spacing w:after="0"/>
              <w:rPr>
                <w:rFonts w:ascii="Arial" w:hAnsi="Arial"/>
              </w:rPr>
            </w:pPr>
            <w:r>
              <w:rPr>
                <w:rFonts w:ascii="Arial" w:hAnsi="Arial"/>
              </w:rPr>
              <w:lastRenderedPageBreak/>
              <w:t xml:space="preserve">We think based on previous discussion, there is clearly majority want option 2 for fast SCG activation. So we should not deprioritize it right now. </w:t>
            </w:r>
          </w:p>
          <w:p w14:paraId="286424B1" w14:textId="6C2FBFCB" w:rsidR="00571302" w:rsidRPr="00986E7E" w:rsidRDefault="00571302" w:rsidP="00571302">
            <w:pPr>
              <w:spacing w:after="0"/>
              <w:rPr>
                <w:rFonts w:ascii="Arial" w:hAnsi="Arial"/>
              </w:rPr>
            </w:pPr>
            <w:r>
              <w:rPr>
                <w:rFonts w:ascii="Arial" w:hAnsi="Arial"/>
              </w:rPr>
              <w:t xml:space="preserve">We can start finalizing Option 1, and in the meanwhile, discussing the details of Option 2, they are not in conflit.  </w:t>
            </w:r>
          </w:p>
        </w:tc>
      </w:tr>
      <w:tr w:rsidR="00634713" w:rsidRPr="00375A69" w14:paraId="005546B3" w14:textId="77777777" w:rsidTr="00F0282F">
        <w:tc>
          <w:tcPr>
            <w:tcW w:w="1366" w:type="dxa"/>
          </w:tcPr>
          <w:p w14:paraId="27E87854" w14:textId="64B3A03C" w:rsidR="00634713" w:rsidRPr="00634713" w:rsidRDefault="00634713" w:rsidP="00F0282F">
            <w:pPr>
              <w:spacing w:after="0"/>
              <w:rPr>
                <w:rFonts w:ascii="Arial" w:eastAsiaTheme="minorEastAsia" w:hAnsi="Arial"/>
                <w:lang w:eastAsia="zh-CN"/>
              </w:rPr>
            </w:pPr>
            <w:r>
              <w:rPr>
                <w:rFonts w:ascii="Arial" w:eastAsiaTheme="minorEastAsia" w:hAnsi="Arial" w:hint="eastAsia"/>
                <w:lang w:eastAsia="zh-CN"/>
              </w:rPr>
              <w:lastRenderedPageBreak/>
              <w:t>C</w:t>
            </w:r>
            <w:r>
              <w:rPr>
                <w:rFonts w:ascii="Arial" w:eastAsiaTheme="minorEastAsia" w:hAnsi="Arial"/>
                <w:lang w:eastAsia="zh-CN"/>
              </w:rPr>
              <w:t>MCC</w:t>
            </w:r>
          </w:p>
        </w:tc>
        <w:tc>
          <w:tcPr>
            <w:tcW w:w="1162" w:type="dxa"/>
          </w:tcPr>
          <w:p w14:paraId="1C5D0091" w14:textId="07525B80" w:rsidR="00634713" w:rsidRPr="00634713" w:rsidRDefault="00634713" w:rsidP="00F0282F">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 with comments</w:t>
            </w:r>
          </w:p>
        </w:tc>
        <w:tc>
          <w:tcPr>
            <w:tcW w:w="7101" w:type="dxa"/>
          </w:tcPr>
          <w:p w14:paraId="36EB6A2E" w14:textId="3F2C1802" w:rsidR="00634713" w:rsidRPr="00634713" w:rsidRDefault="00634713" w:rsidP="00571302">
            <w:pPr>
              <w:spacing w:after="0"/>
              <w:rPr>
                <w:rFonts w:ascii="Arial" w:eastAsiaTheme="minorEastAsia" w:hAnsi="Arial"/>
                <w:lang w:eastAsia="zh-CN"/>
              </w:rPr>
            </w:pPr>
            <w:r>
              <w:rPr>
                <w:rFonts w:ascii="Arial" w:eastAsiaTheme="minorEastAsia" w:hAnsi="Arial" w:hint="eastAsia"/>
                <w:lang w:eastAsia="zh-CN"/>
              </w:rPr>
              <w:t>T</w:t>
            </w:r>
            <w:r>
              <w:rPr>
                <w:rFonts w:ascii="Arial" w:eastAsiaTheme="minorEastAsia" w:hAnsi="Arial"/>
                <w:lang w:eastAsia="zh-CN"/>
              </w:rPr>
              <w:t>he option 1 is the baseline</w:t>
            </w:r>
            <w:r w:rsidR="00544DF0">
              <w:rPr>
                <w:rFonts w:ascii="Arial" w:eastAsiaTheme="minorEastAsia" w:hAnsi="Arial"/>
                <w:lang w:eastAsia="zh-CN"/>
              </w:rPr>
              <w:t>.</w:t>
            </w:r>
            <w:r>
              <w:rPr>
                <w:rFonts w:ascii="Arial" w:eastAsiaTheme="minorEastAsia" w:hAnsi="Arial"/>
                <w:lang w:eastAsia="zh-CN"/>
              </w:rPr>
              <w:t xml:space="preserve"> </w:t>
            </w:r>
            <w:r w:rsidR="00544DF0">
              <w:rPr>
                <w:rFonts w:ascii="Arial" w:eastAsiaTheme="minorEastAsia" w:hAnsi="Arial"/>
                <w:lang w:eastAsia="zh-CN"/>
              </w:rPr>
              <w:t>B</w:t>
            </w:r>
            <w:r>
              <w:rPr>
                <w:rFonts w:ascii="Arial" w:eastAsiaTheme="minorEastAsia" w:hAnsi="Arial"/>
                <w:lang w:eastAsia="zh-CN"/>
              </w:rPr>
              <w:t>ut we agree the motivation of Opt</w:t>
            </w:r>
            <w:r w:rsidR="00DA2F0A">
              <w:rPr>
                <w:rFonts w:ascii="Arial" w:eastAsiaTheme="minorEastAsia" w:hAnsi="Arial"/>
                <w:lang w:eastAsia="zh-CN"/>
              </w:rPr>
              <w:t xml:space="preserve">ion </w:t>
            </w:r>
            <w:r>
              <w:rPr>
                <w:rFonts w:ascii="Arial" w:eastAsiaTheme="minorEastAsia" w:hAnsi="Arial"/>
                <w:lang w:eastAsia="zh-CN"/>
              </w:rPr>
              <w:t>2 and prefer to study it in the mean time.</w:t>
            </w:r>
          </w:p>
        </w:tc>
      </w:tr>
      <w:tr w:rsidR="00907108" w:rsidRPr="00375A69" w14:paraId="3A787C26" w14:textId="77777777" w:rsidTr="00F0282F">
        <w:tc>
          <w:tcPr>
            <w:tcW w:w="1366" w:type="dxa"/>
          </w:tcPr>
          <w:p w14:paraId="4D0536B4" w14:textId="3B3F8357" w:rsidR="00907108" w:rsidRPr="00907108" w:rsidRDefault="00907108" w:rsidP="00F0282F">
            <w:pPr>
              <w:spacing w:after="0"/>
              <w:rPr>
                <w:rFonts w:ascii="Arial" w:eastAsia="Malgun Gothic" w:hAnsi="Arial"/>
                <w:lang w:eastAsia="ko-KR"/>
              </w:rPr>
            </w:pPr>
            <w:r>
              <w:rPr>
                <w:rFonts w:ascii="Arial" w:eastAsia="Malgun Gothic" w:hAnsi="Arial" w:hint="eastAsia"/>
                <w:lang w:eastAsia="ko-KR"/>
              </w:rPr>
              <w:t>LGE</w:t>
            </w:r>
          </w:p>
        </w:tc>
        <w:tc>
          <w:tcPr>
            <w:tcW w:w="1162" w:type="dxa"/>
          </w:tcPr>
          <w:p w14:paraId="5C108682" w14:textId="0E9E7521" w:rsidR="00907108" w:rsidRPr="00907108" w:rsidRDefault="00907108" w:rsidP="00F0282F">
            <w:pPr>
              <w:spacing w:after="0"/>
              <w:rPr>
                <w:rFonts w:ascii="Arial" w:eastAsia="Malgun Gothic" w:hAnsi="Arial"/>
                <w:lang w:eastAsia="ko-KR"/>
              </w:rPr>
            </w:pPr>
            <w:r>
              <w:rPr>
                <w:rFonts w:ascii="Arial" w:eastAsia="Malgun Gothic" w:hAnsi="Arial" w:hint="eastAsia"/>
                <w:lang w:eastAsia="ko-KR"/>
              </w:rPr>
              <w:t>No</w:t>
            </w:r>
          </w:p>
        </w:tc>
        <w:tc>
          <w:tcPr>
            <w:tcW w:w="7101" w:type="dxa"/>
          </w:tcPr>
          <w:p w14:paraId="01051162" w14:textId="502F7C25" w:rsidR="00907108" w:rsidRPr="00907108" w:rsidRDefault="00907108" w:rsidP="00571302">
            <w:pPr>
              <w:spacing w:after="0"/>
              <w:rPr>
                <w:rFonts w:ascii="Arial" w:eastAsia="Malgun Gothic" w:hAnsi="Arial"/>
                <w:lang w:eastAsia="ko-KR"/>
              </w:rPr>
            </w:pPr>
            <w:r>
              <w:rPr>
                <w:rFonts w:ascii="Arial" w:eastAsia="Malgun Gothic" w:hAnsi="Arial" w:hint="eastAsia"/>
                <w:lang w:eastAsia="ko-KR"/>
              </w:rPr>
              <w:t>Agree with</w:t>
            </w:r>
            <w:r>
              <w:rPr>
                <w:rFonts w:ascii="Arial" w:eastAsia="Malgun Gothic" w:hAnsi="Arial"/>
                <w:lang w:eastAsia="ko-KR"/>
              </w:rPr>
              <w:t xml:space="preserve"> Apple</w:t>
            </w:r>
          </w:p>
        </w:tc>
      </w:tr>
      <w:tr w:rsidR="00FA1F9A" w:rsidRPr="00375A69" w14:paraId="282F1956" w14:textId="77777777" w:rsidTr="00F0282F">
        <w:tc>
          <w:tcPr>
            <w:tcW w:w="1366" w:type="dxa"/>
          </w:tcPr>
          <w:p w14:paraId="0EA5012E" w14:textId="36D9F9B6" w:rsidR="00FA1F9A" w:rsidRPr="00FA1F9A" w:rsidRDefault="00FA1F9A" w:rsidP="00F0282F">
            <w:pPr>
              <w:spacing w:after="0"/>
              <w:rPr>
                <w:rFonts w:ascii="Arial" w:eastAsia="游明朝" w:hAnsi="Arial" w:hint="eastAsia"/>
              </w:rPr>
            </w:pPr>
            <w:r>
              <w:rPr>
                <w:rFonts w:ascii="Arial" w:eastAsia="游明朝" w:hAnsi="Arial" w:hint="eastAsia"/>
              </w:rPr>
              <w:t>DOCOMO</w:t>
            </w:r>
          </w:p>
        </w:tc>
        <w:tc>
          <w:tcPr>
            <w:tcW w:w="1162" w:type="dxa"/>
          </w:tcPr>
          <w:p w14:paraId="6B2AEE97" w14:textId="62C3E235" w:rsidR="00FA1F9A" w:rsidRPr="00FA1F9A" w:rsidRDefault="00FA1F9A" w:rsidP="00F0282F">
            <w:pPr>
              <w:spacing w:after="0"/>
              <w:rPr>
                <w:rFonts w:ascii="Arial" w:eastAsia="游明朝" w:hAnsi="Arial" w:hint="eastAsia"/>
              </w:rPr>
            </w:pPr>
            <w:r>
              <w:rPr>
                <w:rFonts w:ascii="Arial" w:eastAsia="游明朝" w:hAnsi="Arial" w:hint="eastAsia"/>
              </w:rPr>
              <w:t>Yes</w:t>
            </w:r>
          </w:p>
        </w:tc>
        <w:tc>
          <w:tcPr>
            <w:tcW w:w="7101" w:type="dxa"/>
          </w:tcPr>
          <w:p w14:paraId="69100F7D" w14:textId="0E568956" w:rsidR="00FA1F9A" w:rsidRPr="00FA1F9A" w:rsidRDefault="00FA1F9A" w:rsidP="00571302">
            <w:pPr>
              <w:spacing w:after="0"/>
              <w:rPr>
                <w:rFonts w:ascii="Arial" w:eastAsia="游明朝" w:hAnsi="Arial" w:hint="eastAsia"/>
              </w:rPr>
            </w:pPr>
            <w:r>
              <w:rPr>
                <w:rFonts w:ascii="Arial" w:eastAsia="游明朝" w:hAnsi="Arial"/>
              </w:rPr>
              <w:t>A</w:t>
            </w:r>
            <w:r>
              <w:rPr>
                <w:rFonts w:ascii="Arial" w:eastAsia="游明朝" w:hAnsi="Arial" w:hint="eastAsia"/>
              </w:rPr>
              <w:t xml:space="preserve">gree </w:t>
            </w:r>
            <w:r>
              <w:rPr>
                <w:rFonts w:ascii="Arial" w:eastAsia="游明朝" w:hAnsi="Arial"/>
              </w:rPr>
              <w:t>with Huawei</w:t>
            </w:r>
          </w:p>
        </w:tc>
      </w:tr>
    </w:tbl>
    <w:p w14:paraId="02F087C7" w14:textId="77777777" w:rsidR="00375A69" w:rsidRPr="00375A69" w:rsidRDefault="00375A69" w:rsidP="00AD274C">
      <w:pPr>
        <w:spacing w:after="0"/>
        <w:rPr>
          <w:rFonts w:ascii="Arial" w:hAnsi="Arial"/>
        </w:rPr>
      </w:pPr>
    </w:p>
    <w:p w14:paraId="4250DB17" w14:textId="7E0A3A45" w:rsidR="00BA4521" w:rsidRPr="00375A69" w:rsidRDefault="00375A69" w:rsidP="00AD274C">
      <w:pPr>
        <w:spacing w:after="0"/>
        <w:rPr>
          <w:rFonts w:ascii="Arial" w:hAnsi="Arial"/>
          <w:b/>
        </w:rPr>
      </w:pPr>
      <w:r w:rsidRPr="00375A69">
        <w:rPr>
          <w:rFonts w:ascii="Arial" w:hAnsi="Arial"/>
          <w:b/>
        </w:rPr>
        <w:t>Q2: Do you see other alternatives to the above mentioned a/b?</w:t>
      </w:r>
    </w:p>
    <w:p w14:paraId="36409D7D" w14:textId="77777777" w:rsidR="00375A69" w:rsidRPr="00375A69" w:rsidRDefault="00375A69" w:rsidP="00AD274C">
      <w:pPr>
        <w:spacing w:after="0"/>
        <w:rPr>
          <w:rFonts w:ascii="Arial" w:hAnsi="Arial"/>
        </w:rPr>
      </w:pPr>
    </w:p>
    <w:tbl>
      <w:tblPr>
        <w:tblStyle w:val="aff4"/>
        <w:tblW w:w="0" w:type="auto"/>
        <w:tblLook w:val="04A0" w:firstRow="1" w:lastRow="0" w:firstColumn="1" w:lastColumn="0" w:noHBand="0" w:noVBand="1"/>
      </w:tblPr>
      <w:tblGrid>
        <w:gridCol w:w="1183"/>
        <w:gridCol w:w="8446"/>
      </w:tblGrid>
      <w:tr w:rsidR="00B6520E" w:rsidRPr="00375A69" w14:paraId="751135B6" w14:textId="77777777" w:rsidTr="00125036">
        <w:tc>
          <w:tcPr>
            <w:tcW w:w="1183" w:type="dxa"/>
          </w:tcPr>
          <w:p w14:paraId="47D62ADA" w14:textId="77777777" w:rsidR="00B6520E" w:rsidRPr="00375A69" w:rsidRDefault="00B6520E" w:rsidP="00375A69">
            <w:pPr>
              <w:spacing w:after="0"/>
              <w:jc w:val="both"/>
              <w:rPr>
                <w:rFonts w:ascii="Arial" w:hAnsi="Arial"/>
                <w:sz w:val="20"/>
                <w:szCs w:val="20"/>
                <w:lang w:val="en-GB"/>
              </w:rPr>
            </w:pPr>
            <w:r w:rsidRPr="00375A69">
              <w:rPr>
                <w:rFonts w:ascii="Arial" w:hAnsi="Arial"/>
                <w:sz w:val="20"/>
                <w:szCs w:val="20"/>
                <w:lang w:val="en-GB"/>
              </w:rPr>
              <w:t>Company</w:t>
            </w:r>
          </w:p>
        </w:tc>
        <w:tc>
          <w:tcPr>
            <w:tcW w:w="8446" w:type="dxa"/>
          </w:tcPr>
          <w:p w14:paraId="154AE3C8" w14:textId="6DF7FFB3" w:rsidR="00B6520E" w:rsidRPr="00375A69" w:rsidRDefault="00B6520E" w:rsidP="00375A69">
            <w:pPr>
              <w:spacing w:after="0"/>
              <w:jc w:val="both"/>
              <w:rPr>
                <w:rFonts w:ascii="Arial" w:hAnsi="Arial"/>
                <w:sz w:val="20"/>
                <w:szCs w:val="20"/>
                <w:lang w:val="en-GB"/>
              </w:rPr>
            </w:pPr>
            <w:r w:rsidRPr="00375A69">
              <w:rPr>
                <w:rFonts w:ascii="Arial" w:hAnsi="Arial"/>
                <w:sz w:val="20"/>
                <w:szCs w:val="20"/>
                <w:lang w:val="en-GB"/>
              </w:rPr>
              <w:t>Comments</w:t>
            </w:r>
          </w:p>
        </w:tc>
      </w:tr>
      <w:tr w:rsidR="00B6520E" w:rsidRPr="00375A69" w14:paraId="061222C0" w14:textId="77777777" w:rsidTr="00125036">
        <w:tc>
          <w:tcPr>
            <w:tcW w:w="1183" w:type="dxa"/>
          </w:tcPr>
          <w:p w14:paraId="304680F4" w14:textId="6A603354" w:rsidR="00B6520E" w:rsidRPr="00375A69" w:rsidRDefault="008B59C8" w:rsidP="00375A69">
            <w:pPr>
              <w:spacing w:after="0"/>
              <w:jc w:val="both"/>
              <w:rPr>
                <w:rFonts w:ascii="Arial" w:eastAsia="Malgun Gothic" w:hAnsi="Arial"/>
                <w:sz w:val="20"/>
                <w:szCs w:val="20"/>
                <w:lang w:val="en-GB" w:eastAsia="ko-KR"/>
              </w:rPr>
            </w:pPr>
            <w:r>
              <w:rPr>
                <w:rFonts w:ascii="Arial" w:eastAsia="Malgun Gothic" w:hAnsi="Arial"/>
                <w:sz w:val="20"/>
                <w:szCs w:val="20"/>
                <w:lang w:val="en-GB" w:eastAsia="ko-KR"/>
              </w:rPr>
              <w:t>Apple</w:t>
            </w:r>
          </w:p>
        </w:tc>
        <w:tc>
          <w:tcPr>
            <w:tcW w:w="8446" w:type="dxa"/>
          </w:tcPr>
          <w:p w14:paraId="5850CA1C" w14:textId="473CAE45" w:rsidR="0020633F" w:rsidRDefault="008B59C8" w:rsidP="00375A69">
            <w:pPr>
              <w:spacing w:after="0"/>
              <w:rPr>
                <w:rFonts w:ascii="Arial" w:eastAsia="Malgun Gothic" w:hAnsi="Arial"/>
                <w:sz w:val="20"/>
                <w:szCs w:val="20"/>
                <w:lang w:val="en-GB" w:eastAsia="ko-KR"/>
              </w:rPr>
            </w:pPr>
            <w:r>
              <w:rPr>
                <w:rFonts w:ascii="Arial" w:eastAsia="Malgun Gothic" w:hAnsi="Arial"/>
                <w:sz w:val="20"/>
                <w:szCs w:val="20"/>
                <w:lang w:val="en-GB" w:eastAsia="ko-KR"/>
              </w:rPr>
              <w:t>We should also discuss the case where UE initiates the SCG re-activation (to transmit data). Atleast here, we think RACH (option 1) is atleast the default option.</w:t>
            </w:r>
            <w:r w:rsidR="00F21225">
              <w:rPr>
                <w:rFonts w:ascii="Arial" w:eastAsia="Malgun Gothic" w:hAnsi="Arial"/>
                <w:sz w:val="20"/>
                <w:szCs w:val="20"/>
                <w:lang w:val="en-GB" w:eastAsia="ko-KR"/>
              </w:rPr>
              <w:t xml:space="preserve"> The other option is UAI.</w:t>
            </w:r>
          </w:p>
          <w:p w14:paraId="41EEED4B" w14:textId="2E666685" w:rsidR="0020633F" w:rsidRPr="00375A69" w:rsidRDefault="0020633F" w:rsidP="00BD39BC">
            <w:pPr>
              <w:spacing w:after="0"/>
              <w:rPr>
                <w:rFonts w:ascii="Arial" w:eastAsia="Malgun Gothic" w:hAnsi="Arial"/>
                <w:sz w:val="20"/>
                <w:szCs w:val="20"/>
                <w:lang w:val="en-GB" w:eastAsia="ko-KR"/>
              </w:rPr>
            </w:pPr>
          </w:p>
        </w:tc>
      </w:tr>
      <w:tr w:rsidR="001063FC" w:rsidRPr="00375A69" w14:paraId="6870B67A" w14:textId="77777777" w:rsidTr="00125036">
        <w:tc>
          <w:tcPr>
            <w:tcW w:w="1183" w:type="dxa"/>
          </w:tcPr>
          <w:p w14:paraId="00CBE4B0" w14:textId="5E40C125" w:rsidR="001063FC" w:rsidRPr="00375A69" w:rsidRDefault="001063FC" w:rsidP="001063FC">
            <w:pPr>
              <w:spacing w:after="0"/>
              <w:rPr>
                <w:rFonts w:ascii="Arial" w:hAnsi="Arial"/>
                <w:lang w:val="en-GB"/>
              </w:rPr>
            </w:pPr>
            <w:r>
              <w:rPr>
                <w:rFonts w:ascii="Arial" w:eastAsia="Malgun Gothic" w:hAnsi="Arial"/>
                <w:sz w:val="20"/>
                <w:szCs w:val="20"/>
                <w:lang w:val="en-GB" w:eastAsia="ko-KR"/>
              </w:rPr>
              <w:t>Futurewei</w:t>
            </w:r>
          </w:p>
        </w:tc>
        <w:tc>
          <w:tcPr>
            <w:tcW w:w="8446" w:type="dxa"/>
          </w:tcPr>
          <w:p w14:paraId="092B97F1" w14:textId="753EA365" w:rsidR="001063FC" w:rsidRPr="00375A69" w:rsidRDefault="001063FC" w:rsidP="001063FC">
            <w:pPr>
              <w:spacing w:after="0"/>
              <w:rPr>
                <w:rFonts w:ascii="Arial" w:hAnsi="Arial"/>
                <w:lang w:val="en-GB"/>
              </w:rPr>
            </w:pPr>
            <w:r>
              <w:rPr>
                <w:rFonts w:ascii="Arial" w:eastAsia="Malgun Gothic" w:hAnsi="Arial"/>
                <w:sz w:val="20"/>
                <w:szCs w:val="20"/>
                <w:lang w:val="en-GB" w:eastAsia="ko-KR"/>
              </w:rPr>
              <w:t>It appears to us the network decided (b) or UE decide (a) RACH could complement with each other. If reduction of SCG activation delay is critical and reliability of RACH decision is important, both alternatives could work together. If due to time limitation only one alternative to be selected and worked on, we consider work on b) first. It seems that b) has less spec impact.</w:t>
            </w:r>
          </w:p>
        </w:tc>
      </w:tr>
      <w:tr w:rsidR="008A1EC9" w:rsidRPr="00375A69" w14:paraId="5A0284F7" w14:textId="77777777" w:rsidTr="00125036">
        <w:tc>
          <w:tcPr>
            <w:tcW w:w="1183" w:type="dxa"/>
          </w:tcPr>
          <w:p w14:paraId="13451DE9" w14:textId="77777777" w:rsidR="008A1EC9" w:rsidRPr="00375A69" w:rsidRDefault="008A1EC9" w:rsidP="00657947">
            <w:pPr>
              <w:spacing w:after="0"/>
              <w:jc w:val="both"/>
              <w:rPr>
                <w:rFonts w:ascii="Arial" w:eastAsia="Malgun Gothic" w:hAnsi="Arial"/>
                <w:sz w:val="20"/>
                <w:szCs w:val="20"/>
                <w:lang w:val="en-GB" w:eastAsia="ko-KR"/>
              </w:rPr>
            </w:pPr>
            <w:r>
              <w:rPr>
                <w:rFonts w:ascii="Arial" w:eastAsia="Malgun Gothic" w:hAnsi="Arial"/>
                <w:sz w:val="20"/>
                <w:szCs w:val="20"/>
                <w:lang w:val="en-GB" w:eastAsia="ko-KR"/>
              </w:rPr>
              <w:t>Qualcomm</w:t>
            </w:r>
          </w:p>
        </w:tc>
        <w:tc>
          <w:tcPr>
            <w:tcW w:w="8446" w:type="dxa"/>
          </w:tcPr>
          <w:p w14:paraId="5D9937E7" w14:textId="77777777" w:rsidR="008A1EC9" w:rsidRPr="00375A69" w:rsidRDefault="008A1EC9" w:rsidP="00657947">
            <w:pPr>
              <w:spacing w:after="0"/>
              <w:rPr>
                <w:rFonts w:ascii="Arial" w:eastAsia="Malgun Gothic" w:hAnsi="Arial"/>
                <w:sz w:val="20"/>
                <w:szCs w:val="20"/>
                <w:lang w:val="en-GB" w:eastAsia="ko-KR"/>
              </w:rPr>
            </w:pPr>
            <w:r>
              <w:rPr>
                <w:rFonts w:ascii="Arial" w:eastAsia="Malgun Gothic" w:hAnsi="Arial"/>
                <w:sz w:val="20"/>
                <w:szCs w:val="20"/>
                <w:lang w:val="en-GB" w:eastAsia="ko-KR"/>
              </w:rPr>
              <w:t>No, we do not see other alternatives.</w:t>
            </w:r>
          </w:p>
        </w:tc>
      </w:tr>
      <w:tr w:rsidR="00125036" w:rsidRPr="00375A69" w14:paraId="4B69B871" w14:textId="77777777" w:rsidTr="00125036">
        <w:tc>
          <w:tcPr>
            <w:tcW w:w="1183" w:type="dxa"/>
          </w:tcPr>
          <w:p w14:paraId="4715582C" w14:textId="469466ED" w:rsidR="00125036" w:rsidRPr="003701FE" w:rsidRDefault="00125036" w:rsidP="00125036">
            <w:pPr>
              <w:spacing w:after="0"/>
              <w:rPr>
                <w:rFonts w:ascii="Arial" w:eastAsiaTheme="minorEastAsia" w:hAnsi="Arial"/>
                <w:lang w:val="en-GB" w:eastAsia="zh-CN"/>
              </w:rPr>
            </w:pPr>
            <w:r w:rsidRPr="00A923CE">
              <w:rPr>
                <w:rFonts w:ascii="Arial" w:hAnsi="Arial"/>
                <w:sz w:val="20"/>
                <w:szCs w:val="20"/>
                <w:lang w:val="en-GB"/>
              </w:rPr>
              <w:t>Lenovo</w:t>
            </w:r>
            <w:r>
              <w:rPr>
                <w:rFonts w:ascii="Arial" w:hAnsi="Arial"/>
                <w:sz w:val="20"/>
                <w:szCs w:val="20"/>
                <w:lang w:val="en-GB"/>
              </w:rPr>
              <w:t xml:space="preserve">, </w:t>
            </w:r>
            <w:r w:rsidRPr="00A923CE">
              <w:rPr>
                <w:rFonts w:ascii="Arial" w:hAnsi="Arial"/>
                <w:sz w:val="20"/>
                <w:szCs w:val="20"/>
                <w:lang w:val="en-GB"/>
              </w:rPr>
              <w:t>Motorola Mobility</w:t>
            </w:r>
          </w:p>
        </w:tc>
        <w:tc>
          <w:tcPr>
            <w:tcW w:w="8446" w:type="dxa"/>
          </w:tcPr>
          <w:p w14:paraId="109F5417" w14:textId="463D6D10" w:rsidR="00125036" w:rsidRPr="00375A69" w:rsidRDefault="00125036" w:rsidP="00125036">
            <w:pPr>
              <w:spacing w:after="0"/>
              <w:rPr>
                <w:rFonts w:ascii="Arial" w:hAnsi="Arial"/>
                <w:lang w:val="en-GB"/>
              </w:rPr>
            </w:pPr>
            <w:r w:rsidRPr="00762906">
              <w:rPr>
                <w:rFonts w:ascii="Arial" w:hAnsi="Arial"/>
                <w:sz w:val="20"/>
                <w:szCs w:val="20"/>
                <w:lang w:val="en-GB"/>
              </w:rPr>
              <w:t xml:space="preserve">No. a) seems easier to get agreed. Not sure if explicit command from NW as b) is necessary. </w:t>
            </w:r>
          </w:p>
        </w:tc>
      </w:tr>
      <w:tr w:rsidR="00900D43" w:rsidRPr="00375A69" w14:paraId="5E90B59F" w14:textId="77777777" w:rsidTr="00125036">
        <w:tc>
          <w:tcPr>
            <w:tcW w:w="1183" w:type="dxa"/>
          </w:tcPr>
          <w:p w14:paraId="31D5A8D5" w14:textId="20BB2289" w:rsidR="00900D43" w:rsidRPr="00375A69" w:rsidRDefault="00900D43" w:rsidP="00900D43">
            <w:pPr>
              <w:spacing w:after="0"/>
              <w:rPr>
                <w:rFonts w:ascii="Arial" w:hAnsi="Arial"/>
                <w:lang w:val="en-GB"/>
              </w:rPr>
            </w:pPr>
            <w:r>
              <w:rPr>
                <w:rFonts w:ascii="Arial" w:eastAsia="游明朝" w:hAnsi="Arial" w:hint="eastAsia"/>
                <w:lang w:val="en-GB"/>
              </w:rPr>
              <w:t>S</w:t>
            </w:r>
            <w:r>
              <w:rPr>
                <w:rFonts w:ascii="Arial" w:eastAsia="游明朝" w:hAnsi="Arial"/>
                <w:lang w:val="en-GB"/>
              </w:rPr>
              <w:t>harp</w:t>
            </w:r>
          </w:p>
        </w:tc>
        <w:tc>
          <w:tcPr>
            <w:tcW w:w="8446" w:type="dxa"/>
          </w:tcPr>
          <w:p w14:paraId="559C0C4C" w14:textId="4628B77D" w:rsidR="00900D43" w:rsidRPr="00375A69" w:rsidRDefault="00900D43" w:rsidP="00900D43">
            <w:pPr>
              <w:spacing w:after="0"/>
              <w:rPr>
                <w:rFonts w:ascii="Arial" w:hAnsi="Arial"/>
                <w:lang w:val="en-GB"/>
              </w:rPr>
            </w:pPr>
            <w:r>
              <w:rPr>
                <w:rFonts w:ascii="Arial" w:eastAsia="游明朝" w:hAnsi="Arial" w:hint="eastAsia"/>
                <w:lang w:val="en-GB"/>
              </w:rPr>
              <w:t>N</w:t>
            </w:r>
            <w:r>
              <w:rPr>
                <w:rFonts w:ascii="Arial" w:eastAsia="游明朝" w:hAnsi="Arial"/>
                <w:lang w:val="en-GB"/>
              </w:rPr>
              <w:t>o. a) is easier to agree. For b), it is unclear how UE behaves when TAT is not running.</w:t>
            </w:r>
          </w:p>
        </w:tc>
      </w:tr>
      <w:tr w:rsidR="00125036" w:rsidRPr="00375A69" w14:paraId="6E3E0D32" w14:textId="77777777" w:rsidTr="00125036">
        <w:tc>
          <w:tcPr>
            <w:tcW w:w="1183" w:type="dxa"/>
          </w:tcPr>
          <w:p w14:paraId="709471D2" w14:textId="074611C7" w:rsidR="00125036" w:rsidRPr="00DE5735" w:rsidRDefault="00DE5735" w:rsidP="00125036">
            <w:pPr>
              <w:spacing w:after="0"/>
              <w:rPr>
                <w:rFonts w:ascii="Arial" w:eastAsiaTheme="minorEastAsia" w:hAnsi="Arial"/>
                <w:lang w:val="en-GB" w:eastAsia="zh-CN"/>
              </w:rPr>
            </w:pPr>
            <w:r>
              <w:rPr>
                <w:rFonts w:ascii="Arial" w:eastAsiaTheme="minorEastAsia" w:hAnsi="Arial" w:hint="eastAsia"/>
                <w:lang w:val="en-GB" w:eastAsia="zh-CN"/>
              </w:rPr>
              <w:t>v</w:t>
            </w:r>
            <w:r>
              <w:rPr>
                <w:rFonts w:ascii="Arial" w:eastAsiaTheme="minorEastAsia" w:hAnsi="Arial"/>
                <w:lang w:val="en-GB" w:eastAsia="zh-CN"/>
              </w:rPr>
              <w:t>ivo</w:t>
            </w:r>
          </w:p>
        </w:tc>
        <w:tc>
          <w:tcPr>
            <w:tcW w:w="8446" w:type="dxa"/>
          </w:tcPr>
          <w:p w14:paraId="0FAB0D31" w14:textId="133A9866" w:rsidR="00DE5735" w:rsidRPr="00F45DE9" w:rsidRDefault="00660806" w:rsidP="00125036">
            <w:pPr>
              <w:spacing w:after="0"/>
              <w:rPr>
                <w:rFonts w:ascii="Arial" w:eastAsiaTheme="minorEastAsia" w:hAnsi="Arial"/>
                <w:lang w:eastAsia="zh-CN"/>
              </w:rPr>
            </w:pPr>
            <w:r>
              <w:rPr>
                <w:rFonts w:ascii="Arial" w:eastAsiaTheme="minorEastAsia" w:hAnsi="Arial" w:hint="eastAsia"/>
                <w:lang w:val="en-GB" w:eastAsia="zh-CN"/>
              </w:rPr>
              <w:t>N</w:t>
            </w:r>
            <w:r>
              <w:rPr>
                <w:rFonts w:ascii="Arial" w:eastAsiaTheme="minorEastAsia" w:hAnsi="Arial"/>
                <w:lang w:val="en-GB" w:eastAsia="zh-CN"/>
              </w:rPr>
              <w:t xml:space="preserve">o. </w:t>
            </w:r>
            <w:r w:rsidR="0050039E">
              <w:rPr>
                <w:rFonts w:ascii="Arial" w:eastAsiaTheme="minorEastAsia" w:hAnsi="Arial"/>
                <w:lang w:val="en-GB" w:eastAsia="zh-CN"/>
              </w:rPr>
              <w:t>2</w:t>
            </w:r>
            <w:r>
              <w:rPr>
                <w:rFonts w:ascii="Arial" w:eastAsiaTheme="minorEastAsia" w:hAnsi="Arial"/>
                <w:lang w:val="en-GB" w:eastAsia="zh-CN"/>
              </w:rPr>
              <w:t xml:space="preserve">a) is </w:t>
            </w:r>
            <w:r>
              <w:rPr>
                <w:rFonts w:ascii="Arial" w:eastAsia="游明朝" w:hAnsi="Arial"/>
                <w:lang w:val="en-GB"/>
              </w:rPr>
              <w:t>easier to agree</w:t>
            </w:r>
            <w:r w:rsidR="00D91001">
              <w:rPr>
                <w:rFonts w:ascii="Arial" w:eastAsia="游明朝" w:hAnsi="Arial"/>
                <w:lang w:val="en-GB"/>
              </w:rPr>
              <w:t xml:space="preserve"> and</w:t>
            </w:r>
            <w:r>
              <w:rPr>
                <w:rFonts w:ascii="Arial" w:eastAsia="游明朝" w:hAnsi="Arial"/>
                <w:lang w:val="en-GB"/>
              </w:rPr>
              <w:t xml:space="preserve"> </w:t>
            </w:r>
            <w:r>
              <w:rPr>
                <w:rFonts w:ascii="Arial" w:eastAsiaTheme="minorEastAsia" w:hAnsi="Arial"/>
                <w:lang w:eastAsia="zh-CN"/>
              </w:rPr>
              <w:t xml:space="preserve">is more like legacy UE Scell activation behaviour. The network can control it based different TA timer value. </w:t>
            </w:r>
          </w:p>
          <w:p w14:paraId="5CC0DF29" w14:textId="0ED4AAD9" w:rsidR="00DE5735" w:rsidRPr="00DE5735" w:rsidRDefault="00DE5735" w:rsidP="00125036">
            <w:pPr>
              <w:spacing w:after="0"/>
              <w:rPr>
                <w:rFonts w:ascii="Arial" w:eastAsia="游明朝" w:hAnsi="Arial"/>
                <w:lang w:val="en-GB"/>
              </w:rPr>
            </w:pPr>
          </w:p>
        </w:tc>
      </w:tr>
      <w:tr w:rsidR="00F0282F" w:rsidRPr="00375A69" w14:paraId="5B8A86BE" w14:textId="77777777" w:rsidTr="00125036">
        <w:tc>
          <w:tcPr>
            <w:tcW w:w="1183" w:type="dxa"/>
          </w:tcPr>
          <w:p w14:paraId="583C1C57" w14:textId="73679196" w:rsidR="00F0282F" w:rsidRDefault="00F0282F" w:rsidP="00F0282F">
            <w:pPr>
              <w:spacing w:after="0"/>
              <w:rPr>
                <w:rFonts w:ascii="Arial" w:eastAsiaTheme="minorEastAsia" w:hAnsi="Arial"/>
                <w:lang w:eastAsia="zh-CN"/>
              </w:rPr>
            </w:pPr>
            <w:r>
              <w:rPr>
                <w:rFonts w:ascii="Arial" w:hAnsi="Arial"/>
                <w:sz w:val="20"/>
                <w:szCs w:val="20"/>
                <w:lang w:val="en-GB"/>
              </w:rPr>
              <w:t>Ericsson</w:t>
            </w:r>
          </w:p>
        </w:tc>
        <w:tc>
          <w:tcPr>
            <w:tcW w:w="8446" w:type="dxa"/>
          </w:tcPr>
          <w:p w14:paraId="67491A6E" w14:textId="77777777" w:rsidR="00F0282F" w:rsidRDefault="00F0282F" w:rsidP="00F0282F">
            <w:pPr>
              <w:spacing w:after="0"/>
              <w:rPr>
                <w:rFonts w:ascii="Arial" w:hAnsi="Arial"/>
                <w:sz w:val="20"/>
                <w:szCs w:val="20"/>
                <w:lang w:val="en-GB"/>
              </w:rPr>
            </w:pPr>
            <w:r w:rsidRPr="00656D8E">
              <w:rPr>
                <w:rFonts w:ascii="Arial" w:hAnsi="Arial"/>
                <w:sz w:val="20"/>
                <w:szCs w:val="20"/>
                <w:lang w:val="en-GB"/>
              </w:rPr>
              <w:t xml:space="preserve">We </w:t>
            </w:r>
            <w:r>
              <w:rPr>
                <w:rFonts w:ascii="Arial" w:hAnsi="Arial"/>
                <w:sz w:val="20"/>
                <w:szCs w:val="20"/>
                <w:lang w:val="en-GB"/>
              </w:rPr>
              <w:t>think there may not be a clear distinction between a) UE control and b) network control. In a), network can control UE behaviour by including or not the reconfigurationWithSync. If reconfigurationWithSync is included, UE triggers RA. If reconfigurationWithSync is not included, there needs to be clear rule when UE can access without RA, e.g. if it did not detect BFD.</w:t>
            </w:r>
          </w:p>
          <w:p w14:paraId="15182D32" w14:textId="7A87E060" w:rsidR="00F0282F" w:rsidRDefault="00F0282F" w:rsidP="00F0282F">
            <w:pPr>
              <w:spacing w:after="0"/>
              <w:rPr>
                <w:rFonts w:ascii="Arial" w:eastAsiaTheme="minorEastAsia" w:hAnsi="Arial"/>
                <w:lang w:eastAsia="zh-CN"/>
              </w:rPr>
            </w:pPr>
            <w:r>
              <w:rPr>
                <w:rFonts w:ascii="Arial" w:hAnsi="Arial"/>
                <w:sz w:val="20"/>
                <w:szCs w:val="20"/>
                <w:lang w:val="en-GB"/>
              </w:rPr>
              <w:t>In b), even if network does not include reconfigurationWithSync, UE may need to use RA if BFD was detected.</w:t>
            </w:r>
          </w:p>
        </w:tc>
      </w:tr>
      <w:tr w:rsidR="00986E7E" w:rsidRPr="00375A69" w14:paraId="07786813" w14:textId="77777777" w:rsidTr="00125036">
        <w:tc>
          <w:tcPr>
            <w:tcW w:w="1183" w:type="dxa"/>
          </w:tcPr>
          <w:p w14:paraId="6D34AF84" w14:textId="313D6696" w:rsidR="00986E7E" w:rsidRDefault="00986E7E" w:rsidP="00F0282F">
            <w:pPr>
              <w:spacing w:after="0"/>
              <w:rPr>
                <w:rFonts w:ascii="Arial" w:hAnsi="Arial"/>
              </w:rPr>
            </w:pPr>
            <w:r>
              <w:rPr>
                <w:rFonts w:ascii="Arial" w:hAnsi="Arial"/>
              </w:rPr>
              <w:t>CATT</w:t>
            </w:r>
          </w:p>
        </w:tc>
        <w:tc>
          <w:tcPr>
            <w:tcW w:w="8446" w:type="dxa"/>
          </w:tcPr>
          <w:p w14:paraId="193E5610" w14:textId="7D04FBEC" w:rsidR="00986E7E" w:rsidRPr="00656D8E" w:rsidRDefault="00986E7E" w:rsidP="00F0282F">
            <w:pPr>
              <w:spacing w:after="0"/>
              <w:rPr>
                <w:rFonts w:ascii="Arial" w:hAnsi="Arial"/>
              </w:rPr>
            </w:pPr>
            <w:r w:rsidRPr="00986E7E">
              <w:rPr>
                <w:rFonts w:ascii="Arial" w:hAnsi="Arial"/>
              </w:rPr>
              <w:t>No, we do not see other alternatives except for a) and b).</w:t>
            </w:r>
          </w:p>
        </w:tc>
      </w:tr>
      <w:tr w:rsidR="00571302" w:rsidRPr="00375A69" w14:paraId="27721DCB" w14:textId="77777777" w:rsidTr="00125036">
        <w:tc>
          <w:tcPr>
            <w:tcW w:w="1183" w:type="dxa"/>
          </w:tcPr>
          <w:p w14:paraId="38461815" w14:textId="48BA7194" w:rsidR="00571302" w:rsidRPr="00907108" w:rsidRDefault="00907108" w:rsidP="00F0282F">
            <w:pPr>
              <w:spacing w:after="0"/>
              <w:rPr>
                <w:rFonts w:ascii="Arial" w:eastAsia="Malgun Gothic" w:hAnsi="Arial"/>
                <w:lang w:eastAsia="ko-KR"/>
              </w:rPr>
            </w:pPr>
            <w:r>
              <w:rPr>
                <w:rFonts w:ascii="Arial" w:eastAsia="Malgun Gothic" w:hAnsi="Arial" w:hint="eastAsia"/>
                <w:lang w:eastAsia="ko-KR"/>
              </w:rPr>
              <w:t>LGE</w:t>
            </w:r>
          </w:p>
        </w:tc>
        <w:tc>
          <w:tcPr>
            <w:tcW w:w="8446" w:type="dxa"/>
          </w:tcPr>
          <w:p w14:paraId="7416BD89" w14:textId="02307D8C" w:rsidR="00571302" w:rsidRPr="00907108" w:rsidRDefault="00907108" w:rsidP="00907108">
            <w:pPr>
              <w:spacing w:after="0"/>
              <w:rPr>
                <w:rFonts w:ascii="Arial" w:eastAsia="Malgun Gothic" w:hAnsi="Arial"/>
                <w:lang w:eastAsia="ko-KR"/>
              </w:rPr>
            </w:pPr>
            <w:r>
              <w:rPr>
                <w:rFonts w:ascii="Arial" w:eastAsia="Malgun Gothic" w:hAnsi="Arial" w:hint="eastAsia"/>
                <w:lang w:eastAsia="ko-KR"/>
              </w:rPr>
              <w:t>2</w:t>
            </w:r>
            <w:r>
              <w:rPr>
                <w:rFonts w:ascii="Arial" w:eastAsia="Malgun Gothic" w:hAnsi="Arial"/>
                <w:lang w:eastAsia="ko-KR"/>
              </w:rPr>
              <w:t>a seems to be enough</w:t>
            </w:r>
          </w:p>
        </w:tc>
      </w:tr>
    </w:tbl>
    <w:p w14:paraId="51C68481" w14:textId="77777777" w:rsidR="00375A69" w:rsidRPr="00375A69" w:rsidRDefault="00375A69" w:rsidP="00AD274C">
      <w:pPr>
        <w:spacing w:after="0"/>
        <w:rPr>
          <w:rFonts w:ascii="Arial" w:hAnsi="Arial"/>
        </w:rPr>
      </w:pPr>
    </w:p>
    <w:p w14:paraId="7DCD00D4" w14:textId="7626207E" w:rsidR="00375A69" w:rsidRPr="00F832B1" w:rsidRDefault="00F832B1" w:rsidP="00375A69">
      <w:pPr>
        <w:spacing w:after="0"/>
        <w:rPr>
          <w:rFonts w:ascii="Arial" w:hAnsi="Arial"/>
          <w:b/>
        </w:rPr>
      </w:pPr>
      <w:r w:rsidRPr="00F832B1">
        <w:rPr>
          <w:rFonts w:ascii="Arial" w:hAnsi="Arial"/>
          <w:b/>
        </w:rPr>
        <w:t>Q3</w:t>
      </w:r>
      <w:r w:rsidR="00375A69" w:rsidRPr="00F832B1">
        <w:rPr>
          <w:rFonts w:ascii="Arial" w:hAnsi="Arial"/>
          <w:b/>
        </w:rPr>
        <w:t xml:space="preserve">: Do you see other </w:t>
      </w:r>
      <w:r w:rsidRPr="00F832B1">
        <w:rPr>
          <w:rFonts w:ascii="Arial" w:hAnsi="Arial"/>
          <w:b/>
        </w:rPr>
        <w:t>point for option 2 for which it may be possible to reach a majority view in an email discussion?</w:t>
      </w:r>
    </w:p>
    <w:p w14:paraId="3CA5BBB4" w14:textId="77777777" w:rsidR="00375A69" w:rsidRDefault="00375A69" w:rsidP="00375A69">
      <w:pPr>
        <w:spacing w:after="0"/>
        <w:rPr>
          <w:rFonts w:ascii="Arial" w:hAnsi="Arial"/>
          <w:b/>
        </w:rPr>
      </w:pPr>
    </w:p>
    <w:tbl>
      <w:tblPr>
        <w:tblStyle w:val="aff4"/>
        <w:tblW w:w="0" w:type="auto"/>
        <w:tblLook w:val="04A0" w:firstRow="1" w:lastRow="0" w:firstColumn="1" w:lastColumn="0" w:noHBand="0" w:noVBand="1"/>
      </w:tblPr>
      <w:tblGrid>
        <w:gridCol w:w="1183"/>
        <w:gridCol w:w="8446"/>
      </w:tblGrid>
      <w:tr w:rsidR="00B6520E" w:rsidRPr="00375A69" w14:paraId="479D3DCD" w14:textId="77777777" w:rsidTr="008A1EC9">
        <w:tc>
          <w:tcPr>
            <w:tcW w:w="1183" w:type="dxa"/>
          </w:tcPr>
          <w:p w14:paraId="67A3CEF2" w14:textId="77777777" w:rsidR="00B6520E" w:rsidRPr="00375A69" w:rsidRDefault="00B6520E" w:rsidP="00675FE9">
            <w:pPr>
              <w:spacing w:after="0"/>
              <w:jc w:val="both"/>
              <w:rPr>
                <w:rFonts w:ascii="Arial" w:hAnsi="Arial"/>
                <w:sz w:val="20"/>
                <w:szCs w:val="20"/>
                <w:lang w:val="en-GB"/>
              </w:rPr>
            </w:pPr>
            <w:r w:rsidRPr="00375A69">
              <w:rPr>
                <w:rFonts w:ascii="Arial" w:hAnsi="Arial"/>
                <w:sz w:val="20"/>
                <w:szCs w:val="20"/>
                <w:lang w:val="en-GB"/>
              </w:rPr>
              <w:t>Company</w:t>
            </w:r>
          </w:p>
        </w:tc>
        <w:tc>
          <w:tcPr>
            <w:tcW w:w="8446" w:type="dxa"/>
          </w:tcPr>
          <w:p w14:paraId="1246F7CD" w14:textId="77777777" w:rsidR="00B6520E" w:rsidRPr="00375A69" w:rsidRDefault="00B6520E" w:rsidP="00675FE9">
            <w:pPr>
              <w:spacing w:after="0"/>
              <w:jc w:val="both"/>
              <w:rPr>
                <w:rFonts w:ascii="Arial" w:hAnsi="Arial"/>
                <w:sz w:val="20"/>
                <w:szCs w:val="20"/>
                <w:lang w:val="en-GB"/>
              </w:rPr>
            </w:pPr>
            <w:r w:rsidRPr="00375A69">
              <w:rPr>
                <w:rFonts w:ascii="Arial" w:hAnsi="Arial"/>
                <w:sz w:val="20"/>
                <w:szCs w:val="20"/>
                <w:lang w:val="en-GB"/>
              </w:rPr>
              <w:t>Comments</w:t>
            </w:r>
          </w:p>
        </w:tc>
      </w:tr>
      <w:tr w:rsidR="00B6520E" w:rsidRPr="00375A69" w14:paraId="6EE16456" w14:textId="77777777" w:rsidTr="008A1EC9">
        <w:tc>
          <w:tcPr>
            <w:tcW w:w="1183" w:type="dxa"/>
          </w:tcPr>
          <w:p w14:paraId="7658C280" w14:textId="0C6B3554" w:rsidR="00B6520E" w:rsidRPr="00375A69" w:rsidRDefault="002E41AF" w:rsidP="00675FE9">
            <w:pPr>
              <w:spacing w:after="0"/>
              <w:jc w:val="both"/>
              <w:rPr>
                <w:rFonts w:ascii="Arial" w:eastAsia="Malgun Gothic" w:hAnsi="Arial"/>
                <w:sz w:val="20"/>
                <w:szCs w:val="20"/>
                <w:lang w:val="en-GB" w:eastAsia="ko-KR"/>
              </w:rPr>
            </w:pPr>
            <w:r>
              <w:rPr>
                <w:rFonts w:ascii="Arial" w:eastAsia="Malgun Gothic" w:hAnsi="Arial"/>
                <w:sz w:val="20"/>
                <w:szCs w:val="20"/>
                <w:lang w:val="en-GB" w:eastAsia="ko-KR"/>
              </w:rPr>
              <w:t>Apple</w:t>
            </w:r>
          </w:p>
        </w:tc>
        <w:tc>
          <w:tcPr>
            <w:tcW w:w="8446" w:type="dxa"/>
          </w:tcPr>
          <w:p w14:paraId="4746C610" w14:textId="77777777" w:rsidR="0020633F" w:rsidRDefault="0020633F" w:rsidP="00675FE9">
            <w:pPr>
              <w:spacing w:after="0"/>
              <w:rPr>
                <w:rFonts w:ascii="Arial" w:eastAsia="Malgun Gothic" w:hAnsi="Arial"/>
                <w:sz w:val="20"/>
                <w:szCs w:val="20"/>
                <w:lang w:val="en-GB" w:eastAsia="ko-KR"/>
              </w:rPr>
            </w:pPr>
          </w:p>
          <w:p w14:paraId="6C99983D" w14:textId="77777777" w:rsidR="00BD39BC" w:rsidRDefault="00BD39BC" w:rsidP="00BD39BC">
            <w:pPr>
              <w:spacing w:after="0"/>
              <w:rPr>
                <w:rFonts w:ascii="Arial" w:eastAsia="Malgun Gothic" w:hAnsi="Arial"/>
                <w:sz w:val="20"/>
                <w:szCs w:val="20"/>
                <w:lang w:val="en-GB" w:eastAsia="ko-KR"/>
              </w:rPr>
            </w:pPr>
            <w:r>
              <w:rPr>
                <w:rFonts w:ascii="Arial" w:eastAsia="Malgun Gothic" w:hAnsi="Arial"/>
                <w:sz w:val="20"/>
                <w:szCs w:val="20"/>
                <w:lang w:val="en-GB" w:eastAsia="ko-KR"/>
              </w:rPr>
              <w:t xml:space="preserve">We propose that option 2A (NW configures if the UE can skip RACH) that hopefully can be agreed quickly, so we can focus on option 2B. </w:t>
            </w:r>
          </w:p>
          <w:p w14:paraId="5B723E3D" w14:textId="77777777" w:rsidR="00BD39BC" w:rsidRDefault="00BD39BC" w:rsidP="00BD39BC">
            <w:pPr>
              <w:spacing w:after="0"/>
              <w:rPr>
                <w:rFonts w:ascii="Arial" w:eastAsia="Malgun Gothic" w:hAnsi="Arial"/>
                <w:sz w:val="20"/>
                <w:szCs w:val="20"/>
                <w:lang w:val="en-GB" w:eastAsia="ko-KR"/>
              </w:rPr>
            </w:pPr>
          </w:p>
          <w:p w14:paraId="48CAA185" w14:textId="77777777" w:rsidR="00BD39BC" w:rsidRDefault="00BD39BC" w:rsidP="00BD39BC">
            <w:pPr>
              <w:spacing w:after="0"/>
              <w:rPr>
                <w:rFonts w:ascii="Arial" w:eastAsia="Malgun Gothic" w:hAnsi="Arial"/>
                <w:sz w:val="20"/>
                <w:szCs w:val="20"/>
                <w:lang w:val="en-GB" w:eastAsia="ko-KR"/>
              </w:rPr>
            </w:pPr>
            <w:r>
              <w:rPr>
                <w:rFonts w:ascii="Arial" w:eastAsia="Malgun Gothic" w:hAnsi="Arial"/>
                <w:sz w:val="20"/>
                <w:szCs w:val="20"/>
                <w:lang w:val="en-GB" w:eastAsia="ko-KR"/>
              </w:rPr>
              <w:t xml:space="preserve">Since RACH should always be an option for the UE (as a fail-safe mechanism). </w:t>
            </w:r>
          </w:p>
          <w:p w14:paraId="20A352B8" w14:textId="77777777" w:rsidR="00BD39BC" w:rsidRDefault="00BD39BC" w:rsidP="00BD39BC">
            <w:pPr>
              <w:spacing w:after="0"/>
              <w:rPr>
                <w:rFonts w:ascii="Arial" w:eastAsia="Malgun Gothic" w:hAnsi="Arial"/>
                <w:sz w:val="20"/>
                <w:szCs w:val="20"/>
                <w:lang w:val="en-GB" w:eastAsia="ko-KR"/>
              </w:rPr>
            </w:pPr>
            <w:r>
              <w:rPr>
                <w:rFonts w:ascii="Arial" w:eastAsia="Malgun Gothic" w:hAnsi="Arial"/>
                <w:sz w:val="20"/>
                <w:szCs w:val="20"/>
                <w:lang w:val="en-GB" w:eastAsia="ko-KR"/>
              </w:rPr>
              <w:t xml:space="preserve"> Option 1 is always present</w:t>
            </w:r>
          </w:p>
          <w:p w14:paraId="462AB152" w14:textId="0A97620F" w:rsidR="00B6520E" w:rsidRPr="00375A69" w:rsidRDefault="00B6520E" w:rsidP="00675FE9">
            <w:pPr>
              <w:spacing w:after="0"/>
              <w:rPr>
                <w:rFonts w:ascii="Arial" w:eastAsia="Malgun Gothic" w:hAnsi="Arial"/>
                <w:sz w:val="20"/>
                <w:szCs w:val="20"/>
                <w:lang w:val="en-GB" w:eastAsia="ko-KR"/>
              </w:rPr>
            </w:pPr>
          </w:p>
        </w:tc>
      </w:tr>
      <w:tr w:rsidR="001063FC" w:rsidRPr="00375A69" w14:paraId="6467953B" w14:textId="77777777" w:rsidTr="008A1EC9">
        <w:tc>
          <w:tcPr>
            <w:tcW w:w="1183" w:type="dxa"/>
          </w:tcPr>
          <w:p w14:paraId="57D3375E" w14:textId="46AD5BFD" w:rsidR="001063FC" w:rsidRPr="00375A69" w:rsidRDefault="001063FC" w:rsidP="001063FC">
            <w:pPr>
              <w:spacing w:after="0"/>
              <w:rPr>
                <w:rFonts w:ascii="Arial" w:hAnsi="Arial"/>
                <w:lang w:val="en-GB"/>
              </w:rPr>
            </w:pPr>
            <w:r>
              <w:rPr>
                <w:rFonts w:ascii="Arial" w:eastAsia="Malgun Gothic" w:hAnsi="Arial"/>
                <w:sz w:val="20"/>
                <w:szCs w:val="20"/>
                <w:lang w:val="en-GB" w:eastAsia="ko-KR"/>
              </w:rPr>
              <w:t>Futurewei</w:t>
            </w:r>
          </w:p>
        </w:tc>
        <w:tc>
          <w:tcPr>
            <w:tcW w:w="8446" w:type="dxa"/>
          </w:tcPr>
          <w:p w14:paraId="5D00025D" w14:textId="03AED5E6" w:rsidR="001063FC" w:rsidRPr="00375A69" w:rsidRDefault="001063FC" w:rsidP="001063FC">
            <w:pPr>
              <w:spacing w:after="0"/>
              <w:rPr>
                <w:rFonts w:ascii="Arial" w:hAnsi="Arial"/>
                <w:lang w:val="en-GB"/>
              </w:rPr>
            </w:pPr>
            <w:r>
              <w:rPr>
                <w:rFonts w:ascii="Arial" w:eastAsia="Malgun Gothic" w:hAnsi="Arial"/>
                <w:sz w:val="20"/>
                <w:szCs w:val="20"/>
                <w:lang w:val="en-GB" w:eastAsia="ko-KR"/>
              </w:rPr>
              <w:t xml:space="preserve">We see option 2 would be the efforts under this WI for allowing the fast SCG activation. </w:t>
            </w:r>
          </w:p>
        </w:tc>
      </w:tr>
      <w:tr w:rsidR="00125036" w:rsidRPr="00375A69" w14:paraId="2EF56D60" w14:textId="77777777" w:rsidTr="008A1EC9">
        <w:tc>
          <w:tcPr>
            <w:tcW w:w="1183" w:type="dxa"/>
          </w:tcPr>
          <w:p w14:paraId="74D4E467" w14:textId="137C5BBD" w:rsidR="00125036" w:rsidRPr="00375A69" w:rsidRDefault="00125036" w:rsidP="00125036">
            <w:pPr>
              <w:spacing w:after="0"/>
              <w:rPr>
                <w:rFonts w:ascii="Arial" w:hAnsi="Arial"/>
                <w:lang w:val="en-GB"/>
              </w:rPr>
            </w:pPr>
            <w:r w:rsidRPr="00A923CE">
              <w:rPr>
                <w:rFonts w:ascii="Arial" w:hAnsi="Arial"/>
                <w:sz w:val="20"/>
                <w:szCs w:val="20"/>
                <w:lang w:val="en-GB"/>
              </w:rPr>
              <w:t>Lenovo</w:t>
            </w:r>
            <w:r>
              <w:rPr>
                <w:rFonts w:ascii="Arial" w:hAnsi="Arial"/>
                <w:sz w:val="20"/>
                <w:szCs w:val="20"/>
                <w:lang w:val="en-GB"/>
              </w:rPr>
              <w:t xml:space="preserve">, </w:t>
            </w:r>
            <w:r w:rsidRPr="00A923CE">
              <w:rPr>
                <w:rFonts w:ascii="Arial" w:hAnsi="Arial"/>
                <w:sz w:val="20"/>
                <w:szCs w:val="20"/>
                <w:lang w:val="en-GB"/>
              </w:rPr>
              <w:t>Motorola Mobility</w:t>
            </w:r>
          </w:p>
        </w:tc>
        <w:tc>
          <w:tcPr>
            <w:tcW w:w="8446" w:type="dxa"/>
          </w:tcPr>
          <w:p w14:paraId="264B39CE" w14:textId="24D811B1" w:rsidR="00125036" w:rsidRPr="00375A69" w:rsidRDefault="00125036" w:rsidP="00125036">
            <w:pPr>
              <w:spacing w:after="0"/>
              <w:rPr>
                <w:rFonts w:ascii="Arial" w:hAnsi="Arial"/>
                <w:lang w:val="en-GB"/>
              </w:rPr>
            </w:pPr>
            <w:r w:rsidRPr="00762906">
              <w:rPr>
                <w:rFonts w:ascii="Arial" w:hAnsi="Arial"/>
                <w:sz w:val="20"/>
                <w:szCs w:val="20"/>
                <w:lang w:val="en-GB"/>
              </w:rPr>
              <w:t xml:space="preserve">No. a) seems easier to get agreed. Not sure if explicit command from NW as b) is necessary. </w:t>
            </w:r>
          </w:p>
        </w:tc>
      </w:tr>
      <w:tr w:rsidR="00BB0008" w:rsidRPr="00375A69" w14:paraId="730D472A" w14:textId="77777777" w:rsidTr="008A1EC9">
        <w:tc>
          <w:tcPr>
            <w:tcW w:w="1183" w:type="dxa"/>
          </w:tcPr>
          <w:p w14:paraId="1871D80A" w14:textId="680D9396" w:rsidR="00BB0008" w:rsidRPr="00375A69" w:rsidRDefault="00BB0008" w:rsidP="00BB0008">
            <w:pPr>
              <w:spacing w:after="0"/>
              <w:rPr>
                <w:rFonts w:ascii="Arial" w:hAnsi="Arial"/>
                <w:lang w:val="en-GB"/>
              </w:rPr>
            </w:pPr>
            <w:r w:rsidRPr="00D2743A">
              <w:rPr>
                <w:rFonts w:ascii="Arial" w:eastAsia="游明朝" w:hAnsi="Arial" w:hint="eastAsia"/>
                <w:sz w:val="20"/>
                <w:lang w:val="en-GB"/>
              </w:rPr>
              <w:t>NEC</w:t>
            </w:r>
          </w:p>
        </w:tc>
        <w:tc>
          <w:tcPr>
            <w:tcW w:w="8446" w:type="dxa"/>
          </w:tcPr>
          <w:p w14:paraId="6BE3DF25" w14:textId="77777777" w:rsidR="00BB0008" w:rsidRDefault="00BB0008" w:rsidP="00BB0008">
            <w:pPr>
              <w:spacing w:after="0"/>
              <w:rPr>
                <w:rFonts w:ascii="Arial" w:eastAsia="游明朝" w:hAnsi="Arial"/>
                <w:sz w:val="20"/>
                <w:lang w:val="en-GB"/>
              </w:rPr>
            </w:pPr>
            <w:r>
              <w:rPr>
                <w:rFonts w:ascii="Arial" w:eastAsia="游明朝" w:hAnsi="Arial" w:hint="eastAsia"/>
                <w:sz w:val="20"/>
                <w:lang w:val="en-GB"/>
              </w:rPr>
              <w:t xml:space="preserve">At first, option 2 (if supported) should be </w:t>
            </w:r>
            <w:r>
              <w:rPr>
                <w:rFonts w:ascii="Arial" w:eastAsia="游明朝" w:hAnsi="Arial"/>
                <w:sz w:val="20"/>
                <w:lang w:val="en-GB"/>
              </w:rPr>
              <w:t xml:space="preserve">under network control. </w:t>
            </w:r>
          </w:p>
          <w:p w14:paraId="6279BB24" w14:textId="3ED9A303" w:rsidR="00BB0008" w:rsidRPr="00375A69" w:rsidRDefault="00BB0008" w:rsidP="00BB0008">
            <w:pPr>
              <w:spacing w:after="0"/>
              <w:rPr>
                <w:rFonts w:ascii="Arial" w:hAnsi="Arial"/>
                <w:lang w:val="en-GB"/>
              </w:rPr>
            </w:pPr>
            <w:r>
              <w:rPr>
                <w:rFonts w:ascii="Arial" w:eastAsia="游明朝" w:hAnsi="Arial"/>
                <w:sz w:val="20"/>
                <w:lang w:val="en-GB"/>
              </w:rPr>
              <w:t xml:space="preserve">Then, FFS on how to control (e.g. implicitly via presence of reconfig with sync or explicitly via indication), need of UE confirmation on TA timer (i.e. running or stopped) on top of NW </w:t>
            </w:r>
            <w:r>
              <w:rPr>
                <w:rFonts w:ascii="Arial" w:eastAsia="游明朝" w:hAnsi="Arial"/>
                <w:sz w:val="20"/>
                <w:lang w:val="en-GB"/>
              </w:rPr>
              <w:lastRenderedPageBreak/>
              <w:t>control. These FFS points are to be discussed after deciding which message (prepared by which node(s)) is used for activation</w:t>
            </w:r>
            <w:r w:rsidR="00F91D85">
              <w:rPr>
                <w:rFonts w:ascii="Arial" w:eastAsia="游明朝" w:hAnsi="Arial"/>
                <w:sz w:val="20"/>
                <w:lang w:val="en-GB"/>
              </w:rPr>
              <w:t>.</w:t>
            </w:r>
            <w:r>
              <w:rPr>
                <w:rFonts w:ascii="Arial" w:eastAsia="游明朝" w:hAnsi="Arial"/>
                <w:sz w:val="20"/>
                <w:lang w:val="en-GB"/>
              </w:rPr>
              <w:t xml:space="preserve"> Otherwise, it is difficult to consider in details of option 2</w:t>
            </w:r>
          </w:p>
        </w:tc>
      </w:tr>
      <w:tr w:rsidR="00900D43" w:rsidRPr="00375A69" w14:paraId="15782D65" w14:textId="77777777" w:rsidTr="008A1EC9">
        <w:tc>
          <w:tcPr>
            <w:tcW w:w="1183" w:type="dxa"/>
          </w:tcPr>
          <w:p w14:paraId="5F701675" w14:textId="6BE48192" w:rsidR="00900D43" w:rsidRPr="00375A69" w:rsidRDefault="00900D43" w:rsidP="00900D43">
            <w:pPr>
              <w:spacing w:after="0"/>
              <w:rPr>
                <w:rFonts w:ascii="Arial" w:hAnsi="Arial"/>
                <w:lang w:val="en-GB"/>
              </w:rPr>
            </w:pPr>
            <w:r>
              <w:rPr>
                <w:rFonts w:ascii="Arial" w:eastAsia="游明朝" w:hAnsi="Arial" w:hint="eastAsia"/>
                <w:lang w:val="en-GB"/>
              </w:rPr>
              <w:lastRenderedPageBreak/>
              <w:t>S</w:t>
            </w:r>
            <w:r>
              <w:rPr>
                <w:rFonts w:ascii="Arial" w:eastAsia="游明朝" w:hAnsi="Arial"/>
                <w:lang w:val="en-GB"/>
              </w:rPr>
              <w:t>harp</w:t>
            </w:r>
          </w:p>
        </w:tc>
        <w:tc>
          <w:tcPr>
            <w:tcW w:w="8446" w:type="dxa"/>
          </w:tcPr>
          <w:p w14:paraId="6A1A7E9D" w14:textId="384B9C60" w:rsidR="00900D43" w:rsidRPr="00375A69" w:rsidRDefault="00900D43" w:rsidP="00900D43">
            <w:pPr>
              <w:spacing w:after="0"/>
              <w:rPr>
                <w:rFonts w:ascii="Arial" w:hAnsi="Arial"/>
                <w:lang w:val="en-GB"/>
              </w:rPr>
            </w:pPr>
            <w:r>
              <w:rPr>
                <w:rFonts w:ascii="Arial" w:eastAsia="游明朝" w:hAnsi="Arial" w:hint="eastAsia"/>
                <w:lang w:val="en-GB"/>
              </w:rPr>
              <w:t>W</w:t>
            </w:r>
            <w:r>
              <w:rPr>
                <w:rFonts w:ascii="Arial" w:eastAsia="游明朝" w:hAnsi="Arial"/>
                <w:lang w:val="en-GB"/>
              </w:rPr>
              <w:t>e should focus on option 2a at first.</w:t>
            </w:r>
          </w:p>
        </w:tc>
      </w:tr>
      <w:tr w:rsidR="00125036" w:rsidRPr="00375A69" w14:paraId="49743F9E" w14:textId="77777777" w:rsidTr="008A1EC9">
        <w:tc>
          <w:tcPr>
            <w:tcW w:w="1183" w:type="dxa"/>
          </w:tcPr>
          <w:p w14:paraId="3E7245CC" w14:textId="49CD1ED3" w:rsidR="00125036" w:rsidRPr="00660806" w:rsidRDefault="00660806" w:rsidP="00125036">
            <w:pPr>
              <w:spacing w:after="0"/>
              <w:rPr>
                <w:rFonts w:ascii="Arial" w:eastAsiaTheme="minorEastAsia" w:hAnsi="Arial"/>
                <w:lang w:val="en-GB" w:eastAsia="zh-CN"/>
              </w:rPr>
            </w:pPr>
            <w:r>
              <w:rPr>
                <w:rFonts w:ascii="Arial" w:eastAsiaTheme="minorEastAsia" w:hAnsi="Arial" w:hint="eastAsia"/>
                <w:lang w:val="en-GB" w:eastAsia="zh-CN"/>
              </w:rPr>
              <w:t>v</w:t>
            </w:r>
            <w:r>
              <w:rPr>
                <w:rFonts w:ascii="Arial" w:eastAsiaTheme="minorEastAsia" w:hAnsi="Arial"/>
                <w:lang w:val="en-GB" w:eastAsia="zh-CN"/>
              </w:rPr>
              <w:t>ivo</w:t>
            </w:r>
          </w:p>
        </w:tc>
        <w:tc>
          <w:tcPr>
            <w:tcW w:w="8446" w:type="dxa"/>
          </w:tcPr>
          <w:p w14:paraId="40EC6F3D" w14:textId="1C4EAEFC" w:rsidR="00125036" w:rsidRPr="00660806" w:rsidRDefault="00660806" w:rsidP="00125036">
            <w:pPr>
              <w:spacing w:after="0"/>
              <w:rPr>
                <w:rFonts w:ascii="Arial" w:eastAsiaTheme="minorEastAsia" w:hAnsi="Arial"/>
                <w:lang w:val="en-GB" w:eastAsia="zh-CN"/>
              </w:rPr>
            </w:pPr>
            <w:r>
              <w:rPr>
                <w:rFonts w:ascii="Arial" w:eastAsiaTheme="minorEastAsia" w:hAnsi="Arial"/>
                <w:lang w:val="en-GB" w:eastAsia="zh-CN"/>
              </w:rPr>
              <w:t>Option 2a, yes.</w:t>
            </w:r>
          </w:p>
        </w:tc>
      </w:tr>
      <w:tr w:rsidR="0071416B" w:rsidRPr="00375A69" w14:paraId="4FEA867F" w14:textId="77777777" w:rsidTr="008A1EC9">
        <w:tc>
          <w:tcPr>
            <w:tcW w:w="1183" w:type="dxa"/>
          </w:tcPr>
          <w:p w14:paraId="4DDF712F" w14:textId="73369DD6" w:rsidR="0071416B" w:rsidRDefault="0071416B" w:rsidP="00125036">
            <w:pPr>
              <w:spacing w:after="0"/>
              <w:rPr>
                <w:rFonts w:ascii="Arial" w:eastAsiaTheme="minorEastAsia" w:hAnsi="Arial"/>
                <w:lang w:eastAsia="zh-CN"/>
              </w:rPr>
            </w:pPr>
            <w:r>
              <w:rPr>
                <w:rFonts w:ascii="Arial" w:eastAsiaTheme="minorEastAsia" w:hAnsi="Arial"/>
                <w:lang w:eastAsia="zh-CN"/>
              </w:rPr>
              <w:t>MediaTek</w:t>
            </w:r>
          </w:p>
        </w:tc>
        <w:tc>
          <w:tcPr>
            <w:tcW w:w="8446" w:type="dxa"/>
          </w:tcPr>
          <w:p w14:paraId="1005F73D" w14:textId="05A228F9" w:rsidR="0071416B" w:rsidRDefault="0071416B" w:rsidP="00E10C6D">
            <w:pPr>
              <w:spacing w:after="0"/>
              <w:rPr>
                <w:rFonts w:ascii="Arial" w:eastAsiaTheme="minorEastAsia" w:hAnsi="Arial"/>
                <w:lang w:eastAsia="zh-CN"/>
              </w:rPr>
            </w:pPr>
            <w:r>
              <w:rPr>
                <w:rFonts w:ascii="Arial" w:eastAsiaTheme="minorEastAsia" w:hAnsi="Arial"/>
                <w:lang w:eastAsia="zh-CN"/>
              </w:rPr>
              <w:t xml:space="preserve">We don’t </w:t>
            </w:r>
            <w:r w:rsidR="00AC0C0C">
              <w:rPr>
                <w:rFonts w:ascii="Arial" w:eastAsiaTheme="minorEastAsia" w:hAnsi="Arial"/>
                <w:lang w:eastAsia="zh-CN"/>
              </w:rPr>
              <w:t xml:space="preserve">know </w:t>
            </w:r>
            <w:r>
              <w:rPr>
                <w:rFonts w:ascii="Arial" w:eastAsiaTheme="minorEastAsia" w:hAnsi="Arial"/>
                <w:lang w:eastAsia="zh-CN"/>
              </w:rPr>
              <w:t>how NW control (option 2a) could work as NW does not know whether the serving beam is still suitable for the UE</w:t>
            </w:r>
            <w:r w:rsidR="00E10C6D">
              <w:rPr>
                <w:rFonts w:ascii="Arial" w:eastAsiaTheme="minorEastAsia" w:hAnsi="Arial"/>
                <w:lang w:eastAsia="zh-CN"/>
              </w:rPr>
              <w:t>.</w:t>
            </w:r>
          </w:p>
        </w:tc>
      </w:tr>
      <w:tr w:rsidR="00F0282F" w:rsidRPr="00375A69" w14:paraId="3D58F18E" w14:textId="77777777" w:rsidTr="008A1EC9">
        <w:tc>
          <w:tcPr>
            <w:tcW w:w="1183" w:type="dxa"/>
          </w:tcPr>
          <w:p w14:paraId="461DE8D0" w14:textId="306BD180" w:rsidR="00F0282F" w:rsidRDefault="00F0282F" w:rsidP="00F0282F">
            <w:pPr>
              <w:spacing w:after="0"/>
              <w:rPr>
                <w:rFonts w:ascii="Arial" w:eastAsiaTheme="minorEastAsia" w:hAnsi="Arial"/>
                <w:lang w:eastAsia="zh-CN"/>
              </w:rPr>
            </w:pPr>
            <w:r w:rsidRPr="008D5173">
              <w:rPr>
                <w:rFonts w:ascii="Arial" w:hAnsi="Arial"/>
                <w:sz w:val="20"/>
                <w:szCs w:val="20"/>
                <w:lang w:val="en-GB"/>
              </w:rPr>
              <w:t>Ericsson</w:t>
            </w:r>
          </w:p>
        </w:tc>
        <w:tc>
          <w:tcPr>
            <w:tcW w:w="8446" w:type="dxa"/>
          </w:tcPr>
          <w:p w14:paraId="0479525A" w14:textId="3350E4C8" w:rsidR="00F0282F" w:rsidRDefault="00F0282F" w:rsidP="00F0282F">
            <w:pPr>
              <w:spacing w:after="0"/>
              <w:rPr>
                <w:rFonts w:ascii="Arial" w:eastAsiaTheme="minorEastAsia" w:hAnsi="Arial"/>
                <w:lang w:eastAsia="zh-CN"/>
              </w:rPr>
            </w:pPr>
            <w:r w:rsidRPr="008D5173">
              <w:rPr>
                <w:rFonts w:ascii="Arial" w:hAnsi="Arial"/>
                <w:sz w:val="20"/>
                <w:szCs w:val="20"/>
                <w:lang w:val="en-GB"/>
              </w:rPr>
              <w:t xml:space="preserve">We think that RAN2 should discuss the evaluation criteria when comparing solutions. An important evaluation criteria, besides power saving, is how fast the SCG activation would potentially be compared to legacy (i.e. SCG release/add). While option 1 provides a baseline solution, it can actually be questioned to what degree option 1 would meet the WID objective on </w:t>
            </w:r>
            <w:r w:rsidRPr="008D5173">
              <w:rPr>
                <w:rFonts w:ascii="Arial" w:hAnsi="Arial"/>
                <w:b/>
                <w:bCs/>
                <w:sz w:val="20"/>
                <w:szCs w:val="20"/>
                <w:lang w:val="en-GB"/>
              </w:rPr>
              <w:t>Efficient</w:t>
            </w:r>
            <w:r w:rsidRPr="008D5173">
              <w:rPr>
                <w:rFonts w:ascii="Arial" w:hAnsi="Arial"/>
                <w:sz w:val="20"/>
                <w:szCs w:val="20"/>
                <w:lang w:val="en-GB"/>
              </w:rPr>
              <w:t xml:space="preserve"> SCG activation/deactivation.</w:t>
            </w:r>
          </w:p>
        </w:tc>
      </w:tr>
      <w:tr w:rsidR="00986E7E" w:rsidRPr="00375A69" w14:paraId="191E2B38" w14:textId="77777777" w:rsidTr="008A1EC9">
        <w:tc>
          <w:tcPr>
            <w:tcW w:w="1183" w:type="dxa"/>
          </w:tcPr>
          <w:p w14:paraId="6FE19FE7" w14:textId="356CB1A7" w:rsidR="00986E7E" w:rsidRPr="008D5173" w:rsidRDefault="00986E7E" w:rsidP="00F0282F">
            <w:pPr>
              <w:spacing w:after="0"/>
              <w:rPr>
                <w:rFonts w:ascii="Arial" w:hAnsi="Arial"/>
              </w:rPr>
            </w:pPr>
            <w:r>
              <w:rPr>
                <w:rFonts w:ascii="Arial" w:hAnsi="Arial"/>
              </w:rPr>
              <w:t>CATT</w:t>
            </w:r>
          </w:p>
        </w:tc>
        <w:tc>
          <w:tcPr>
            <w:tcW w:w="8446" w:type="dxa"/>
          </w:tcPr>
          <w:p w14:paraId="3DC06637" w14:textId="2269255C" w:rsidR="00986E7E" w:rsidRPr="008D5173" w:rsidRDefault="00986E7E" w:rsidP="00F0282F">
            <w:pPr>
              <w:spacing w:after="0"/>
              <w:rPr>
                <w:rFonts w:ascii="Arial" w:hAnsi="Arial"/>
              </w:rPr>
            </w:pPr>
            <w:r w:rsidRPr="00986E7E">
              <w:rPr>
                <w:rFonts w:ascii="Arial" w:hAnsi="Arial"/>
              </w:rPr>
              <w:t>a) seems is a better solution. We are not sure whether the network can learn whether the TA value is still valid and the DL sync is kept for the UE.</w:t>
            </w:r>
          </w:p>
        </w:tc>
      </w:tr>
      <w:tr w:rsidR="00571302" w:rsidRPr="00375A69" w14:paraId="0386D1A0" w14:textId="77777777" w:rsidTr="008A1EC9">
        <w:tc>
          <w:tcPr>
            <w:tcW w:w="1183" w:type="dxa"/>
          </w:tcPr>
          <w:p w14:paraId="725086DE" w14:textId="42266F78" w:rsidR="00571302" w:rsidRDefault="00571302" w:rsidP="00571302">
            <w:pPr>
              <w:spacing w:after="0"/>
              <w:rPr>
                <w:rFonts w:ascii="Arial" w:hAnsi="Arial"/>
              </w:rPr>
            </w:pPr>
            <w:r>
              <w:rPr>
                <w:rFonts w:ascii="Arial" w:hAnsi="Arial"/>
              </w:rPr>
              <w:t>ZTE</w:t>
            </w:r>
          </w:p>
        </w:tc>
        <w:tc>
          <w:tcPr>
            <w:tcW w:w="8446" w:type="dxa"/>
          </w:tcPr>
          <w:p w14:paraId="578F36D1" w14:textId="77777777" w:rsidR="00571302" w:rsidRDefault="00571302" w:rsidP="00571302">
            <w:pPr>
              <w:spacing w:after="120"/>
              <w:rPr>
                <w:rFonts w:ascii="Arial" w:hAnsi="Arial"/>
              </w:rPr>
            </w:pPr>
            <w:r>
              <w:rPr>
                <w:rFonts w:ascii="Arial" w:hAnsi="Arial"/>
              </w:rPr>
              <w:t>Our understanding is:</w:t>
            </w:r>
          </w:p>
          <w:p w14:paraId="0E74336B" w14:textId="77777777" w:rsidR="00571302" w:rsidRPr="00571302" w:rsidRDefault="00571302" w:rsidP="00571302">
            <w:pPr>
              <w:pStyle w:val="aff"/>
              <w:numPr>
                <w:ilvl w:val="0"/>
                <w:numId w:val="41"/>
              </w:numPr>
              <w:spacing w:after="120"/>
              <w:rPr>
                <w:rFonts w:ascii="Arial" w:hAnsi="Arial"/>
              </w:rPr>
            </w:pPr>
            <w:r>
              <w:rPr>
                <w:rFonts w:ascii="Arial" w:hAnsi="Arial"/>
                <w:lang w:val="de-DE"/>
              </w:rPr>
              <w:t>If reconfigurationWithSync is included, then RACH is needed, irrespective of TAT is running or not.</w:t>
            </w:r>
          </w:p>
          <w:p w14:paraId="1652DA21" w14:textId="1AE55628" w:rsidR="00571302" w:rsidRPr="00986E7E" w:rsidRDefault="00571302" w:rsidP="00571302">
            <w:pPr>
              <w:pStyle w:val="aff"/>
              <w:numPr>
                <w:ilvl w:val="0"/>
                <w:numId w:val="41"/>
              </w:numPr>
              <w:spacing w:after="120"/>
              <w:rPr>
                <w:rFonts w:ascii="Arial" w:hAnsi="Arial"/>
              </w:rPr>
            </w:pPr>
            <w:r>
              <w:rPr>
                <w:rFonts w:ascii="Arial" w:hAnsi="Arial"/>
                <w:lang w:val="de-DE"/>
              </w:rPr>
              <w:t>If reconfigurationWithSync is not included, UE can skip RACH before TAT expires, if RLF/BFD is not declared, FFS on additional dl beam evaluation performed by UE itself;</w:t>
            </w:r>
          </w:p>
        </w:tc>
      </w:tr>
    </w:tbl>
    <w:p w14:paraId="124C91B7" w14:textId="77777777" w:rsidR="00375A69" w:rsidRPr="00375A69" w:rsidRDefault="00375A69" w:rsidP="00AD274C">
      <w:pPr>
        <w:spacing w:after="0"/>
        <w:rPr>
          <w:rFonts w:ascii="Arial" w:hAnsi="Arial"/>
        </w:rPr>
      </w:pPr>
    </w:p>
    <w:p w14:paraId="16B6E467" w14:textId="53457F94" w:rsidR="00F832B1" w:rsidRPr="00375A69" w:rsidRDefault="00F832B1" w:rsidP="00F832B1">
      <w:pPr>
        <w:pStyle w:val="21"/>
      </w:pPr>
      <w:r>
        <w:t>2.2</w:t>
      </w:r>
      <w:r>
        <w:tab/>
        <w:t>UE-triggered SCG activation</w:t>
      </w:r>
    </w:p>
    <w:p w14:paraId="6DD7A69E" w14:textId="65218F69" w:rsidR="00375A69" w:rsidRDefault="00F832B1" w:rsidP="00AD274C">
      <w:pPr>
        <w:spacing w:after="0"/>
        <w:rPr>
          <w:rFonts w:ascii="Arial" w:hAnsi="Arial"/>
        </w:rPr>
      </w:pPr>
      <w:r>
        <w:rPr>
          <w:rFonts w:ascii="Arial" w:hAnsi="Arial"/>
        </w:rPr>
        <w:t>If there are SCG bearers while the SCG is deactivated, it is necessary that the UE can trigger SCG activation in case there are uplink data to be transmitted on an SCG bearer. In this case, the following two options were considered</w:t>
      </w:r>
    </w:p>
    <w:p w14:paraId="45F4755B" w14:textId="40068A49" w:rsidR="00F832B1" w:rsidRDefault="00F832B1" w:rsidP="00AD274C">
      <w:pPr>
        <w:spacing w:after="0"/>
        <w:rPr>
          <w:rFonts w:ascii="Arial" w:hAnsi="Arial"/>
        </w:rPr>
      </w:pPr>
      <w:r>
        <w:rPr>
          <w:rFonts w:ascii="Arial" w:hAnsi="Arial"/>
        </w:rPr>
        <w:t>a) The UE indicates to the MCG that there are uplink data for an SCG bearer</w:t>
      </w:r>
    </w:p>
    <w:p w14:paraId="790A43AD" w14:textId="2A1C7008" w:rsidR="00F832B1" w:rsidRDefault="00F832B1" w:rsidP="00AD274C">
      <w:pPr>
        <w:spacing w:after="0"/>
        <w:rPr>
          <w:rFonts w:ascii="Arial" w:hAnsi="Arial"/>
        </w:rPr>
      </w:pPr>
      <w:r>
        <w:rPr>
          <w:rFonts w:ascii="Arial" w:hAnsi="Arial"/>
        </w:rPr>
        <w:t>b) The UE initiates RACH to the SCG</w:t>
      </w:r>
    </w:p>
    <w:p w14:paraId="093DFCEB" w14:textId="77777777" w:rsidR="00F832B1" w:rsidRDefault="00F832B1" w:rsidP="00AD274C">
      <w:pPr>
        <w:spacing w:after="0"/>
        <w:rPr>
          <w:rFonts w:ascii="Arial" w:hAnsi="Arial"/>
        </w:rPr>
      </w:pPr>
    </w:p>
    <w:p w14:paraId="1F1F03CB" w14:textId="77777777" w:rsidR="00AB3083" w:rsidRDefault="00F832B1" w:rsidP="00AD274C">
      <w:pPr>
        <w:spacing w:after="0"/>
        <w:rPr>
          <w:rFonts w:ascii="Arial" w:hAnsi="Arial"/>
        </w:rPr>
      </w:pPr>
      <w:r>
        <w:rPr>
          <w:rFonts w:ascii="Arial" w:hAnsi="Arial"/>
        </w:rPr>
        <w:t>The rapporteur suggests deciding at the next meeting which method(s) is (or are) supported when there are uplink data for an SCG bearer while the SCG is deactivated.</w:t>
      </w:r>
    </w:p>
    <w:p w14:paraId="726E346D" w14:textId="77777777" w:rsidR="00AB3083" w:rsidRDefault="00AB3083" w:rsidP="00AD274C">
      <w:pPr>
        <w:spacing w:after="0"/>
        <w:rPr>
          <w:rFonts w:ascii="Arial" w:hAnsi="Arial"/>
        </w:rPr>
      </w:pPr>
    </w:p>
    <w:p w14:paraId="000ADA86" w14:textId="2FF27A9F" w:rsidR="00AB3083" w:rsidRDefault="00AB3083" w:rsidP="00AB3083">
      <w:pPr>
        <w:spacing w:after="0"/>
        <w:rPr>
          <w:rFonts w:ascii="Arial" w:hAnsi="Arial"/>
          <w:b/>
        </w:rPr>
      </w:pPr>
      <w:r w:rsidRPr="00F832B1">
        <w:rPr>
          <w:rFonts w:ascii="Arial" w:hAnsi="Arial"/>
          <w:b/>
        </w:rPr>
        <w:t xml:space="preserve">Q3: Do you </w:t>
      </w:r>
      <w:r>
        <w:rPr>
          <w:rFonts w:ascii="Arial" w:hAnsi="Arial"/>
          <w:b/>
        </w:rPr>
        <w:t>agree to discuss by email and decide at next meeting which method(s) to support for the case of uplink data arrival on an SCG bearer while the SCG is deactivated?</w:t>
      </w:r>
    </w:p>
    <w:p w14:paraId="3E75186E" w14:textId="77777777" w:rsidR="00AB3083" w:rsidRPr="00F832B1" w:rsidRDefault="00AB3083" w:rsidP="00AB3083">
      <w:pPr>
        <w:spacing w:after="0"/>
        <w:rPr>
          <w:rFonts w:ascii="Arial" w:hAnsi="Arial"/>
          <w:b/>
        </w:rPr>
      </w:pPr>
    </w:p>
    <w:tbl>
      <w:tblPr>
        <w:tblStyle w:val="aff4"/>
        <w:tblW w:w="0" w:type="auto"/>
        <w:tblLook w:val="04A0" w:firstRow="1" w:lastRow="0" w:firstColumn="1" w:lastColumn="0" w:noHBand="0" w:noVBand="1"/>
      </w:tblPr>
      <w:tblGrid>
        <w:gridCol w:w="1366"/>
        <w:gridCol w:w="1160"/>
        <w:gridCol w:w="7103"/>
      </w:tblGrid>
      <w:tr w:rsidR="00AB3083" w:rsidRPr="00375A69" w14:paraId="504CF313" w14:textId="77777777" w:rsidTr="00F0282F">
        <w:tc>
          <w:tcPr>
            <w:tcW w:w="1366" w:type="dxa"/>
          </w:tcPr>
          <w:p w14:paraId="2D36FA05" w14:textId="77777777" w:rsidR="00AB3083" w:rsidRPr="00375A69" w:rsidRDefault="00AB3083" w:rsidP="00675FE9">
            <w:pPr>
              <w:spacing w:after="0"/>
              <w:jc w:val="both"/>
              <w:rPr>
                <w:rFonts w:ascii="Arial" w:hAnsi="Arial"/>
                <w:sz w:val="20"/>
                <w:szCs w:val="20"/>
                <w:lang w:val="en-GB"/>
              </w:rPr>
            </w:pPr>
            <w:r w:rsidRPr="00375A69">
              <w:rPr>
                <w:rFonts w:ascii="Arial" w:hAnsi="Arial"/>
                <w:sz w:val="20"/>
                <w:szCs w:val="20"/>
                <w:lang w:val="en-GB"/>
              </w:rPr>
              <w:t>Company</w:t>
            </w:r>
          </w:p>
        </w:tc>
        <w:tc>
          <w:tcPr>
            <w:tcW w:w="1160" w:type="dxa"/>
          </w:tcPr>
          <w:p w14:paraId="3122654A" w14:textId="77777777" w:rsidR="00AB3083" w:rsidRPr="00375A69" w:rsidRDefault="00AB3083" w:rsidP="00675FE9">
            <w:pPr>
              <w:spacing w:after="0"/>
              <w:jc w:val="both"/>
              <w:rPr>
                <w:rFonts w:ascii="Arial" w:hAnsi="Arial"/>
                <w:sz w:val="20"/>
                <w:szCs w:val="20"/>
                <w:lang w:val="en-GB"/>
              </w:rPr>
            </w:pPr>
            <w:r w:rsidRPr="00375A69">
              <w:rPr>
                <w:rFonts w:ascii="Arial" w:hAnsi="Arial"/>
                <w:sz w:val="20"/>
                <w:szCs w:val="20"/>
                <w:lang w:val="en-GB"/>
              </w:rPr>
              <w:t>Yes/No</w:t>
            </w:r>
          </w:p>
        </w:tc>
        <w:tc>
          <w:tcPr>
            <w:tcW w:w="7103" w:type="dxa"/>
          </w:tcPr>
          <w:p w14:paraId="0F9488B3" w14:textId="77777777" w:rsidR="00AB3083" w:rsidRPr="00375A69" w:rsidRDefault="00AB3083" w:rsidP="00675FE9">
            <w:pPr>
              <w:spacing w:after="0"/>
              <w:jc w:val="both"/>
              <w:rPr>
                <w:rFonts w:ascii="Arial" w:hAnsi="Arial"/>
                <w:sz w:val="20"/>
                <w:szCs w:val="20"/>
                <w:lang w:val="en-GB"/>
              </w:rPr>
            </w:pPr>
            <w:r w:rsidRPr="00375A69">
              <w:rPr>
                <w:rFonts w:ascii="Arial" w:hAnsi="Arial"/>
                <w:sz w:val="20"/>
                <w:szCs w:val="20"/>
                <w:lang w:val="en-GB"/>
              </w:rPr>
              <w:t>Comments</w:t>
            </w:r>
          </w:p>
        </w:tc>
      </w:tr>
      <w:tr w:rsidR="00AB3083" w:rsidRPr="00375A69" w14:paraId="600C3E99" w14:textId="77777777" w:rsidTr="00F0282F">
        <w:tc>
          <w:tcPr>
            <w:tcW w:w="1366" w:type="dxa"/>
          </w:tcPr>
          <w:p w14:paraId="3315F4A6" w14:textId="0456FEEE" w:rsidR="00AB3083" w:rsidRPr="00375A69" w:rsidRDefault="00AB3083" w:rsidP="00675FE9">
            <w:pPr>
              <w:spacing w:after="0"/>
              <w:jc w:val="both"/>
              <w:rPr>
                <w:rFonts w:ascii="Arial" w:eastAsia="Malgun Gothic" w:hAnsi="Arial"/>
                <w:sz w:val="20"/>
                <w:szCs w:val="20"/>
                <w:lang w:val="en-GB" w:eastAsia="ko-KR"/>
              </w:rPr>
            </w:pPr>
            <w:r>
              <w:rPr>
                <w:rFonts w:ascii="Arial" w:eastAsia="Malgun Gothic" w:hAnsi="Arial"/>
                <w:sz w:val="20"/>
                <w:szCs w:val="20"/>
                <w:lang w:val="en-GB" w:eastAsia="ko-KR"/>
              </w:rPr>
              <w:t>Huawei</w:t>
            </w:r>
          </w:p>
        </w:tc>
        <w:tc>
          <w:tcPr>
            <w:tcW w:w="1160" w:type="dxa"/>
          </w:tcPr>
          <w:p w14:paraId="6C57487D" w14:textId="187EA9C9" w:rsidR="00AB3083" w:rsidRPr="00375A69" w:rsidRDefault="00AB3083" w:rsidP="00675FE9">
            <w:pPr>
              <w:spacing w:after="0"/>
              <w:jc w:val="both"/>
              <w:rPr>
                <w:rFonts w:ascii="Arial" w:eastAsia="Malgun Gothic" w:hAnsi="Arial"/>
                <w:sz w:val="20"/>
                <w:szCs w:val="20"/>
                <w:lang w:val="en-GB" w:eastAsia="ko-KR"/>
              </w:rPr>
            </w:pPr>
            <w:r>
              <w:rPr>
                <w:rFonts w:ascii="Arial" w:eastAsia="Malgun Gothic" w:hAnsi="Arial"/>
                <w:sz w:val="20"/>
                <w:szCs w:val="20"/>
                <w:lang w:val="en-GB" w:eastAsia="ko-KR"/>
              </w:rPr>
              <w:t>Yes</w:t>
            </w:r>
          </w:p>
        </w:tc>
        <w:tc>
          <w:tcPr>
            <w:tcW w:w="7103" w:type="dxa"/>
          </w:tcPr>
          <w:p w14:paraId="6B84C87C" w14:textId="77777777" w:rsidR="00AB3083" w:rsidRPr="00375A69" w:rsidRDefault="00AB3083" w:rsidP="00675FE9">
            <w:pPr>
              <w:spacing w:after="0"/>
              <w:rPr>
                <w:rFonts w:ascii="Arial" w:eastAsia="Malgun Gothic" w:hAnsi="Arial"/>
                <w:sz w:val="20"/>
                <w:szCs w:val="20"/>
                <w:lang w:val="en-GB" w:eastAsia="ko-KR"/>
              </w:rPr>
            </w:pPr>
          </w:p>
        </w:tc>
      </w:tr>
      <w:tr w:rsidR="00AB3083" w:rsidRPr="00375A69" w14:paraId="399284DE" w14:textId="77777777" w:rsidTr="00F0282F">
        <w:tc>
          <w:tcPr>
            <w:tcW w:w="1366" w:type="dxa"/>
          </w:tcPr>
          <w:p w14:paraId="50CA4FAB" w14:textId="45D1A9D7" w:rsidR="00AB3083" w:rsidRPr="00375A69" w:rsidRDefault="00F21225" w:rsidP="00675FE9">
            <w:pPr>
              <w:spacing w:after="0"/>
              <w:rPr>
                <w:rFonts w:ascii="Arial" w:hAnsi="Arial"/>
                <w:lang w:val="en-GB"/>
              </w:rPr>
            </w:pPr>
            <w:r>
              <w:rPr>
                <w:rFonts w:ascii="Arial" w:hAnsi="Arial"/>
                <w:lang w:val="en-GB"/>
              </w:rPr>
              <w:t>Apple</w:t>
            </w:r>
          </w:p>
        </w:tc>
        <w:tc>
          <w:tcPr>
            <w:tcW w:w="1160" w:type="dxa"/>
          </w:tcPr>
          <w:p w14:paraId="7C5F3606" w14:textId="2B285504" w:rsidR="00AB3083" w:rsidRPr="00375A69" w:rsidRDefault="00F21225" w:rsidP="00675FE9">
            <w:pPr>
              <w:spacing w:after="0"/>
              <w:rPr>
                <w:rFonts w:ascii="Arial" w:hAnsi="Arial"/>
                <w:lang w:val="en-GB"/>
              </w:rPr>
            </w:pPr>
            <w:r>
              <w:rPr>
                <w:rFonts w:ascii="Arial" w:hAnsi="Arial"/>
                <w:lang w:val="en-GB"/>
              </w:rPr>
              <w:t>Yes</w:t>
            </w:r>
          </w:p>
        </w:tc>
        <w:tc>
          <w:tcPr>
            <w:tcW w:w="7103" w:type="dxa"/>
          </w:tcPr>
          <w:p w14:paraId="77037B66" w14:textId="77777777" w:rsidR="00AB3083" w:rsidRDefault="00F21225" w:rsidP="00675FE9">
            <w:pPr>
              <w:spacing w:after="0"/>
              <w:rPr>
                <w:rFonts w:ascii="Arial" w:hAnsi="Arial"/>
              </w:rPr>
            </w:pPr>
            <w:r>
              <w:rPr>
                <w:rFonts w:ascii="Arial" w:hAnsi="Arial"/>
                <w:lang w:val="en-GB"/>
              </w:rPr>
              <w:t xml:space="preserve">We agree. But we think, op-b should always be allowed for the UE (and hope that RAN2 converges on this quickly in the email discussion, so we don’t need to discuss online). Then we can focus on items in Q4 </w:t>
            </w:r>
            <w:r w:rsidRPr="00F21225">
              <w:rPr>
                <w:rFonts w:ascii="Arial" w:hAnsi="Arial"/>
              </w:rPr>
              <w:sym w:font="Wingdings" w:char="F04A"/>
            </w:r>
            <w:r>
              <w:rPr>
                <w:rFonts w:ascii="Arial" w:hAnsi="Arial"/>
              </w:rPr>
              <w:t>.</w:t>
            </w:r>
          </w:p>
          <w:p w14:paraId="6BA87B63" w14:textId="137B29E9" w:rsidR="00F21225" w:rsidRPr="00E3021A" w:rsidRDefault="00F21225" w:rsidP="00675FE9">
            <w:pPr>
              <w:spacing w:after="0"/>
              <w:rPr>
                <w:rFonts w:ascii="Arial" w:eastAsia="游明朝" w:hAnsi="Arial"/>
                <w:lang w:val="en-GB"/>
              </w:rPr>
            </w:pPr>
          </w:p>
        </w:tc>
      </w:tr>
      <w:tr w:rsidR="001063FC" w:rsidRPr="00375A69" w14:paraId="40304688" w14:textId="77777777" w:rsidTr="00F0282F">
        <w:tc>
          <w:tcPr>
            <w:tcW w:w="1366" w:type="dxa"/>
          </w:tcPr>
          <w:p w14:paraId="450014E3" w14:textId="07ECC866" w:rsidR="001063FC" w:rsidRPr="00375A69" w:rsidRDefault="001063FC" w:rsidP="001063FC">
            <w:pPr>
              <w:spacing w:after="0"/>
              <w:rPr>
                <w:rFonts w:ascii="Arial" w:hAnsi="Arial"/>
                <w:lang w:val="en-GB"/>
              </w:rPr>
            </w:pPr>
            <w:r>
              <w:rPr>
                <w:rFonts w:ascii="Arial" w:hAnsi="Arial"/>
                <w:lang w:val="en-GB"/>
              </w:rPr>
              <w:t>Futurewei</w:t>
            </w:r>
          </w:p>
        </w:tc>
        <w:tc>
          <w:tcPr>
            <w:tcW w:w="1160" w:type="dxa"/>
          </w:tcPr>
          <w:p w14:paraId="2F2E12F2" w14:textId="21D095D9" w:rsidR="001063FC" w:rsidRPr="00375A69" w:rsidRDefault="001063FC" w:rsidP="001063FC">
            <w:pPr>
              <w:spacing w:after="0"/>
              <w:rPr>
                <w:rFonts w:ascii="Arial" w:hAnsi="Arial"/>
                <w:lang w:val="en-GB"/>
              </w:rPr>
            </w:pPr>
            <w:r>
              <w:rPr>
                <w:rFonts w:ascii="Arial" w:hAnsi="Arial"/>
                <w:lang w:val="en-GB"/>
              </w:rPr>
              <w:t>Yes</w:t>
            </w:r>
          </w:p>
        </w:tc>
        <w:tc>
          <w:tcPr>
            <w:tcW w:w="7103" w:type="dxa"/>
          </w:tcPr>
          <w:p w14:paraId="15999686" w14:textId="77777777" w:rsidR="001063FC" w:rsidRPr="00375A69" w:rsidRDefault="001063FC" w:rsidP="001063FC">
            <w:pPr>
              <w:spacing w:after="0"/>
              <w:rPr>
                <w:rFonts w:ascii="Arial" w:hAnsi="Arial"/>
                <w:lang w:val="en-GB"/>
              </w:rPr>
            </w:pPr>
          </w:p>
        </w:tc>
      </w:tr>
      <w:tr w:rsidR="001063FC" w:rsidRPr="00364C6B" w14:paraId="2E1BE233" w14:textId="77777777" w:rsidTr="00F0282F">
        <w:tc>
          <w:tcPr>
            <w:tcW w:w="1366" w:type="dxa"/>
          </w:tcPr>
          <w:p w14:paraId="170E9D8F" w14:textId="572E18C4" w:rsidR="001063FC" w:rsidRPr="00364C6B" w:rsidRDefault="00364C6B" w:rsidP="001063FC">
            <w:pPr>
              <w:spacing w:after="0"/>
              <w:rPr>
                <w:rFonts w:ascii="Arial" w:hAnsi="Arial"/>
                <w:sz w:val="20"/>
                <w:szCs w:val="20"/>
                <w:lang w:val="en-GB"/>
              </w:rPr>
            </w:pPr>
            <w:r w:rsidRPr="00364C6B">
              <w:rPr>
                <w:rFonts w:ascii="Arial" w:hAnsi="Arial"/>
                <w:sz w:val="20"/>
                <w:szCs w:val="20"/>
                <w:lang w:val="en-GB"/>
              </w:rPr>
              <w:t>Qualcomm</w:t>
            </w:r>
          </w:p>
        </w:tc>
        <w:tc>
          <w:tcPr>
            <w:tcW w:w="1160" w:type="dxa"/>
          </w:tcPr>
          <w:p w14:paraId="26BF3BBC" w14:textId="6FC613ED" w:rsidR="001063FC" w:rsidRPr="00364C6B" w:rsidRDefault="00364C6B" w:rsidP="001063FC">
            <w:pPr>
              <w:spacing w:after="0"/>
              <w:rPr>
                <w:rFonts w:ascii="Arial" w:hAnsi="Arial"/>
                <w:sz w:val="20"/>
                <w:szCs w:val="20"/>
                <w:lang w:val="en-GB"/>
              </w:rPr>
            </w:pPr>
            <w:r w:rsidRPr="00364C6B">
              <w:rPr>
                <w:rFonts w:ascii="Arial" w:hAnsi="Arial"/>
                <w:sz w:val="20"/>
                <w:szCs w:val="20"/>
                <w:lang w:val="en-GB"/>
              </w:rPr>
              <w:t>Yes</w:t>
            </w:r>
          </w:p>
        </w:tc>
        <w:tc>
          <w:tcPr>
            <w:tcW w:w="7103" w:type="dxa"/>
          </w:tcPr>
          <w:p w14:paraId="11636B66" w14:textId="77777777" w:rsidR="001063FC" w:rsidRPr="00364C6B" w:rsidRDefault="001063FC" w:rsidP="001063FC">
            <w:pPr>
              <w:spacing w:after="0"/>
              <w:rPr>
                <w:rFonts w:ascii="Arial" w:hAnsi="Arial"/>
                <w:sz w:val="20"/>
                <w:szCs w:val="20"/>
                <w:lang w:val="en-GB"/>
              </w:rPr>
            </w:pPr>
          </w:p>
        </w:tc>
      </w:tr>
      <w:tr w:rsidR="001063FC" w:rsidRPr="00375A69" w14:paraId="3D56E050" w14:textId="77777777" w:rsidTr="00F0282F">
        <w:tc>
          <w:tcPr>
            <w:tcW w:w="1366" w:type="dxa"/>
          </w:tcPr>
          <w:p w14:paraId="7EC19691" w14:textId="2DE93316" w:rsidR="001063FC" w:rsidRPr="003701FE" w:rsidRDefault="003701FE" w:rsidP="001063FC">
            <w:pPr>
              <w:spacing w:after="0"/>
              <w:rPr>
                <w:rFonts w:ascii="Arial" w:eastAsiaTheme="minorEastAsia" w:hAnsi="Arial"/>
                <w:lang w:val="en-GB" w:eastAsia="zh-CN"/>
              </w:rPr>
            </w:pPr>
            <w:r>
              <w:rPr>
                <w:rFonts w:ascii="Arial" w:eastAsiaTheme="minorEastAsia" w:hAnsi="Arial" w:hint="eastAsia"/>
                <w:lang w:val="en-GB" w:eastAsia="zh-CN"/>
              </w:rPr>
              <w:t>O</w:t>
            </w:r>
            <w:r>
              <w:rPr>
                <w:rFonts w:ascii="Arial" w:eastAsiaTheme="minorEastAsia" w:hAnsi="Arial"/>
                <w:lang w:val="en-GB" w:eastAsia="zh-CN"/>
              </w:rPr>
              <w:t>PPO</w:t>
            </w:r>
          </w:p>
        </w:tc>
        <w:tc>
          <w:tcPr>
            <w:tcW w:w="1160" w:type="dxa"/>
          </w:tcPr>
          <w:p w14:paraId="63BA22EC" w14:textId="71B32F00" w:rsidR="001063FC" w:rsidRPr="003701FE" w:rsidRDefault="003701FE" w:rsidP="001063FC">
            <w:pPr>
              <w:spacing w:after="0"/>
              <w:rPr>
                <w:rFonts w:ascii="Arial" w:eastAsiaTheme="minorEastAsia" w:hAnsi="Arial"/>
                <w:lang w:val="en-GB" w:eastAsia="zh-CN"/>
              </w:rPr>
            </w:pPr>
            <w:r>
              <w:rPr>
                <w:rFonts w:ascii="Arial" w:eastAsiaTheme="minorEastAsia" w:hAnsi="Arial"/>
                <w:lang w:val="en-GB" w:eastAsia="zh-CN"/>
              </w:rPr>
              <w:t xml:space="preserve">Yes </w:t>
            </w:r>
          </w:p>
        </w:tc>
        <w:tc>
          <w:tcPr>
            <w:tcW w:w="7103" w:type="dxa"/>
          </w:tcPr>
          <w:p w14:paraId="76DAA773" w14:textId="06DD7726" w:rsidR="001063FC" w:rsidRPr="003701FE" w:rsidRDefault="003701FE" w:rsidP="001063FC">
            <w:pPr>
              <w:spacing w:after="0"/>
              <w:rPr>
                <w:rFonts w:ascii="Arial" w:eastAsiaTheme="minorEastAsia" w:hAnsi="Arial"/>
                <w:lang w:val="en-GB" w:eastAsia="zh-CN"/>
              </w:rPr>
            </w:pPr>
            <w:r>
              <w:rPr>
                <w:rFonts w:ascii="Arial" w:eastAsiaTheme="minorEastAsia" w:hAnsi="Arial"/>
                <w:lang w:val="en-GB" w:eastAsia="zh-CN"/>
              </w:rPr>
              <w:t xml:space="preserve">We should also discuss the detailed scenario which can trigger UE to send indication to the network for SCG deactivation. </w:t>
            </w:r>
          </w:p>
        </w:tc>
      </w:tr>
      <w:tr w:rsidR="00F012E0" w:rsidRPr="00375A69" w14:paraId="48C39F2E" w14:textId="77777777" w:rsidTr="00F0282F">
        <w:tc>
          <w:tcPr>
            <w:tcW w:w="1366" w:type="dxa"/>
          </w:tcPr>
          <w:p w14:paraId="48E82884" w14:textId="608A5988" w:rsidR="00F012E0" w:rsidRPr="00375A69" w:rsidRDefault="00F012E0" w:rsidP="00F012E0">
            <w:pPr>
              <w:spacing w:after="0"/>
              <w:rPr>
                <w:rFonts w:ascii="Arial" w:hAnsi="Arial"/>
                <w:lang w:val="en-GB"/>
              </w:rPr>
            </w:pPr>
            <w:r w:rsidRPr="00A923CE">
              <w:rPr>
                <w:rFonts w:ascii="Arial" w:hAnsi="Arial"/>
                <w:sz w:val="20"/>
                <w:szCs w:val="20"/>
                <w:lang w:val="en-GB"/>
              </w:rPr>
              <w:t>Lenovo</w:t>
            </w:r>
            <w:r>
              <w:rPr>
                <w:rFonts w:ascii="Arial" w:hAnsi="Arial"/>
                <w:sz w:val="20"/>
                <w:szCs w:val="20"/>
                <w:lang w:val="en-GB"/>
              </w:rPr>
              <w:t xml:space="preserve">, </w:t>
            </w:r>
            <w:r w:rsidRPr="00A923CE">
              <w:rPr>
                <w:rFonts w:ascii="Arial" w:hAnsi="Arial"/>
                <w:sz w:val="20"/>
                <w:szCs w:val="20"/>
                <w:lang w:val="en-GB"/>
              </w:rPr>
              <w:t>Motorola Mobility</w:t>
            </w:r>
          </w:p>
        </w:tc>
        <w:tc>
          <w:tcPr>
            <w:tcW w:w="1160" w:type="dxa"/>
          </w:tcPr>
          <w:p w14:paraId="0D67266C" w14:textId="3699939E" w:rsidR="00F012E0" w:rsidRPr="00375A69" w:rsidRDefault="00F012E0" w:rsidP="00F012E0">
            <w:pPr>
              <w:spacing w:after="0"/>
              <w:rPr>
                <w:rFonts w:ascii="Arial" w:hAnsi="Arial"/>
                <w:lang w:val="en-GB"/>
              </w:rPr>
            </w:pPr>
            <w:r w:rsidRPr="004E45DD">
              <w:rPr>
                <w:rFonts w:ascii="Arial" w:hAnsi="Arial"/>
                <w:sz w:val="20"/>
                <w:szCs w:val="20"/>
                <w:lang w:val="en-GB"/>
              </w:rPr>
              <w:t>Yes</w:t>
            </w:r>
          </w:p>
        </w:tc>
        <w:tc>
          <w:tcPr>
            <w:tcW w:w="7103" w:type="dxa"/>
          </w:tcPr>
          <w:p w14:paraId="4939C83D" w14:textId="77777777" w:rsidR="00F012E0" w:rsidRPr="00375A69" w:rsidRDefault="00F012E0" w:rsidP="00F012E0">
            <w:pPr>
              <w:spacing w:after="0"/>
              <w:rPr>
                <w:rFonts w:ascii="Arial" w:hAnsi="Arial"/>
                <w:lang w:val="en-GB"/>
              </w:rPr>
            </w:pPr>
          </w:p>
        </w:tc>
      </w:tr>
      <w:tr w:rsidR="00702F29" w:rsidRPr="00375A69" w14:paraId="258A2E06" w14:textId="77777777" w:rsidTr="00F0282F">
        <w:tc>
          <w:tcPr>
            <w:tcW w:w="1366" w:type="dxa"/>
          </w:tcPr>
          <w:p w14:paraId="50CF2001" w14:textId="7F59F3D4" w:rsidR="00702F29" w:rsidRPr="00A923CE" w:rsidRDefault="00702F29" w:rsidP="00702F29">
            <w:pPr>
              <w:spacing w:after="0"/>
              <w:rPr>
                <w:rFonts w:ascii="Arial" w:hAnsi="Arial"/>
              </w:rPr>
            </w:pPr>
            <w:r>
              <w:rPr>
                <w:rFonts w:ascii="Arial" w:eastAsia="游明朝" w:hAnsi="Arial" w:hint="eastAsia"/>
                <w:lang w:val="en-GB"/>
              </w:rPr>
              <w:t>NEC</w:t>
            </w:r>
          </w:p>
        </w:tc>
        <w:tc>
          <w:tcPr>
            <w:tcW w:w="1160" w:type="dxa"/>
          </w:tcPr>
          <w:p w14:paraId="350BADB1" w14:textId="38EC0FBC" w:rsidR="00702F29" w:rsidRPr="004E45DD" w:rsidRDefault="00702F29" w:rsidP="00702F29">
            <w:pPr>
              <w:spacing w:after="0"/>
              <w:rPr>
                <w:rFonts w:ascii="Arial" w:hAnsi="Arial"/>
              </w:rPr>
            </w:pPr>
            <w:r>
              <w:rPr>
                <w:rFonts w:ascii="Arial" w:eastAsia="游明朝" w:hAnsi="Arial" w:hint="eastAsia"/>
                <w:lang w:val="en-GB"/>
              </w:rPr>
              <w:t>Yes</w:t>
            </w:r>
          </w:p>
        </w:tc>
        <w:tc>
          <w:tcPr>
            <w:tcW w:w="7103" w:type="dxa"/>
          </w:tcPr>
          <w:p w14:paraId="1C132549" w14:textId="53247E15" w:rsidR="00702F29" w:rsidRPr="00375A69" w:rsidRDefault="00702F29" w:rsidP="00702F29">
            <w:pPr>
              <w:spacing w:after="0"/>
              <w:rPr>
                <w:rFonts w:ascii="Arial" w:hAnsi="Arial"/>
              </w:rPr>
            </w:pPr>
            <w:r>
              <w:rPr>
                <w:rFonts w:ascii="Arial" w:eastAsia="游明朝" w:hAnsi="Arial" w:hint="eastAsia"/>
                <w:lang w:val="en-GB"/>
              </w:rPr>
              <w:t>Also, it</w:t>
            </w:r>
            <w:r>
              <w:rPr>
                <w:rFonts w:ascii="Arial" w:eastAsia="游明朝" w:hAnsi="Arial"/>
                <w:lang w:val="en-GB"/>
              </w:rPr>
              <w:t>’s good to discuss whether RAN2 should not support both for exactly same purpose</w:t>
            </w:r>
          </w:p>
        </w:tc>
      </w:tr>
      <w:tr w:rsidR="00702F29" w:rsidRPr="00375A69" w14:paraId="73DA7F34" w14:textId="77777777" w:rsidTr="00F0282F">
        <w:tc>
          <w:tcPr>
            <w:tcW w:w="1366" w:type="dxa"/>
          </w:tcPr>
          <w:p w14:paraId="612FCFA0" w14:textId="2610E927" w:rsidR="00702F29" w:rsidRDefault="001523C7" w:rsidP="00702F29">
            <w:pPr>
              <w:spacing w:after="0"/>
              <w:rPr>
                <w:rFonts w:ascii="Arial" w:eastAsia="游明朝" w:hAnsi="Arial"/>
              </w:rPr>
            </w:pPr>
            <w:r>
              <w:rPr>
                <w:rFonts w:ascii="Arial" w:eastAsia="游明朝" w:hAnsi="Arial" w:hint="eastAsia"/>
              </w:rPr>
              <w:t>KDDI</w:t>
            </w:r>
          </w:p>
        </w:tc>
        <w:tc>
          <w:tcPr>
            <w:tcW w:w="1160" w:type="dxa"/>
          </w:tcPr>
          <w:p w14:paraId="023D0E3C" w14:textId="362CC757" w:rsidR="00702F29" w:rsidRDefault="001523C7" w:rsidP="00702F29">
            <w:pPr>
              <w:spacing w:after="0"/>
              <w:rPr>
                <w:rFonts w:ascii="Arial" w:eastAsia="游明朝" w:hAnsi="Arial"/>
              </w:rPr>
            </w:pPr>
            <w:r>
              <w:rPr>
                <w:rFonts w:ascii="Arial" w:eastAsia="游明朝" w:hAnsi="Arial" w:hint="eastAsia"/>
              </w:rPr>
              <w:t>Yes</w:t>
            </w:r>
          </w:p>
        </w:tc>
        <w:tc>
          <w:tcPr>
            <w:tcW w:w="7103" w:type="dxa"/>
          </w:tcPr>
          <w:p w14:paraId="7B57D6DB" w14:textId="26BB4201" w:rsidR="00702F29" w:rsidRDefault="001523C7" w:rsidP="00702F29">
            <w:pPr>
              <w:spacing w:after="0"/>
              <w:rPr>
                <w:rFonts w:ascii="Arial" w:eastAsia="游明朝" w:hAnsi="Arial"/>
              </w:rPr>
            </w:pPr>
            <w:r>
              <w:rPr>
                <w:rFonts w:ascii="Arial" w:eastAsia="游明朝" w:hAnsi="Arial"/>
              </w:rPr>
              <w:t>S</w:t>
            </w:r>
            <w:r>
              <w:rPr>
                <w:rFonts w:ascii="Arial" w:eastAsia="游明朝" w:hAnsi="Arial" w:hint="eastAsia"/>
              </w:rPr>
              <w:t xml:space="preserve">hare </w:t>
            </w:r>
            <w:r>
              <w:rPr>
                <w:rFonts w:ascii="Arial" w:eastAsia="游明朝" w:hAnsi="Arial"/>
              </w:rPr>
              <w:t>the view with NEC</w:t>
            </w:r>
          </w:p>
        </w:tc>
      </w:tr>
      <w:tr w:rsidR="00CC430C" w:rsidRPr="00375A69" w14:paraId="6EAC0134" w14:textId="77777777" w:rsidTr="00F0282F">
        <w:tc>
          <w:tcPr>
            <w:tcW w:w="1366" w:type="dxa"/>
          </w:tcPr>
          <w:p w14:paraId="60B6802F" w14:textId="41864EC8" w:rsidR="00CC430C" w:rsidRDefault="00CC430C" w:rsidP="00CC430C">
            <w:pPr>
              <w:spacing w:after="0"/>
              <w:rPr>
                <w:rFonts w:ascii="Arial" w:eastAsia="游明朝" w:hAnsi="Arial"/>
              </w:rPr>
            </w:pPr>
            <w:r>
              <w:rPr>
                <w:rFonts w:ascii="Arial" w:eastAsia="游明朝" w:hAnsi="Arial" w:hint="eastAsia"/>
              </w:rPr>
              <w:t>S</w:t>
            </w:r>
            <w:r>
              <w:rPr>
                <w:rFonts w:ascii="Arial" w:eastAsia="游明朝" w:hAnsi="Arial"/>
              </w:rPr>
              <w:t>harp</w:t>
            </w:r>
          </w:p>
        </w:tc>
        <w:tc>
          <w:tcPr>
            <w:tcW w:w="1160" w:type="dxa"/>
          </w:tcPr>
          <w:p w14:paraId="54607E8A" w14:textId="58893921" w:rsidR="00CC430C" w:rsidRDefault="00CC430C" w:rsidP="00CC430C">
            <w:pPr>
              <w:spacing w:after="0"/>
              <w:rPr>
                <w:rFonts w:ascii="Arial" w:eastAsia="游明朝" w:hAnsi="Arial"/>
              </w:rPr>
            </w:pPr>
            <w:r>
              <w:rPr>
                <w:rFonts w:ascii="Arial" w:eastAsia="游明朝" w:hAnsi="Arial" w:hint="eastAsia"/>
              </w:rPr>
              <w:t>Y</w:t>
            </w:r>
            <w:r>
              <w:rPr>
                <w:rFonts w:ascii="Arial" w:eastAsia="游明朝" w:hAnsi="Arial"/>
              </w:rPr>
              <w:t>es</w:t>
            </w:r>
          </w:p>
        </w:tc>
        <w:tc>
          <w:tcPr>
            <w:tcW w:w="7103" w:type="dxa"/>
          </w:tcPr>
          <w:p w14:paraId="14E34A74" w14:textId="77777777" w:rsidR="00CC430C" w:rsidRDefault="00CC430C" w:rsidP="00CC430C">
            <w:pPr>
              <w:spacing w:after="0"/>
              <w:rPr>
                <w:rFonts w:ascii="Arial" w:eastAsia="游明朝" w:hAnsi="Arial"/>
              </w:rPr>
            </w:pPr>
          </w:p>
        </w:tc>
      </w:tr>
      <w:tr w:rsidR="008920D9" w:rsidRPr="00375A69" w14:paraId="25604629" w14:textId="77777777" w:rsidTr="00F0282F">
        <w:tc>
          <w:tcPr>
            <w:tcW w:w="1366" w:type="dxa"/>
          </w:tcPr>
          <w:p w14:paraId="0E743B74" w14:textId="71F719BB" w:rsidR="008920D9" w:rsidRDefault="008920D9" w:rsidP="008920D9">
            <w:pPr>
              <w:spacing w:after="0"/>
              <w:rPr>
                <w:rFonts w:ascii="Arial" w:eastAsia="游明朝" w:hAnsi="Arial"/>
              </w:rPr>
            </w:pPr>
            <w:r>
              <w:rPr>
                <w:rFonts w:ascii="Arial" w:eastAsiaTheme="minorEastAsia" w:hAnsi="Arial" w:hint="eastAsia"/>
                <w:lang w:val="en-GB" w:eastAsia="zh-CN"/>
              </w:rPr>
              <w:t>C</w:t>
            </w:r>
            <w:r>
              <w:rPr>
                <w:rFonts w:ascii="Arial" w:eastAsiaTheme="minorEastAsia" w:hAnsi="Arial"/>
                <w:lang w:val="en-GB" w:eastAsia="zh-CN"/>
              </w:rPr>
              <w:t>hina Telecom</w:t>
            </w:r>
          </w:p>
        </w:tc>
        <w:tc>
          <w:tcPr>
            <w:tcW w:w="1160" w:type="dxa"/>
          </w:tcPr>
          <w:p w14:paraId="1C197B8D" w14:textId="2FA2FDC4" w:rsidR="008920D9" w:rsidRDefault="008920D9" w:rsidP="008920D9">
            <w:pPr>
              <w:spacing w:after="0"/>
              <w:rPr>
                <w:rFonts w:ascii="Arial" w:eastAsia="游明朝" w:hAnsi="Arial"/>
              </w:rPr>
            </w:pPr>
            <w:r>
              <w:rPr>
                <w:rFonts w:ascii="Arial" w:eastAsiaTheme="minorEastAsia" w:hAnsi="Arial" w:hint="eastAsia"/>
                <w:lang w:val="en-GB" w:eastAsia="zh-CN"/>
              </w:rPr>
              <w:t>Y</w:t>
            </w:r>
            <w:r>
              <w:rPr>
                <w:rFonts w:ascii="Arial" w:eastAsiaTheme="minorEastAsia" w:hAnsi="Arial"/>
                <w:lang w:val="en-GB" w:eastAsia="zh-CN"/>
              </w:rPr>
              <w:t>es</w:t>
            </w:r>
          </w:p>
        </w:tc>
        <w:tc>
          <w:tcPr>
            <w:tcW w:w="7103" w:type="dxa"/>
          </w:tcPr>
          <w:p w14:paraId="18A5A2B9" w14:textId="77777777" w:rsidR="008920D9" w:rsidRDefault="008920D9" w:rsidP="008920D9">
            <w:pPr>
              <w:spacing w:after="0"/>
              <w:rPr>
                <w:rFonts w:ascii="Arial" w:eastAsia="游明朝" w:hAnsi="Arial"/>
              </w:rPr>
            </w:pPr>
          </w:p>
        </w:tc>
      </w:tr>
      <w:tr w:rsidR="008920D9" w:rsidRPr="00375A69" w14:paraId="26922B6E" w14:textId="77777777" w:rsidTr="00F0282F">
        <w:tc>
          <w:tcPr>
            <w:tcW w:w="1366" w:type="dxa"/>
          </w:tcPr>
          <w:p w14:paraId="23061A9A" w14:textId="6A7CD751" w:rsidR="008920D9" w:rsidRPr="00660806" w:rsidRDefault="00660806" w:rsidP="008920D9">
            <w:pPr>
              <w:spacing w:after="0"/>
              <w:rPr>
                <w:rFonts w:ascii="Arial" w:eastAsiaTheme="minorEastAsia" w:hAnsi="Arial"/>
                <w:lang w:eastAsia="zh-CN"/>
              </w:rPr>
            </w:pPr>
            <w:r>
              <w:rPr>
                <w:rFonts w:ascii="Arial" w:eastAsiaTheme="minorEastAsia" w:hAnsi="Arial" w:hint="eastAsia"/>
                <w:lang w:eastAsia="zh-CN"/>
              </w:rPr>
              <w:t>v</w:t>
            </w:r>
            <w:r>
              <w:rPr>
                <w:rFonts w:ascii="Arial" w:eastAsiaTheme="minorEastAsia" w:hAnsi="Arial"/>
                <w:lang w:eastAsia="zh-CN"/>
              </w:rPr>
              <w:t>ivo</w:t>
            </w:r>
          </w:p>
        </w:tc>
        <w:tc>
          <w:tcPr>
            <w:tcW w:w="1160" w:type="dxa"/>
          </w:tcPr>
          <w:p w14:paraId="3C37469C" w14:textId="77797C83" w:rsidR="008920D9" w:rsidRPr="00660806" w:rsidRDefault="00A72562" w:rsidP="008920D9">
            <w:pPr>
              <w:spacing w:after="0"/>
              <w:rPr>
                <w:rFonts w:ascii="Arial" w:eastAsiaTheme="minorEastAsia" w:hAnsi="Arial"/>
                <w:lang w:eastAsia="zh-CN"/>
              </w:rPr>
            </w:pPr>
            <w:r>
              <w:rPr>
                <w:rFonts w:ascii="Arial" w:eastAsiaTheme="minorEastAsia" w:hAnsi="Arial" w:hint="eastAsia"/>
                <w:lang w:val="en-GB" w:eastAsia="zh-CN"/>
              </w:rPr>
              <w:t>Y</w:t>
            </w:r>
            <w:r>
              <w:rPr>
                <w:rFonts w:ascii="Arial" w:eastAsiaTheme="minorEastAsia" w:hAnsi="Arial"/>
                <w:lang w:val="en-GB" w:eastAsia="zh-CN"/>
              </w:rPr>
              <w:t>es</w:t>
            </w:r>
          </w:p>
        </w:tc>
        <w:tc>
          <w:tcPr>
            <w:tcW w:w="7103" w:type="dxa"/>
          </w:tcPr>
          <w:p w14:paraId="2F9C9F25" w14:textId="77777777" w:rsidR="008920D9" w:rsidRDefault="008920D9" w:rsidP="008920D9">
            <w:pPr>
              <w:spacing w:after="0"/>
              <w:rPr>
                <w:rFonts w:ascii="Arial" w:eastAsia="游明朝" w:hAnsi="Arial"/>
              </w:rPr>
            </w:pPr>
          </w:p>
        </w:tc>
      </w:tr>
      <w:tr w:rsidR="00845502" w:rsidRPr="00375A69" w14:paraId="2C8D078A" w14:textId="77777777" w:rsidTr="00F0282F">
        <w:tc>
          <w:tcPr>
            <w:tcW w:w="1366" w:type="dxa"/>
          </w:tcPr>
          <w:p w14:paraId="213A9C4B" w14:textId="1DA9B96F" w:rsidR="00845502" w:rsidRDefault="00845502" w:rsidP="008920D9">
            <w:pPr>
              <w:spacing w:after="0"/>
              <w:rPr>
                <w:rFonts w:ascii="Arial" w:eastAsiaTheme="minorEastAsia" w:hAnsi="Arial"/>
                <w:lang w:eastAsia="zh-CN"/>
              </w:rPr>
            </w:pPr>
            <w:r>
              <w:rPr>
                <w:rFonts w:ascii="Arial" w:hAnsi="Arial"/>
                <w:lang w:val="en-GB"/>
              </w:rPr>
              <w:lastRenderedPageBreak/>
              <w:t>Samsung</w:t>
            </w:r>
          </w:p>
        </w:tc>
        <w:tc>
          <w:tcPr>
            <w:tcW w:w="1160" w:type="dxa"/>
          </w:tcPr>
          <w:p w14:paraId="608AA4AA" w14:textId="133BAA57" w:rsidR="00845502" w:rsidRDefault="00845502" w:rsidP="008920D9">
            <w:pPr>
              <w:spacing w:after="0"/>
              <w:rPr>
                <w:rFonts w:ascii="Arial" w:eastAsiaTheme="minorEastAsia" w:hAnsi="Arial"/>
                <w:lang w:eastAsia="zh-CN"/>
              </w:rPr>
            </w:pPr>
            <w:r>
              <w:rPr>
                <w:rFonts w:ascii="Arial" w:eastAsia="游明朝" w:hAnsi="Arial"/>
              </w:rPr>
              <w:t>Yes</w:t>
            </w:r>
          </w:p>
        </w:tc>
        <w:tc>
          <w:tcPr>
            <w:tcW w:w="7103" w:type="dxa"/>
          </w:tcPr>
          <w:p w14:paraId="41DBE92C" w14:textId="730279B9" w:rsidR="00845502" w:rsidRDefault="00845502" w:rsidP="008920D9">
            <w:pPr>
              <w:spacing w:after="0"/>
              <w:rPr>
                <w:rFonts w:ascii="Arial" w:eastAsia="游明朝" w:hAnsi="Arial"/>
              </w:rPr>
            </w:pPr>
            <w:r>
              <w:rPr>
                <w:rFonts w:ascii="Arial" w:hAnsi="Arial"/>
                <w:lang w:val="en-GB"/>
              </w:rPr>
              <w:t>We hope this will not just be SoH, but that we will start by technical discussion and establishing common view on this. I.e. it would be good to identify any issues we see with the options. E.g. for option b), what does this mean regarding SN ability to reject activation, how does this work with network based control of RA (see 2b in previous section)</w:t>
            </w:r>
          </w:p>
        </w:tc>
      </w:tr>
      <w:tr w:rsidR="009E57AA" w:rsidRPr="00375A69" w14:paraId="5F76AF4B" w14:textId="77777777" w:rsidTr="00F0282F">
        <w:tc>
          <w:tcPr>
            <w:tcW w:w="1366" w:type="dxa"/>
          </w:tcPr>
          <w:p w14:paraId="783DA98F" w14:textId="2851AF00" w:rsidR="009E57AA" w:rsidRDefault="009E57AA" w:rsidP="009E57AA">
            <w:pPr>
              <w:spacing w:after="0"/>
              <w:rPr>
                <w:rFonts w:ascii="Arial" w:hAnsi="Arial"/>
              </w:rPr>
            </w:pPr>
            <w:r>
              <w:rPr>
                <w:rFonts w:ascii="Arial" w:eastAsia="游明朝" w:hAnsi="Arial" w:hint="eastAsia"/>
                <w:lang w:eastAsia="zh-CN"/>
              </w:rPr>
              <w:t>Spreadtrum</w:t>
            </w:r>
          </w:p>
        </w:tc>
        <w:tc>
          <w:tcPr>
            <w:tcW w:w="1160" w:type="dxa"/>
          </w:tcPr>
          <w:p w14:paraId="709ECDAE" w14:textId="60B35071" w:rsidR="009E57AA" w:rsidRDefault="009E57AA" w:rsidP="009E57AA">
            <w:pPr>
              <w:spacing w:after="0"/>
              <w:rPr>
                <w:rFonts w:ascii="Arial" w:eastAsia="游明朝" w:hAnsi="Arial"/>
              </w:rPr>
            </w:pPr>
            <w:r>
              <w:rPr>
                <w:rFonts w:ascii="Arial" w:eastAsia="游明朝" w:hAnsi="Arial" w:hint="eastAsia"/>
                <w:lang w:eastAsia="zh-CN"/>
              </w:rPr>
              <w:t>Yes</w:t>
            </w:r>
          </w:p>
        </w:tc>
        <w:tc>
          <w:tcPr>
            <w:tcW w:w="7103" w:type="dxa"/>
          </w:tcPr>
          <w:p w14:paraId="17457A6F" w14:textId="77777777" w:rsidR="009E57AA" w:rsidRDefault="009E57AA" w:rsidP="009E57AA">
            <w:pPr>
              <w:spacing w:after="0"/>
              <w:rPr>
                <w:rFonts w:ascii="Arial" w:hAnsi="Arial"/>
              </w:rPr>
            </w:pPr>
          </w:p>
        </w:tc>
      </w:tr>
      <w:tr w:rsidR="00E10C6D" w:rsidRPr="00375A69" w14:paraId="70CBF819" w14:textId="77777777" w:rsidTr="00F0282F">
        <w:tc>
          <w:tcPr>
            <w:tcW w:w="1366" w:type="dxa"/>
          </w:tcPr>
          <w:p w14:paraId="5ADC9969" w14:textId="1926EFE4" w:rsidR="00E10C6D" w:rsidRDefault="00E10C6D" w:rsidP="009E57AA">
            <w:pPr>
              <w:spacing w:after="0"/>
              <w:rPr>
                <w:rFonts w:ascii="Arial" w:eastAsia="游明朝" w:hAnsi="Arial"/>
                <w:lang w:eastAsia="zh-CN"/>
              </w:rPr>
            </w:pPr>
            <w:r>
              <w:rPr>
                <w:rFonts w:ascii="Arial" w:eastAsia="游明朝" w:hAnsi="Arial"/>
                <w:lang w:eastAsia="zh-CN"/>
              </w:rPr>
              <w:t>MediaTek</w:t>
            </w:r>
          </w:p>
        </w:tc>
        <w:tc>
          <w:tcPr>
            <w:tcW w:w="1160" w:type="dxa"/>
          </w:tcPr>
          <w:p w14:paraId="5BF63A7E" w14:textId="42C3C4B8" w:rsidR="00E10C6D" w:rsidRDefault="00E10C6D" w:rsidP="009E57AA">
            <w:pPr>
              <w:spacing w:after="0"/>
              <w:rPr>
                <w:rFonts w:ascii="Arial" w:eastAsia="游明朝" w:hAnsi="Arial"/>
                <w:lang w:eastAsia="zh-CN"/>
              </w:rPr>
            </w:pPr>
            <w:r>
              <w:rPr>
                <w:rFonts w:ascii="Arial" w:eastAsia="游明朝" w:hAnsi="Arial"/>
                <w:lang w:eastAsia="zh-CN"/>
              </w:rPr>
              <w:t>Yes</w:t>
            </w:r>
          </w:p>
        </w:tc>
        <w:tc>
          <w:tcPr>
            <w:tcW w:w="7103" w:type="dxa"/>
          </w:tcPr>
          <w:p w14:paraId="102EDC74" w14:textId="77777777" w:rsidR="00E10C6D" w:rsidRDefault="00E10C6D" w:rsidP="009E57AA">
            <w:pPr>
              <w:spacing w:after="0"/>
              <w:rPr>
                <w:rFonts w:ascii="Arial" w:hAnsi="Arial"/>
              </w:rPr>
            </w:pPr>
          </w:p>
        </w:tc>
      </w:tr>
      <w:tr w:rsidR="00F0282F" w:rsidRPr="00375A69" w14:paraId="1544F6C4" w14:textId="77777777" w:rsidTr="00F0282F">
        <w:tc>
          <w:tcPr>
            <w:tcW w:w="1366" w:type="dxa"/>
          </w:tcPr>
          <w:p w14:paraId="0CF58600" w14:textId="4310876A" w:rsidR="00F0282F" w:rsidRDefault="00F0282F" w:rsidP="00F0282F">
            <w:pPr>
              <w:spacing w:after="0"/>
              <w:rPr>
                <w:rFonts w:ascii="Arial" w:eastAsia="游明朝" w:hAnsi="Arial"/>
                <w:lang w:eastAsia="zh-CN"/>
              </w:rPr>
            </w:pPr>
            <w:r>
              <w:rPr>
                <w:rFonts w:ascii="Arial" w:eastAsiaTheme="minorEastAsia" w:hAnsi="Arial"/>
                <w:lang w:eastAsia="zh-CN"/>
              </w:rPr>
              <w:t>Ericsson</w:t>
            </w:r>
          </w:p>
        </w:tc>
        <w:tc>
          <w:tcPr>
            <w:tcW w:w="1160" w:type="dxa"/>
          </w:tcPr>
          <w:p w14:paraId="42226A51" w14:textId="6C27CE2A" w:rsidR="00F0282F" w:rsidRDefault="00F0282F" w:rsidP="00F0282F">
            <w:pPr>
              <w:spacing w:after="0"/>
              <w:rPr>
                <w:rFonts w:ascii="Arial" w:eastAsia="游明朝" w:hAnsi="Arial"/>
                <w:lang w:eastAsia="zh-CN"/>
              </w:rPr>
            </w:pPr>
            <w:r>
              <w:rPr>
                <w:rFonts w:ascii="Arial" w:eastAsiaTheme="minorEastAsia" w:hAnsi="Arial"/>
                <w:lang w:eastAsia="zh-CN"/>
              </w:rPr>
              <w:t>Yes</w:t>
            </w:r>
          </w:p>
        </w:tc>
        <w:tc>
          <w:tcPr>
            <w:tcW w:w="7103" w:type="dxa"/>
          </w:tcPr>
          <w:p w14:paraId="3D5587BB" w14:textId="4E1D073C" w:rsidR="00F0282F" w:rsidRDefault="00F0282F" w:rsidP="00F0282F">
            <w:pPr>
              <w:spacing w:after="0"/>
              <w:rPr>
                <w:rFonts w:ascii="Arial" w:hAnsi="Arial"/>
              </w:rPr>
            </w:pPr>
            <w:r>
              <w:rPr>
                <w:rFonts w:ascii="Arial" w:eastAsia="游明朝" w:hAnsi="Arial"/>
              </w:rPr>
              <w:t>The discussion should also include a question whether SCG deactivation should be supported for SCG DRB. To progress the work, it would be best to say it is not supported. Option b) increases complexity and is only to improve latency for SCG activation with SCG DRB. With split DRB, latency is lower and BSR reporting via MCG is already supported.</w:t>
            </w:r>
          </w:p>
        </w:tc>
      </w:tr>
      <w:tr w:rsidR="00986E7E" w:rsidRPr="00375A69" w14:paraId="3F336041" w14:textId="77777777" w:rsidTr="00F0282F">
        <w:tc>
          <w:tcPr>
            <w:tcW w:w="1366" w:type="dxa"/>
          </w:tcPr>
          <w:p w14:paraId="5B6C6093" w14:textId="31007521" w:rsidR="00986E7E" w:rsidRDefault="00986E7E" w:rsidP="00F0282F">
            <w:pPr>
              <w:spacing w:after="0"/>
              <w:rPr>
                <w:rFonts w:ascii="Arial" w:eastAsiaTheme="minorEastAsia" w:hAnsi="Arial"/>
                <w:lang w:eastAsia="zh-CN"/>
              </w:rPr>
            </w:pPr>
            <w:r>
              <w:rPr>
                <w:rFonts w:ascii="Arial" w:eastAsiaTheme="minorEastAsia" w:hAnsi="Arial"/>
                <w:lang w:eastAsia="zh-CN"/>
              </w:rPr>
              <w:t>CATT</w:t>
            </w:r>
          </w:p>
        </w:tc>
        <w:tc>
          <w:tcPr>
            <w:tcW w:w="1160" w:type="dxa"/>
          </w:tcPr>
          <w:p w14:paraId="67C1DA1E" w14:textId="799A52D2" w:rsidR="00986E7E" w:rsidRDefault="00986E7E" w:rsidP="00F0282F">
            <w:pPr>
              <w:spacing w:after="0"/>
              <w:rPr>
                <w:rFonts w:ascii="Arial" w:eastAsiaTheme="minorEastAsia" w:hAnsi="Arial"/>
                <w:lang w:eastAsia="zh-CN"/>
              </w:rPr>
            </w:pPr>
            <w:r>
              <w:rPr>
                <w:rFonts w:ascii="Arial" w:eastAsiaTheme="minorEastAsia" w:hAnsi="Arial"/>
                <w:lang w:eastAsia="zh-CN"/>
              </w:rPr>
              <w:t>yes</w:t>
            </w:r>
          </w:p>
        </w:tc>
        <w:tc>
          <w:tcPr>
            <w:tcW w:w="7103" w:type="dxa"/>
          </w:tcPr>
          <w:p w14:paraId="12D98E43" w14:textId="77777777" w:rsidR="00986E7E" w:rsidRDefault="00986E7E" w:rsidP="00F0282F">
            <w:pPr>
              <w:spacing w:after="0"/>
              <w:rPr>
                <w:rFonts w:ascii="Arial" w:eastAsia="游明朝" w:hAnsi="Arial"/>
              </w:rPr>
            </w:pPr>
          </w:p>
        </w:tc>
      </w:tr>
      <w:tr w:rsidR="00571302" w:rsidRPr="00375A69" w14:paraId="2819D219" w14:textId="77777777" w:rsidTr="00F0282F">
        <w:tc>
          <w:tcPr>
            <w:tcW w:w="1366" w:type="dxa"/>
          </w:tcPr>
          <w:p w14:paraId="7D2FCA08" w14:textId="277EE19B" w:rsidR="00571302" w:rsidRDefault="00571302" w:rsidP="00F0282F">
            <w:pPr>
              <w:spacing w:after="0"/>
              <w:rPr>
                <w:rFonts w:ascii="Arial" w:eastAsiaTheme="minorEastAsia" w:hAnsi="Arial"/>
                <w:lang w:eastAsia="zh-CN"/>
              </w:rPr>
            </w:pPr>
            <w:r>
              <w:rPr>
                <w:rFonts w:ascii="Arial" w:eastAsiaTheme="minorEastAsia" w:hAnsi="Arial"/>
                <w:lang w:eastAsia="zh-CN"/>
              </w:rPr>
              <w:t>ZTE</w:t>
            </w:r>
          </w:p>
        </w:tc>
        <w:tc>
          <w:tcPr>
            <w:tcW w:w="1160" w:type="dxa"/>
          </w:tcPr>
          <w:p w14:paraId="2D669C01" w14:textId="28819E15" w:rsidR="00571302" w:rsidRDefault="00571302" w:rsidP="00F0282F">
            <w:pPr>
              <w:spacing w:after="0"/>
              <w:rPr>
                <w:rFonts w:ascii="Arial" w:eastAsiaTheme="minorEastAsia" w:hAnsi="Arial"/>
                <w:lang w:eastAsia="zh-CN"/>
              </w:rPr>
            </w:pPr>
            <w:r>
              <w:rPr>
                <w:rFonts w:ascii="Arial" w:eastAsiaTheme="minorEastAsia" w:hAnsi="Arial"/>
                <w:lang w:eastAsia="zh-CN"/>
              </w:rPr>
              <w:t>Yes</w:t>
            </w:r>
          </w:p>
        </w:tc>
        <w:tc>
          <w:tcPr>
            <w:tcW w:w="7103" w:type="dxa"/>
          </w:tcPr>
          <w:p w14:paraId="547BAFF3" w14:textId="77777777" w:rsidR="00571302" w:rsidRDefault="00571302" w:rsidP="00F0282F">
            <w:pPr>
              <w:spacing w:after="0"/>
              <w:rPr>
                <w:rFonts w:ascii="Arial" w:eastAsia="游明朝" w:hAnsi="Arial"/>
              </w:rPr>
            </w:pPr>
          </w:p>
        </w:tc>
      </w:tr>
      <w:tr w:rsidR="00544DF0" w:rsidRPr="00375A69" w14:paraId="326BD1DB" w14:textId="77777777" w:rsidTr="00F0282F">
        <w:tc>
          <w:tcPr>
            <w:tcW w:w="1366" w:type="dxa"/>
          </w:tcPr>
          <w:p w14:paraId="51A988FC" w14:textId="3F9E0572" w:rsidR="00544DF0" w:rsidRDefault="00544DF0" w:rsidP="00F0282F">
            <w:pPr>
              <w:spacing w:after="0"/>
              <w:rPr>
                <w:rFonts w:ascii="Arial" w:eastAsiaTheme="minorEastAsia" w:hAnsi="Arial"/>
                <w:lang w:eastAsia="zh-CN"/>
              </w:rPr>
            </w:pPr>
            <w:r>
              <w:rPr>
                <w:rFonts w:ascii="Arial" w:eastAsiaTheme="minorEastAsia" w:hAnsi="Arial" w:hint="eastAsia"/>
                <w:lang w:eastAsia="zh-CN"/>
              </w:rPr>
              <w:t>C</w:t>
            </w:r>
            <w:r>
              <w:rPr>
                <w:rFonts w:ascii="Arial" w:eastAsiaTheme="minorEastAsia" w:hAnsi="Arial"/>
                <w:lang w:eastAsia="zh-CN"/>
              </w:rPr>
              <w:t>MCC</w:t>
            </w:r>
          </w:p>
        </w:tc>
        <w:tc>
          <w:tcPr>
            <w:tcW w:w="1160" w:type="dxa"/>
          </w:tcPr>
          <w:p w14:paraId="6FF90CCD" w14:textId="361A5560" w:rsidR="00544DF0" w:rsidRDefault="00544DF0" w:rsidP="00F0282F">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7103" w:type="dxa"/>
          </w:tcPr>
          <w:p w14:paraId="406D0BD5" w14:textId="77777777" w:rsidR="00544DF0" w:rsidRDefault="00544DF0" w:rsidP="00F0282F">
            <w:pPr>
              <w:spacing w:after="0"/>
              <w:rPr>
                <w:rFonts w:ascii="Arial" w:eastAsia="游明朝" w:hAnsi="Arial"/>
              </w:rPr>
            </w:pPr>
          </w:p>
        </w:tc>
      </w:tr>
      <w:tr w:rsidR="00907108" w:rsidRPr="00375A69" w14:paraId="52B0A653" w14:textId="77777777" w:rsidTr="00F0282F">
        <w:tc>
          <w:tcPr>
            <w:tcW w:w="1366" w:type="dxa"/>
          </w:tcPr>
          <w:p w14:paraId="0922B41A" w14:textId="5DE9A494" w:rsidR="00907108" w:rsidRPr="00907108" w:rsidRDefault="00907108" w:rsidP="00F0282F">
            <w:pPr>
              <w:spacing w:after="0"/>
              <w:rPr>
                <w:rFonts w:ascii="Arial" w:eastAsia="Malgun Gothic" w:hAnsi="Arial"/>
                <w:lang w:eastAsia="ko-KR"/>
              </w:rPr>
            </w:pPr>
            <w:r>
              <w:rPr>
                <w:rFonts w:ascii="Arial" w:eastAsia="Malgun Gothic" w:hAnsi="Arial" w:hint="eastAsia"/>
                <w:lang w:eastAsia="ko-KR"/>
              </w:rPr>
              <w:t>LGE</w:t>
            </w:r>
          </w:p>
        </w:tc>
        <w:tc>
          <w:tcPr>
            <w:tcW w:w="1160" w:type="dxa"/>
          </w:tcPr>
          <w:p w14:paraId="1363FA14" w14:textId="675BA737" w:rsidR="00907108" w:rsidRPr="00907108" w:rsidRDefault="00907108" w:rsidP="00F0282F">
            <w:pPr>
              <w:spacing w:after="0"/>
              <w:rPr>
                <w:rFonts w:ascii="Arial" w:eastAsia="Malgun Gothic" w:hAnsi="Arial"/>
                <w:lang w:eastAsia="ko-KR"/>
              </w:rPr>
            </w:pPr>
            <w:r>
              <w:rPr>
                <w:rFonts w:ascii="Arial" w:eastAsia="Malgun Gothic" w:hAnsi="Arial" w:hint="eastAsia"/>
                <w:lang w:eastAsia="ko-KR"/>
              </w:rPr>
              <w:t>Yes</w:t>
            </w:r>
          </w:p>
        </w:tc>
        <w:tc>
          <w:tcPr>
            <w:tcW w:w="7103" w:type="dxa"/>
          </w:tcPr>
          <w:p w14:paraId="7D7D8051" w14:textId="77777777" w:rsidR="00907108" w:rsidRDefault="00907108" w:rsidP="00F0282F">
            <w:pPr>
              <w:spacing w:after="0"/>
              <w:rPr>
                <w:rFonts w:ascii="Arial" w:eastAsia="游明朝" w:hAnsi="Arial"/>
              </w:rPr>
            </w:pPr>
          </w:p>
        </w:tc>
      </w:tr>
      <w:tr w:rsidR="00FA1F9A" w:rsidRPr="00375A69" w14:paraId="1CB197C9" w14:textId="77777777" w:rsidTr="00F0282F">
        <w:tc>
          <w:tcPr>
            <w:tcW w:w="1366" w:type="dxa"/>
          </w:tcPr>
          <w:p w14:paraId="121FA913" w14:textId="722E9D52" w:rsidR="00FA1F9A" w:rsidRPr="00FA1F9A" w:rsidRDefault="00FA1F9A" w:rsidP="00F0282F">
            <w:pPr>
              <w:spacing w:after="0"/>
              <w:rPr>
                <w:rFonts w:ascii="Arial" w:eastAsia="游明朝" w:hAnsi="Arial" w:hint="eastAsia"/>
              </w:rPr>
            </w:pPr>
            <w:r>
              <w:rPr>
                <w:rFonts w:ascii="Arial" w:eastAsia="游明朝" w:hAnsi="Arial" w:hint="eastAsia"/>
              </w:rPr>
              <w:t>DOCOMO</w:t>
            </w:r>
          </w:p>
        </w:tc>
        <w:tc>
          <w:tcPr>
            <w:tcW w:w="1160" w:type="dxa"/>
          </w:tcPr>
          <w:p w14:paraId="63A5EB62" w14:textId="77701477" w:rsidR="00FA1F9A" w:rsidRPr="00FA1F9A" w:rsidRDefault="00FA1F9A" w:rsidP="00F0282F">
            <w:pPr>
              <w:spacing w:after="0"/>
              <w:rPr>
                <w:rFonts w:ascii="Arial" w:eastAsia="游明朝" w:hAnsi="Arial" w:hint="eastAsia"/>
              </w:rPr>
            </w:pPr>
            <w:r>
              <w:rPr>
                <w:rFonts w:ascii="Arial" w:eastAsia="游明朝" w:hAnsi="Arial" w:hint="eastAsia"/>
              </w:rPr>
              <w:t>Yes</w:t>
            </w:r>
          </w:p>
        </w:tc>
        <w:tc>
          <w:tcPr>
            <w:tcW w:w="7103" w:type="dxa"/>
          </w:tcPr>
          <w:p w14:paraId="6F43F241" w14:textId="77777777" w:rsidR="00FA1F9A" w:rsidRDefault="00FA1F9A" w:rsidP="00F0282F">
            <w:pPr>
              <w:spacing w:after="0"/>
              <w:rPr>
                <w:rFonts w:ascii="Arial" w:eastAsia="游明朝" w:hAnsi="Arial"/>
              </w:rPr>
            </w:pPr>
          </w:p>
        </w:tc>
      </w:tr>
    </w:tbl>
    <w:p w14:paraId="13BE8B72" w14:textId="77777777" w:rsidR="00AB3083" w:rsidRPr="00375A69" w:rsidRDefault="00AB3083" w:rsidP="00AB3083">
      <w:pPr>
        <w:spacing w:after="0"/>
        <w:rPr>
          <w:rFonts w:ascii="Arial" w:hAnsi="Arial"/>
        </w:rPr>
      </w:pPr>
    </w:p>
    <w:p w14:paraId="6ABA64E5" w14:textId="275672F0" w:rsidR="000F5717" w:rsidRDefault="000F5717" w:rsidP="000F5717">
      <w:pPr>
        <w:spacing w:after="0"/>
        <w:rPr>
          <w:rFonts w:ascii="Arial" w:hAnsi="Arial"/>
          <w:b/>
        </w:rPr>
      </w:pPr>
      <w:r>
        <w:rPr>
          <w:rFonts w:ascii="Arial" w:hAnsi="Arial"/>
          <w:b/>
        </w:rPr>
        <w:t>Q4</w:t>
      </w:r>
      <w:r w:rsidRPr="00F832B1">
        <w:rPr>
          <w:rFonts w:ascii="Arial" w:hAnsi="Arial"/>
          <w:b/>
        </w:rPr>
        <w:t>: Do you</w:t>
      </w:r>
      <w:r>
        <w:rPr>
          <w:rFonts w:ascii="Arial" w:hAnsi="Arial"/>
          <w:b/>
        </w:rPr>
        <w:t xml:space="preserve"> see additional points that could be included in the email discussion?</w:t>
      </w:r>
    </w:p>
    <w:p w14:paraId="0BBD8674" w14:textId="77777777" w:rsidR="000F5717" w:rsidRPr="00F832B1" w:rsidRDefault="000F5717" w:rsidP="000F5717">
      <w:pPr>
        <w:spacing w:after="0"/>
        <w:rPr>
          <w:rFonts w:ascii="Arial" w:hAnsi="Arial"/>
          <w:b/>
        </w:rPr>
      </w:pPr>
    </w:p>
    <w:tbl>
      <w:tblPr>
        <w:tblStyle w:val="aff4"/>
        <w:tblW w:w="0" w:type="auto"/>
        <w:tblLook w:val="04A0" w:firstRow="1" w:lastRow="0" w:firstColumn="1" w:lastColumn="0" w:noHBand="0" w:noVBand="1"/>
      </w:tblPr>
      <w:tblGrid>
        <w:gridCol w:w="1231"/>
        <w:gridCol w:w="8398"/>
      </w:tblGrid>
      <w:tr w:rsidR="00B6520E" w:rsidRPr="00375A69" w14:paraId="326637FA" w14:textId="77777777" w:rsidTr="00554E98">
        <w:tc>
          <w:tcPr>
            <w:tcW w:w="1183" w:type="dxa"/>
          </w:tcPr>
          <w:p w14:paraId="6E901BC8" w14:textId="77777777" w:rsidR="00B6520E" w:rsidRPr="00375A69" w:rsidRDefault="00B6520E" w:rsidP="00675FE9">
            <w:pPr>
              <w:spacing w:after="0"/>
              <w:jc w:val="both"/>
              <w:rPr>
                <w:rFonts w:ascii="Arial" w:hAnsi="Arial"/>
                <w:sz w:val="20"/>
                <w:szCs w:val="20"/>
                <w:lang w:val="en-GB"/>
              </w:rPr>
            </w:pPr>
            <w:r w:rsidRPr="00375A69">
              <w:rPr>
                <w:rFonts w:ascii="Arial" w:hAnsi="Arial"/>
                <w:sz w:val="20"/>
                <w:szCs w:val="20"/>
                <w:lang w:val="en-GB"/>
              </w:rPr>
              <w:t>Company</w:t>
            </w:r>
          </w:p>
        </w:tc>
        <w:tc>
          <w:tcPr>
            <w:tcW w:w="8446" w:type="dxa"/>
          </w:tcPr>
          <w:p w14:paraId="2986C5FD" w14:textId="77777777" w:rsidR="00B6520E" w:rsidRPr="00375A69" w:rsidRDefault="00B6520E" w:rsidP="00675FE9">
            <w:pPr>
              <w:spacing w:after="0"/>
              <w:jc w:val="both"/>
              <w:rPr>
                <w:rFonts w:ascii="Arial" w:hAnsi="Arial"/>
                <w:sz w:val="20"/>
                <w:szCs w:val="20"/>
                <w:lang w:val="en-GB"/>
              </w:rPr>
            </w:pPr>
            <w:r w:rsidRPr="00375A69">
              <w:rPr>
                <w:rFonts w:ascii="Arial" w:hAnsi="Arial"/>
                <w:sz w:val="20"/>
                <w:szCs w:val="20"/>
                <w:lang w:val="en-GB"/>
              </w:rPr>
              <w:t>Comments</w:t>
            </w:r>
          </w:p>
        </w:tc>
      </w:tr>
      <w:tr w:rsidR="00B6520E" w:rsidRPr="00375A69" w14:paraId="2C2A957D" w14:textId="77777777" w:rsidTr="00554E98">
        <w:tc>
          <w:tcPr>
            <w:tcW w:w="1183" w:type="dxa"/>
          </w:tcPr>
          <w:p w14:paraId="167E4D16" w14:textId="7F108E64" w:rsidR="00B6520E" w:rsidRPr="00375A69" w:rsidRDefault="00F21225" w:rsidP="00675FE9">
            <w:pPr>
              <w:spacing w:after="0"/>
              <w:jc w:val="both"/>
              <w:rPr>
                <w:rFonts w:ascii="Arial" w:eastAsia="Malgun Gothic" w:hAnsi="Arial"/>
                <w:sz w:val="20"/>
                <w:szCs w:val="20"/>
                <w:lang w:val="en-GB" w:eastAsia="ko-KR"/>
              </w:rPr>
            </w:pPr>
            <w:r>
              <w:rPr>
                <w:rFonts w:ascii="Arial" w:eastAsia="Malgun Gothic" w:hAnsi="Arial"/>
                <w:sz w:val="20"/>
                <w:szCs w:val="20"/>
                <w:lang w:val="en-GB" w:eastAsia="ko-KR"/>
              </w:rPr>
              <w:t>Apple</w:t>
            </w:r>
          </w:p>
        </w:tc>
        <w:tc>
          <w:tcPr>
            <w:tcW w:w="8446" w:type="dxa"/>
          </w:tcPr>
          <w:p w14:paraId="38C12CFA" w14:textId="77777777" w:rsidR="00B6520E" w:rsidRDefault="00F21225" w:rsidP="00675FE9">
            <w:pPr>
              <w:spacing w:after="0"/>
              <w:rPr>
                <w:rFonts w:ascii="Arial" w:eastAsia="Malgun Gothic" w:hAnsi="Arial"/>
                <w:sz w:val="20"/>
                <w:szCs w:val="20"/>
                <w:lang w:val="en-GB" w:eastAsia="ko-KR"/>
              </w:rPr>
            </w:pPr>
            <w:r>
              <w:rPr>
                <w:rFonts w:ascii="Arial" w:eastAsia="Malgun Gothic" w:hAnsi="Arial"/>
                <w:sz w:val="20"/>
                <w:szCs w:val="20"/>
                <w:lang w:val="en-GB" w:eastAsia="ko-KR"/>
              </w:rPr>
              <w:t>We see that the email discussion is on the scenario of moving the UE out of SCG deactivated state. But we also need to consider the case of moving the UE to SCG deactivated state, and while it is under NW control, we have been using UAI from Rel-15/16 and we see that it is very important to re-use this for UE’s request to move it to SCG deactivated state. We may discuss the details in the UAI and if there is no convergence we should atleast add to have an indication by the UE to the NW.</w:t>
            </w:r>
          </w:p>
          <w:p w14:paraId="75DC3C68" w14:textId="77777777" w:rsidR="00F21225" w:rsidRDefault="00F21225" w:rsidP="00675FE9">
            <w:pPr>
              <w:spacing w:after="0"/>
              <w:rPr>
                <w:rFonts w:ascii="Arial" w:eastAsia="Malgun Gothic" w:hAnsi="Arial"/>
                <w:sz w:val="20"/>
                <w:szCs w:val="20"/>
                <w:lang w:val="en-GB" w:eastAsia="ko-KR"/>
              </w:rPr>
            </w:pPr>
          </w:p>
          <w:p w14:paraId="0660019D" w14:textId="234FD1A1" w:rsidR="00F21225" w:rsidRPr="00375A69" w:rsidRDefault="00F21225" w:rsidP="00675FE9">
            <w:pPr>
              <w:spacing w:after="0"/>
              <w:rPr>
                <w:rFonts w:ascii="Arial" w:eastAsia="Malgun Gothic" w:hAnsi="Arial"/>
                <w:sz w:val="20"/>
                <w:szCs w:val="20"/>
                <w:lang w:val="en-GB" w:eastAsia="ko-KR"/>
              </w:rPr>
            </w:pPr>
            <w:r>
              <w:rPr>
                <w:rFonts w:ascii="Arial" w:eastAsia="Malgun Gothic" w:hAnsi="Arial"/>
                <w:sz w:val="20"/>
                <w:szCs w:val="20"/>
                <w:lang w:val="en-GB" w:eastAsia="ko-KR"/>
              </w:rPr>
              <w:t>We should also conclude that there is no UL during SCG deactivated state (if there is no convergence, then atleast in Rel-17).</w:t>
            </w:r>
          </w:p>
        </w:tc>
      </w:tr>
      <w:tr w:rsidR="001063FC" w:rsidRPr="00375A69" w14:paraId="254D13D6" w14:textId="77777777" w:rsidTr="00554E98">
        <w:tc>
          <w:tcPr>
            <w:tcW w:w="1183" w:type="dxa"/>
          </w:tcPr>
          <w:p w14:paraId="78B5B1C0" w14:textId="64DFB545" w:rsidR="001063FC" w:rsidRPr="00375A69" w:rsidRDefault="001063FC" w:rsidP="001063FC">
            <w:pPr>
              <w:spacing w:after="0"/>
              <w:rPr>
                <w:rFonts w:ascii="Arial" w:hAnsi="Arial"/>
                <w:lang w:val="en-GB"/>
              </w:rPr>
            </w:pPr>
            <w:r>
              <w:rPr>
                <w:rFonts w:ascii="Arial" w:eastAsia="Malgun Gothic" w:hAnsi="Arial"/>
                <w:sz w:val="20"/>
                <w:szCs w:val="20"/>
                <w:lang w:val="en-GB" w:eastAsia="ko-KR"/>
              </w:rPr>
              <w:t>Futurewei</w:t>
            </w:r>
          </w:p>
        </w:tc>
        <w:tc>
          <w:tcPr>
            <w:tcW w:w="8446" w:type="dxa"/>
          </w:tcPr>
          <w:p w14:paraId="6D710EAE" w14:textId="7539FC51" w:rsidR="001063FC" w:rsidRPr="00375A69" w:rsidRDefault="001063FC" w:rsidP="001063FC">
            <w:pPr>
              <w:spacing w:after="0"/>
              <w:rPr>
                <w:rFonts w:ascii="Arial" w:hAnsi="Arial"/>
                <w:lang w:val="en-GB"/>
              </w:rPr>
            </w:pPr>
            <w:r>
              <w:rPr>
                <w:rFonts w:ascii="Arial" w:eastAsia="Malgun Gothic" w:hAnsi="Arial"/>
                <w:sz w:val="20"/>
                <w:szCs w:val="20"/>
                <w:lang w:val="en-GB" w:eastAsia="ko-KR"/>
              </w:rPr>
              <w:t xml:space="preserve">RAN2 has agreed that </w:t>
            </w:r>
            <w:r w:rsidRPr="00704421">
              <w:rPr>
                <w:rFonts w:ascii="Arial" w:eastAsia="Malgun Gothic" w:hAnsi="Arial"/>
                <w:sz w:val="20"/>
                <w:szCs w:val="20"/>
                <w:lang w:val="en-GB" w:eastAsia="ko-KR"/>
              </w:rPr>
              <w:t>RRC signalling is defined for the interaction between UE/MN and MN/SN in SCG activation/deactivation. FFS if lower-layer signalling is needed</w:t>
            </w:r>
            <w:r>
              <w:rPr>
                <w:rFonts w:ascii="Arial" w:eastAsia="Malgun Gothic" w:hAnsi="Arial"/>
                <w:sz w:val="20"/>
                <w:szCs w:val="20"/>
                <w:lang w:val="en-GB" w:eastAsia="ko-KR"/>
              </w:rPr>
              <w:t xml:space="preserve">. There are companies think MAC CE could also be used as the activation command for delay sensitive use cases. This deserves further discussion and decision.  </w:t>
            </w:r>
          </w:p>
        </w:tc>
      </w:tr>
      <w:tr w:rsidR="00554E98" w14:paraId="7659D077" w14:textId="77777777" w:rsidTr="00554E98">
        <w:tc>
          <w:tcPr>
            <w:tcW w:w="1183" w:type="dxa"/>
            <w:hideMark/>
          </w:tcPr>
          <w:p w14:paraId="23B10D46" w14:textId="77777777" w:rsidR="00554E98" w:rsidRDefault="00554E98">
            <w:pPr>
              <w:spacing w:after="0"/>
              <w:jc w:val="both"/>
              <w:rPr>
                <w:rFonts w:ascii="Arial" w:eastAsia="Malgun Gothic" w:hAnsi="Arial"/>
                <w:sz w:val="20"/>
                <w:szCs w:val="20"/>
                <w:lang w:val="en-GB" w:eastAsia="ko-KR"/>
              </w:rPr>
            </w:pPr>
            <w:r>
              <w:rPr>
                <w:rFonts w:ascii="Arial" w:eastAsia="Malgun Gothic" w:hAnsi="Arial"/>
                <w:sz w:val="20"/>
                <w:szCs w:val="20"/>
                <w:lang w:val="en-GB" w:eastAsia="ko-KR"/>
              </w:rPr>
              <w:t>Qualcomm</w:t>
            </w:r>
          </w:p>
        </w:tc>
        <w:tc>
          <w:tcPr>
            <w:tcW w:w="8446" w:type="dxa"/>
            <w:hideMark/>
          </w:tcPr>
          <w:p w14:paraId="5A5708B3" w14:textId="77777777" w:rsidR="00554E98" w:rsidRDefault="00554E98">
            <w:pPr>
              <w:spacing w:after="0"/>
              <w:rPr>
                <w:rFonts w:ascii="Arial" w:eastAsia="Malgun Gothic" w:hAnsi="Arial"/>
                <w:sz w:val="20"/>
                <w:szCs w:val="20"/>
                <w:lang w:val="en-GB" w:eastAsia="ko-KR"/>
              </w:rPr>
            </w:pPr>
            <w:r>
              <w:rPr>
                <w:rFonts w:ascii="Arial" w:eastAsia="Malgun Gothic" w:hAnsi="Arial"/>
                <w:sz w:val="20"/>
                <w:szCs w:val="20"/>
                <w:lang w:val="en-GB" w:eastAsia="ko-KR"/>
              </w:rPr>
              <w:t xml:space="preserve">The following proposals on UE initiated SCG (de)activation can be tried since they had some support: </w:t>
            </w:r>
          </w:p>
          <w:p w14:paraId="57F5A5CD" w14:textId="77777777" w:rsidR="00554E98" w:rsidRDefault="00554E98" w:rsidP="00554E98">
            <w:pPr>
              <w:pStyle w:val="aff"/>
              <w:numPr>
                <w:ilvl w:val="0"/>
                <w:numId w:val="39"/>
              </w:numPr>
              <w:textAlignment w:val="auto"/>
              <w:rPr>
                <w:rFonts w:ascii="Arial" w:eastAsia="Malgun Gothic" w:hAnsi="Arial"/>
                <w:sz w:val="20"/>
                <w:szCs w:val="20"/>
                <w:lang w:val="en-GB" w:eastAsia="ko-KR"/>
              </w:rPr>
            </w:pPr>
            <w:r>
              <w:rPr>
                <w:rFonts w:ascii="Arial" w:eastAsia="Malgun Gothic" w:hAnsi="Arial"/>
                <w:sz w:val="20"/>
                <w:szCs w:val="20"/>
                <w:lang w:val="en-US" w:eastAsia="ko-KR"/>
              </w:rPr>
              <w:t>UE triggering SCG activation due to MCG failure in deactivated.</w:t>
            </w:r>
          </w:p>
          <w:p w14:paraId="05E67D19" w14:textId="77777777" w:rsidR="00554E98" w:rsidRDefault="00554E98" w:rsidP="00554E98">
            <w:pPr>
              <w:pStyle w:val="aff"/>
              <w:numPr>
                <w:ilvl w:val="0"/>
                <w:numId w:val="39"/>
              </w:numPr>
              <w:textAlignment w:val="auto"/>
              <w:rPr>
                <w:rFonts w:ascii="Arial" w:eastAsia="Malgun Gothic" w:hAnsi="Arial"/>
                <w:sz w:val="20"/>
                <w:szCs w:val="20"/>
                <w:lang w:val="en-GB" w:eastAsia="ko-KR"/>
              </w:rPr>
            </w:pPr>
            <w:r>
              <w:rPr>
                <w:rFonts w:ascii="Arial" w:eastAsia="Malgun Gothic" w:hAnsi="Arial"/>
                <w:sz w:val="20"/>
                <w:szCs w:val="20"/>
                <w:lang w:val="en-US" w:eastAsia="ko-KR"/>
              </w:rPr>
              <w:t>Use of UE Assistance Information for UE initiated SCG deactivation.</w:t>
            </w:r>
          </w:p>
        </w:tc>
      </w:tr>
      <w:tr w:rsidR="001063FC" w:rsidRPr="00375A69" w14:paraId="2BD40A2A" w14:textId="77777777" w:rsidTr="00554E98">
        <w:tc>
          <w:tcPr>
            <w:tcW w:w="1183" w:type="dxa"/>
          </w:tcPr>
          <w:p w14:paraId="18FEBE81" w14:textId="5E534F5A" w:rsidR="001063FC" w:rsidRPr="003701FE" w:rsidRDefault="003701FE" w:rsidP="001063FC">
            <w:pPr>
              <w:spacing w:after="0"/>
              <w:rPr>
                <w:rFonts w:ascii="Arial" w:eastAsiaTheme="minorEastAsia" w:hAnsi="Arial"/>
                <w:lang w:val="en-GB" w:eastAsia="zh-CN"/>
              </w:rPr>
            </w:pPr>
            <w:r>
              <w:rPr>
                <w:rFonts w:ascii="Arial" w:eastAsiaTheme="minorEastAsia" w:hAnsi="Arial" w:hint="eastAsia"/>
                <w:lang w:val="en-GB" w:eastAsia="zh-CN"/>
              </w:rPr>
              <w:t>O</w:t>
            </w:r>
            <w:r>
              <w:rPr>
                <w:rFonts w:ascii="Arial" w:eastAsiaTheme="minorEastAsia" w:hAnsi="Arial"/>
                <w:lang w:val="en-GB" w:eastAsia="zh-CN"/>
              </w:rPr>
              <w:t>PPO</w:t>
            </w:r>
          </w:p>
        </w:tc>
        <w:tc>
          <w:tcPr>
            <w:tcW w:w="8446" w:type="dxa"/>
          </w:tcPr>
          <w:p w14:paraId="52B6D0EC" w14:textId="44B2E717" w:rsidR="001063FC" w:rsidRDefault="003701FE" w:rsidP="001063FC">
            <w:pPr>
              <w:spacing w:after="0"/>
              <w:rPr>
                <w:rFonts w:ascii="Arial" w:eastAsiaTheme="minorEastAsia" w:hAnsi="Arial"/>
                <w:lang w:val="en-GB" w:eastAsia="zh-CN"/>
              </w:rPr>
            </w:pPr>
            <w:r>
              <w:rPr>
                <w:rFonts w:ascii="Arial" w:eastAsiaTheme="minorEastAsia" w:hAnsi="Arial"/>
                <w:lang w:val="en-GB" w:eastAsia="zh-CN"/>
              </w:rPr>
              <w:t>The following issues are proposed as mentioned in [</w:t>
            </w:r>
            <w:r w:rsidRPr="003701FE">
              <w:rPr>
                <w:rFonts w:ascii="Arial" w:eastAsiaTheme="minorEastAsia" w:hAnsi="Arial"/>
                <w:lang w:val="en-GB" w:eastAsia="zh-CN"/>
              </w:rPr>
              <w:t>R2-2104942</w:t>
            </w:r>
            <w:r>
              <w:rPr>
                <w:rFonts w:ascii="Arial" w:eastAsiaTheme="minorEastAsia" w:hAnsi="Arial"/>
                <w:lang w:val="en-GB" w:eastAsia="zh-CN"/>
              </w:rPr>
              <w:t>]:</w:t>
            </w:r>
          </w:p>
          <w:p w14:paraId="3D29CCE4" w14:textId="77777777" w:rsidR="003701FE" w:rsidRDefault="003701FE" w:rsidP="003701FE">
            <w:pPr>
              <w:pStyle w:val="21"/>
              <w:numPr>
                <w:ilvl w:val="0"/>
                <w:numId w:val="37"/>
              </w:numPr>
              <w:outlineLvl w:val="1"/>
              <w:rPr>
                <w:rFonts w:eastAsiaTheme="minorEastAsia"/>
                <w:sz w:val="22"/>
                <w:lang w:val="en-GB" w:eastAsia="zh-CN"/>
              </w:rPr>
            </w:pPr>
            <w:r w:rsidRPr="003701FE">
              <w:rPr>
                <w:rFonts w:eastAsiaTheme="minorEastAsia"/>
                <w:sz w:val="22"/>
                <w:lang w:val="en-GB" w:eastAsia="zh-CN"/>
              </w:rPr>
              <w:t>How to support fast MCG recovery after SCG deactivation?</w:t>
            </w:r>
          </w:p>
          <w:p w14:paraId="396124E6" w14:textId="3B6E0D2F" w:rsidR="003701FE" w:rsidRPr="003701FE" w:rsidRDefault="003701FE" w:rsidP="003701FE">
            <w:pPr>
              <w:pStyle w:val="21"/>
              <w:numPr>
                <w:ilvl w:val="0"/>
                <w:numId w:val="37"/>
              </w:numPr>
              <w:outlineLvl w:val="1"/>
              <w:rPr>
                <w:rFonts w:eastAsiaTheme="minorEastAsia"/>
                <w:sz w:val="22"/>
                <w:lang w:val="en-GB" w:eastAsia="zh-CN"/>
              </w:rPr>
            </w:pPr>
            <w:r w:rsidRPr="003701FE">
              <w:rPr>
                <w:rFonts w:eastAsiaTheme="minorEastAsia"/>
                <w:sz w:val="22"/>
                <w:lang w:val="en-GB" w:eastAsia="zh-CN"/>
              </w:rPr>
              <w:t>How to use UE capability after SCG deactivation?</w:t>
            </w:r>
          </w:p>
          <w:p w14:paraId="7FDF1275" w14:textId="55D87AA0" w:rsidR="003701FE" w:rsidRPr="003701FE" w:rsidRDefault="003701FE" w:rsidP="003701FE">
            <w:pPr>
              <w:pStyle w:val="aff"/>
              <w:rPr>
                <w:rFonts w:ascii="Arial" w:eastAsiaTheme="minorEastAsia" w:hAnsi="Arial"/>
                <w:lang w:val="en-GB" w:eastAsia="zh-CN"/>
              </w:rPr>
            </w:pPr>
          </w:p>
        </w:tc>
      </w:tr>
      <w:tr w:rsidR="000550DF" w:rsidRPr="00375A69" w14:paraId="3D68B3EA" w14:textId="77777777" w:rsidTr="00554E98">
        <w:tc>
          <w:tcPr>
            <w:tcW w:w="1183" w:type="dxa"/>
          </w:tcPr>
          <w:p w14:paraId="0096CA3F" w14:textId="5C89209D" w:rsidR="000550DF" w:rsidRPr="00375A69" w:rsidRDefault="000550DF" w:rsidP="000550DF">
            <w:pPr>
              <w:tabs>
                <w:tab w:val="left" w:pos="601"/>
              </w:tabs>
              <w:spacing w:after="0"/>
              <w:rPr>
                <w:rFonts w:ascii="Arial" w:hAnsi="Arial"/>
                <w:lang w:val="en-GB"/>
              </w:rPr>
            </w:pPr>
            <w:r w:rsidRPr="00A923CE">
              <w:rPr>
                <w:rFonts w:ascii="Arial" w:hAnsi="Arial"/>
                <w:sz w:val="20"/>
                <w:szCs w:val="20"/>
                <w:lang w:val="en-GB"/>
              </w:rPr>
              <w:t>Lenovo</w:t>
            </w:r>
            <w:r>
              <w:rPr>
                <w:rFonts w:ascii="Arial" w:hAnsi="Arial"/>
                <w:sz w:val="20"/>
                <w:szCs w:val="20"/>
                <w:lang w:val="en-GB"/>
              </w:rPr>
              <w:t xml:space="preserve">, </w:t>
            </w:r>
            <w:r w:rsidRPr="00A923CE">
              <w:rPr>
                <w:rFonts w:ascii="Arial" w:hAnsi="Arial"/>
                <w:sz w:val="20"/>
                <w:szCs w:val="20"/>
                <w:lang w:val="en-GB"/>
              </w:rPr>
              <w:t>Motorola Mobility</w:t>
            </w:r>
          </w:p>
        </w:tc>
        <w:tc>
          <w:tcPr>
            <w:tcW w:w="8446" w:type="dxa"/>
          </w:tcPr>
          <w:p w14:paraId="13B50D04" w14:textId="77777777" w:rsidR="000550DF" w:rsidRPr="00C24466" w:rsidRDefault="000550DF" w:rsidP="000550DF">
            <w:pPr>
              <w:spacing w:after="0"/>
              <w:rPr>
                <w:rFonts w:ascii="Arial" w:hAnsi="Arial"/>
                <w:sz w:val="20"/>
                <w:szCs w:val="20"/>
                <w:lang w:val="en-GB"/>
              </w:rPr>
            </w:pPr>
            <w:r w:rsidRPr="00C24466">
              <w:rPr>
                <w:rFonts w:ascii="Arial" w:hAnsi="Arial"/>
                <w:sz w:val="20"/>
                <w:szCs w:val="20"/>
                <w:lang w:val="en-GB"/>
              </w:rPr>
              <w:t>Issues about power allocation could be worth checking too</w:t>
            </w:r>
          </w:p>
          <w:p w14:paraId="23C10E19" w14:textId="77777777" w:rsidR="000550DF" w:rsidRPr="00C24466" w:rsidRDefault="000550DF" w:rsidP="000550DF">
            <w:pPr>
              <w:pStyle w:val="aff"/>
              <w:numPr>
                <w:ilvl w:val="0"/>
                <w:numId w:val="37"/>
              </w:numPr>
              <w:rPr>
                <w:rFonts w:ascii="Arial" w:hAnsi="Arial"/>
                <w:sz w:val="20"/>
                <w:szCs w:val="20"/>
              </w:rPr>
            </w:pPr>
            <w:r w:rsidRPr="00C24466">
              <w:rPr>
                <w:rFonts w:ascii="Arial" w:hAnsi="Arial"/>
                <w:sz w:val="20"/>
                <w:szCs w:val="20"/>
              </w:rPr>
              <w:t xml:space="preserve">if MCG transmission is still constrained by the maximum transmit power for MCG upon SCG deactivation. </w:t>
            </w:r>
          </w:p>
          <w:p w14:paraId="33D99653" w14:textId="110015E7" w:rsidR="000550DF" w:rsidRPr="000550DF" w:rsidRDefault="000550DF" w:rsidP="000550DF">
            <w:pPr>
              <w:pStyle w:val="aff"/>
              <w:numPr>
                <w:ilvl w:val="0"/>
                <w:numId w:val="37"/>
              </w:numPr>
              <w:rPr>
                <w:rFonts w:ascii="Arial" w:hAnsi="Arial"/>
                <w:lang w:val="en-GB"/>
              </w:rPr>
            </w:pPr>
            <w:r w:rsidRPr="000550DF">
              <w:rPr>
                <w:rFonts w:ascii="Arial" w:hAnsi="Arial"/>
                <w:sz w:val="20"/>
                <w:szCs w:val="20"/>
                <w:lang w:val="de-DE"/>
              </w:rPr>
              <w:t xml:space="preserve">if a MCG PHR should be triggered upon SCG activation. </w:t>
            </w:r>
          </w:p>
        </w:tc>
      </w:tr>
      <w:tr w:rsidR="002D1C01" w:rsidRPr="00375A69" w14:paraId="4F24AB80" w14:textId="77777777" w:rsidTr="00554E98">
        <w:tc>
          <w:tcPr>
            <w:tcW w:w="1183" w:type="dxa"/>
          </w:tcPr>
          <w:p w14:paraId="74CADB1A" w14:textId="12CFA828" w:rsidR="002D1C01" w:rsidRPr="00375A69" w:rsidRDefault="002D1C01" w:rsidP="002D1C01">
            <w:pPr>
              <w:spacing w:after="0"/>
              <w:rPr>
                <w:rFonts w:ascii="Arial" w:hAnsi="Arial"/>
                <w:lang w:val="en-GB"/>
              </w:rPr>
            </w:pPr>
            <w:r w:rsidRPr="00C83539">
              <w:rPr>
                <w:rFonts w:ascii="Arial" w:eastAsiaTheme="minorEastAsia" w:hAnsi="Arial" w:hint="eastAsia"/>
                <w:lang w:val="en-GB" w:eastAsia="zh-CN"/>
              </w:rPr>
              <w:t>China</w:t>
            </w:r>
            <w:r w:rsidRPr="00C83539">
              <w:rPr>
                <w:rFonts w:ascii="Arial" w:eastAsiaTheme="minorEastAsia" w:hAnsi="Arial"/>
                <w:lang w:val="en-GB" w:eastAsia="zh-CN"/>
              </w:rPr>
              <w:t xml:space="preserve"> </w:t>
            </w:r>
            <w:r w:rsidRPr="00C83539">
              <w:rPr>
                <w:rFonts w:ascii="Arial" w:eastAsiaTheme="minorEastAsia" w:hAnsi="Arial" w:hint="eastAsia"/>
                <w:lang w:val="en-GB" w:eastAsia="zh-CN"/>
              </w:rPr>
              <w:t>Telecom</w:t>
            </w:r>
          </w:p>
        </w:tc>
        <w:tc>
          <w:tcPr>
            <w:tcW w:w="8446" w:type="dxa"/>
          </w:tcPr>
          <w:p w14:paraId="25447AB8" w14:textId="4372B031" w:rsidR="002D1C01" w:rsidRPr="00077332" w:rsidRDefault="002D1C01" w:rsidP="002D1C01">
            <w:pPr>
              <w:spacing w:after="0"/>
              <w:rPr>
                <w:rFonts w:ascii="Arial" w:eastAsia="游明朝" w:hAnsi="Arial"/>
                <w:lang w:val="en-GB"/>
              </w:rPr>
            </w:pPr>
            <w:r w:rsidRPr="00C83539">
              <w:rPr>
                <w:rFonts w:ascii="Arial" w:eastAsiaTheme="minorEastAsia" w:hAnsi="Arial" w:hint="eastAsia"/>
                <w:lang w:val="en-GB" w:eastAsia="zh-CN"/>
              </w:rPr>
              <w:t>The</w:t>
            </w:r>
            <w:r w:rsidRPr="00C83539">
              <w:rPr>
                <w:rFonts w:ascii="Arial" w:eastAsiaTheme="minorEastAsia" w:hAnsi="Arial"/>
                <w:lang w:val="en-GB" w:eastAsia="zh-CN"/>
              </w:rPr>
              <w:t xml:space="preserve"> </w:t>
            </w:r>
            <w:r w:rsidRPr="00C83539">
              <w:rPr>
                <w:rFonts w:ascii="Arial" w:eastAsiaTheme="minorEastAsia" w:hAnsi="Arial" w:hint="eastAsia"/>
                <w:lang w:val="en-GB" w:eastAsia="zh-CN"/>
              </w:rPr>
              <w:t>details</w:t>
            </w:r>
            <w:r w:rsidRPr="00C83539">
              <w:rPr>
                <w:rFonts w:ascii="Arial" w:eastAsiaTheme="minorEastAsia" w:hAnsi="Arial"/>
                <w:lang w:val="en-GB" w:eastAsia="zh-CN"/>
              </w:rPr>
              <w:t xml:space="preserve"> of UE-initiated deactivation of SCG may need further discussed. </w:t>
            </w:r>
          </w:p>
        </w:tc>
      </w:tr>
      <w:tr w:rsidR="00F0282F" w:rsidRPr="00375A69" w14:paraId="7EA312B2" w14:textId="77777777" w:rsidTr="00554E98">
        <w:tc>
          <w:tcPr>
            <w:tcW w:w="1183" w:type="dxa"/>
          </w:tcPr>
          <w:p w14:paraId="3C4DAB28" w14:textId="52F16EF1" w:rsidR="00F0282F" w:rsidRPr="00C83539" w:rsidRDefault="00F0282F" w:rsidP="00F0282F">
            <w:pPr>
              <w:spacing w:after="0"/>
              <w:rPr>
                <w:rFonts w:ascii="Arial" w:eastAsiaTheme="minorEastAsia" w:hAnsi="Arial"/>
                <w:lang w:eastAsia="zh-CN"/>
              </w:rPr>
            </w:pPr>
            <w:r w:rsidRPr="00251B8B">
              <w:rPr>
                <w:rFonts w:ascii="Arial" w:hAnsi="Arial"/>
                <w:sz w:val="20"/>
                <w:szCs w:val="20"/>
                <w:lang w:val="en-GB"/>
              </w:rPr>
              <w:t>Ericsson</w:t>
            </w:r>
          </w:p>
        </w:tc>
        <w:tc>
          <w:tcPr>
            <w:tcW w:w="8446" w:type="dxa"/>
          </w:tcPr>
          <w:p w14:paraId="0AABDF52" w14:textId="1339F4E3" w:rsidR="00F0282F" w:rsidRPr="00C83539" w:rsidRDefault="00F0282F" w:rsidP="00F0282F">
            <w:pPr>
              <w:spacing w:after="0"/>
              <w:rPr>
                <w:rFonts w:ascii="Arial" w:eastAsiaTheme="minorEastAsia" w:hAnsi="Arial"/>
                <w:lang w:eastAsia="zh-CN"/>
              </w:rPr>
            </w:pPr>
            <w:r w:rsidRPr="00251B8B">
              <w:rPr>
                <w:rFonts w:ascii="Arial" w:hAnsi="Arial"/>
                <w:sz w:val="20"/>
                <w:szCs w:val="20"/>
                <w:lang w:val="en-GB"/>
              </w:rPr>
              <w:t xml:space="preserve">Whether UE triggers fast MCG link recovery when SCG is deactivated as this is the only use case when option a) cannot be used for activation. Simplest would be that the UE performs RRC re-establishment when MCG fails during when SCG is deactivated. </w:t>
            </w:r>
          </w:p>
        </w:tc>
      </w:tr>
      <w:tr w:rsidR="00986E7E" w:rsidRPr="00375A69" w14:paraId="74464E30" w14:textId="77777777" w:rsidTr="00554E98">
        <w:tc>
          <w:tcPr>
            <w:tcW w:w="1183" w:type="dxa"/>
          </w:tcPr>
          <w:p w14:paraId="0CD12BB5" w14:textId="4832840B" w:rsidR="00986E7E" w:rsidRPr="00251B8B" w:rsidRDefault="00986E7E" w:rsidP="00F0282F">
            <w:pPr>
              <w:spacing w:after="0"/>
              <w:rPr>
                <w:rFonts w:ascii="Arial" w:hAnsi="Arial"/>
              </w:rPr>
            </w:pPr>
            <w:r>
              <w:rPr>
                <w:rFonts w:ascii="Arial" w:hAnsi="Arial"/>
              </w:rPr>
              <w:t>CATT</w:t>
            </w:r>
          </w:p>
        </w:tc>
        <w:tc>
          <w:tcPr>
            <w:tcW w:w="8446" w:type="dxa"/>
          </w:tcPr>
          <w:p w14:paraId="26DDBE7E" w14:textId="77777777" w:rsidR="00986E7E" w:rsidRPr="00986E7E" w:rsidRDefault="00986E7E" w:rsidP="00986E7E">
            <w:pPr>
              <w:spacing w:after="0"/>
              <w:rPr>
                <w:rFonts w:ascii="Arial" w:hAnsi="Arial"/>
              </w:rPr>
            </w:pPr>
            <w:r w:rsidRPr="00986E7E">
              <w:rPr>
                <w:rFonts w:ascii="Arial" w:hAnsi="Arial"/>
              </w:rPr>
              <w:t>There are following points can be discussed in the email discussion:</w:t>
            </w:r>
          </w:p>
          <w:p w14:paraId="23E1A90A" w14:textId="77777777" w:rsidR="00986E7E" w:rsidRPr="00986E7E" w:rsidRDefault="00986E7E" w:rsidP="00986E7E">
            <w:pPr>
              <w:spacing w:after="0"/>
              <w:rPr>
                <w:rFonts w:ascii="Arial" w:hAnsi="Arial"/>
              </w:rPr>
            </w:pPr>
            <w:r w:rsidRPr="00986E7E">
              <w:rPr>
                <w:rFonts w:ascii="Arial" w:hAnsi="Arial"/>
              </w:rPr>
              <w:t>-</w:t>
            </w:r>
            <w:r w:rsidRPr="00986E7E">
              <w:rPr>
                <w:rFonts w:ascii="Arial" w:hAnsi="Arial"/>
              </w:rPr>
              <w:tab/>
              <w:t>UE behavior upon MCG occurs RLF while SCG deactivation.</w:t>
            </w:r>
          </w:p>
          <w:p w14:paraId="4F867514" w14:textId="231EA021" w:rsidR="00986E7E" w:rsidRPr="00251B8B" w:rsidRDefault="00986E7E" w:rsidP="00986E7E">
            <w:pPr>
              <w:spacing w:after="0"/>
              <w:rPr>
                <w:rFonts w:ascii="Arial" w:hAnsi="Arial"/>
              </w:rPr>
            </w:pPr>
            <w:r w:rsidRPr="00986E7E">
              <w:rPr>
                <w:rFonts w:ascii="Arial" w:hAnsi="Arial"/>
              </w:rPr>
              <w:t>-</w:t>
            </w:r>
            <w:r w:rsidRPr="00986E7E">
              <w:rPr>
                <w:rFonts w:ascii="Arial" w:hAnsi="Arial"/>
              </w:rPr>
              <w:tab/>
              <w:t>The UE capability limitation in MN side while SCG deactivation.</w:t>
            </w:r>
          </w:p>
        </w:tc>
      </w:tr>
      <w:tr w:rsidR="00571302" w:rsidRPr="00375A69" w14:paraId="5C67B801" w14:textId="77777777" w:rsidTr="00554E98">
        <w:tc>
          <w:tcPr>
            <w:tcW w:w="1183" w:type="dxa"/>
          </w:tcPr>
          <w:p w14:paraId="299BDBF1" w14:textId="03A1B6EB" w:rsidR="00571302" w:rsidRDefault="00571302" w:rsidP="00F0282F">
            <w:pPr>
              <w:spacing w:after="0"/>
              <w:rPr>
                <w:rFonts w:ascii="Arial" w:hAnsi="Arial"/>
              </w:rPr>
            </w:pPr>
            <w:r>
              <w:rPr>
                <w:rFonts w:ascii="Arial" w:hAnsi="Arial"/>
              </w:rPr>
              <w:lastRenderedPageBreak/>
              <w:t>ZTE</w:t>
            </w:r>
          </w:p>
        </w:tc>
        <w:tc>
          <w:tcPr>
            <w:tcW w:w="8446" w:type="dxa"/>
          </w:tcPr>
          <w:p w14:paraId="120AF820" w14:textId="77777777" w:rsidR="00571302" w:rsidRDefault="00571302" w:rsidP="00571302">
            <w:pPr>
              <w:spacing w:after="0"/>
              <w:rPr>
                <w:rFonts w:ascii="Arial" w:hAnsi="Arial"/>
              </w:rPr>
            </w:pPr>
            <w:r>
              <w:rPr>
                <w:rFonts w:ascii="Arial" w:hAnsi="Arial"/>
              </w:rPr>
              <w:t>We think the email discussion can include following aspects:</w:t>
            </w:r>
          </w:p>
          <w:p w14:paraId="49DD9D78" w14:textId="77777777" w:rsidR="00571302" w:rsidRDefault="00571302" w:rsidP="00571302">
            <w:pPr>
              <w:pStyle w:val="aff"/>
              <w:numPr>
                <w:ilvl w:val="0"/>
                <w:numId w:val="42"/>
              </w:numPr>
              <w:spacing w:after="120"/>
              <w:rPr>
                <w:rFonts w:ascii="Arial" w:hAnsi="Arial"/>
                <w:lang w:val="de-DE"/>
              </w:rPr>
            </w:pPr>
            <w:r>
              <w:rPr>
                <w:rFonts w:ascii="Arial" w:hAnsi="Arial"/>
                <w:lang w:val="de-DE"/>
              </w:rPr>
              <w:t>Scenario for UE triggered SCG activation. e.g. UL data arrival for SCG bearer, MCG failure recovery;</w:t>
            </w:r>
          </w:p>
          <w:p w14:paraId="55EEE720" w14:textId="77777777" w:rsidR="00571302" w:rsidRDefault="00571302" w:rsidP="00571302">
            <w:pPr>
              <w:pStyle w:val="aff"/>
              <w:numPr>
                <w:ilvl w:val="0"/>
                <w:numId w:val="42"/>
              </w:numPr>
              <w:spacing w:after="120"/>
              <w:rPr>
                <w:rFonts w:ascii="Arial" w:hAnsi="Arial"/>
                <w:lang w:val="de-DE"/>
              </w:rPr>
            </w:pPr>
            <w:r>
              <w:rPr>
                <w:rFonts w:ascii="Arial" w:hAnsi="Arial"/>
                <w:lang w:val="de-DE"/>
              </w:rPr>
              <w:t xml:space="preserve">Solution for UE triggered SCG activation. e.g. Option a) and/or Option b); </w:t>
            </w:r>
          </w:p>
          <w:p w14:paraId="49258AFE" w14:textId="0D83ADAE" w:rsidR="00571302" w:rsidRDefault="00571302" w:rsidP="00571302">
            <w:pPr>
              <w:pStyle w:val="aff"/>
              <w:numPr>
                <w:ilvl w:val="0"/>
                <w:numId w:val="42"/>
              </w:numPr>
              <w:spacing w:after="120"/>
              <w:rPr>
                <w:rFonts w:ascii="Arial" w:hAnsi="Arial"/>
                <w:lang w:val="de-DE"/>
              </w:rPr>
            </w:pPr>
            <w:r>
              <w:rPr>
                <w:rFonts w:ascii="Arial" w:hAnsi="Arial"/>
                <w:lang w:val="de-DE"/>
              </w:rPr>
              <w:t xml:space="preserve">Whether network can reject the activation request? If yes, how? </w:t>
            </w:r>
          </w:p>
          <w:p w14:paraId="5B51639F" w14:textId="40522058" w:rsidR="00571302" w:rsidRPr="00986E7E" w:rsidRDefault="00571302" w:rsidP="00571302">
            <w:pPr>
              <w:spacing w:after="0"/>
              <w:rPr>
                <w:rFonts w:ascii="Arial" w:hAnsi="Arial"/>
              </w:rPr>
            </w:pPr>
            <w:r>
              <w:rPr>
                <w:rFonts w:ascii="Arial" w:hAnsi="Arial"/>
              </w:rPr>
              <w:t xml:space="preserve">We understand UE triggered SCG </w:t>
            </w:r>
            <w:r w:rsidRPr="00EC324E">
              <w:rPr>
                <w:rFonts w:ascii="Arial" w:hAnsi="Arial"/>
                <w:color w:val="FF0000"/>
              </w:rPr>
              <w:t>de</w:t>
            </w:r>
            <w:r>
              <w:rPr>
                <w:rFonts w:ascii="Arial" w:hAnsi="Arial"/>
              </w:rPr>
              <w:t>activation is not urgent, because we already made high level agreement on that, but we will not object if most companies want to discuss it in this email discussion. E.g. whether to use UAI or new RRC message.</w:t>
            </w:r>
          </w:p>
        </w:tc>
      </w:tr>
      <w:tr w:rsidR="00FC02E8" w:rsidRPr="00375A69" w14:paraId="3893C6DE" w14:textId="77777777" w:rsidTr="00554E98">
        <w:tc>
          <w:tcPr>
            <w:tcW w:w="1183" w:type="dxa"/>
          </w:tcPr>
          <w:p w14:paraId="46EB29F5" w14:textId="70D69E75" w:rsidR="00FC02E8" w:rsidRPr="00FC02E8" w:rsidRDefault="00FC02E8" w:rsidP="00F0282F">
            <w:pPr>
              <w:spacing w:after="0"/>
              <w:rPr>
                <w:rFonts w:ascii="Arial" w:eastAsiaTheme="minorEastAsia" w:hAnsi="Arial"/>
                <w:lang w:eastAsia="zh-CN"/>
              </w:rPr>
            </w:pPr>
            <w:r>
              <w:rPr>
                <w:rFonts w:ascii="Arial" w:eastAsiaTheme="minorEastAsia" w:hAnsi="Arial" w:hint="eastAsia"/>
                <w:lang w:eastAsia="zh-CN"/>
              </w:rPr>
              <w:t>C</w:t>
            </w:r>
            <w:r>
              <w:rPr>
                <w:rFonts w:ascii="Arial" w:eastAsiaTheme="minorEastAsia" w:hAnsi="Arial"/>
                <w:lang w:eastAsia="zh-CN"/>
              </w:rPr>
              <w:t>MCC</w:t>
            </w:r>
          </w:p>
        </w:tc>
        <w:tc>
          <w:tcPr>
            <w:tcW w:w="8446" w:type="dxa"/>
          </w:tcPr>
          <w:p w14:paraId="46B56941" w14:textId="7CC4857F" w:rsidR="00FC02E8" w:rsidRPr="00FC02E8" w:rsidRDefault="00FC02E8" w:rsidP="00571302">
            <w:pPr>
              <w:spacing w:after="0"/>
              <w:rPr>
                <w:rFonts w:ascii="Arial" w:eastAsiaTheme="minorEastAsia" w:hAnsi="Arial"/>
                <w:lang w:eastAsia="zh-CN"/>
              </w:rPr>
            </w:pPr>
            <w:r>
              <w:rPr>
                <w:rFonts w:ascii="Arial" w:eastAsiaTheme="minorEastAsia" w:hAnsi="Arial" w:hint="eastAsia"/>
                <w:lang w:eastAsia="zh-CN"/>
              </w:rPr>
              <w:t>F</w:t>
            </w:r>
            <w:r>
              <w:rPr>
                <w:rFonts w:ascii="Arial" w:eastAsiaTheme="minorEastAsia" w:hAnsi="Arial"/>
                <w:lang w:eastAsia="zh-CN"/>
              </w:rPr>
              <w:t>or UE triggered activation, we can identify the scenarios and solutions accordingly. Besides, UE triggered deactivation can also be discussed, e.g. UAI or other message to assist the network-controled deactivation.</w:t>
            </w:r>
          </w:p>
        </w:tc>
      </w:tr>
      <w:tr w:rsidR="00FA1F9A" w:rsidRPr="00375A69" w14:paraId="2DA9693C" w14:textId="77777777" w:rsidTr="00554E98">
        <w:tc>
          <w:tcPr>
            <w:tcW w:w="1183" w:type="dxa"/>
          </w:tcPr>
          <w:p w14:paraId="47995E22" w14:textId="01042AEF" w:rsidR="00FA1F9A" w:rsidRPr="00FA1F9A" w:rsidRDefault="00FA1F9A" w:rsidP="00F0282F">
            <w:pPr>
              <w:spacing w:after="0"/>
              <w:rPr>
                <w:rFonts w:ascii="Arial" w:eastAsia="游明朝" w:hAnsi="Arial" w:hint="eastAsia"/>
              </w:rPr>
            </w:pPr>
            <w:r>
              <w:rPr>
                <w:rFonts w:ascii="Arial" w:eastAsia="游明朝" w:hAnsi="Arial" w:hint="eastAsia"/>
              </w:rPr>
              <w:t>DOCOMO</w:t>
            </w:r>
          </w:p>
        </w:tc>
        <w:tc>
          <w:tcPr>
            <w:tcW w:w="8446" w:type="dxa"/>
          </w:tcPr>
          <w:p w14:paraId="61BD13B1" w14:textId="5BE38A1D" w:rsidR="00FA1F9A" w:rsidRDefault="00FA1F9A" w:rsidP="00571302">
            <w:pPr>
              <w:spacing w:after="0"/>
              <w:rPr>
                <w:rFonts w:ascii="Arial" w:eastAsiaTheme="minorEastAsia" w:hAnsi="Arial" w:hint="eastAsia"/>
                <w:lang w:eastAsia="zh-CN"/>
              </w:rPr>
            </w:pPr>
            <w:r>
              <w:rPr>
                <w:rFonts w:ascii="Arial" w:eastAsiaTheme="minorEastAsia" w:hAnsi="Arial"/>
                <w:lang w:eastAsia="zh-CN"/>
              </w:rPr>
              <w:t>UE triggered dea</w:t>
            </w:r>
            <w:r>
              <w:rPr>
                <w:rFonts w:ascii="Arial" w:eastAsiaTheme="minorEastAsia" w:hAnsi="Arial"/>
                <w:lang w:eastAsia="zh-CN"/>
              </w:rPr>
              <w:t>ctivation can also be discussed.</w:t>
            </w:r>
          </w:p>
        </w:tc>
      </w:tr>
    </w:tbl>
    <w:p w14:paraId="08DE3B9A" w14:textId="77777777" w:rsidR="00AB3083" w:rsidRDefault="00AB3083" w:rsidP="00AD274C">
      <w:pPr>
        <w:spacing w:after="0"/>
        <w:rPr>
          <w:rFonts w:ascii="Arial" w:hAnsi="Arial"/>
        </w:rPr>
      </w:pPr>
    </w:p>
    <w:p w14:paraId="42AFC679" w14:textId="77777777" w:rsidR="00A87EB5" w:rsidRPr="00375A69" w:rsidRDefault="00A87EB5" w:rsidP="001676ED">
      <w:pPr>
        <w:overflowPunct/>
        <w:autoSpaceDE/>
        <w:autoSpaceDN/>
        <w:adjustRightInd/>
        <w:snapToGrid w:val="0"/>
        <w:spacing w:after="0"/>
        <w:contextualSpacing/>
        <w:jc w:val="both"/>
        <w:textAlignment w:val="auto"/>
        <w:rPr>
          <w:rFonts w:eastAsia="游明朝"/>
          <w:b/>
        </w:rPr>
      </w:pPr>
    </w:p>
    <w:bookmarkEnd w:id="0"/>
    <w:p w14:paraId="7FFAC03E" w14:textId="3052468A" w:rsidR="00C01F33" w:rsidRPr="00375A69" w:rsidRDefault="007D2D5B" w:rsidP="00CE0424">
      <w:pPr>
        <w:pStyle w:val="1"/>
      </w:pPr>
      <w:r w:rsidRPr="00375A69">
        <w:t>3</w:t>
      </w:r>
      <w:r w:rsidR="00EC4447" w:rsidRPr="00375A69">
        <w:tab/>
      </w:r>
      <w:r w:rsidR="00C01F33" w:rsidRPr="00375A69">
        <w:t>Conclusion</w:t>
      </w:r>
    </w:p>
    <w:p w14:paraId="2BE4CBBD" w14:textId="1066A575" w:rsidR="00040095" w:rsidRPr="00375A69" w:rsidRDefault="00040095" w:rsidP="006E1C82">
      <w:pPr>
        <w:pStyle w:val="a9"/>
      </w:pPr>
    </w:p>
    <w:p w14:paraId="4CE629C2" w14:textId="11F9FD1D" w:rsidR="00D73170" w:rsidRPr="00375A69" w:rsidRDefault="00D73170" w:rsidP="006E1C82">
      <w:pPr>
        <w:pStyle w:val="a9"/>
      </w:pPr>
      <w:r w:rsidRPr="00375A69">
        <w:t>To be updat</w:t>
      </w:r>
      <w:r w:rsidR="00961836" w:rsidRPr="00375A69">
        <w:t>e</w:t>
      </w:r>
      <w:r w:rsidRPr="00375A69">
        <w:t>d.</w:t>
      </w:r>
    </w:p>
    <w:p w14:paraId="163463A7" w14:textId="72DFBBC8" w:rsidR="00D73170" w:rsidRPr="00375A69" w:rsidRDefault="00D73170" w:rsidP="006E1C82">
      <w:pPr>
        <w:pStyle w:val="a9"/>
      </w:pPr>
    </w:p>
    <w:p w14:paraId="3BE8B066" w14:textId="4A841F00" w:rsidR="00D73170" w:rsidRPr="00375A69" w:rsidRDefault="00D73170" w:rsidP="00D73170">
      <w:pPr>
        <w:pStyle w:val="1"/>
      </w:pPr>
      <w:r w:rsidRPr="00375A69">
        <w:t>4</w:t>
      </w:r>
      <w:r w:rsidRPr="00375A69">
        <w:tab/>
        <w:t>References</w:t>
      </w:r>
    </w:p>
    <w:p w14:paraId="4D01AC18" w14:textId="77777777" w:rsidR="00011853" w:rsidRPr="00375A69" w:rsidRDefault="00011853" w:rsidP="00011853">
      <w:pPr>
        <w:pStyle w:val="a9"/>
      </w:pPr>
    </w:p>
    <w:p w14:paraId="435E8007" w14:textId="77777777" w:rsidR="00694985" w:rsidRPr="00375A69" w:rsidRDefault="00694985" w:rsidP="00694985">
      <w:pPr>
        <w:pStyle w:val="a9"/>
      </w:pPr>
    </w:p>
    <w:sectPr w:rsidR="00694985" w:rsidRPr="00375A69" w:rsidSect="002643BF">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B32647" w14:textId="77777777" w:rsidR="00322791" w:rsidRDefault="00322791">
      <w:r>
        <w:separator/>
      </w:r>
    </w:p>
  </w:endnote>
  <w:endnote w:type="continuationSeparator" w:id="0">
    <w:p w14:paraId="0F3903CC" w14:textId="77777777" w:rsidR="00322791" w:rsidRDefault="00322791">
      <w:r>
        <w:continuationSeparator/>
      </w:r>
    </w:p>
  </w:endnote>
  <w:endnote w:type="continuationNotice" w:id="1">
    <w:p w14:paraId="314CB30C" w14:textId="77777777" w:rsidR="00322791" w:rsidRDefault="0032279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00000000" w:usb1="38CF7CFA" w:usb2="00000016" w:usb3="00000000" w:csb0="0004000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C77D90" w14:textId="77777777" w:rsidR="00322791" w:rsidRDefault="00322791">
      <w:r>
        <w:separator/>
      </w:r>
    </w:p>
  </w:footnote>
  <w:footnote w:type="continuationSeparator" w:id="0">
    <w:p w14:paraId="0B3DF99C" w14:textId="77777777" w:rsidR="00322791" w:rsidRDefault="00322791">
      <w:r>
        <w:continuationSeparator/>
      </w:r>
    </w:p>
  </w:footnote>
  <w:footnote w:type="continuationNotice" w:id="1">
    <w:p w14:paraId="2C9514A2" w14:textId="77777777" w:rsidR="00322791" w:rsidRDefault="0032279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BE2428"/>
    <w:multiLevelType w:val="hybridMultilevel"/>
    <w:tmpl w:val="9CC01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AB0DA0"/>
    <w:multiLevelType w:val="hybridMultilevel"/>
    <w:tmpl w:val="44840F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A4C0A12"/>
    <w:multiLevelType w:val="hybridMultilevel"/>
    <w:tmpl w:val="7DF6B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04AE1"/>
    <w:multiLevelType w:val="hybridMultilevel"/>
    <w:tmpl w:val="A2DAF5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9C1140"/>
    <w:multiLevelType w:val="hybridMultilevel"/>
    <w:tmpl w:val="F684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66A63FD"/>
    <w:multiLevelType w:val="hybridMultilevel"/>
    <w:tmpl w:val="65923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8D93868"/>
    <w:multiLevelType w:val="hybridMultilevel"/>
    <w:tmpl w:val="74682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006612"/>
    <w:multiLevelType w:val="hybridMultilevel"/>
    <w:tmpl w:val="256061A2"/>
    <w:lvl w:ilvl="0" w:tplc="04090015">
      <w:start w:val="1"/>
      <w:numFmt w:val="upperLetter"/>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F86F7D"/>
    <w:multiLevelType w:val="hybridMultilevel"/>
    <w:tmpl w:val="815C3DC8"/>
    <w:lvl w:ilvl="0" w:tplc="04090001">
      <w:start w:val="1"/>
      <w:numFmt w:val="bullet"/>
      <w:lvlText w:val=""/>
      <w:lvlJc w:val="left"/>
      <w:pPr>
        <w:ind w:left="760" w:hanging="360"/>
      </w:pPr>
      <w:rPr>
        <w:rFonts w:ascii="Wingdings" w:hAnsi="Wingding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2D9C08A9"/>
    <w:multiLevelType w:val="hybridMultilevel"/>
    <w:tmpl w:val="E43451D8"/>
    <w:lvl w:ilvl="0" w:tplc="8AECF75A">
      <w:start w:val="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1B664D"/>
    <w:multiLevelType w:val="multilevel"/>
    <w:tmpl w:val="B0CAA78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AA46647"/>
    <w:multiLevelType w:val="hybridMultilevel"/>
    <w:tmpl w:val="0C9051F2"/>
    <w:lvl w:ilvl="0" w:tplc="20F00BBC">
      <w:start w:val="1"/>
      <w:numFmt w:val="decimal"/>
      <w:pStyle w:val="Propos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E1A1A8F"/>
    <w:multiLevelType w:val="hybridMultilevel"/>
    <w:tmpl w:val="50D0D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F3753D"/>
    <w:multiLevelType w:val="hybridMultilevel"/>
    <w:tmpl w:val="8C8430B8"/>
    <w:lvl w:ilvl="0" w:tplc="6E004EF6">
      <w:start w:val="1"/>
      <w:numFmt w:val="decimal"/>
      <w:lvlText w:val="%1."/>
      <w:lvlJc w:val="left"/>
      <w:pPr>
        <w:ind w:left="1120" w:hanging="360"/>
      </w:pPr>
      <w:rPr>
        <w:rFont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22" w15:restartNumberingAfterBreak="0">
    <w:nsid w:val="43252F24"/>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785"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785"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A28187C"/>
    <w:multiLevelType w:val="hybridMultilevel"/>
    <w:tmpl w:val="67E66784"/>
    <w:lvl w:ilvl="0" w:tplc="DC66E7C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2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088492E"/>
    <w:multiLevelType w:val="hybridMultilevel"/>
    <w:tmpl w:val="3B8A6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hybridMultilevel"/>
    <w:tmpl w:val="2A764356"/>
    <w:lvl w:ilvl="0" w:tplc="B324F08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56F57B2"/>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5D5272A"/>
    <w:multiLevelType w:val="hybridMultilevel"/>
    <w:tmpl w:val="C7685AFE"/>
    <w:lvl w:ilvl="0" w:tplc="6266820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31"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2" w15:restartNumberingAfterBreak="0">
    <w:nsid w:val="642E08D1"/>
    <w:multiLevelType w:val="hybridMultilevel"/>
    <w:tmpl w:val="8C8430B8"/>
    <w:lvl w:ilvl="0" w:tplc="6E004EF6">
      <w:start w:val="1"/>
      <w:numFmt w:val="decimal"/>
      <w:lvlText w:val="%1."/>
      <w:lvlJc w:val="left"/>
      <w:pPr>
        <w:ind w:left="1120" w:hanging="360"/>
      </w:pPr>
      <w:rPr>
        <w:rFont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3" w15:restartNumberingAfterBreak="0">
    <w:nsid w:val="64485B79"/>
    <w:multiLevelType w:val="hybridMultilevel"/>
    <w:tmpl w:val="0B749D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6" w15:restartNumberingAfterBreak="0">
    <w:nsid w:val="70146DC0"/>
    <w:multiLevelType w:val="hybridMultilevel"/>
    <w:tmpl w:val="F8DA5284"/>
    <w:lvl w:ilvl="0" w:tplc="409A9E3A">
      <w:start w:val="1"/>
      <w:numFmt w:val="bullet"/>
      <w:pStyle w:val="Agreement"/>
      <w:lvlText w:val=""/>
      <w:lvlJc w:val="left"/>
      <w:pPr>
        <w:tabs>
          <w:tab w:val="num" w:pos="2333"/>
        </w:tabs>
        <w:ind w:left="2333" w:hanging="360"/>
      </w:pPr>
      <w:rPr>
        <w:rFonts w:ascii="Symbol" w:hAnsi="Symbol" w:hint="default"/>
        <w:b/>
        <w:i w:val="0"/>
        <w:color w:val="auto"/>
        <w:sz w:val="22"/>
      </w:rPr>
    </w:lvl>
    <w:lvl w:ilvl="1" w:tplc="04090003">
      <w:start w:val="1"/>
      <w:numFmt w:val="bullet"/>
      <w:lvlText w:val="o"/>
      <w:lvlJc w:val="left"/>
      <w:pPr>
        <w:tabs>
          <w:tab w:val="num" w:pos="2154"/>
        </w:tabs>
        <w:ind w:left="2154" w:hanging="360"/>
      </w:pPr>
      <w:rPr>
        <w:rFonts w:ascii="Courier New" w:hAnsi="Courier New" w:cs="Courier New" w:hint="default"/>
      </w:rPr>
    </w:lvl>
    <w:lvl w:ilvl="2" w:tplc="04090005">
      <w:start w:val="1"/>
      <w:numFmt w:val="bullet"/>
      <w:lvlText w:val=""/>
      <w:lvlJc w:val="left"/>
      <w:pPr>
        <w:tabs>
          <w:tab w:val="num" w:pos="2874"/>
        </w:tabs>
        <w:ind w:left="2874" w:hanging="360"/>
      </w:pPr>
      <w:rPr>
        <w:rFonts w:ascii="Wingdings" w:hAnsi="Wingdings" w:hint="default"/>
      </w:rPr>
    </w:lvl>
    <w:lvl w:ilvl="3" w:tplc="04090001">
      <w:start w:val="1"/>
      <w:numFmt w:val="bullet"/>
      <w:lvlText w:val=""/>
      <w:lvlJc w:val="left"/>
      <w:pPr>
        <w:tabs>
          <w:tab w:val="num" w:pos="3594"/>
        </w:tabs>
        <w:ind w:left="3594" w:hanging="360"/>
      </w:pPr>
      <w:rPr>
        <w:rFonts w:ascii="Symbol" w:hAnsi="Symbol" w:hint="default"/>
      </w:rPr>
    </w:lvl>
    <w:lvl w:ilvl="4" w:tplc="04090003" w:tentative="1">
      <w:start w:val="1"/>
      <w:numFmt w:val="bullet"/>
      <w:lvlText w:val="o"/>
      <w:lvlJc w:val="left"/>
      <w:pPr>
        <w:tabs>
          <w:tab w:val="num" w:pos="4314"/>
        </w:tabs>
        <w:ind w:left="4314" w:hanging="360"/>
      </w:pPr>
      <w:rPr>
        <w:rFonts w:ascii="Courier New" w:hAnsi="Courier New" w:cs="Courier New" w:hint="default"/>
      </w:rPr>
    </w:lvl>
    <w:lvl w:ilvl="5" w:tplc="04090005" w:tentative="1">
      <w:start w:val="1"/>
      <w:numFmt w:val="bullet"/>
      <w:lvlText w:val=""/>
      <w:lvlJc w:val="left"/>
      <w:pPr>
        <w:tabs>
          <w:tab w:val="num" w:pos="5034"/>
        </w:tabs>
        <w:ind w:left="5034" w:hanging="360"/>
      </w:pPr>
      <w:rPr>
        <w:rFonts w:ascii="Wingdings" w:hAnsi="Wingdings" w:hint="default"/>
      </w:rPr>
    </w:lvl>
    <w:lvl w:ilvl="6" w:tplc="04090001" w:tentative="1">
      <w:start w:val="1"/>
      <w:numFmt w:val="bullet"/>
      <w:lvlText w:val=""/>
      <w:lvlJc w:val="left"/>
      <w:pPr>
        <w:tabs>
          <w:tab w:val="num" w:pos="5754"/>
        </w:tabs>
        <w:ind w:left="5754" w:hanging="360"/>
      </w:pPr>
      <w:rPr>
        <w:rFonts w:ascii="Symbol" w:hAnsi="Symbol" w:hint="default"/>
      </w:rPr>
    </w:lvl>
    <w:lvl w:ilvl="7" w:tplc="04090003" w:tentative="1">
      <w:start w:val="1"/>
      <w:numFmt w:val="bullet"/>
      <w:lvlText w:val="o"/>
      <w:lvlJc w:val="left"/>
      <w:pPr>
        <w:tabs>
          <w:tab w:val="num" w:pos="6474"/>
        </w:tabs>
        <w:ind w:left="6474" w:hanging="360"/>
      </w:pPr>
      <w:rPr>
        <w:rFonts w:ascii="Courier New" w:hAnsi="Courier New" w:cs="Courier New" w:hint="default"/>
      </w:rPr>
    </w:lvl>
    <w:lvl w:ilvl="8" w:tplc="04090005" w:tentative="1">
      <w:start w:val="1"/>
      <w:numFmt w:val="bullet"/>
      <w:lvlText w:val=""/>
      <w:lvlJc w:val="left"/>
      <w:pPr>
        <w:tabs>
          <w:tab w:val="num" w:pos="7194"/>
        </w:tabs>
        <w:ind w:left="7194" w:hanging="360"/>
      </w:pPr>
      <w:rPr>
        <w:rFonts w:ascii="Wingdings" w:hAnsi="Wingdings" w:hint="default"/>
      </w:rPr>
    </w:lvl>
  </w:abstractNum>
  <w:abstractNum w:abstractNumId="37"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8" w15:restartNumberingAfterBreak="0">
    <w:nsid w:val="78C32E5A"/>
    <w:multiLevelType w:val="hybridMultilevel"/>
    <w:tmpl w:val="6F74468C"/>
    <w:lvl w:ilvl="0" w:tplc="A2BCB96E">
      <w:start w:val="1"/>
      <w:numFmt w:val="decimal"/>
      <w:lvlText w:val="%1)"/>
      <w:lvlJc w:val="left"/>
      <w:pPr>
        <w:ind w:left="720" w:hanging="360"/>
      </w:pPr>
      <w:rPr>
        <w:rFonts w:hint="default"/>
      </w:rPr>
    </w:lvl>
    <w:lvl w:ilvl="1" w:tplc="041D0001">
      <w:start w:val="1"/>
      <w:numFmt w:val="bullet"/>
      <w:lvlText w:val=""/>
      <w:lvlJc w:val="left"/>
      <w:pPr>
        <w:ind w:left="1440" w:hanging="360"/>
      </w:pPr>
      <w:rPr>
        <w:rFonts w:ascii="Symbol" w:hAnsi="Symbol"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7F331789"/>
    <w:multiLevelType w:val="hybridMultilevel"/>
    <w:tmpl w:val="418028BC"/>
    <w:lvl w:ilvl="0" w:tplc="75D61C4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9"/>
  </w:num>
  <w:num w:numId="3">
    <w:abstractNumId w:val="0"/>
  </w:num>
  <w:num w:numId="4">
    <w:abstractNumId w:val="27"/>
  </w:num>
  <w:num w:numId="5">
    <w:abstractNumId w:val="28"/>
  </w:num>
  <w:num w:numId="6">
    <w:abstractNumId w:val="31"/>
  </w:num>
  <w:num w:numId="7">
    <w:abstractNumId w:val="9"/>
  </w:num>
  <w:num w:numId="8">
    <w:abstractNumId w:val="11"/>
  </w:num>
  <w:num w:numId="9">
    <w:abstractNumId w:val="3"/>
  </w:num>
  <w:num w:numId="10">
    <w:abstractNumId w:val="37"/>
  </w:num>
  <w:num w:numId="11">
    <w:abstractNumId w:val="18"/>
  </w:num>
  <w:num w:numId="12">
    <w:abstractNumId w:val="35"/>
  </w:num>
  <w:num w:numId="13">
    <w:abstractNumId w:val="36"/>
  </w:num>
  <w:num w:numId="14">
    <w:abstractNumId w:val="16"/>
  </w:num>
  <w:num w:numId="15">
    <w:abstractNumId w:val="39"/>
  </w:num>
  <w:num w:numId="16">
    <w:abstractNumId w:val="28"/>
  </w:num>
  <w:num w:numId="17">
    <w:abstractNumId w:val="34"/>
  </w:num>
  <w:num w:numId="18">
    <w:abstractNumId w:val="13"/>
  </w:num>
  <w:num w:numId="19">
    <w:abstractNumId w:val="4"/>
  </w:num>
  <w:num w:numId="20">
    <w:abstractNumId w:val="17"/>
  </w:num>
  <w:num w:numId="21">
    <w:abstractNumId w:val="23"/>
  </w:num>
  <w:num w:numId="22">
    <w:abstractNumId w:val="15"/>
  </w:num>
  <w:num w:numId="23">
    <w:abstractNumId w:val="29"/>
  </w:num>
  <w:num w:numId="24">
    <w:abstractNumId w:val="22"/>
  </w:num>
  <w:num w:numId="25">
    <w:abstractNumId w:val="14"/>
  </w:num>
  <w:num w:numId="26">
    <w:abstractNumId w:val="32"/>
  </w:num>
  <w:num w:numId="27">
    <w:abstractNumId w:val="21"/>
  </w:num>
  <w:num w:numId="28">
    <w:abstractNumId w:val="1"/>
  </w:num>
  <w:num w:numId="29">
    <w:abstractNumId w:val="24"/>
  </w:num>
  <w:num w:numId="30">
    <w:abstractNumId w:val="30"/>
  </w:num>
  <w:num w:numId="31">
    <w:abstractNumId w:val="38"/>
  </w:num>
  <w:num w:numId="32">
    <w:abstractNumId w:val="7"/>
  </w:num>
  <w:num w:numId="33">
    <w:abstractNumId w:val="20"/>
  </w:num>
  <w:num w:numId="34">
    <w:abstractNumId w:val="10"/>
  </w:num>
  <w:num w:numId="35">
    <w:abstractNumId w:val="12"/>
  </w:num>
  <w:num w:numId="36">
    <w:abstractNumId w:val="26"/>
  </w:num>
  <w:num w:numId="37">
    <w:abstractNumId w:val="8"/>
  </w:num>
  <w:num w:numId="38">
    <w:abstractNumId w:val="5"/>
  </w:num>
  <w:num w:numId="39">
    <w:abstractNumId w:val="5"/>
  </w:num>
  <w:num w:numId="40">
    <w:abstractNumId w:val="2"/>
  </w:num>
  <w:num w:numId="41">
    <w:abstractNumId w:val="33"/>
  </w:num>
  <w:num w:numId="42">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fr-FR" w:vendorID="64" w:dllVersion="6" w:nlCheck="1" w:checkStyle="1"/>
  <w:activeWritingStyle w:appName="MSWord" w:lang="fr-FR" w:vendorID="64" w:dllVersion="0"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1MbUwtTQzNTMyNjJR0lEKTi0uzszPAykwrAUA6KwvTiw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9A6"/>
    <w:rsid w:val="00007CDC"/>
    <w:rsid w:val="0001008E"/>
    <w:rsid w:val="00010D13"/>
    <w:rsid w:val="0001135B"/>
    <w:rsid w:val="000114B1"/>
    <w:rsid w:val="00011809"/>
    <w:rsid w:val="00011853"/>
    <w:rsid w:val="00011B28"/>
    <w:rsid w:val="000137CA"/>
    <w:rsid w:val="00014846"/>
    <w:rsid w:val="00015D15"/>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734"/>
    <w:rsid w:val="00040EF8"/>
    <w:rsid w:val="00041526"/>
    <w:rsid w:val="000415C8"/>
    <w:rsid w:val="00042053"/>
    <w:rsid w:val="000422E2"/>
    <w:rsid w:val="00042EF0"/>
    <w:rsid w:val="00042F22"/>
    <w:rsid w:val="000444EF"/>
    <w:rsid w:val="00045754"/>
    <w:rsid w:val="00045D56"/>
    <w:rsid w:val="00046B0E"/>
    <w:rsid w:val="00047B7B"/>
    <w:rsid w:val="00050C97"/>
    <w:rsid w:val="00050EBF"/>
    <w:rsid w:val="0005167B"/>
    <w:rsid w:val="0005200A"/>
    <w:rsid w:val="00052A07"/>
    <w:rsid w:val="00052D81"/>
    <w:rsid w:val="00052F41"/>
    <w:rsid w:val="0005307C"/>
    <w:rsid w:val="00053309"/>
    <w:rsid w:val="000534E3"/>
    <w:rsid w:val="00054CF1"/>
    <w:rsid w:val="000550DF"/>
    <w:rsid w:val="0005606A"/>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45B"/>
    <w:rsid w:val="00066778"/>
    <w:rsid w:val="00066CC6"/>
    <w:rsid w:val="00072512"/>
    <w:rsid w:val="000736E2"/>
    <w:rsid w:val="000742E9"/>
    <w:rsid w:val="000746A1"/>
    <w:rsid w:val="00074C88"/>
    <w:rsid w:val="00074DA6"/>
    <w:rsid w:val="0007530E"/>
    <w:rsid w:val="00075979"/>
    <w:rsid w:val="00075C8D"/>
    <w:rsid w:val="00075C94"/>
    <w:rsid w:val="00075F85"/>
    <w:rsid w:val="00076BA0"/>
    <w:rsid w:val="00077332"/>
    <w:rsid w:val="00077E5F"/>
    <w:rsid w:val="0008036A"/>
    <w:rsid w:val="0008069D"/>
    <w:rsid w:val="00081AE6"/>
    <w:rsid w:val="0008341C"/>
    <w:rsid w:val="0008471B"/>
    <w:rsid w:val="0008536C"/>
    <w:rsid w:val="000855EB"/>
    <w:rsid w:val="00085B52"/>
    <w:rsid w:val="0008642B"/>
    <w:rsid w:val="00086676"/>
    <w:rsid w:val="000866A2"/>
    <w:rsid w:val="000866F2"/>
    <w:rsid w:val="0009009F"/>
    <w:rsid w:val="000903F2"/>
    <w:rsid w:val="0009074D"/>
    <w:rsid w:val="00091029"/>
    <w:rsid w:val="00091557"/>
    <w:rsid w:val="00091B2E"/>
    <w:rsid w:val="00091B67"/>
    <w:rsid w:val="000924C1"/>
    <w:rsid w:val="000924F0"/>
    <w:rsid w:val="00092EDF"/>
    <w:rsid w:val="00093474"/>
    <w:rsid w:val="000940CE"/>
    <w:rsid w:val="00094A16"/>
    <w:rsid w:val="00094D53"/>
    <w:rsid w:val="0009510F"/>
    <w:rsid w:val="0009532E"/>
    <w:rsid w:val="0009539E"/>
    <w:rsid w:val="000957B8"/>
    <w:rsid w:val="00096490"/>
    <w:rsid w:val="00096818"/>
    <w:rsid w:val="00096DBA"/>
    <w:rsid w:val="000A18ED"/>
    <w:rsid w:val="000A1B7B"/>
    <w:rsid w:val="000A2106"/>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4B3B"/>
    <w:rsid w:val="000B5070"/>
    <w:rsid w:val="000B568A"/>
    <w:rsid w:val="000B58C3"/>
    <w:rsid w:val="000B61E9"/>
    <w:rsid w:val="000B670D"/>
    <w:rsid w:val="000C165A"/>
    <w:rsid w:val="000C1C9E"/>
    <w:rsid w:val="000C2622"/>
    <w:rsid w:val="000C2E19"/>
    <w:rsid w:val="000C30D4"/>
    <w:rsid w:val="000C33B7"/>
    <w:rsid w:val="000C3D5C"/>
    <w:rsid w:val="000C4CE6"/>
    <w:rsid w:val="000C52A5"/>
    <w:rsid w:val="000C6AA0"/>
    <w:rsid w:val="000D0697"/>
    <w:rsid w:val="000D0D07"/>
    <w:rsid w:val="000D0D79"/>
    <w:rsid w:val="000D12BE"/>
    <w:rsid w:val="000D2287"/>
    <w:rsid w:val="000D27A0"/>
    <w:rsid w:val="000D3AAE"/>
    <w:rsid w:val="000D3BAA"/>
    <w:rsid w:val="000D46F8"/>
    <w:rsid w:val="000D4797"/>
    <w:rsid w:val="000D5E8A"/>
    <w:rsid w:val="000D6419"/>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1106"/>
    <w:rsid w:val="000F3BE9"/>
    <w:rsid w:val="000F3BFB"/>
    <w:rsid w:val="000F3F6C"/>
    <w:rsid w:val="000F41BE"/>
    <w:rsid w:val="000F448D"/>
    <w:rsid w:val="000F49BB"/>
    <w:rsid w:val="000F4F61"/>
    <w:rsid w:val="000F5717"/>
    <w:rsid w:val="000F57F8"/>
    <w:rsid w:val="000F6DF3"/>
    <w:rsid w:val="000F6F97"/>
    <w:rsid w:val="000F7AB2"/>
    <w:rsid w:val="0010011F"/>
    <w:rsid w:val="001005FF"/>
    <w:rsid w:val="00100A2E"/>
    <w:rsid w:val="00101B85"/>
    <w:rsid w:val="0010464D"/>
    <w:rsid w:val="00104762"/>
    <w:rsid w:val="001049E3"/>
    <w:rsid w:val="00105F01"/>
    <w:rsid w:val="001062CD"/>
    <w:rsid w:val="001062FB"/>
    <w:rsid w:val="001063E6"/>
    <w:rsid w:val="001063FC"/>
    <w:rsid w:val="0010654E"/>
    <w:rsid w:val="00106A58"/>
    <w:rsid w:val="00106AD3"/>
    <w:rsid w:val="00106B2A"/>
    <w:rsid w:val="001071FB"/>
    <w:rsid w:val="00107E2E"/>
    <w:rsid w:val="0011007E"/>
    <w:rsid w:val="001101E8"/>
    <w:rsid w:val="00110919"/>
    <w:rsid w:val="00110FC6"/>
    <w:rsid w:val="001124E9"/>
    <w:rsid w:val="00112875"/>
    <w:rsid w:val="0011353C"/>
    <w:rsid w:val="001135CA"/>
    <w:rsid w:val="00113890"/>
    <w:rsid w:val="001138BA"/>
    <w:rsid w:val="00113906"/>
    <w:rsid w:val="00113B96"/>
    <w:rsid w:val="00113C90"/>
    <w:rsid w:val="00113CF4"/>
    <w:rsid w:val="00113F76"/>
    <w:rsid w:val="00114F99"/>
    <w:rsid w:val="001153EA"/>
    <w:rsid w:val="00115643"/>
    <w:rsid w:val="00115E03"/>
    <w:rsid w:val="0011657D"/>
    <w:rsid w:val="00116765"/>
    <w:rsid w:val="00117530"/>
    <w:rsid w:val="001211E2"/>
    <w:rsid w:val="001219F5"/>
    <w:rsid w:val="00121A20"/>
    <w:rsid w:val="00122F1C"/>
    <w:rsid w:val="0012348A"/>
    <w:rsid w:val="0012377F"/>
    <w:rsid w:val="00123E57"/>
    <w:rsid w:val="00124314"/>
    <w:rsid w:val="00124486"/>
    <w:rsid w:val="00124544"/>
    <w:rsid w:val="00125036"/>
    <w:rsid w:val="001250F2"/>
    <w:rsid w:val="0012549E"/>
    <w:rsid w:val="00125590"/>
    <w:rsid w:val="00126059"/>
    <w:rsid w:val="00126758"/>
    <w:rsid w:val="00126B4A"/>
    <w:rsid w:val="00127763"/>
    <w:rsid w:val="001278A7"/>
    <w:rsid w:val="00131E5D"/>
    <w:rsid w:val="00131E82"/>
    <w:rsid w:val="001323E9"/>
    <w:rsid w:val="00132581"/>
    <w:rsid w:val="00132971"/>
    <w:rsid w:val="00132AE7"/>
    <w:rsid w:val="00132C0C"/>
    <w:rsid w:val="00132FD0"/>
    <w:rsid w:val="00133278"/>
    <w:rsid w:val="00134242"/>
    <w:rsid w:val="001344C0"/>
    <w:rsid w:val="001346FA"/>
    <w:rsid w:val="00135252"/>
    <w:rsid w:val="00135DF2"/>
    <w:rsid w:val="001367D1"/>
    <w:rsid w:val="00136C97"/>
    <w:rsid w:val="00137152"/>
    <w:rsid w:val="00137878"/>
    <w:rsid w:val="00137AB5"/>
    <w:rsid w:val="00137F0B"/>
    <w:rsid w:val="00141CE2"/>
    <w:rsid w:val="001425BA"/>
    <w:rsid w:val="00143F0F"/>
    <w:rsid w:val="001440C2"/>
    <w:rsid w:val="00144909"/>
    <w:rsid w:val="001464FD"/>
    <w:rsid w:val="00146542"/>
    <w:rsid w:val="001468A6"/>
    <w:rsid w:val="0014789A"/>
    <w:rsid w:val="001478DC"/>
    <w:rsid w:val="001500DB"/>
    <w:rsid w:val="00151065"/>
    <w:rsid w:val="00151692"/>
    <w:rsid w:val="00151E23"/>
    <w:rsid w:val="00151F7A"/>
    <w:rsid w:val="001523C7"/>
    <w:rsid w:val="001526E0"/>
    <w:rsid w:val="00152A28"/>
    <w:rsid w:val="0015321F"/>
    <w:rsid w:val="001551B5"/>
    <w:rsid w:val="0015559E"/>
    <w:rsid w:val="00155CA0"/>
    <w:rsid w:val="0015647C"/>
    <w:rsid w:val="00156D0A"/>
    <w:rsid w:val="001578BC"/>
    <w:rsid w:val="001608F0"/>
    <w:rsid w:val="0016096C"/>
    <w:rsid w:val="0016224A"/>
    <w:rsid w:val="001637C7"/>
    <w:rsid w:val="00163A3C"/>
    <w:rsid w:val="0016466F"/>
    <w:rsid w:val="0016480C"/>
    <w:rsid w:val="00164BE8"/>
    <w:rsid w:val="001658DE"/>
    <w:rsid w:val="001659C1"/>
    <w:rsid w:val="00165DE9"/>
    <w:rsid w:val="001676ED"/>
    <w:rsid w:val="0017011C"/>
    <w:rsid w:val="00170DEC"/>
    <w:rsid w:val="00172117"/>
    <w:rsid w:val="00173982"/>
    <w:rsid w:val="00173A8E"/>
    <w:rsid w:val="00174F53"/>
    <w:rsid w:val="0017502C"/>
    <w:rsid w:val="0017568F"/>
    <w:rsid w:val="0017576E"/>
    <w:rsid w:val="0018143F"/>
    <w:rsid w:val="00181FF8"/>
    <w:rsid w:val="00183D01"/>
    <w:rsid w:val="00183D18"/>
    <w:rsid w:val="001853F9"/>
    <w:rsid w:val="00186199"/>
    <w:rsid w:val="00186BCD"/>
    <w:rsid w:val="00187054"/>
    <w:rsid w:val="00187E68"/>
    <w:rsid w:val="00187FCD"/>
    <w:rsid w:val="00190AC1"/>
    <w:rsid w:val="00191E08"/>
    <w:rsid w:val="00192FB7"/>
    <w:rsid w:val="0019341A"/>
    <w:rsid w:val="0019390E"/>
    <w:rsid w:val="00195343"/>
    <w:rsid w:val="001957A1"/>
    <w:rsid w:val="001957AE"/>
    <w:rsid w:val="0019791C"/>
    <w:rsid w:val="00197AE0"/>
    <w:rsid w:val="00197DF9"/>
    <w:rsid w:val="00197E33"/>
    <w:rsid w:val="001A01B9"/>
    <w:rsid w:val="001A08A1"/>
    <w:rsid w:val="001A1987"/>
    <w:rsid w:val="001A1AD6"/>
    <w:rsid w:val="001A2564"/>
    <w:rsid w:val="001A2DCA"/>
    <w:rsid w:val="001A32B6"/>
    <w:rsid w:val="001A34D9"/>
    <w:rsid w:val="001A35C8"/>
    <w:rsid w:val="001A3F06"/>
    <w:rsid w:val="001A5AAA"/>
    <w:rsid w:val="001A6173"/>
    <w:rsid w:val="001A6CBA"/>
    <w:rsid w:val="001A7483"/>
    <w:rsid w:val="001B06B8"/>
    <w:rsid w:val="001B0D97"/>
    <w:rsid w:val="001B1882"/>
    <w:rsid w:val="001B269A"/>
    <w:rsid w:val="001B3E04"/>
    <w:rsid w:val="001B42A6"/>
    <w:rsid w:val="001B4DC3"/>
    <w:rsid w:val="001B5A5D"/>
    <w:rsid w:val="001B655A"/>
    <w:rsid w:val="001B676E"/>
    <w:rsid w:val="001B6A5A"/>
    <w:rsid w:val="001B6F55"/>
    <w:rsid w:val="001B7D4E"/>
    <w:rsid w:val="001C09B9"/>
    <w:rsid w:val="001C0AA6"/>
    <w:rsid w:val="001C0BBD"/>
    <w:rsid w:val="001C1A56"/>
    <w:rsid w:val="001C1CE5"/>
    <w:rsid w:val="001C3017"/>
    <w:rsid w:val="001C3C43"/>
    <w:rsid w:val="001C3D2A"/>
    <w:rsid w:val="001C477F"/>
    <w:rsid w:val="001C51D8"/>
    <w:rsid w:val="001C5ABF"/>
    <w:rsid w:val="001D0024"/>
    <w:rsid w:val="001D03C4"/>
    <w:rsid w:val="001D050E"/>
    <w:rsid w:val="001D29A9"/>
    <w:rsid w:val="001D4838"/>
    <w:rsid w:val="001D51BA"/>
    <w:rsid w:val="001D53E7"/>
    <w:rsid w:val="001D57E0"/>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7664"/>
    <w:rsid w:val="001E7AD2"/>
    <w:rsid w:val="001E7AED"/>
    <w:rsid w:val="001F3916"/>
    <w:rsid w:val="001F3B42"/>
    <w:rsid w:val="001F46D4"/>
    <w:rsid w:val="001F4B9F"/>
    <w:rsid w:val="001F4C8D"/>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33F"/>
    <w:rsid w:val="002069B2"/>
    <w:rsid w:val="00206AB7"/>
    <w:rsid w:val="002071E4"/>
    <w:rsid w:val="00207FA3"/>
    <w:rsid w:val="00211D13"/>
    <w:rsid w:val="00211F89"/>
    <w:rsid w:val="00211FF9"/>
    <w:rsid w:val="002120E1"/>
    <w:rsid w:val="00212577"/>
    <w:rsid w:val="00212790"/>
    <w:rsid w:val="00213CAA"/>
    <w:rsid w:val="00213F63"/>
    <w:rsid w:val="0021423A"/>
    <w:rsid w:val="002142AF"/>
    <w:rsid w:val="00214DA8"/>
    <w:rsid w:val="00215423"/>
    <w:rsid w:val="002158FA"/>
    <w:rsid w:val="00216126"/>
    <w:rsid w:val="0021785C"/>
    <w:rsid w:val="00217A6B"/>
    <w:rsid w:val="00217F0E"/>
    <w:rsid w:val="00220489"/>
    <w:rsid w:val="00220600"/>
    <w:rsid w:val="00220DC1"/>
    <w:rsid w:val="00220F5C"/>
    <w:rsid w:val="00221133"/>
    <w:rsid w:val="00221739"/>
    <w:rsid w:val="002221A6"/>
    <w:rsid w:val="002224DB"/>
    <w:rsid w:val="002225C8"/>
    <w:rsid w:val="0022275D"/>
    <w:rsid w:val="00223FCB"/>
    <w:rsid w:val="00224FD5"/>
    <w:rsid w:val="002252C3"/>
    <w:rsid w:val="00225905"/>
    <w:rsid w:val="00225C54"/>
    <w:rsid w:val="00225C93"/>
    <w:rsid w:val="002264EB"/>
    <w:rsid w:val="002267D3"/>
    <w:rsid w:val="0022766D"/>
    <w:rsid w:val="00230294"/>
    <w:rsid w:val="00230765"/>
    <w:rsid w:val="002309F8"/>
    <w:rsid w:val="00230D18"/>
    <w:rsid w:val="002319E4"/>
    <w:rsid w:val="002321DF"/>
    <w:rsid w:val="00232EE2"/>
    <w:rsid w:val="0023313B"/>
    <w:rsid w:val="00233849"/>
    <w:rsid w:val="00235632"/>
    <w:rsid w:val="00235872"/>
    <w:rsid w:val="00235E8C"/>
    <w:rsid w:val="002362A9"/>
    <w:rsid w:val="00237C3B"/>
    <w:rsid w:val="0024010D"/>
    <w:rsid w:val="00240AB6"/>
    <w:rsid w:val="00240EBE"/>
    <w:rsid w:val="0024147F"/>
    <w:rsid w:val="00241559"/>
    <w:rsid w:val="002435B3"/>
    <w:rsid w:val="00244324"/>
    <w:rsid w:val="0024475A"/>
    <w:rsid w:val="002453B5"/>
    <w:rsid w:val="00245617"/>
    <w:rsid w:val="002458EB"/>
    <w:rsid w:val="00247579"/>
    <w:rsid w:val="002500C8"/>
    <w:rsid w:val="002503D7"/>
    <w:rsid w:val="00250C35"/>
    <w:rsid w:val="00250F49"/>
    <w:rsid w:val="00251362"/>
    <w:rsid w:val="002516C0"/>
    <w:rsid w:val="00252C3D"/>
    <w:rsid w:val="00252E9E"/>
    <w:rsid w:val="00252F6B"/>
    <w:rsid w:val="0025439F"/>
    <w:rsid w:val="00254B31"/>
    <w:rsid w:val="00254E53"/>
    <w:rsid w:val="00254F26"/>
    <w:rsid w:val="00255960"/>
    <w:rsid w:val="002564FE"/>
    <w:rsid w:val="00256CC7"/>
    <w:rsid w:val="00256F2B"/>
    <w:rsid w:val="00257543"/>
    <w:rsid w:val="002601AE"/>
    <w:rsid w:val="002603FB"/>
    <w:rsid w:val="002617E7"/>
    <w:rsid w:val="002639FB"/>
    <w:rsid w:val="00264228"/>
    <w:rsid w:val="00264334"/>
    <w:rsid w:val="002643BF"/>
    <w:rsid w:val="0026473E"/>
    <w:rsid w:val="002656A2"/>
    <w:rsid w:val="00265DEF"/>
    <w:rsid w:val="00266214"/>
    <w:rsid w:val="00266433"/>
    <w:rsid w:val="002664DE"/>
    <w:rsid w:val="002668BE"/>
    <w:rsid w:val="00266A08"/>
    <w:rsid w:val="00267C83"/>
    <w:rsid w:val="00270F26"/>
    <w:rsid w:val="0027144F"/>
    <w:rsid w:val="00271813"/>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0961"/>
    <w:rsid w:val="0028154C"/>
    <w:rsid w:val="00281C29"/>
    <w:rsid w:val="0028280A"/>
    <w:rsid w:val="00284539"/>
    <w:rsid w:val="00284CD5"/>
    <w:rsid w:val="00285BB7"/>
    <w:rsid w:val="00286159"/>
    <w:rsid w:val="002865FB"/>
    <w:rsid w:val="00286ACD"/>
    <w:rsid w:val="00287838"/>
    <w:rsid w:val="00290288"/>
    <w:rsid w:val="0029050C"/>
    <w:rsid w:val="002907B5"/>
    <w:rsid w:val="00290880"/>
    <w:rsid w:val="00291228"/>
    <w:rsid w:val="00291786"/>
    <w:rsid w:val="00291B77"/>
    <w:rsid w:val="00292AB1"/>
    <w:rsid w:val="00292B23"/>
    <w:rsid w:val="00292EB7"/>
    <w:rsid w:val="002934D5"/>
    <w:rsid w:val="00293DA4"/>
    <w:rsid w:val="0029411E"/>
    <w:rsid w:val="00294B7E"/>
    <w:rsid w:val="00295034"/>
    <w:rsid w:val="00295A2D"/>
    <w:rsid w:val="00296227"/>
    <w:rsid w:val="00296F44"/>
    <w:rsid w:val="00297070"/>
    <w:rsid w:val="0029717A"/>
    <w:rsid w:val="0029777D"/>
    <w:rsid w:val="00297D7F"/>
    <w:rsid w:val="002A039D"/>
    <w:rsid w:val="002A055E"/>
    <w:rsid w:val="002A1032"/>
    <w:rsid w:val="002A1D4E"/>
    <w:rsid w:val="002A2869"/>
    <w:rsid w:val="002A3B19"/>
    <w:rsid w:val="002A6FAE"/>
    <w:rsid w:val="002A7B16"/>
    <w:rsid w:val="002B103B"/>
    <w:rsid w:val="002B1FA8"/>
    <w:rsid w:val="002B24D6"/>
    <w:rsid w:val="002B2E9E"/>
    <w:rsid w:val="002B4333"/>
    <w:rsid w:val="002B4D12"/>
    <w:rsid w:val="002B52ED"/>
    <w:rsid w:val="002B535F"/>
    <w:rsid w:val="002B5441"/>
    <w:rsid w:val="002B5937"/>
    <w:rsid w:val="002B6914"/>
    <w:rsid w:val="002B6B30"/>
    <w:rsid w:val="002B71AD"/>
    <w:rsid w:val="002B7746"/>
    <w:rsid w:val="002B7957"/>
    <w:rsid w:val="002B7D00"/>
    <w:rsid w:val="002C06AD"/>
    <w:rsid w:val="002C162C"/>
    <w:rsid w:val="002C188F"/>
    <w:rsid w:val="002C3E32"/>
    <w:rsid w:val="002C3E86"/>
    <w:rsid w:val="002C41E6"/>
    <w:rsid w:val="002C45FB"/>
    <w:rsid w:val="002C54D0"/>
    <w:rsid w:val="002C65AB"/>
    <w:rsid w:val="002C6646"/>
    <w:rsid w:val="002C7951"/>
    <w:rsid w:val="002C7CA3"/>
    <w:rsid w:val="002C7E09"/>
    <w:rsid w:val="002D071A"/>
    <w:rsid w:val="002D12EA"/>
    <w:rsid w:val="002D1C01"/>
    <w:rsid w:val="002D1ECD"/>
    <w:rsid w:val="002D2297"/>
    <w:rsid w:val="002D34B2"/>
    <w:rsid w:val="002D3B16"/>
    <w:rsid w:val="002D4184"/>
    <w:rsid w:val="002D4207"/>
    <w:rsid w:val="002D48B0"/>
    <w:rsid w:val="002D5B37"/>
    <w:rsid w:val="002D5F30"/>
    <w:rsid w:val="002D6DDC"/>
    <w:rsid w:val="002D6F25"/>
    <w:rsid w:val="002D75A8"/>
    <w:rsid w:val="002D7637"/>
    <w:rsid w:val="002D7943"/>
    <w:rsid w:val="002E054C"/>
    <w:rsid w:val="002E0D25"/>
    <w:rsid w:val="002E140E"/>
    <w:rsid w:val="002E1705"/>
    <w:rsid w:val="002E17F2"/>
    <w:rsid w:val="002E41AF"/>
    <w:rsid w:val="002E7040"/>
    <w:rsid w:val="002E769E"/>
    <w:rsid w:val="002E7A2C"/>
    <w:rsid w:val="002E7A65"/>
    <w:rsid w:val="002E7CAE"/>
    <w:rsid w:val="002F0055"/>
    <w:rsid w:val="002F1DCD"/>
    <w:rsid w:val="002F2771"/>
    <w:rsid w:val="002F30C9"/>
    <w:rsid w:val="002F3669"/>
    <w:rsid w:val="002F3692"/>
    <w:rsid w:val="002F36B5"/>
    <w:rsid w:val="002F37A9"/>
    <w:rsid w:val="002F3D27"/>
    <w:rsid w:val="002F4A14"/>
    <w:rsid w:val="002F5191"/>
    <w:rsid w:val="002F56EA"/>
    <w:rsid w:val="002F6CD0"/>
    <w:rsid w:val="002F7E9E"/>
    <w:rsid w:val="00300398"/>
    <w:rsid w:val="00300640"/>
    <w:rsid w:val="0030068C"/>
    <w:rsid w:val="00300FD7"/>
    <w:rsid w:val="0030186D"/>
    <w:rsid w:val="003018BD"/>
    <w:rsid w:val="00301CE6"/>
    <w:rsid w:val="0030256B"/>
    <w:rsid w:val="00303579"/>
    <w:rsid w:val="0030501F"/>
    <w:rsid w:val="003060FB"/>
    <w:rsid w:val="0030626D"/>
    <w:rsid w:val="00306B30"/>
    <w:rsid w:val="00307623"/>
    <w:rsid w:val="00307BA1"/>
    <w:rsid w:val="00310749"/>
    <w:rsid w:val="00310BB4"/>
    <w:rsid w:val="0031129E"/>
    <w:rsid w:val="00311702"/>
    <w:rsid w:val="00311897"/>
    <w:rsid w:val="003118FF"/>
    <w:rsid w:val="00311E82"/>
    <w:rsid w:val="0031299A"/>
    <w:rsid w:val="003137DE"/>
    <w:rsid w:val="00313FD6"/>
    <w:rsid w:val="003143BD"/>
    <w:rsid w:val="00315363"/>
    <w:rsid w:val="00316870"/>
    <w:rsid w:val="00317C4D"/>
    <w:rsid w:val="003203ED"/>
    <w:rsid w:val="00321165"/>
    <w:rsid w:val="003214D8"/>
    <w:rsid w:val="00321CC3"/>
    <w:rsid w:val="00322791"/>
    <w:rsid w:val="00322C9F"/>
    <w:rsid w:val="003236CE"/>
    <w:rsid w:val="00323851"/>
    <w:rsid w:val="00323894"/>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46F2"/>
    <w:rsid w:val="00335532"/>
    <w:rsid w:val="00335858"/>
    <w:rsid w:val="00335D68"/>
    <w:rsid w:val="00335F57"/>
    <w:rsid w:val="00336BDA"/>
    <w:rsid w:val="00336DFA"/>
    <w:rsid w:val="0033703E"/>
    <w:rsid w:val="00337AD9"/>
    <w:rsid w:val="00337EFB"/>
    <w:rsid w:val="00340B37"/>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3B4"/>
    <w:rsid w:val="003604CE"/>
    <w:rsid w:val="00360BC9"/>
    <w:rsid w:val="00361A3F"/>
    <w:rsid w:val="00362537"/>
    <w:rsid w:val="00364462"/>
    <w:rsid w:val="00364B86"/>
    <w:rsid w:val="00364C6B"/>
    <w:rsid w:val="0036547B"/>
    <w:rsid w:val="00365B0F"/>
    <w:rsid w:val="00365F10"/>
    <w:rsid w:val="00366A80"/>
    <w:rsid w:val="00367527"/>
    <w:rsid w:val="003701FE"/>
    <w:rsid w:val="00370E47"/>
    <w:rsid w:val="00371E0E"/>
    <w:rsid w:val="003727B4"/>
    <w:rsid w:val="003728FE"/>
    <w:rsid w:val="00373C41"/>
    <w:rsid w:val="003742AC"/>
    <w:rsid w:val="003744ED"/>
    <w:rsid w:val="00374687"/>
    <w:rsid w:val="00374C2C"/>
    <w:rsid w:val="00375A69"/>
    <w:rsid w:val="00377CE1"/>
    <w:rsid w:val="0038005A"/>
    <w:rsid w:val="003803B0"/>
    <w:rsid w:val="0038358D"/>
    <w:rsid w:val="00384569"/>
    <w:rsid w:val="0038468D"/>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258"/>
    <w:rsid w:val="003A2558"/>
    <w:rsid w:val="003A2A0F"/>
    <w:rsid w:val="003A3959"/>
    <w:rsid w:val="003A3A32"/>
    <w:rsid w:val="003A45A1"/>
    <w:rsid w:val="003A4A15"/>
    <w:rsid w:val="003A4C72"/>
    <w:rsid w:val="003A5306"/>
    <w:rsid w:val="003A56A4"/>
    <w:rsid w:val="003A5B0A"/>
    <w:rsid w:val="003A6B05"/>
    <w:rsid w:val="003A6BAC"/>
    <w:rsid w:val="003A70A4"/>
    <w:rsid w:val="003A72F1"/>
    <w:rsid w:val="003A7DD1"/>
    <w:rsid w:val="003A7EF3"/>
    <w:rsid w:val="003B159C"/>
    <w:rsid w:val="003B160C"/>
    <w:rsid w:val="003B1BE8"/>
    <w:rsid w:val="003B1C23"/>
    <w:rsid w:val="003B369F"/>
    <w:rsid w:val="003B36A3"/>
    <w:rsid w:val="003B3D12"/>
    <w:rsid w:val="003B5117"/>
    <w:rsid w:val="003B52C3"/>
    <w:rsid w:val="003B64BB"/>
    <w:rsid w:val="003B66C6"/>
    <w:rsid w:val="003B681E"/>
    <w:rsid w:val="003B6929"/>
    <w:rsid w:val="003B6B5F"/>
    <w:rsid w:val="003B7705"/>
    <w:rsid w:val="003B7D22"/>
    <w:rsid w:val="003B7F6E"/>
    <w:rsid w:val="003B7FE5"/>
    <w:rsid w:val="003C0300"/>
    <w:rsid w:val="003C11C8"/>
    <w:rsid w:val="003C13E7"/>
    <w:rsid w:val="003C1540"/>
    <w:rsid w:val="003C1F2E"/>
    <w:rsid w:val="003C232B"/>
    <w:rsid w:val="003C2702"/>
    <w:rsid w:val="003C27CA"/>
    <w:rsid w:val="003C2C35"/>
    <w:rsid w:val="003C2D19"/>
    <w:rsid w:val="003C3078"/>
    <w:rsid w:val="003C3926"/>
    <w:rsid w:val="003C459B"/>
    <w:rsid w:val="003C4A1B"/>
    <w:rsid w:val="003C4B98"/>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028A"/>
    <w:rsid w:val="003E15FA"/>
    <w:rsid w:val="003E1640"/>
    <w:rsid w:val="003E29E2"/>
    <w:rsid w:val="003E2B14"/>
    <w:rsid w:val="003E2BB2"/>
    <w:rsid w:val="003E2D57"/>
    <w:rsid w:val="003E2D7A"/>
    <w:rsid w:val="003E3A3A"/>
    <w:rsid w:val="003E4103"/>
    <w:rsid w:val="003E4130"/>
    <w:rsid w:val="003E4835"/>
    <w:rsid w:val="003E4956"/>
    <w:rsid w:val="003E4F2A"/>
    <w:rsid w:val="003E5436"/>
    <w:rsid w:val="003E55E4"/>
    <w:rsid w:val="003E58DE"/>
    <w:rsid w:val="003E69C9"/>
    <w:rsid w:val="003E7252"/>
    <w:rsid w:val="003E72F7"/>
    <w:rsid w:val="003E74E3"/>
    <w:rsid w:val="003E77F4"/>
    <w:rsid w:val="003F05C7"/>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321"/>
    <w:rsid w:val="00403574"/>
    <w:rsid w:val="00403871"/>
    <w:rsid w:val="0040395A"/>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7087"/>
    <w:rsid w:val="00417DA2"/>
    <w:rsid w:val="004201C5"/>
    <w:rsid w:val="00421105"/>
    <w:rsid w:val="0042141C"/>
    <w:rsid w:val="00421667"/>
    <w:rsid w:val="00422AA4"/>
    <w:rsid w:val="00422F32"/>
    <w:rsid w:val="00422FC3"/>
    <w:rsid w:val="00423CF5"/>
    <w:rsid w:val="004241D4"/>
    <w:rsid w:val="004242F4"/>
    <w:rsid w:val="00425000"/>
    <w:rsid w:val="00425649"/>
    <w:rsid w:val="00425DCA"/>
    <w:rsid w:val="004264A0"/>
    <w:rsid w:val="00427248"/>
    <w:rsid w:val="00430098"/>
    <w:rsid w:val="00433A4F"/>
    <w:rsid w:val="00434693"/>
    <w:rsid w:val="0043469A"/>
    <w:rsid w:val="004346C0"/>
    <w:rsid w:val="00435341"/>
    <w:rsid w:val="0043735D"/>
    <w:rsid w:val="00437447"/>
    <w:rsid w:val="00440971"/>
    <w:rsid w:val="00440CBE"/>
    <w:rsid w:val="00440FB8"/>
    <w:rsid w:val="00441462"/>
    <w:rsid w:val="00441995"/>
    <w:rsid w:val="00441A92"/>
    <w:rsid w:val="004426D6"/>
    <w:rsid w:val="00442A1A"/>
    <w:rsid w:val="004431DC"/>
    <w:rsid w:val="0044439E"/>
    <w:rsid w:val="00444F56"/>
    <w:rsid w:val="00446488"/>
    <w:rsid w:val="004468A7"/>
    <w:rsid w:val="00447256"/>
    <w:rsid w:val="00447DEF"/>
    <w:rsid w:val="00450F82"/>
    <w:rsid w:val="004517AA"/>
    <w:rsid w:val="004522A3"/>
    <w:rsid w:val="00452CAC"/>
    <w:rsid w:val="00452D85"/>
    <w:rsid w:val="00453010"/>
    <w:rsid w:val="00453573"/>
    <w:rsid w:val="004541ED"/>
    <w:rsid w:val="004543FF"/>
    <w:rsid w:val="00454810"/>
    <w:rsid w:val="00454986"/>
    <w:rsid w:val="0045663C"/>
    <w:rsid w:val="00456B9F"/>
    <w:rsid w:val="00456BCD"/>
    <w:rsid w:val="00457565"/>
    <w:rsid w:val="00457B71"/>
    <w:rsid w:val="00460F0C"/>
    <w:rsid w:val="00461040"/>
    <w:rsid w:val="004630EF"/>
    <w:rsid w:val="00463294"/>
    <w:rsid w:val="004637EC"/>
    <w:rsid w:val="00463F2D"/>
    <w:rsid w:val="00464152"/>
    <w:rsid w:val="00464BFF"/>
    <w:rsid w:val="004651F2"/>
    <w:rsid w:val="0046580D"/>
    <w:rsid w:val="004669E2"/>
    <w:rsid w:val="00466E2E"/>
    <w:rsid w:val="00466E45"/>
    <w:rsid w:val="0046713C"/>
    <w:rsid w:val="004677F0"/>
    <w:rsid w:val="00467893"/>
    <w:rsid w:val="00467B7F"/>
    <w:rsid w:val="00470B3B"/>
    <w:rsid w:val="00470C31"/>
    <w:rsid w:val="00470FC5"/>
    <w:rsid w:val="004719F3"/>
    <w:rsid w:val="00471B92"/>
    <w:rsid w:val="00471DE0"/>
    <w:rsid w:val="00472052"/>
    <w:rsid w:val="00473481"/>
    <w:rsid w:val="004734D0"/>
    <w:rsid w:val="00473526"/>
    <w:rsid w:val="00473692"/>
    <w:rsid w:val="00474798"/>
    <w:rsid w:val="00474C08"/>
    <w:rsid w:val="0047556B"/>
    <w:rsid w:val="0047610C"/>
    <w:rsid w:val="00477457"/>
    <w:rsid w:val="00477768"/>
    <w:rsid w:val="00477992"/>
    <w:rsid w:val="00477ED1"/>
    <w:rsid w:val="00482B0A"/>
    <w:rsid w:val="00482B6A"/>
    <w:rsid w:val="00483296"/>
    <w:rsid w:val="00483C80"/>
    <w:rsid w:val="00484F4C"/>
    <w:rsid w:val="00485206"/>
    <w:rsid w:val="004852D3"/>
    <w:rsid w:val="004868C3"/>
    <w:rsid w:val="00490447"/>
    <w:rsid w:val="00491035"/>
    <w:rsid w:val="00491ECD"/>
    <w:rsid w:val="00492611"/>
    <w:rsid w:val="004926ED"/>
    <w:rsid w:val="00492BC5"/>
    <w:rsid w:val="00493C66"/>
    <w:rsid w:val="0049552E"/>
    <w:rsid w:val="0049599B"/>
    <w:rsid w:val="004961B5"/>
    <w:rsid w:val="004964F1"/>
    <w:rsid w:val="004A09F7"/>
    <w:rsid w:val="004A0C24"/>
    <w:rsid w:val="004A14D6"/>
    <w:rsid w:val="004A1689"/>
    <w:rsid w:val="004A16BC"/>
    <w:rsid w:val="004A2491"/>
    <w:rsid w:val="004A297B"/>
    <w:rsid w:val="004A2B94"/>
    <w:rsid w:val="004A2D54"/>
    <w:rsid w:val="004A66EA"/>
    <w:rsid w:val="004A6888"/>
    <w:rsid w:val="004A7868"/>
    <w:rsid w:val="004B09F5"/>
    <w:rsid w:val="004B0C6D"/>
    <w:rsid w:val="004B0C76"/>
    <w:rsid w:val="004B0CFD"/>
    <w:rsid w:val="004B20B8"/>
    <w:rsid w:val="004B25D5"/>
    <w:rsid w:val="004B3BBD"/>
    <w:rsid w:val="004B3C44"/>
    <w:rsid w:val="004B4EAB"/>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0F69"/>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312"/>
    <w:rsid w:val="004E1CBF"/>
    <w:rsid w:val="004E2680"/>
    <w:rsid w:val="004E28F9"/>
    <w:rsid w:val="004E38B0"/>
    <w:rsid w:val="004E414F"/>
    <w:rsid w:val="004E417E"/>
    <w:rsid w:val="004E462E"/>
    <w:rsid w:val="004E497F"/>
    <w:rsid w:val="004E4E9B"/>
    <w:rsid w:val="004E56DC"/>
    <w:rsid w:val="004E664A"/>
    <w:rsid w:val="004E73ED"/>
    <w:rsid w:val="004E76F4"/>
    <w:rsid w:val="004E7DAA"/>
    <w:rsid w:val="004F0A9F"/>
    <w:rsid w:val="004F0B4E"/>
    <w:rsid w:val="004F0B6C"/>
    <w:rsid w:val="004F0F6E"/>
    <w:rsid w:val="004F178B"/>
    <w:rsid w:val="004F2078"/>
    <w:rsid w:val="004F2250"/>
    <w:rsid w:val="004F2E36"/>
    <w:rsid w:val="004F3579"/>
    <w:rsid w:val="004F4DA3"/>
    <w:rsid w:val="004F51AE"/>
    <w:rsid w:val="004F5F10"/>
    <w:rsid w:val="004F7377"/>
    <w:rsid w:val="0050039E"/>
    <w:rsid w:val="0050172D"/>
    <w:rsid w:val="00501C3E"/>
    <w:rsid w:val="00502DDA"/>
    <w:rsid w:val="00502F52"/>
    <w:rsid w:val="00503AA7"/>
    <w:rsid w:val="00503CD2"/>
    <w:rsid w:val="00506557"/>
    <w:rsid w:val="005065DF"/>
    <w:rsid w:val="0050677A"/>
    <w:rsid w:val="00510132"/>
    <w:rsid w:val="005108D8"/>
    <w:rsid w:val="00510DCB"/>
    <w:rsid w:val="005116F9"/>
    <w:rsid w:val="0051304C"/>
    <w:rsid w:val="005134A7"/>
    <w:rsid w:val="00513978"/>
    <w:rsid w:val="00513A6D"/>
    <w:rsid w:val="00515261"/>
    <w:rsid w:val="005153A7"/>
    <w:rsid w:val="00515499"/>
    <w:rsid w:val="005157AA"/>
    <w:rsid w:val="0051792F"/>
    <w:rsid w:val="0052013E"/>
    <w:rsid w:val="00520734"/>
    <w:rsid w:val="005219CF"/>
    <w:rsid w:val="0052288B"/>
    <w:rsid w:val="00522E10"/>
    <w:rsid w:val="00523417"/>
    <w:rsid w:val="00524589"/>
    <w:rsid w:val="0052554B"/>
    <w:rsid w:val="0052555D"/>
    <w:rsid w:val="00526465"/>
    <w:rsid w:val="005268B3"/>
    <w:rsid w:val="00526962"/>
    <w:rsid w:val="00526973"/>
    <w:rsid w:val="00527CD9"/>
    <w:rsid w:val="00530B65"/>
    <w:rsid w:val="0053113E"/>
    <w:rsid w:val="00531895"/>
    <w:rsid w:val="00532829"/>
    <w:rsid w:val="00532DE1"/>
    <w:rsid w:val="005341D8"/>
    <w:rsid w:val="00534549"/>
    <w:rsid w:val="00534934"/>
    <w:rsid w:val="00534B59"/>
    <w:rsid w:val="00535A9B"/>
    <w:rsid w:val="0053655A"/>
    <w:rsid w:val="00536759"/>
    <w:rsid w:val="005371DD"/>
    <w:rsid w:val="005374D4"/>
    <w:rsid w:val="00537C62"/>
    <w:rsid w:val="00537E42"/>
    <w:rsid w:val="0054089F"/>
    <w:rsid w:val="00540B1D"/>
    <w:rsid w:val="0054265B"/>
    <w:rsid w:val="00543F7B"/>
    <w:rsid w:val="005440E5"/>
    <w:rsid w:val="00544859"/>
    <w:rsid w:val="00544CBF"/>
    <w:rsid w:val="00544D51"/>
    <w:rsid w:val="00544DF0"/>
    <w:rsid w:val="00545740"/>
    <w:rsid w:val="00546970"/>
    <w:rsid w:val="00546E15"/>
    <w:rsid w:val="00546E31"/>
    <w:rsid w:val="00547E33"/>
    <w:rsid w:val="00550438"/>
    <w:rsid w:val="0055078B"/>
    <w:rsid w:val="0055483F"/>
    <w:rsid w:val="00554BD8"/>
    <w:rsid w:val="00554E19"/>
    <w:rsid w:val="00554E98"/>
    <w:rsid w:val="00555981"/>
    <w:rsid w:val="00556DCB"/>
    <w:rsid w:val="00557163"/>
    <w:rsid w:val="00557756"/>
    <w:rsid w:val="005578EB"/>
    <w:rsid w:val="00557FB0"/>
    <w:rsid w:val="00560150"/>
    <w:rsid w:val="0056121F"/>
    <w:rsid w:val="0056212C"/>
    <w:rsid w:val="005635B4"/>
    <w:rsid w:val="00564201"/>
    <w:rsid w:val="00565B24"/>
    <w:rsid w:val="00566318"/>
    <w:rsid w:val="00567F52"/>
    <w:rsid w:val="0057020F"/>
    <w:rsid w:val="00571302"/>
    <w:rsid w:val="00572505"/>
    <w:rsid w:val="005741D5"/>
    <w:rsid w:val="0057487C"/>
    <w:rsid w:val="00574D01"/>
    <w:rsid w:val="00575E90"/>
    <w:rsid w:val="00576E80"/>
    <w:rsid w:val="00577733"/>
    <w:rsid w:val="005779F8"/>
    <w:rsid w:val="00581699"/>
    <w:rsid w:val="0058233D"/>
    <w:rsid w:val="00582809"/>
    <w:rsid w:val="00583F3D"/>
    <w:rsid w:val="00584072"/>
    <w:rsid w:val="00585A65"/>
    <w:rsid w:val="00586963"/>
    <w:rsid w:val="0058726C"/>
    <w:rsid w:val="005874A4"/>
    <w:rsid w:val="0058798C"/>
    <w:rsid w:val="00587A46"/>
    <w:rsid w:val="00587AF9"/>
    <w:rsid w:val="005900FA"/>
    <w:rsid w:val="005901AA"/>
    <w:rsid w:val="00590408"/>
    <w:rsid w:val="00590E1E"/>
    <w:rsid w:val="00590FED"/>
    <w:rsid w:val="00592E68"/>
    <w:rsid w:val="00593331"/>
    <w:rsid w:val="005935A4"/>
    <w:rsid w:val="00593C7D"/>
    <w:rsid w:val="005947B4"/>
    <w:rsid w:val="005948C2"/>
    <w:rsid w:val="00595291"/>
    <w:rsid w:val="005957D5"/>
    <w:rsid w:val="00595DCA"/>
    <w:rsid w:val="00595E9E"/>
    <w:rsid w:val="00597539"/>
    <w:rsid w:val="0059779B"/>
    <w:rsid w:val="00597FF1"/>
    <w:rsid w:val="005A1148"/>
    <w:rsid w:val="005A1489"/>
    <w:rsid w:val="005A1E9A"/>
    <w:rsid w:val="005A209A"/>
    <w:rsid w:val="005A3AE8"/>
    <w:rsid w:val="005A3D0A"/>
    <w:rsid w:val="005A4AD0"/>
    <w:rsid w:val="005A4D5D"/>
    <w:rsid w:val="005A52F5"/>
    <w:rsid w:val="005A662D"/>
    <w:rsid w:val="005A7A06"/>
    <w:rsid w:val="005A7B52"/>
    <w:rsid w:val="005B0112"/>
    <w:rsid w:val="005B122A"/>
    <w:rsid w:val="005B1409"/>
    <w:rsid w:val="005B22E9"/>
    <w:rsid w:val="005B35D7"/>
    <w:rsid w:val="005B392A"/>
    <w:rsid w:val="005B3AA3"/>
    <w:rsid w:val="005B3BDD"/>
    <w:rsid w:val="005B4496"/>
    <w:rsid w:val="005B5231"/>
    <w:rsid w:val="005B5988"/>
    <w:rsid w:val="005B5C24"/>
    <w:rsid w:val="005B6F83"/>
    <w:rsid w:val="005B7B70"/>
    <w:rsid w:val="005B7E5A"/>
    <w:rsid w:val="005C0619"/>
    <w:rsid w:val="005C0B23"/>
    <w:rsid w:val="005C0D89"/>
    <w:rsid w:val="005C1A86"/>
    <w:rsid w:val="005C1B56"/>
    <w:rsid w:val="005C1DDC"/>
    <w:rsid w:val="005C22D1"/>
    <w:rsid w:val="005C3B27"/>
    <w:rsid w:val="005C6B50"/>
    <w:rsid w:val="005C74FB"/>
    <w:rsid w:val="005C76A7"/>
    <w:rsid w:val="005C78C1"/>
    <w:rsid w:val="005C7B88"/>
    <w:rsid w:val="005D026A"/>
    <w:rsid w:val="005D0370"/>
    <w:rsid w:val="005D1602"/>
    <w:rsid w:val="005D2FE9"/>
    <w:rsid w:val="005D4653"/>
    <w:rsid w:val="005D466C"/>
    <w:rsid w:val="005D4C0F"/>
    <w:rsid w:val="005D5AD0"/>
    <w:rsid w:val="005D6E7C"/>
    <w:rsid w:val="005E2054"/>
    <w:rsid w:val="005E36B0"/>
    <w:rsid w:val="005E385F"/>
    <w:rsid w:val="005E43B2"/>
    <w:rsid w:val="005E4441"/>
    <w:rsid w:val="005E4487"/>
    <w:rsid w:val="005E4B27"/>
    <w:rsid w:val="005E4B4D"/>
    <w:rsid w:val="005E5B81"/>
    <w:rsid w:val="005E724E"/>
    <w:rsid w:val="005F015B"/>
    <w:rsid w:val="005F2271"/>
    <w:rsid w:val="005F265E"/>
    <w:rsid w:val="005F2C7F"/>
    <w:rsid w:val="005F2CB1"/>
    <w:rsid w:val="005F3025"/>
    <w:rsid w:val="005F41A2"/>
    <w:rsid w:val="005F4228"/>
    <w:rsid w:val="005F462D"/>
    <w:rsid w:val="005F4E8E"/>
    <w:rsid w:val="005F5C67"/>
    <w:rsid w:val="005F5D2F"/>
    <w:rsid w:val="005F618C"/>
    <w:rsid w:val="005F67FE"/>
    <w:rsid w:val="005F70BD"/>
    <w:rsid w:val="005F7406"/>
    <w:rsid w:val="005F79CA"/>
    <w:rsid w:val="005F7BC6"/>
    <w:rsid w:val="0060234D"/>
    <w:rsid w:val="0060283C"/>
    <w:rsid w:val="0060402A"/>
    <w:rsid w:val="00604630"/>
    <w:rsid w:val="00604F14"/>
    <w:rsid w:val="006055CB"/>
    <w:rsid w:val="00606960"/>
    <w:rsid w:val="00606C06"/>
    <w:rsid w:val="00607C49"/>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0EE8"/>
    <w:rsid w:val="006210B7"/>
    <w:rsid w:val="00621DEC"/>
    <w:rsid w:val="006232DA"/>
    <w:rsid w:val="00623485"/>
    <w:rsid w:val="006234A6"/>
    <w:rsid w:val="006238E0"/>
    <w:rsid w:val="0062402D"/>
    <w:rsid w:val="00624960"/>
    <w:rsid w:val="0062635B"/>
    <w:rsid w:val="006268FC"/>
    <w:rsid w:val="00626BC8"/>
    <w:rsid w:val="00627AC9"/>
    <w:rsid w:val="00630001"/>
    <w:rsid w:val="00630685"/>
    <w:rsid w:val="006311B3"/>
    <w:rsid w:val="0063284C"/>
    <w:rsid w:val="00632CF6"/>
    <w:rsid w:val="00633CE4"/>
    <w:rsid w:val="00634713"/>
    <w:rsid w:val="00634A41"/>
    <w:rsid w:val="00635303"/>
    <w:rsid w:val="006358BA"/>
    <w:rsid w:val="00636398"/>
    <w:rsid w:val="006368D3"/>
    <w:rsid w:val="006374A6"/>
    <w:rsid w:val="0063761D"/>
    <w:rsid w:val="006377EC"/>
    <w:rsid w:val="006401EA"/>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5D1C"/>
    <w:rsid w:val="00656A92"/>
    <w:rsid w:val="00656DDE"/>
    <w:rsid w:val="00657D41"/>
    <w:rsid w:val="00657E67"/>
    <w:rsid w:val="0066011D"/>
    <w:rsid w:val="00660761"/>
    <w:rsid w:val="006607C0"/>
    <w:rsid w:val="00660806"/>
    <w:rsid w:val="00660D09"/>
    <w:rsid w:val="006613A6"/>
    <w:rsid w:val="006627A2"/>
    <w:rsid w:val="00662A99"/>
    <w:rsid w:val="006634E6"/>
    <w:rsid w:val="00663603"/>
    <w:rsid w:val="0066527E"/>
    <w:rsid w:val="006655EE"/>
    <w:rsid w:val="00665BC6"/>
    <w:rsid w:val="00666803"/>
    <w:rsid w:val="00667EE7"/>
    <w:rsid w:val="00670922"/>
    <w:rsid w:val="00670BE1"/>
    <w:rsid w:val="00671098"/>
    <w:rsid w:val="00671638"/>
    <w:rsid w:val="0067218F"/>
    <w:rsid w:val="006741F2"/>
    <w:rsid w:val="00674545"/>
    <w:rsid w:val="00674B72"/>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4F7A"/>
    <w:rsid w:val="00686F35"/>
    <w:rsid w:val="006877F1"/>
    <w:rsid w:val="006903D3"/>
    <w:rsid w:val="006938C2"/>
    <w:rsid w:val="00694370"/>
    <w:rsid w:val="00694592"/>
    <w:rsid w:val="00694985"/>
    <w:rsid w:val="00694B15"/>
    <w:rsid w:val="00695FC2"/>
    <w:rsid w:val="006964A9"/>
    <w:rsid w:val="00696949"/>
    <w:rsid w:val="00697052"/>
    <w:rsid w:val="00697574"/>
    <w:rsid w:val="00697A72"/>
    <w:rsid w:val="00697B27"/>
    <w:rsid w:val="006A24B1"/>
    <w:rsid w:val="006A431D"/>
    <w:rsid w:val="006A4462"/>
    <w:rsid w:val="006A46FB"/>
    <w:rsid w:val="006A5320"/>
    <w:rsid w:val="006A5E28"/>
    <w:rsid w:val="006A5EAC"/>
    <w:rsid w:val="006A697B"/>
    <w:rsid w:val="006A75D7"/>
    <w:rsid w:val="006A774E"/>
    <w:rsid w:val="006A7AE1"/>
    <w:rsid w:val="006A7AFF"/>
    <w:rsid w:val="006A7D3F"/>
    <w:rsid w:val="006A7F21"/>
    <w:rsid w:val="006B0ADF"/>
    <w:rsid w:val="006B1816"/>
    <w:rsid w:val="006B194A"/>
    <w:rsid w:val="006B2099"/>
    <w:rsid w:val="006B2DF6"/>
    <w:rsid w:val="006B3A96"/>
    <w:rsid w:val="006B46D8"/>
    <w:rsid w:val="006B4C8B"/>
    <w:rsid w:val="006B50CF"/>
    <w:rsid w:val="006C03B8"/>
    <w:rsid w:val="006C043A"/>
    <w:rsid w:val="006C04D0"/>
    <w:rsid w:val="006C09F1"/>
    <w:rsid w:val="006C135E"/>
    <w:rsid w:val="006C17CA"/>
    <w:rsid w:val="006C1AC7"/>
    <w:rsid w:val="006C26E3"/>
    <w:rsid w:val="006C2E1D"/>
    <w:rsid w:val="006C496D"/>
    <w:rsid w:val="006C4BA8"/>
    <w:rsid w:val="006C4D2E"/>
    <w:rsid w:val="006C4EAA"/>
    <w:rsid w:val="006C5997"/>
    <w:rsid w:val="006C5EC9"/>
    <w:rsid w:val="006C6059"/>
    <w:rsid w:val="006C652C"/>
    <w:rsid w:val="006C6965"/>
    <w:rsid w:val="006C6F7B"/>
    <w:rsid w:val="006C7522"/>
    <w:rsid w:val="006C7732"/>
    <w:rsid w:val="006D078D"/>
    <w:rsid w:val="006D08CA"/>
    <w:rsid w:val="006D0DF1"/>
    <w:rsid w:val="006D4ADA"/>
    <w:rsid w:val="006D54C0"/>
    <w:rsid w:val="006D5789"/>
    <w:rsid w:val="006D59BB"/>
    <w:rsid w:val="006D67FA"/>
    <w:rsid w:val="006D6F08"/>
    <w:rsid w:val="006D7A9B"/>
    <w:rsid w:val="006D7CEE"/>
    <w:rsid w:val="006D7E69"/>
    <w:rsid w:val="006E062C"/>
    <w:rsid w:val="006E0747"/>
    <w:rsid w:val="006E122F"/>
    <w:rsid w:val="006E1844"/>
    <w:rsid w:val="006E1C82"/>
    <w:rsid w:val="006E28B7"/>
    <w:rsid w:val="006E2A9B"/>
    <w:rsid w:val="006E320A"/>
    <w:rsid w:val="006E3310"/>
    <w:rsid w:val="006E37B3"/>
    <w:rsid w:val="006E3A3C"/>
    <w:rsid w:val="006E3DB1"/>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03B"/>
    <w:rsid w:val="00702353"/>
    <w:rsid w:val="00702F29"/>
    <w:rsid w:val="0070338C"/>
    <w:rsid w:val="0070346E"/>
    <w:rsid w:val="00704EDB"/>
    <w:rsid w:val="00706101"/>
    <w:rsid w:val="00707072"/>
    <w:rsid w:val="00707D61"/>
    <w:rsid w:val="007104BB"/>
    <w:rsid w:val="00710591"/>
    <w:rsid w:val="007110D1"/>
    <w:rsid w:val="007111A2"/>
    <w:rsid w:val="00711FB1"/>
    <w:rsid w:val="00712076"/>
    <w:rsid w:val="00712287"/>
    <w:rsid w:val="00712772"/>
    <w:rsid w:val="00712F54"/>
    <w:rsid w:val="00713243"/>
    <w:rsid w:val="00713480"/>
    <w:rsid w:val="0071378C"/>
    <w:rsid w:val="00713B2F"/>
    <w:rsid w:val="00713FA6"/>
    <w:rsid w:val="0071416B"/>
    <w:rsid w:val="007148D3"/>
    <w:rsid w:val="007156C5"/>
    <w:rsid w:val="00715B9A"/>
    <w:rsid w:val="007164AD"/>
    <w:rsid w:val="007166B0"/>
    <w:rsid w:val="007208AB"/>
    <w:rsid w:val="0072091C"/>
    <w:rsid w:val="00722E6B"/>
    <w:rsid w:val="007236B4"/>
    <w:rsid w:val="00723A78"/>
    <w:rsid w:val="00723AE2"/>
    <w:rsid w:val="007241D1"/>
    <w:rsid w:val="007248B6"/>
    <w:rsid w:val="0072498B"/>
    <w:rsid w:val="00724D06"/>
    <w:rsid w:val="00724E7F"/>
    <w:rsid w:val="007254EB"/>
    <w:rsid w:val="007257D0"/>
    <w:rsid w:val="00725A1F"/>
    <w:rsid w:val="00725E90"/>
    <w:rsid w:val="00726802"/>
    <w:rsid w:val="00726EA6"/>
    <w:rsid w:val="00727208"/>
    <w:rsid w:val="00727291"/>
    <w:rsid w:val="00727344"/>
    <w:rsid w:val="00727680"/>
    <w:rsid w:val="00727A4C"/>
    <w:rsid w:val="007348B1"/>
    <w:rsid w:val="007351AB"/>
    <w:rsid w:val="0073554B"/>
    <w:rsid w:val="00735C80"/>
    <w:rsid w:val="00735ED5"/>
    <w:rsid w:val="00735FA4"/>
    <w:rsid w:val="007362A6"/>
    <w:rsid w:val="0073659F"/>
    <w:rsid w:val="00736D7D"/>
    <w:rsid w:val="0073707D"/>
    <w:rsid w:val="0074046A"/>
    <w:rsid w:val="007405D7"/>
    <w:rsid w:val="00740E58"/>
    <w:rsid w:val="007435E9"/>
    <w:rsid w:val="007445A0"/>
    <w:rsid w:val="00744603"/>
    <w:rsid w:val="0074524B"/>
    <w:rsid w:val="007459F2"/>
    <w:rsid w:val="00747820"/>
    <w:rsid w:val="00747B54"/>
    <w:rsid w:val="00747D8B"/>
    <w:rsid w:val="00750B38"/>
    <w:rsid w:val="00751228"/>
    <w:rsid w:val="00751451"/>
    <w:rsid w:val="0075199A"/>
    <w:rsid w:val="0075276C"/>
    <w:rsid w:val="00752785"/>
    <w:rsid w:val="007568A2"/>
    <w:rsid w:val="007571E1"/>
    <w:rsid w:val="00757A16"/>
    <w:rsid w:val="00757AA8"/>
    <w:rsid w:val="00757AB5"/>
    <w:rsid w:val="0076004C"/>
    <w:rsid w:val="007600B9"/>
    <w:rsid w:val="007604B2"/>
    <w:rsid w:val="00760CDE"/>
    <w:rsid w:val="007611EA"/>
    <w:rsid w:val="007614B2"/>
    <w:rsid w:val="00761C14"/>
    <w:rsid w:val="0076224A"/>
    <w:rsid w:val="00764476"/>
    <w:rsid w:val="00764B27"/>
    <w:rsid w:val="00764B3D"/>
    <w:rsid w:val="00765281"/>
    <w:rsid w:val="00766B52"/>
    <w:rsid w:val="00766BAD"/>
    <w:rsid w:val="007671F4"/>
    <w:rsid w:val="007701CB"/>
    <w:rsid w:val="0077066B"/>
    <w:rsid w:val="00770B71"/>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219"/>
    <w:rsid w:val="00783673"/>
    <w:rsid w:val="00784D2B"/>
    <w:rsid w:val="00785490"/>
    <w:rsid w:val="00786E9D"/>
    <w:rsid w:val="007871CF"/>
    <w:rsid w:val="00787FE1"/>
    <w:rsid w:val="00790C18"/>
    <w:rsid w:val="00791E33"/>
    <w:rsid w:val="00791F65"/>
    <w:rsid w:val="007925EA"/>
    <w:rsid w:val="0079284C"/>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39B6"/>
    <w:rsid w:val="007A43A6"/>
    <w:rsid w:val="007A4536"/>
    <w:rsid w:val="007A4A81"/>
    <w:rsid w:val="007A4C76"/>
    <w:rsid w:val="007A5001"/>
    <w:rsid w:val="007A5083"/>
    <w:rsid w:val="007A520B"/>
    <w:rsid w:val="007A58A6"/>
    <w:rsid w:val="007A5C84"/>
    <w:rsid w:val="007A67B6"/>
    <w:rsid w:val="007B02FA"/>
    <w:rsid w:val="007B2593"/>
    <w:rsid w:val="007B328F"/>
    <w:rsid w:val="007B3670"/>
    <w:rsid w:val="007B3D2D"/>
    <w:rsid w:val="007B4287"/>
    <w:rsid w:val="007B4599"/>
    <w:rsid w:val="007B474C"/>
    <w:rsid w:val="007B50AE"/>
    <w:rsid w:val="007B50F4"/>
    <w:rsid w:val="007B51DF"/>
    <w:rsid w:val="007B77C2"/>
    <w:rsid w:val="007B7E2A"/>
    <w:rsid w:val="007C05DD"/>
    <w:rsid w:val="007C0858"/>
    <w:rsid w:val="007C2942"/>
    <w:rsid w:val="007C2A3C"/>
    <w:rsid w:val="007C34ED"/>
    <w:rsid w:val="007C36E8"/>
    <w:rsid w:val="007C3714"/>
    <w:rsid w:val="007C3D18"/>
    <w:rsid w:val="007C3F76"/>
    <w:rsid w:val="007C4DC9"/>
    <w:rsid w:val="007C60BF"/>
    <w:rsid w:val="007C6A07"/>
    <w:rsid w:val="007C6D45"/>
    <w:rsid w:val="007C75A1"/>
    <w:rsid w:val="007C77A5"/>
    <w:rsid w:val="007D04E5"/>
    <w:rsid w:val="007D1360"/>
    <w:rsid w:val="007D13A9"/>
    <w:rsid w:val="007D1530"/>
    <w:rsid w:val="007D166F"/>
    <w:rsid w:val="007D2119"/>
    <w:rsid w:val="007D252B"/>
    <w:rsid w:val="007D2B96"/>
    <w:rsid w:val="007D2D5B"/>
    <w:rsid w:val="007D5901"/>
    <w:rsid w:val="007D61F6"/>
    <w:rsid w:val="007D67FE"/>
    <w:rsid w:val="007D7526"/>
    <w:rsid w:val="007D7582"/>
    <w:rsid w:val="007E14D8"/>
    <w:rsid w:val="007E4610"/>
    <w:rsid w:val="007E4715"/>
    <w:rsid w:val="007E4B5C"/>
    <w:rsid w:val="007E505B"/>
    <w:rsid w:val="007E59D4"/>
    <w:rsid w:val="007E60CC"/>
    <w:rsid w:val="007E6BA1"/>
    <w:rsid w:val="007E6C13"/>
    <w:rsid w:val="007E7091"/>
    <w:rsid w:val="007E756A"/>
    <w:rsid w:val="007E7C18"/>
    <w:rsid w:val="007F01CB"/>
    <w:rsid w:val="007F0AEB"/>
    <w:rsid w:val="007F1173"/>
    <w:rsid w:val="007F17AE"/>
    <w:rsid w:val="007F24A1"/>
    <w:rsid w:val="007F3216"/>
    <w:rsid w:val="007F408F"/>
    <w:rsid w:val="007F47FA"/>
    <w:rsid w:val="007F504B"/>
    <w:rsid w:val="007F56F8"/>
    <w:rsid w:val="007F58F3"/>
    <w:rsid w:val="007F6B94"/>
    <w:rsid w:val="007F73CC"/>
    <w:rsid w:val="007F7C6F"/>
    <w:rsid w:val="008016BE"/>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2253"/>
    <w:rsid w:val="008138C4"/>
    <w:rsid w:val="0081410C"/>
    <w:rsid w:val="0081452C"/>
    <w:rsid w:val="00814F2C"/>
    <w:rsid w:val="008151A2"/>
    <w:rsid w:val="008158D6"/>
    <w:rsid w:val="00815AE8"/>
    <w:rsid w:val="008164E0"/>
    <w:rsid w:val="00816A2D"/>
    <w:rsid w:val="00816B32"/>
    <w:rsid w:val="00816ECE"/>
    <w:rsid w:val="00817196"/>
    <w:rsid w:val="00820015"/>
    <w:rsid w:val="008214D4"/>
    <w:rsid w:val="00821AB3"/>
    <w:rsid w:val="008229DA"/>
    <w:rsid w:val="008235DB"/>
    <w:rsid w:val="00823844"/>
    <w:rsid w:val="0082437E"/>
    <w:rsid w:val="00824981"/>
    <w:rsid w:val="00824AB4"/>
    <w:rsid w:val="00824B93"/>
    <w:rsid w:val="00824EF2"/>
    <w:rsid w:val="0082512E"/>
    <w:rsid w:val="0082550B"/>
    <w:rsid w:val="00825BCF"/>
    <w:rsid w:val="00825C42"/>
    <w:rsid w:val="00825D25"/>
    <w:rsid w:val="008260F7"/>
    <w:rsid w:val="00826345"/>
    <w:rsid w:val="008265A6"/>
    <w:rsid w:val="00827D6F"/>
    <w:rsid w:val="00830352"/>
    <w:rsid w:val="0083249F"/>
    <w:rsid w:val="0083257F"/>
    <w:rsid w:val="00832D56"/>
    <w:rsid w:val="00832FC1"/>
    <w:rsid w:val="00833A85"/>
    <w:rsid w:val="008357F9"/>
    <w:rsid w:val="0083595E"/>
    <w:rsid w:val="0083650E"/>
    <w:rsid w:val="0083730E"/>
    <w:rsid w:val="00837529"/>
    <w:rsid w:val="008376AC"/>
    <w:rsid w:val="0083787F"/>
    <w:rsid w:val="00837E32"/>
    <w:rsid w:val="008408FA"/>
    <w:rsid w:val="00841FEF"/>
    <w:rsid w:val="00842507"/>
    <w:rsid w:val="00842CFB"/>
    <w:rsid w:val="008444E8"/>
    <w:rsid w:val="00844A26"/>
    <w:rsid w:val="00844C80"/>
    <w:rsid w:val="00844E80"/>
    <w:rsid w:val="00845502"/>
    <w:rsid w:val="00845819"/>
    <w:rsid w:val="00846FE7"/>
    <w:rsid w:val="0084728C"/>
    <w:rsid w:val="008473EA"/>
    <w:rsid w:val="00850190"/>
    <w:rsid w:val="00850C3C"/>
    <w:rsid w:val="00851A76"/>
    <w:rsid w:val="00851F93"/>
    <w:rsid w:val="0085229C"/>
    <w:rsid w:val="00852326"/>
    <w:rsid w:val="00855186"/>
    <w:rsid w:val="00856009"/>
    <w:rsid w:val="00856911"/>
    <w:rsid w:val="00856B2C"/>
    <w:rsid w:val="00857225"/>
    <w:rsid w:val="00857D23"/>
    <w:rsid w:val="008601AA"/>
    <w:rsid w:val="00860CD8"/>
    <w:rsid w:val="00860F14"/>
    <w:rsid w:val="00861081"/>
    <w:rsid w:val="008612C0"/>
    <w:rsid w:val="00861988"/>
    <w:rsid w:val="00861BBC"/>
    <w:rsid w:val="00861DCC"/>
    <w:rsid w:val="008620DF"/>
    <w:rsid w:val="00864BE0"/>
    <w:rsid w:val="00864F55"/>
    <w:rsid w:val="00865639"/>
    <w:rsid w:val="00865FB7"/>
    <w:rsid w:val="008676AE"/>
    <w:rsid w:val="008677FD"/>
    <w:rsid w:val="00867B97"/>
    <w:rsid w:val="008706D4"/>
    <w:rsid w:val="00870F8A"/>
    <w:rsid w:val="008719A4"/>
    <w:rsid w:val="00871D23"/>
    <w:rsid w:val="008727D3"/>
    <w:rsid w:val="00872AC9"/>
    <w:rsid w:val="0087365B"/>
    <w:rsid w:val="00874312"/>
    <w:rsid w:val="0087437C"/>
    <w:rsid w:val="00874622"/>
    <w:rsid w:val="00875CD7"/>
    <w:rsid w:val="00876B4D"/>
    <w:rsid w:val="00877AD7"/>
    <w:rsid w:val="00877C89"/>
    <w:rsid w:val="00877CF0"/>
    <w:rsid w:val="00877F18"/>
    <w:rsid w:val="00880158"/>
    <w:rsid w:val="0088019D"/>
    <w:rsid w:val="00881992"/>
    <w:rsid w:val="008821B6"/>
    <w:rsid w:val="0088297E"/>
    <w:rsid w:val="008830B2"/>
    <w:rsid w:val="00883353"/>
    <w:rsid w:val="00883C53"/>
    <w:rsid w:val="00884CE5"/>
    <w:rsid w:val="008853E7"/>
    <w:rsid w:val="008857BF"/>
    <w:rsid w:val="008857C8"/>
    <w:rsid w:val="00885866"/>
    <w:rsid w:val="00885AC1"/>
    <w:rsid w:val="00890084"/>
    <w:rsid w:val="00890C9F"/>
    <w:rsid w:val="00890F93"/>
    <w:rsid w:val="00892099"/>
    <w:rsid w:val="008920D9"/>
    <w:rsid w:val="008934B3"/>
    <w:rsid w:val="008941E3"/>
    <w:rsid w:val="00894397"/>
    <w:rsid w:val="00894A88"/>
    <w:rsid w:val="0089531D"/>
    <w:rsid w:val="00895386"/>
    <w:rsid w:val="008953A2"/>
    <w:rsid w:val="00896629"/>
    <w:rsid w:val="00897584"/>
    <w:rsid w:val="00897C73"/>
    <w:rsid w:val="008A01C6"/>
    <w:rsid w:val="008A1EC9"/>
    <w:rsid w:val="008A21FF"/>
    <w:rsid w:val="008A22AE"/>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3E4"/>
    <w:rsid w:val="008B26FC"/>
    <w:rsid w:val="008B2BCD"/>
    <w:rsid w:val="008B37DD"/>
    <w:rsid w:val="008B51A0"/>
    <w:rsid w:val="008B592A"/>
    <w:rsid w:val="008B59C8"/>
    <w:rsid w:val="008B5B11"/>
    <w:rsid w:val="008B69A8"/>
    <w:rsid w:val="008B7495"/>
    <w:rsid w:val="008B7AF5"/>
    <w:rsid w:val="008B7B5C"/>
    <w:rsid w:val="008B7D2C"/>
    <w:rsid w:val="008C03D1"/>
    <w:rsid w:val="008C0523"/>
    <w:rsid w:val="008C0C99"/>
    <w:rsid w:val="008C11B3"/>
    <w:rsid w:val="008C2017"/>
    <w:rsid w:val="008C22A0"/>
    <w:rsid w:val="008C2A77"/>
    <w:rsid w:val="008C3231"/>
    <w:rsid w:val="008C3682"/>
    <w:rsid w:val="008C401D"/>
    <w:rsid w:val="008C4958"/>
    <w:rsid w:val="008C4BAA"/>
    <w:rsid w:val="008C5164"/>
    <w:rsid w:val="008C52EE"/>
    <w:rsid w:val="008C5FC1"/>
    <w:rsid w:val="008C6AE8"/>
    <w:rsid w:val="008C6B99"/>
    <w:rsid w:val="008C7573"/>
    <w:rsid w:val="008D00A5"/>
    <w:rsid w:val="008D157C"/>
    <w:rsid w:val="008D1C2F"/>
    <w:rsid w:val="008D1CAE"/>
    <w:rsid w:val="008D2549"/>
    <w:rsid w:val="008D34F1"/>
    <w:rsid w:val="008D39D8"/>
    <w:rsid w:val="008D473B"/>
    <w:rsid w:val="008D5003"/>
    <w:rsid w:val="008D5561"/>
    <w:rsid w:val="008D6D1A"/>
    <w:rsid w:val="008D6D59"/>
    <w:rsid w:val="008D72CD"/>
    <w:rsid w:val="008E065E"/>
    <w:rsid w:val="008E0927"/>
    <w:rsid w:val="008E0CC5"/>
    <w:rsid w:val="008E1530"/>
    <w:rsid w:val="008E1909"/>
    <w:rsid w:val="008E265B"/>
    <w:rsid w:val="008E2B72"/>
    <w:rsid w:val="008E47FD"/>
    <w:rsid w:val="008E513F"/>
    <w:rsid w:val="008E517D"/>
    <w:rsid w:val="008E5762"/>
    <w:rsid w:val="008E5ADC"/>
    <w:rsid w:val="008E62BB"/>
    <w:rsid w:val="008E775F"/>
    <w:rsid w:val="008E7D76"/>
    <w:rsid w:val="008F0F1B"/>
    <w:rsid w:val="008F1EAB"/>
    <w:rsid w:val="008F3103"/>
    <w:rsid w:val="008F33DC"/>
    <w:rsid w:val="008F3A42"/>
    <w:rsid w:val="008F410D"/>
    <w:rsid w:val="008F477F"/>
    <w:rsid w:val="008F4C8D"/>
    <w:rsid w:val="008F617A"/>
    <w:rsid w:val="008F6EAD"/>
    <w:rsid w:val="008F710B"/>
    <w:rsid w:val="008F71CD"/>
    <w:rsid w:val="00900066"/>
    <w:rsid w:val="00900D43"/>
    <w:rsid w:val="0090194D"/>
    <w:rsid w:val="00902247"/>
    <w:rsid w:val="00902350"/>
    <w:rsid w:val="0090336B"/>
    <w:rsid w:val="00904518"/>
    <w:rsid w:val="00905143"/>
    <w:rsid w:val="00905349"/>
    <w:rsid w:val="009053AA"/>
    <w:rsid w:val="009055D4"/>
    <w:rsid w:val="00905603"/>
    <w:rsid w:val="0090607D"/>
    <w:rsid w:val="00906330"/>
    <w:rsid w:val="00906939"/>
    <w:rsid w:val="00906B1A"/>
    <w:rsid w:val="00907108"/>
    <w:rsid w:val="00907FAF"/>
    <w:rsid w:val="009102F6"/>
    <w:rsid w:val="00910B7D"/>
    <w:rsid w:val="009113DE"/>
    <w:rsid w:val="00911674"/>
    <w:rsid w:val="0091167F"/>
    <w:rsid w:val="0091193A"/>
    <w:rsid w:val="00911DFB"/>
    <w:rsid w:val="0091319E"/>
    <w:rsid w:val="00913589"/>
    <w:rsid w:val="0091392E"/>
    <w:rsid w:val="009139D9"/>
    <w:rsid w:val="009143A9"/>
    <w:rsid w:val="0091455C"/>
    <w:rsid w:val="0091463A"/>
    <w:rsid w:val="00914AD8"/>
    <w:rsid w:val="00914F30"/>
    <w:rsid w:val="0091587F"/>
    <w:rsid w:val="00916079"/>
    <w:rsid w:val="00917CE9"/>
    <w:rsid w:val="00920BF2"/>
    <w:rsid w:val="009213A5"/>
    <w:rsid w:val="00921AA1"/>
    <w:rsid w:val="00922010"/>
    <w:rsid w:val="009221C0"/>
    <w:rsid w:val="00922F6D"/>
    <w:rsid w:val="009231FA"/>
    <w:rsid w:val="009238D7"/>
    <w:rsid w:val="009239BA"/>
    <w:rsid w:val="00923BA5"/>
    <w:rsid w:val="009241FB"/>
    <w:rsid w:val="009245B6"/>
    <w:rsid w:val="00924DCC"/>
    <w:rsid w:val="00925909"/>
    <w:rsid w:val="00931BD9"/>
    <w:rsid w:val="00932449"/>
    <w:rsid w:val="009324F2"/>
    <w:rsid w:val="0093266B"/>
    <w:rsid w:val="009326AF"/>
    <w:rsid w:val="009338B9"/>
    <w:rsid w:val="00933A27"/>
    <w:rsid w:val="00935A40"/>
    <w:rsid w:val="00935C9B"/>
    <w:rsid w:val="00935EE2"/>
    <w:rsid w:val="00935FCA"/>
    <w:rsid w:val="0093614B"/>
    <w:rsid w:val="00936875"/>
    <w:rsid w:val="009368F3"/>
    <w:rsid w:val="009370AF"/>
    <w:rsid w:val="009378DF"/>
    <w:rsid w:val="0094073E"/>
    <w:rsid w:val="00941636"/>
    <w:rsid w:val="00941B1D"/>
    <w:rsid w:val="00941B33"/>
    <w:rsid w:val="0094261E"/>
    <w:rsid w:val="00943742"/>
    <w:rsid w:val="00944077"/>
    <w:rsid w:val="0094419A"/>
    <w:rsid w:val="009445B5"/>
    <w:rsid w:val="009456B7"/>
    <w:rsid w:val="009456CB"/>
    <w:rsid w:val="00945C05"/>
    <w:rsid w:val="0094675F"/>
    <w:rsid w:val="00946945"/>
    <w:rsid w:val="00947713"/>
    <w:rsid w:val="0094788B"/>
    <w:rsid w:val="00947EE8"/>
    <w:rsid w:val="009506D8"/>
    <w:rsid w:val="00950DE7"/>
    <w:rsid w:val="00951743"/>
    <w:rsid w:val="00951A37"/>
    <w:rsid w:val="00951BDC"/>
    <w:rsid w:val="00951FF2"/>
    <w:rsid w:val="00952411"/>
    <w:rsid w:val="00952D5F"/>
    <w:rsid w:val="00953920"/>
    <w:rsid w:val="00953D47"/>
    <w:rsid w:val="00954399"/>
    <w:rsid w:val="0095576B"/>
    <w:rsid w:val="00955DF7"/>
    <w:rsid w:val="0095681E"/>
    <w:rsid w:val="009572C8"/>
    <w:rsid w:val="009572D4"/>
    <w:rsid w:val="009574D6"/>
    <w:rsid w:val="00957CDE"/>
    <w:rsid w:val="009603A9"/>
    <w:rsid w:val="0096055C"/>
    <w:rsid w:val="0096058F"/>
    <w:rsid w:val="00961836"/>
    <w:rsid w:val="00961921"/>
    <w:rsid w:val="009620E5"/>
    <w:rsid w:val="009623FD"/>
    <w:rsid w:val="00962B93"/>
    <w:rsid w:val="0096327D"/>
    <w:rsid w:val="00963324"/>
    <w:rsid w:val="00964128"/>
    <w:rsid w:val="0096430A"/>
    <w:rsid w:val="00964777"/>
    <w:rsid w:val="0096554B"/>
    <w:rsid w:val="0096584A"/>
    <w:rsid w:val="00965F75"/>
    <w:rsid w:val="00966BA6"/>
    <w:rsid w:val="00967075"/>
    <w:rsid w:val="00967A68"/>
    <w:rsid w:val="00967E8D"/>
    <w:rsid w:val="00970254"/>
    <w:rsid w:val="00970745"/>
    <w:rsid w:val="009709C5"/>
    <w:rsid w:val="00970E5E"/>
    <w:rsid w:val="00971F08"/>
    <w:rsid w:val="00971F6D"/>
    <w:rsid w:val="00972BFA"/>
    <w:rsid w:val="00974CE0"/>
    <w:rsid w:val="0097525B"/>
    <w:rsid w:val="009759E0"/>
    <w:rsid w:val="00975A27"/>
    <w:rsid w:val="0097603D"/>
    <w:rsid w:val="00976949"/>
    <w:rsid w:val="00976D75"/>
    <w:rsid w:val="00976F70"/>
    <w:rsid w:val="00977FFB"/>
    <w:rsid w:val="00980477"/>
    <w:rsid w:val="00982649"/>
    <w:rsid w:val="009833B1"/>
    <w:rsid w:val="00983A02"/>
    <w:rsid w:val="00983D60"/>
    <w:rsid w:val="00983F3F"/>
    <w:rsid w:val="00984C25"/>
    <w:rsid w:val="00985122"/>
    <w:rsid w:val="00985253"/>
    <w:rsid w:val="009853B3"/>
    <w:rsid w:val="00985C6C"/>
    <w:rsid w:val="00985FB4"/>
    <w:rsid w:val="00986117"/>
    <w:rsid w:val="009868AC"/>
    <w:rsid w:val="00986E7E"/>
    <w:rsid w:val="0098759E"/>
    <w:rsid w:val="0098768E"/>
    <w:rsid w:val="00987F0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2589"/>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4F4"/>
    <w:rsid w:val="009B3AC2"/>
    <w:rsid w:val="009B4DF4"/>
    <w:rsid w:val="009B564E"/>
    <w:rsid w:val="009B56F4"/>
    <w:rsid w:val="009B5909"/>
    <w:rsid w:val="009B64A4"/>
    <w:rsid w:val="009B6EFE"/>
    <w:rsid w:val="009B7074"/>
    <w:rsid w:val="009B77AB"/>
    <w:rsid w:val="009B7C12"/>
    <w:rsid w:val="009B7E87"/>
    <w:rsid w:val="009C0169"/>
    <w:rsid w:val="009C0E7B"/>
    <w:rsid w:val="009C1F7D"/>
    <w:rsid w:val="009C21FC"/>
    <w:rsid w:val="009C3F43"/>
    <w:rsid w:val="009C403E"/>
    <w:rsid w:val="009C47AB"/>
    <w:rsid w:val="009C49A4"/>
    <w:rsid w:val="009C4EF5"/>
    <w:rsid w:val="009C5493"/>
    <w:rsid w:val="009D1482"/>
    <w:rsid w:val="009D2BFD"/>
    <w:rsid w:val="009D2D00"/>
    <w:rsid w:val="009D3EB3"/>
    <w:rsid w:val="009D44FA"/>
    <w:rsid w:val="009D48CC"/>
    <w:rsid w:val="009D4FF0"/>
    <w:rsid w:val="009D703C"/>
    <w:rsid w:val="009D718F"/>
    <w:rsid w:val="009D7F71"/>
    <w:rsid w:val="009E068F"/>
    <w:rsid w:val="009E0A6A"/>
    <w:rsid w:val="009E0D62"/>
    <w:rsid w:val="009E0D95"/>
    <w:rsid w:val="009E0EB2"/>
    <w:rsid w:val="009E11B7"/>
    <w:rsid w:val="009E14E0"/>
    <w:rsid w:val="009E1BE8"/>
    <w:rsid w:val="009E219E"/>
    <w:rsid w:val="009E247B"/>
    <w:rsid w:val="009E3120"/>
    <w:rsid w:val="009E33AF"/>
    <w:rsid w:val="009E35DB"/>
    <w:rsid w:val="009E47A3"/>
    <w:rsid w:val="009E50CD"/>
    <w:rsid w:val="009E57AA"/>
    <w:rsid w:val="009E590A"/>
    <w:rsid w:val="009E5930"/>
    <w:rsid w:val="009E5F08"/>
    <w:rsid w:val="009E6015"/>
    <w:rsid w:val="009E66E2"/>
    <w:rsid w:val="009E6802"/>
    <w:rsid w:val="009E795F"/>
    <w:rsid w:val="009F08F3"/>
    <w:rsid w:val="009F1CA4"/>
    <w:rsid w:val="009F1F61"/>
    <w:rsid w:val="009F2EF3"/>
    <w:rsid w:val="009F344F"/>
    <w:rsid w:val="009F4DA8"/>
    <w:rsid w:val="009F643E"/>
    <w:rsid w:val="009F6694"/>
    <w:rsid w:val="009F7743"/>
    <w:rsid w:val="009F77C4"/>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45E0"/>
    <w:rsid w:val="00A1533E"/>
    <w:rsid w:val="00A1578B"/>
    <w:rsid w:val="00A15C5E"/>
    <w:rsid w:val="00A15C68"/>
    <w:rsid w:val="00A17F63"/>
    <w:rsid w:val="00A20572"/>
    <w:rsid w:val="00A2193B"/>
    <w:rsid w:val="00A22218"/>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17F9"/>
    <w:rsid w:val="00A32E1B"/>
    <w:rsid w:val="00A33E65"/>
    <w:rsid w:val="00A3420D"/>
    <w:rsid w:val="00A342CB"/>
    <w:rsid w:val="00A3448A"/>
    <w:rsid w:val="00A349FA"/>
    <w:rsid w:val="00A36297"/>
    <w:rsid w:val="00A373D3"/>
    <w:rsid w:val="00A377F7"/>
    <w:rsid w:val="00A40717"/>
    <w:rsid w:val="00A40CC9"/>
    <w:rsid w:val="00A40F99"/>
    <w:rsid w:val="00A41578"/>
    <w:rsid w:val="00A4162F"/>
    <w:rsid w:val="00A41BCA"/>
    <w:rsid w:val="00A41E2B"/>
    <w:rsid w:val="00A428F8"/>
    <w:rsid w:val="00A437EA"/>
    <w:rsid w:val="00A43F3A"/>
    <w:rsid w:val="00A444BF"/>
    <w:rsid w:val="00A4504C"/>
    <w:rsid w:val="00A4534E"/>
    <w:rsid w:val="00A45B74"/>
    <w:rsid w:val="00A45E9E"/>
    <w:rsid w:val="00A45F6F"/>
    <w:rsid w:val="00A46216"/>
    <w:rsid w:val="00A46348"/>
    <w:rsid w:val="00A46468"/>
    <w:rsid w:val="00A501DD"/>
    <w:rsid w:val="00A51A7A"/>
    <w:rsid w:val="00A52E1D"/>
    <w:rsid w:val="00A54CD6"/>
    <w:rsid w:val="00A54FC4"/>
    <w:rsid w:val="00A5508C"/>
    <w:rsid w:val="00A55888"/>
    <w:rsid w:val="00A55BBA"/>
    <w:rsid w:val="00A560F7"/>
    <w:rsid w:val="00A564BF"/>
    <w:rsid w:val="00A56AE6"/>
    <w:rsid w:val="00A56AF6"/>
    <w:rsid w:val="00A56EA2"/>
    <w:rsid w:val="00A57F22"/>
    <w:rsid w:val="00A6027F"/>
    <w:rsid w:val="00A61290"/>
    <w:rsid w:val="00A61499"/>
    <w:rsid w:val="00A61735"/>
    <w:rsid w:val="00A61C15"/>
    <w:rsid w:val="00A62184"/>
    <w:rsid w:val="00A62A77"/>
    <w:rsid w:val="00A63483"/>
    <w:rsid w:val="00A657D7"/>
    <w:rsid w:val="00A660AC"/>
    <w:rsid w:val="00A66545"/>
    <w:rsid w:val="00A67490"/>
    <w:rsid w:val="00A67C96"/>
    <w:rsid w:val="00A67C9E"/>
    <w:rsid w:val="00A67E6C"/>
    <w:rsid w:val="00A701B1"/>
    <w:rsid w:val="00A7136A"/>
    <w:rsid w:val="00A71B99"/>
    <w:rsid w:val="00A72562"/>
    <w:rsid w:val="00A72771"/>
    <w:rsid w:val="00A737F5"/>
    <w:rsid w:val="00A738ED"/>
    <w:rsid w:val="00A739D0"/>
    <w:rsid w:val="00A7422B"/>
    <w:rsid w:val="00A74272"/>
    <w:rsid w:val="00A761D4"/>
    <w:rsid w:val="00A76340"/>
    <w:rsid w:val="00A76A72"/>
    <w:rsid w:val="00A76D37"/>
    <w:rsid w:val="00A77994"/>
    <w:rsid w:val="00A77EC4"/>
    <w:rsid w:val="00A800D1"/>
    <w:rsid w:val="00A805AF"/>
    <w:rsid w:val="00A80916"/>
    <w:rsid w:val="00A81BD7"/>
    <w:rsid w:val="00A81FAC"/>
    <w:rsid w:val="00A82E56"/>
    <w:rsid w:val="00A82F20"/>
    <w:rsid w:val="00A85208"/>
    <w:rsid w:val="00A872E4"/>
    <w:rsid w:val="00A879A5"/>
    <w:rsid w:val="00A87BAC"/>
    <w:rsid w:val="00A87EB5"/>
    <w:rsid w:val="00A903D2"/>
    <w:rsid w:val="00A90747"/>
    <w:rsid w:val="00A9237F"/>
    <w:rsid w:val="00A92879"/>
    <w:rsid w:val="00A92C93"/>
    <w:rsid w:val="00A9348E"/>
    <w:rsid w:val="00A93626"/>
    <w:rsid w:val="00A93A7C"/>
    <w:rsid w:val="00A9442A"/>
    <w:rsid w:val="00A94A72"/>
    <w:rsid w:val="00A96179"/>
    <w:rsid w:val="00A96BEC"/>
    <w:rsid w:val="00AA016F"/>
    <w:rsid w:val="00AA03A3"/>
    <w:rsid w:val="00AA0BB4"/>
    <w:rsid w:val="00AA0EA5"/>
    <w:rsid w:val="00AA1ED6"/>
    <w:rsid w:val="00AA1F01"/>
    <w:rsid w:val="00AA2A81"/>
    <w:rsid w:val="00AA3084"/>
    <w:rsid w:val="00AA3264"/>
    <w:rsid w:val="00AA38F8"/>
    <w:rsid w:val="00AA4A41"/>
    <w:rsid w:val="00AA51D6"/>
    <w:rsid w:val="00AA5588"/>
    <w:rsid w:val="00AA5922"/>
    <w:rsid w:val="00AA5C94"/>
    <w:rsid w:val="00AA632B"/>
    <w:rsid w:val="00AB0754"/>
    <w:rsid w:val="00AB0BC8"/>
    <w:rsid w:val="00AB11CA"/>
    <w:rsid w:val="00AB14D9"/>
    <w:rsid w:val="00AB17D7"/>
    <w:rsid w:val="00AB1D78"/>
    <w:rsid w:val="00AB24A5"/>
    <w:rsid w:val="00AB3083"/>
    <w:rsid w:val="00AB3B3C"/>
    <w:rsid w:val="00AB4402"/>
    <w:rsid w:val="00AB4848"/>
    <w:rsid w:val="00AB4AB8"/>
    <w:rsid w:val="00AB4BB5"/>
    <w:rsid w:val="00AB50DF"/>
    <w:rsid w:val="00AB57D5"/>
    <w:rsid w:val="00AB655E"/>
    <w:rsid w:val="00AB6F77"/>
    <w:rsid w:val="00AB741D"/>
    <w:rsid w:val="00AB7563"/>
    <w:rsid w:val="00AC007F"/>
    <w:rsid w:val="00AC0C0C"/>
    <w:rsid w:val="00AC1404"/>
    <w:rsid w:val="00AC20C1"/>
    <w:rsid w:val="00AC2ECD"/>
    <w:rsid w:val="00AC2FD2"/>
    <w:rsid w:val="00AC3119"/>
    <w:rsid w:val="00AC35E6"/>
    <w:rsid w:val="00AC49DA"/>
    <w:rsid w:val="00AC49FB"/>
    <w:rsid w:val="00AC4F1D"/>
    <w:rsid w:val="00AC5A10"/>
    <w:rsid w:val="00AC6B58"/>
    <w:rsid w:val="00AC71B6"/>
    <w:rsid w:val="00AC78F3"/>
    <w:rsid w:val="00AD0AA3"/>
    <w:rsid w:val="00AD12D8"/>
    <w:rsid w:val="00AD13D6"/>
    <w:rsid w:val="00AD274C"/>
    <w:rsid w:val="00AD2E46"/>
    <w:rsid w:val="00AD3F94"/>
    <w:rsid w:val="00AD4A5A"/>
    <w:rsid w:val="00AD4F1E"/>
    <w:rsid w:val="00AD5E16"/>
    <w:rsid w:val="00AD75DB"/>
    <w:rsid w:val="00AD7BC8"/>
    <w:rsid w:val="00AE075A"/>
    <w:rsid w:val="00AE0CA8"/>
    <w:rsid w:val="00AE27AC"/>
    <w:rsid w:val="00AE2A93"/>
    <w:rsid w:val="00AE3FB8"/>
    <w:rsid w:val="00AE40E0"/>
    <w:rsid w:val="00AE4DBA"/>
    <w:rsid w:val="00AE4F07"/>
    <w:rsid w:val="00AE5434"/>
    <w:rsid w:val="00AE5E5D"/>
    <w:rsid w:val="00AE6788"/>
    <w:rsid w:val="00AE6AD8"/>
    <w:rsid w:val="00AE6EC0"/>
    <w:rsid w:val="00AF00B7"/>
    <w:rsid w:val="00AF05C6"/>
    <w:rsid w:val="00AF063C"/>
    <w:rsid w:val="00AF134D"/>
    <w:rsid w:val="00AF1C5D"/>
    <w:rsid w:val="00AF3D8A"/>
    <w:rsid w:val="00AF42D7"/>
    <w:rsid w:val="00AF42E8"/>
    <w:rsid w:val="00AF4E47"/>
    <w:rsid w:val="00AF5922"/>
    <w:rsid w:val="00AF6587"/>
    <w:rsid w:val="00AF689E"/>
    <w:rsid w:val="00B006FE"/>
    <w:rsid w:val="00B007CB"/>
    <w:rsid w:val="00B00DEF"/>
    <w:rsid w:val="00B00F52"/>
    <w:rsid w:val="00B01C43"/>
    <w:rsid w:val="00B0213E"/>
    <w:rsid w:val="00B02444"/>
    <w:rsid w:val="00B02AA9"/>
    <w:rsid w:val="00B02FA3"/>
    <w:rsid w:val="00B0321D"/>
    <w:rsid w:val="00B05084"/>
    <w:rsid w:val="00B10458"/>
    <w:rsid w:val="00B106A6"/>
    <w:rsid w:val="00B10A86"/>
    <w:rsid w:val="00B10B43"/>
    <w:rsid w:val="00B10F8A"/>
    <w:rsid w:val="00B13778"/>
    <w:rsid w:val="00B152A2"/>
    <w:rsid w:val="00B157F9"/>
    <w:rsid w:val="00B15AD0"/>
    <w:rsid w:val="00B20256"/>
    <w:rsid w:val="00B20C76"/>
    <w:rsid w:val="00B20D09"/>
    <w:rsid w:val="00B21660"/>
    <w:rsid w:val="00B2218D"/>
    <w:rsid w:val="00B224FD"/>
    <w:rsid w:val="00B236A6"/>
    <w:rsid w:val="00B239EE"/>
    <w:rsid w:val="00B24959"/>
    <w:rsid w:val="00B2580B"/>
    <w:rsid w:val="00B25A28"/>
    <w:rsid w:val="00B263FB"/>
    <w:rsid w:val="00B2763F"/>
    <w:rsid w:val="00B27AAC"/>
    <w:rsid w:val="00B27B8C"/>
    <w:rsid w:val="00B30929"/>
    <w:rsid w:val="00B311A8"/>
    <w:rsid w:val="00B31362"/>
    <w:rsid w:val="00B31E8E"/>
    <w:rsid w:val="00B33017"/>
    <w:rsid w:val="00B34200"/>
    <w:rsid w:val="00B34F52"/>
    <w:rsid w:val="00B357AA"/>
    <w:rsid w:val="00B372AA"/>
    <w:rsid w:val="00B37AD9"/>
    <w:rsid w:val="00B4020F"/>
    <w:rsid w:val="00B403DC"/>
    <w:rsid w:val="00B40445"/>
    <w:rsid w:val="00B409E0"/>
    <w:rsid w:val="00B4159E"/>
    <w:rsid w:val="00B41888"/>
    <w:rsid w:val="00B42685"/>
    <w:rsid w:val="00B42778"/>
    <w:rsid w:val="00B427B1"/>
    <w:rsid w:val="00B42820"/>
    <w:rsid w:val="00B4326E"/>
    <w:rsid w:val="00B43B6B"/>
    <w:rsid w:val="00B43DF9"/>
    <w:rsid w:val="00B441FF"/>
    <w:rsid w:val="00B443D8"/>
    <w:rsid w:val="00B44D55"/>
    <w:rsid w:val="00B45A52"/>
    <w:rsid w:val="00B4606B"/>
    <w:rsid w:val="00B46175"/>
    <w:rsid w:val="00B46B54"/>
    <w:rsid w:val="00B46D7A"/>
    <w:rsid w:val="00B470D4"/>
    <w:rsid w:val="00B471C3"/>
    <w:rsid w:val="00B47AA5"/>
    <w:rsid w:val="00B47C94"/>
    <w:rsid w:val="00B50341"/>
    <w:rsid w:val="00B50562"/>
    <w:rsid w:val="00B51432"/>
    <w:rsid w:val="00B515DF"/>
    <w:rsid w:val="00B5160F"/>
    <w:rsid w:val="00B51DF2"/>
    <w:rsid w:val="00B51F7F"/>
    <w:rsid w:val="00B5472A"/>
    <w:rsid w:val="00B548B7"/>
    <w:rsid w:val="00B54FF4"/>
    <w:rsid w:val="00B55C76"/>
    <w:rsid w:val="00B55FE0"/>
    <w:rsid w:val="00B5605E"/>
    <w:rsid w:val="00B56895"/>
    <w:rsid w:val="00B579CD"/>
    <w:rsid w:val="00B57E9F"/>
    <w:rsid w:val="00B57EC3"/>
    <w:rsid w:val="00B604F2"/>
    <w:rsid w:val="00B61E59"/>
    <w:rsid w:val="00B6288C"/>
    <w:rsid w:val="00B629C9"/>
    <w:rsid w:val="00B62E1E"/>
    <w:rsid w:val="00B62F2E"/>
    <w:rsid w:val="00B63378"/>
    <w:rsid w:val="00B634E5"/>
    <w:rsid w:val="00B646AF"/>
    <w:rsid w:val="00B64797"/>
    <w:rsid w:val="00B6520E"/>
    <w:rsid w:val="00B6532A"/>
    <w:rsid w:val="00B6569B"/>
    <w:rsid w:val="00B664C7"/>
    <w:rsid w:val="00B6720E"/>
    <w:rsid w:val="00B67929"/>
    <w:rsid w:val="00B714B6"/>
    <w:rsid w:val="00B71CAA"/>
    <w:rsid w:val="00B739F6"/>
    <w:rsid w:val="00B74A07"/>
    <w:rsid w:val="00B74E58"/>
    <w:rsid w:val="00B76813"/>
    <w:rsid w:val="00B773EF"/>
    <w:rsid w:val="00B8122F"/>
    <w:rsid w:val="00B81A6C"/>
    <w:rsid w:val="00B8202F"/>
    <w:rsid w:val="00B8263E"/>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41A"/>
    <w:rsid w:val="00B94BA6"/>
    <w:rsid w:val="00B9524A"/>
    <w:rsid w:val="00B952C8"/>
    <w:rsid w:val="00B95792"/>
    <w:rsid w:val="00B95C70"/>
    <w:rsid w:val="00B96A11"/>
    <w:rsid w:val="00B9777A"/>
    <w:rsid w:val="00B979FA"/>
    <w:rsid w:val="00B97DA2"/>
    <w:rsid w:val="00BA1564"/>
    <w:rsid w:val="00BA2280"/>
    <w:rsid w:val="00BA2A08"/>
    <w:rsid w:val="00BA2D5C"/>
    <w:rsid w:val="00BA3809"/>
    <w:rsid w:val="00BA3EB8"/>
    <w:rsid w:val="00BA4521"/>
    <w:rsid w:val="00BA4FDE"/>
    <w:rsid w:val="00BA56D2"/>
    <w:rsid w:val="00BA5E0C"/>
    <w:rsid w:val="00BA6B4A"/>
    <w:rsid w:val="00BA76E0"/>
    <w:rsid w:val="00BA79EE"/>
    <w:rsid w:val="00BB0008"/>
    <w:rsid w:val="00BB016A"/>
    <w:rsid w:val="00BB13D9"/>
    <w:rsid w:val="00BB2A25"/>
    <w:rsid w:val="00BB32DF"/>
    <w:rsid w:val="00BB4136"/>
    <w:rsid w:val="00BB4978"/>
    <w:rsid w:val="00BB4A0B"/>
    <w:rsid w:val="00BB508E"/>
    <w:rsid w:val="00BB51E9"/>
    <w:rsid w:val="00BB7A7F"/>
    <w:rsid w:val="00BB7C24"/>
    <w:rsid w:val="00BC03ED"/>
    <w:rsid w:val="00BC0D18"/>
    <w:rsid w:val="00BC0FDC"/>
    <w:rsid w:val="00BC1D5A"/>
    <w:rsid w:val="00BC3053"/>
    <w:rsid w:val="00BC3CA2"/>
    <w:rsid w:val="00BC410E"/>
    <w:rsid w:val="00BC44C4"/>
    <w:rsid w:val="00BC4D2E"/>
    <w:rsid w:val="00BC5371"/>
    <w:rsid w:val="00BC5824"/>
    <w:rsid w:val="00BC650B"/>
    <w:rsid w:val="00BD0AC4"/>
    <w:rsid w:val="00BD3374"/>
    <w:rsid w:val="00BD3693"/>
    <w:rsid w:val="00BD3903"/>
    <w:rsid w:val="00BD39BC"/>
    <w:rsid w:val="00BD48AC"/>
    <w:rsid w:val="00BD4D68"/>
    <w:rsid w:val="00BD5F1A"/>
    <w:rsid w:val="00BD643D"/>
    <w:rsid w:val="00BD6CDD"/>
    <w:rsid w:val="00BD70F4"/>
    <w:rsid w:val="00BE05B4"/>
    <w:rsid w:val="00BE061B"/>
    <w:rsid w:val="00BE1234"/>
    <w:rsid w:val="00BE259D"/>
    <w:rsid w:val="00BE2FA6"/>
    <w:rsid w:val="00BE303A"/>
    <w:rsid w:val="00BE30D0"/>
    <w:rsid w:val="00BE333F"/>
    <w:rsid w:val="00BE3C70"/>
    <w:rsid w:val="00BE41B1"/>
    <w:rsid w:val="00BE48AE"/>
    <w:rsid w:val="00BE5332"/>
    <w:rsid w:val="00BE5B45"/>
    <w:rsid w:val="00BE5C80"/>
    <w:rsid w:val="00BE6380"/>
    <w:rsid w:val="00BE6CD8"/>
    <w:rsid w:val="00BE7078"/>
    <w:rsid w:val="00BE7406"/>
    <w:rsid w:val="00BE7603"/>
    <w:rsid w:val="00BE7B13"/>
    <w:rsid w:val="00BE7C3C"/>
    <w:rsid w:val="00BE7EA8"/>
    <w:rsid w:val="00BF07E1"/>
    <w:rsid w:val="00BF0904"/>
    <w:rsid w:val="00BF133D"/>
    <w:rsid w:val="00BF1616"/>
    <w:rsid w:val="00BF1FA2"/>
    <w:rsid w:val="00BF2CB4"/>
    <w:rsid w:val="00BF2CE9"/>
    <w:rsid w:val="00BF3279"/>
    <w:rsid w:val="00BF4680"/>
    <w:rsid w:val="00BF5194"/>
    <w:rsid w:val="00BF5746"/>
    <w:rsid w:val="00BF62DE"/>
    <w:rsid w:val="00BF74C7"/>
    <w:rsid w:val="00BF7E48"/>
    <w:rsid w:val="00C00B01"/>
    <w:rsid w:val="00C00F4A"/>
    <w:rsid w:val="00C01134"/>
    <w:rsid w:val="00C015F1"/>
    <w:rsid w:val="00C01BD1"/>
    <w:rsid w:val="00C01E80"/>
    <w:rsid w:val="00C01F33"/>
    <w:rsid w:val="00C024F5"/>
    <w:rsid w:val="00C0292D"/>
    <w:rsid w:val="00C02CC6"/>
    <w:rsid w:val="00C0321D"/>
    <w:rsid w:val="00C03651"/>
    <w:rsid w:val="00C03E29"/>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BC5"/>
    <w:rsid w:val="00C16CC6"/>
    <w:rsid w:val="00C20108"/>
    <w:rsid w:val="00C203B9"/>
    <w:rsid w:val="00C207E1"/>
    <w:rsid w:val="00C2102F"/>
    <w:rsid w:val="00C21519"/>
    <w:rsid w:val="00C217D6"/>
    <w:rsid w:val="00C21A6F"/>
    <w:rsid w:val="00C22004"/>
    <w:rsid w:val="00C22072"/>
    <w:rsid w:val="00C2238C"/>
    <w:rsid w:val="00C2312D"/>
    <w:rsid w:val="00C23840"/>
    <w:rsid w:val="00C25019"/>
    <w:rsid w:val="00C279B5"/>
    <w:rsid w:val="00C27C45"/>
    <w:rsid w:val="00C30F6D"/>
    <w:rsid w:val="00C30FE5"/>
    <w:rsid w:val="00C3246F"/>
    <w:rsid w:val="00C327E1"/>
    <w:rsid w:val="00C329F3"/>
    <w:rsid w:val="00C342B6"/>
    <w:rsid w:val="00C345C8"/>
    <w:rsid w:val="00C35155"/>
    <w:rsid w:val="00C356C2"/>
    <w:rsid w:val="00C3602F"/>
    <w:rsid w:val="00C3719D"/>
    <w:rsid w:val="00C37CB2"/>
    <w:rsid w:val="00C426AF"/>
    <w:rsid w:val="00C43412"/>
    <w:rsid w:val="00C44345"/>
    <w:rsid w:val="00C45567"/>
    <w:rsid w:val="00C46135"/>
    <w:rsid w:val="00C46620"/>
    <w:rsid w:val="00C473A5"/>
    <w:rsid w:val="00C474BE"/>
    <w:rsid w:val="00C50B28"/>
    <w:rsid w:val="00C51106"/>
    <w:rsid w:val="00C517F3"/>
    <w:rsid w:val="00C51F20"/>
    <w:rsid w:val="00C52443"/>
    <w:rsid w:val="00C54995"/>
    <w:rsid w:val="00C54D41"/>
    <w:rsid w:val="00C556DC"/>
    <w:rsid w:val="00C56ECC"/>
    <w:rsid w:val="00C5702F"/>
    <w:rsid w:val="00C60783"/>
    <w:rsid w:val="00C62948"/>
    <w:rsid w:val="00C6305F"/>
    <w:rsid w:val="00C64672"/>
    <w:rsid w:val="00C650CD"/>
    <w:rsid w:val="00C6684D"/>
    <w:rsid w:val="00C66DC4"/>
    <w:rsid w:val="00C67B25"/>
    <w:rsid w:val="00C703EF"/>
    <w:rsid w:val="00C70697"/>
    <w:rsid w:val="00C72093"/>
    <w:rsid w:val="00C72EF4"/>
    <w:rsid w:val="00C73572"/>
    <w:rsid w:val="00C73B46"/>
    <w:rsid w:val="00C744FE"/>
    <w:rsid w:val="00C755EF"/>
    <w:rsid w:val="00C758FA"/>
    <w:rsid w:val="00C75D2F"/>
    <w:rsid w:val="00C75F24"/>
    <w:rsid w:val="00C76259"/>
    <w:rsid w:val="00C76659"/>
    <w:rsid w:val="00C767BE"/>
    <w:rsid w:val="00C76A7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1427"/>
    <w:rsid w:val="00C91D3C"/>
    <w:rsid w:val="00C92F6B"/>
    <w:rsid w:val="00C930D9"/>
    <w:rsid w:val="00C93709"/>
    <w:rsid w:val="00C93736"/>
    <w:rsid w:val="00C93814"/>
    <w:rsid w:val="00C938E9"/>
    <w:rsid w:val="00C93C4B"/>
    <w:rsid w:val="00C9437C"/>
    <w:rsid w:val="00C944AB"/>
    <w:rsid w:val="00C94730"/>
    <w:rsid w:val="00C94EBA"/>
    <w:rsid w:val="00C95B40"/>
    <w:rsid w:val="00C95DCC"/>
    <w:rsid w:val="00C96058"/>
    <w:rsid w:val="00C9671A"/>
    <w:rsid w:val="00C96A22"/>
    <w:rsid w:val="00C96CE9"/>
    <w:rsid w:val="00C96E8D"/>
    <w:rsid w:val="00C97144"/>
    <w:rsid w:val="00C97ABD"/>
    <w:rsid w:val="00C97F35"/>
    <w:rsid w:val="00CA0863"/>
    <w:rsid w:val="00CA181E"/>
    <w:rsid w:val="00CA1ED8"/>
    <w:rsid w:val="00CA207A"/>
    <w:rsid w:val="00CA2661"/>
    <w:rsid w:val="00CA3600"/>
    <w:rsid w:val="00CA3BFC"/>
    <w:rsid w:val="00CA4C13"/>
    <w:rsid w:val="00CA51BE"/>
    <w:rsid w:val="00CA6408"/>
    <w:rsid w:val="00CA657E"/>
    <w:rsid w:val="00CA6DDC"/>
    <w:rsid w:val="00CA7608"/>
    <w:rsid w:val="00CB0408"/>
    <w:rsid w:val="00CB0552"/>
    <w:rsid w:val="00CB14BE"/>
    <w:rsid w:val="00CB1884"/>
    <w:rsid w:val="00CB1F63"/>
    <w:rsid w:val="00CB2C61"/>
    <w:rsid w:val="00CB354C"/>
    <w:rsid w:val="00CB3728"/>
    <w:rsid w:val="00CB47D1"/>
    <w:rsid w:val="00CB4F1C"/>
    <w:rsid w:val="00CB5FCA"/>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430C"/>
    <w:rsid w:val="00CC7B45"/>
    <w:rsid w:val="00CD04BC"/>
    <w:rsid w:val="00CD103A"/>
    <w:rsid w:val="00CD1188"/>
    <w:rsid w:val="00CD2141"/>
    <w:rsid w:val="00CD2ED1"/>
    <w:rsid w:val="00CD337B"/>
    <w:rsid w:val="00CD3593"/>
    <w:rsid w:val="00CD3EC4"/>
    <w:rsid w:val="00CD4129"/>
    <w:rsid w:val="00CD4293"/>
    <w:rsid w:val="00CD451F"/>
    <w:rsid w:val="00CD462E"/>
    <w:rsid w:val="00CD51C1"/>
    <w:rsid w:val="00CD5AAA"/>
    <w:rsid w:val="00CD5C70"/>
    <w:rsid w:val="00CD6C00"/>
    <w:rsid w:val="00CE0169"/>
    <w:rsid w:val="00CE0424"/>
    <w:rsid w:val="00CE0F71"/>
    <w:rsid w:val="00CE10E4"/>
    <w:rsid w:val="00CE20B2"/>
    <w:rsid w:val="00CE3EC1"/>
    <w:rsid w:val="00CE455E"/>
    <w:rsid w:val="00CE5654"/>
    <w:rsid w:val="00CE5F36"/>
    <w:rsid w:val="00CE606C"/>
    <w:rsid w:val="00CE6273"/>
    <w:rsid w:val="00CE6EB4"/>
    <w:rsid w:val="00CE7538"/>
    <w:rsid w:val="00CE7561"/>
    <w:rsid w:val="00CF0D15"/>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2D72"/>
    <w:rsid w:val="00D0349B"/>
    <w:rsid w:val="00D036C7"/>
    <w:rsid w:val="00D03C96"/>
    <w:rsid w:val="00D0490B"/>
    <w:rsid w:val="00D0539B"/>
    <w:rsid w:val="00D065A4"/>
    <w:rsid w:val="00D06717"/>
    <w:rsid w:val="00D10249"/>
    <w:rsid w:val="00D10271"/>
    <w:rsid w:val="00D10831"/>
    <w:rsid w:val="00D113D1"/>
    <w:rsid w:val="00D115C3"/>
    <w:rsid w:val="00D11897"/>
    <w:rsid w:val="00D118CD"/>
    <w:rsid w:val="00D11DA6"/>
    <w:rsid w:val="00D11DB9"/>
    <w:rsid w:val="00D121A9"/>
    <w:rsid w:val="00D13135"/>
    <w:rsid w:val="00D1388B"/>
    <w:rsid w:val="00D13E4E"/>
    <w:rsid w:val="00D13F2D"/>
    <w:rsid w:val="00D14E6D"/>
    <w:rsid w:val="00D15719"/>
    <w:rsid w:val="00D15B4B"/>
    <w:rsid w:val="00D15BA4"/>
    <w:rsid w:val="00D15F96"/>
    <w:rsid w:val="00D176C5"/>
    <w:rsid w:val="00D1779D"/>
    <w:rsid w:val="00D20E70"/>
    <w:rsid w:val="00D20ED2"/>
    <w:rsid w:val="00D221BE"/>
    <w:rsid w:val="00D22AB5"/>
    <w:rsid w:val="00D22F0A"/>
    <w:rsid w:val="00D232E2"/>
    <w:rsid w:val="00D239A7"/>
    <w:rsid w:val="00D23F47"/>
    <w:rsid w:val="00D250FB"/>
    <w:rsid w:val="00D25C9D"/>
    <w:rsid w:val="00D25E03"/>
    <w:rsid w:val="00D263D5"/>
    <w:rsid w:val="00D27978"/>
    <w:rsid w:val="00D27AB8"/>
    <w:rsid w:val="00D27C16"/>
    <w:rsid w:val="00D3011F"/>
    <w:rsid w:val="00D309C8"/>
    <w:rsid w:val="00D30E85"/>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505F3"/>
    <w:rsid w:val="00D50B88"/>
    <w:rsid w:val="00D50F35"/>
    <w:rsid w:val="00D52C1D"/>
    <w:rsid w:val="00D53566"/>
    <w:rsid w:val="00D5419B"/>
    <w:rsid w:val="00D546FF"/>
    <w:rsid w:val="00D5586A"/>
    <w:rsid w:val="00D55AD5"/>
    <w:rsid w:val="00D5690B"/>
    <w:rsid w:val="00D57564"/>
    <w:rsid w:val="00D576CA"/>
    <w:rsid w:val="00D57EAE"/>
    <w:rsid w:val="00D606B3"/>
    <w:rsid w:val="00D61AF5"/>
    <w:rsid w:val="00D636BA"/>
    <w:rsid w:val="00D638E6"/>
    <w:rsid w:val="00D63DD2"/>
    <w:rsid w:val="00D64097"/>
    <w:rsid w:val="00D64ABA"/>
    <w:rsid w:val="00D652B5"/>
    <w:rsid w:val="00D65F83"/>
    <w:rsid w:val="00D66137"/>
    <w:rsid w:val="00D66155"/>
    <w:rsid w:val="00D661D3"/>
    <w:rsid w:val="00D66CEB"/>
    <w:rsid w:val="00D7005A"/>
    <w:rsid w:val="00D708B0"/>
    <w:rsid w:val="00D7171F"/>
    <w:rsid w:val="00D71D43"/>
    <w:rsid w:val="00D722E5"/>
    <w:rsid w:val="00D72811"/>
    <w:rsid w:val="00D72E6A"/>
    <w:rsid w:val="00D73170"/>
    <w:rsid w:val="00D74978"/>
    <w:rsid w:val="00D76E30"/>
    <w:rsid w:val="00D76E76"/>
    <w:rsid w:val="00D77B1D"/>
    <w:rsid w:val="00D77EEA"/>
    <w:rsid w:val="00D801F6"/>
    <w:rsid w:val="00D8021F"/>
    <w:rsid w:val="00D80383"/>
    <w:rsid w:val="00D80FA6"/>
    <w:rsid w:val="00D80FAB"/>
    <w:rsid w:val="00D81478"/>
    <w:rsid w:val="00D823C6"/>
    <w:rsid w:val="00D8327F"/>
    <w:rsid w:val="00D83BE1"/>
    <w:rsid w:val="00D83C75"/>
    <w:rsid w:val="00D84228"/>
    <w:rsid w:val="00D847F7"/>
    <w:rsid w:val="00D86CA3"/>
    <w:rsid w:val="00D87080"/>
    <w:rsid w:val="00D871CE"/>
    <w:rsid w:val="00D878D0"/>
    <w:rsid w:val="00D879A9"/>
    <w:rsid w:val="00D90D7F"/>
    <w:rsid w:val="00D91001"/>
    <w:rsid w:val="00D915D7"/>
    <w:rsid w:val="00D9196D"/>
    <w:rsid w:val="00D91BFA"/>
    <w:rsid w:val="00D91EE8"/>
    <w:rsid w:val="00D92982"/>
    <w:rsid w:val="00D94FF7"/>
    <w:rsid w:val="00D95C8F"/>
    <w:rsid w:val="00D9771A"/>
    <w:rsid w:val="00D9790E"/>
    <w:rsid w:val="00D97993"/>
    <w:rsid w:val="00DA11B9"/>
    <w:rsid w:val="00DA14EE"/>
    <w:rsid w:val="00DA1876"/>
    <w:rsid w:val="00DA18C3"/>
    <w:rsid w:val="00DA1B68"/>
    <w:rsid w:val="00DA1BA3"/>
    <w:rsid w:val="00DA1E2C"/>
    <w:rsid w:val="00DA2783"/>
    <w:rsid w:val="00DA2AD8"/>
    <w:rsid w:val="00DA2F0A"/>
    <w:rsid w:val="00DA305E"/>
    <w:rsid w:val="00DA4CB4"/>
    <w:rsid w:val="00DA4E31"/>
    <w:rsid w:val="00DA5417"/>
    <w:rsid w:val="00DA56E8"/>
    <w:rsid w:val="00DA573A"/>
    <w:rsid w:val="00DA5E85"/>
    <w:rsid w:val="00DA6AC4"/>
    <w:rsid w:val="00DB0107"/>
    <w:rsid w:val="00DB04B3"/>
    <w:rsid w:val="00DB09A7"/>
    <w:rsid w:val="00DB0A9F"/>
    <w:rsid w:val="00DB354E"/>
    <w:rsid w:val="00DB377D"/>
    <w:rsid w:val="00DB4263"/>
    <w:rsid w:val="00DB4EDA"/>
    <w:rsid w:val="00DB515E"/>
    <w:rsid w:val="00DB5C7A"/>
    <w:rsid w:val="00DB7A2B"/>
    <w:rsid w:val="00DC00A0"/>
    <w:rsid w:val="00DC0477"/>
    <w:rsid w:val="00DC1555"/>
    <w:rsid w:val="00DC1749"/>
    <w:rsid w:val="00DC1A50"/>
    <w:rsid w:val="00DC28C1"/>
    <w:rsid w:val="00DC29BF"/>
    <w:rsid w:val="00DC2AC0"/>
    <w:rsid w:val="00DC2D36"/>
    <w:rsid w:val="00DC3932"/>
    <w:rsid w:val="00DC3C09"/>
    <w:rsid w:val="00DC4174"/>
    <w:rsid w:val="00DC4D4D"/>
    <w:rsid w:val="00DC53EF"/>
    <w:rsid w:val="00DC5B11"/>
    <w:rsid w:val="00DC5EB6"/>
    <w:rsid w:val="00DC6854"/>
    <w:rsid w:val="00DC6A78"/>
    <w:rsid w:val="00DC7133"/>
    <w:rsid w:val="00DC784D"/>
    <w:rsid w:val="00DD093D"/>
    <w:rsid w:val="00DD1628"/>
    <w:rsid w:val="00DD1D60"/>
    <w:rsid w:val="00DD201C"/>
    <w:rsid w:val="00DD22BB"/>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735"/>
    <w:rsid w:val="00DE58D0"/>
    <w:rsid w:val="00DE6077"/>
    <w:rsid w:val="00DE6301"/>
    <w:rsid w:val="00DE654F"/>
    <w:rsid w:val="00DE6A02"/>
    <w:rsid w:val="00DE732B"/>
    <w:rsid w:val="00DE7733"/>
    <w:rsid w:val="00DF0393"/>
    <w:rsid w:val="00DF06B1"/>
    <w:rsid w:val="00DF0B6E"/>
    <w:rsid w:val="00DF15E0"/>
    <w:rsid w:val="00DF182E"/>
    <w:rsid w:val="00DF2884"/>
    <w:rsid w:val="00DF331D"/>
    <w:rsid w:val="00DF37A0"/>
    <w:rsid w:val="00DF4B14"/>
    <w:rsid w:val="00DF5664"/>
    <w:rsid w:val="00DF5DAD"/>
    <w:rsid w:val="00DF73CF"/>
    <w:rsid w:val="00E0028F"/>
    <w:rsid w:val="00E004E7"/>
    <w:rsid w:val="00E01D5E"/>
    <w:rsid w:val="00E02CE8"/>
    <w:rsid w:val="00E04332"/>
    <w:rsid w:val="00E060BF"/>
    <w:rsid w:val="00E06BFB"/>
    <w:rsid w:val="00E07093"/>
    <w:rsid w:val="00E10C6D"/>
    <w:rsid w:val="00E110E7"/>
    <w:rsid w:val="00E11B20"/>
    <w:rsid w:val="00E11C16"/>
    <w:rsid w:val="00E12600"/>
    <w:rsid w:val="00E12664"/>
    <w:rsid w:val="00E12B95"/>
    <w:rsid w:val="00E135D4"/>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3AE6"/>
    <w:rsid w:val="00E24FE8"/>
    <w:rsid w:val="00E2517B"/>
    <w:rsid w:val="00E27157"/>
    <w:rsid w:val="00E3021A"/>
    <w:rsid w:val="00E3072B"/>
    <w:rsid w:val="00E30B5A"/>
    <w:rsid w:val="00E31002"/>
    <w:rsid w:val="00E3123D"/>
    <w:rsid w:val="00E31461"/>
    <w:rsid w:val="00E31BE2"/>
    <w:rsid w:val="00E31D43"/>
    <w:rsid w:val="00E32202"/>
    <w:rsid w:val="00E32608"/>
    <w:rsid w:val="00E328A7"/>
    <w:rsid w:val="00E3309B"/>
    <w:rsid w:val="00E331CB"/>
    <w:rsid w:val="00E336D1"/>
    <w:rsid w:val="00E34188"/>
    <w:rsid w:val="00E3483B"/>
    <w:rsid w:val="00E34B6E"/>
    <w:rsid w:val="00E34FAA"/>
    <w:rsid w:val="00E35025"/>
    <w:rsid w:val="00E35559"/>
    <w:rsid w:val="00E36008"/>
    <w:rsid w:val="00E3723A"/>
    <w:rsid w:val="00E374B5"/>
    <w:rsid w:val="00E37797"/>
    <w:rsid w:val="00E37860"/>
    <w:rsid w:val="00E40482"/>
    <w:rsid w:val="00E417C1"/>
    <w:rsid w:val="00E41B6A"/>
    <w:rsid w:val="00E4298D"/>
    <w:rsid w:val="00E43B4F"/>
    <w:rsid w:val="00E446F1"/>
    <w:rsid w:val="00E447B1"/>
    <w:rsid w:val="00E451E7"/>
    <w:rsid w:val="00E45B00"/>
    <w:rsid w:val="00E45C2B"/>
    <w:rsid w:val="00E465BF"/>
    <w:rsid w:val="00E46886"/>
    <w:rsid w:val="00E46B67"/>
    <w:rsid w:val="00E478CE"/>
    <w:rsid w:val="00E47A98"/>
    <w:rsid w:val="00E47AEF"/>
    <w:rsid w:val="00E519EF"/>
    <w:rsid w:val="00E521B0"/>
    <w:rsid w:val="00E52633"/>
    <w:rsid w:val="00E52AD4"/>
    <w:rsid w:val="00E53B75"/>
    <w:rsid w:val="00E548D8"/>
    <w:rsid w:val="00E54B33"/>
    <w:rsid w:val="00E54D60"/>
    <w:rsid w:val="00E54D83"/>
    <w:rsid w:val="00E54E3B"/>
    <w:rsid w:val="00E55A9E"/>
    <w:rsid w:val="00E5611C"/>
    <w:rsid w:val="00E570CB"/>
    <w:rsid w:val="00E57565"/>
    <w:rsid w:val="00E57E26"/>
    <w:rsid w:val="00E60C07"/>
    <w:rsid w:val="00E62043"/>
    <w:rsid w:val="00E624F8"/>
    <w:rsid w:val="00E62A99"/>
    <w:rsid w:val="00E63838"/>
    <w:rsid w:val="00E63D0A"/>
    <w:rsid w:val="00E64434"/>
    <w:rsid w:val="00E64938"/>
    <w:rsid w:val="00E65CFD"/>
    <w:rsid w:val="00E65F01"/>
    <w:rsid w:val="00E66259"/>
    <w:rsid w:val="00E665E2"/>
    <w:rsid w:val="00E6762E"/>
    <w:rsid w:val="00E67C51"/>
    <w:rsid w:val="00E7057E"/>
    <w:rsid w:val="00E707F3"/>
    <w:rsid w:val="00E70E3B"/>
    <w:rsid w:val="00E717D3"/>
    <w:rsid w:val="00E72EFC"/>
    <w:rsid w:val="00E746A1"/>
    <w:rsid w:val="00E74756"/>
    <w:rsid w:val="00E7535A"/>
    <w:rsid w:val="00E757FC"/>
    <w:rsid w:val="00E758EC"/>
    <w:rsid w:val="00E77F6E"/>
    <w:rsid w:val="00E80668"/>
    <w:rsid w:val="00E80683"/>
    <w:rsid w:val="00E8102C"/>
    <w:rsid w:val="00E819B8"/>
    <w:rsid w:val="00E8234C"/>
    <w:rsid w:val="00E82507"/>
    <w:rsid w:val="00E83051"/>
    <w:rsid w:val="00E83AA9"/>
    <w:rsid w:val="00E83AD6"/>
    <w:rsid w:val="00E83D78"/>
    <w:rsid w:val="00E83EB6"/>
    <w:rsid w:val="00E83F3A"/>
    <w:rsid w:val="00E847A0"/>
    <w:rsid w:val="00E84A92"/>
    <w:rsid w:val="00E854C4"/>
    <w:rsid w:val="00E857E2"/>
    <w:rsid w:val="00E85928"/>
    <w:rsid w:val="00E865D3"/>
    <w:rsid w:val="00E87822"/>
    <w:rsid w:val="00E90395"/>
    <w:rsid w:val="00E903BB"/>
    <w:rsid w:val="00E90E49"/>
    <w:rsid w:val="00E917F9"/>
    <w:rsid w:val="00E9291C"/>
    <w:rsid w:val="00E92B84"/>
    <w:rsid w:val="00E92D83"/>
    <w:rsid w:val="00E9308A"/>
    <w:rsid w:val="00E93B51"/>
    <w:rsid w:val="00E93FFE"/>
    <w:rsid w:val="00E942C7"/>
    <w:rsid w:val="00E945CE"/>
    <w:rsid w:val="00E94663"/>
    <w:rsid w:val="00E94B67"/>
    <w:rsid w:val="00E94F8A"/>
    <w:rsid w:val="00E958C3"/>
    <w:rsid w:val="00E95CE0"/>
    <w:rsid w:val="00E9665B"/>
    <w:rsid w:val="00E97049"/>
    <w:rsid w:val="00E97638"/>
    <w:rsid w:val="00EA06C5"/>
    <w:rsid w:val="00EA09A1"/>
    <w:rsid w:val="00EA0A3C"/>
    <w:rsid w:val="00EA0A72"/>
    <w:rsid w:val="00EA0E63"/>
    <w:rsid w:val="00EA1F10"/>
    <w:rsid w:val="00EA2B10"/>
    <w:rsid w:val="00EA3DD9"/>
    <w:rsid w:val="00EA3EE7"/>
    <w:rsid w:val="00EA45D1"/>
    <w:rsid w:val="00EA5762"/>
    <w:rsid w:val="00EA6CE1"/>
    <w:rsid w:val="00EA75AA"/>
    <w:rsid w:val="00EA783B"/>
    <w:rsid w:val="00EA7A41"/>
    <w:rsid w:val="00EB04A7"/>
    <w:rsid w:val="00EB067E"/>
    <w:rsid w:val="00EB077B"/>
    <w:rsid w:val="00EB0841"/>
    <w:rsid w:val="00EB0AFD"/>
    <w:rsid w:val="00EB244C"/>
    <w:rsid w:val="00EB283A"/>
    <w:rsid w:val="00EB2CF0"/>
    <w:rsid w:val="00EB3011"/>
    <w:rsid w:val="00EB3940"/>
    <w:rsid w:val="00EB3952"/>
    <w:rsid w:val="00EB4B7F"/>
    <w:rsid w:val="00EB4EA2"/>
    <w:rsid w:val="00EB4F90"/>
    <w:rsid w:val="00EB5078"/>
    <w:rsid w:val="00EB5827"/>
    <w:rsid w:val="00EB6002"/>
    <w:rsid w:val="00EB6221"/>
    <w:rsid w:val="00EB72F1"/>
    <w:rsid w:val="00EB7A9B"/>
    <w:rsid w:val="00EB7EEC"/>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692B"/>
    <w:rsid w:val="00EC71CE"/>
    <w:rsid w:val="00EC722B"/>
    <w:rsid w:val="00EC7F3F"/>
    <w:rsid w:val="00ED03B7"/>
    <w:rsid w:val="00ED1006"/>
    <w:rsid w:val="00ED1778"/>
    <w:rsid w:val="00ED257D"/>
    <w:rsid w:val="00ED2AFD"/>
    <w:rsid w:val="00ED382C"/>
    <w:rsid w:val="00ED3D00"/>
    <w:rsid w:val="00ED3D73"/>
    <w:rsid w:val="00ED4056"/>
    <w:rsid w:val="00ED4CA3"/>
    <w:rsid w:val="00ED519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0CF"/>
    <w:rsid w:val="00EE741F"/>
    <w:rsid w:val="00EE75F6"/>
    <w:rsid w:val="00EE7FF6"/>
    <w:rsid w:val="00EF0074"/>
    <w:rsid w:val="00EF0529"/>
    <w:rsid w:val="00EF0E40"/>
    <w:rsid w:val="00EF18FE"/>
    <w:rsid w:val="00EF1D49"/>
    <w:rsid w:val="00EF1D56"/>
    <w:rsid w:val="00EF1D9A"/>
    <w:rsid w:val="00EF1FA3"/>
    <w:rsid w:val="00EF27BD"/>
    <w:rsid w:val="00EF32CD"/>
    <w:rsid w:val="00EF402A"/>
    <w:rsid w:val="00EF46A4"/>
    <w:rsid w:val="00EF494C"/>
    <w:rsid w:val="00EF4A02"/>
    <w:rsid w:val="00EF5787"/>
    <w:rsid w:val="00EF5BFF"/>
    <w:rsid w:val="00EF60D0"/>
    <w:rsid w:val="00EF6286"/>
    <w:rsid w:val="00EF7818"/>
    <w:rsid w:val="00F0014E"/>
    <w:rsid w:val="00F012E0"/>
    <w:rsid w:val="00F01CF9"/>
    <w:rsid w:val="00F01DC0"/>
    <w:rsid w:val="00F01E18"/>
    <w:rsid w:val="00F0282F"/>
    <w:rsid w:val="00F02ABF"/>
    <w:rsid w:val="00F02D83"/>
    <w:rsid w:val="00F02FCE"/>
    <w:rsid w:val="00F0528D"/>
    <w:rsid w:val="00F05F52"/>
    <w:rsid w:val="00F062E2"/>
    <w:rsid w:val="00F06484"/>
    <w:rsid w:val="00F06C67"/>
    <w:rsid w:val="00F06DFD"/>
    <w:rsid w:val="00F071D1"/>
    <w:rsid w:val="00F07533"/>
    <w:rsid w:val="00F10257"/>
    <w:rsid w:val="00F10629"/>
    <w:rsid w:val="00F1123E"/>
    <w:rsid w:val="00F11840"/>
    <w:rsid w:val="00F12834"/>
    <w:rsid w:val="00F12C54"/>
    <w:rsid w:val="00F13C69"/>
    <w:rsid w:val="00F14E25"/>
    <w:rsid w:val="00F15D5B"/>
    <w:rsid w:val="00F15FA5"/>
    <w:rsid w:val="00F161CC"/>
    <w:rsid w:val="00F1624B"/>
    <w:rsid w:val="00F165E7"/>
    <w:rsid w:val="00F16B21"/>
    <w:rsid w:val="00F16ED2"/>
    <w:rsid w:val="00F170C6"/>
    <w:rsid w:val="00F17804"/>
    <w:rsid w:val="00F209B7"/>
    <w:rsid w:val="00F21225"/>
    <w:rsid w:val="00F21F3F"/>
    <w:rsid w:val="00F22421"/>
    <w:rsid w:val="00F22720"/>
    <w:rsid w:val="00F2376F"/>
    <w:rsid w:val="00F243D8"/>
    <w:rsid w:val="00F26237"/>
    <w:rsid w:val="00F26BDC"/>
    <w:rsid w:val="00F26D0F"/>
    <w:rsid w:val="00F2789F"/>
    <w:rsid w:val="00F27BCF"/>
    <w:rsid w:val="00F30828"/>
    <w:rsid w:val="00F313D6"/>
    <w:rsid w:val="00F31500"/>
    <w:rsid w:val="00F31901"/>
    <w:rsid w:val="00F31CAE"/>
    <w:rsid w:val="00F31CBF"/>
    <w:rsid w:val="00F32386"/>
    <w:rsid w:val="00F33632"/>
    <w:rsid w:val="00F34754"/>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5DE9"/>
    <w:rsid w:val="00F4766C"/>
    <w:rsid w:val="00F50346"/>
    <w:rsid w:val="00F5060E"/>
    <w:rsid w:val="00F507D1"/>
    <w:rsid w:val="00F51327"/>
    <w:rsid w:val="00F514B6"/>
    <w:rsid w:val="00F519CE"/>
    <w:rsid w:val="00F51ADA"/>
    <w:rsid w:val="00F51D24"/>
    <w:rsid w:val="00F520A3"/>
    <w:rsid w:val="00F53264"/>
    <w:rsid w:val="00F54349"/>
    <w:rsid w:val="00F55644"/>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5C3C"/>
    <w:rsid w:val="00F664DB"/>
    <w:rsid w:val="00F66D5E"/>
    <w:rsid w:val="00F672B9"/>
    <w:rsid w:val="00F67F53"/>
    <w:rsid w:val="00F703BE"/>
    <w:rsid w:val="00F7182A"/>
    <w:rsid w:val="00F71F69"/>
    <w:rsid w:val="00F72695"/>
    <w:rsid w:val="00F72B72"/>
    <w:rsid w:val="00F74BB9"/>
    <w:rsid w:val="00F7532D"/>
    <w:rsid w:val="00F75582"/>
    <w:rsid w:val="00F76EFA"/>
    <w:rsid w:val="00F77B86"/>
    <w:rsid w:val="00F80021"/>
    <w:rsid w:val="00F804BE"/>
    <w:rsid w:val="00F817CE"/>
    <w:rsid w:val="00F81CA9"/>
    <w:rsid w:val="00F81FE3"/>
    <w:rsid w:val="00F82929"/>
    <w:rsid w:val="00F832B1"/>
    <w:rsid w:val="00F83B79"/>
    <w:rsid w:val="00F8456C"/>
    <w:rsid w:val="00F84E32"/>
    <w:rsid w:val="00F85079"/>
    <w:rsid w:val="00F851F4"/>
    <w:rsid w:val="00F859D8"/>
    <w:rsid w:val="00F86334"/>
    <w:rsid w:val="00F868E1"/>
    <w:rsid w:val="00F868F5"/>
    <w:rsid w:val="00F876EF"/>
    <w:rsid w:val="00F9056A"/>
    <w:rsid w:val="00F90627"/>
    <w:rsid w:val="00F90998"/>
    <w:rsid w:val="00F90E34"/>
    <w:rsid w:val="00F90F8D"/>
    <w:rsid w:val="00F90FCF"/>
    <w:rsid w:val="00F91D85"/>
    <w:rsid w:val="00F91F43"/>
    <w:rsid w:val="00F92782"/>
    <w:rsid w:val="00F92ACC"/>
    <w:rsid w:val="00F93782"/>
    <w:rsid w:val="00F937DD"/>
    <w:rsid w:val="00F93AA9"/>
    <w:rsid w:val="00F9402B"/>
    <w:rsid w:val="00F94834"/>
    <w:rsid w:val="00F96770"/>
    <w:rsid w:val="00F96985"/>
    <w:rsid w:val="00F96B5F"/>
    <w:rsid w:val="00F97838"/>
    <w:rsid w:val="00FA04D5"/>
    <w:rsid w:val="00FA1F9A"/>
    <w:rsid w:val="00FA2399"/>
    <w:rsid w:val="00FA26E1"/>
    <w:rsid w:val="00FA2BB3"/>
    <w:rsid w:val="00FA3B5D"/>
    <w:rsid w:val="00FA448C"/>
    <w:rsid w:val="00FA5F86"/>
    <w:rsid w:val="00FA63CE"/>
    <w:rsid w:val="00FA7840"/>
    <w:rsid w:val="00FB00B0"/>
    <w:rsid w:val="00FB01CF"/>
    <w:rsid w:val="00FB035B"/>
    <w:rsid w:val="00FB1309"/>
    <w:rsid w:val="00FB1738"/>
    <w:rsid w:val="00FB2ACF"/>
    <w:rsid w:val="00FB313F"/>
    <w:rsid w:val="00FB3C94"/>
    <w:rsid w:val="00FB40F9"/>
    <w:rsid w:val="00FB499C"/>
    <w:rsid w:val="00FB4C80"/>
    <w:rsid w:val="00FB51C6"/>
    <w:rsid w:val="00FB5984"/>
    <w:rsid w:val="00FB613C"/>
    <w:rsid w:val="00FB6A6A"/>
    <w:rsid w:val="00FB6DEC"/>
    <w:rsid w:val="00FB7C1F"/>
    <w:rsid w:val="00FB7CC6"/>
    <w:rsid w:val="00FC02E8"/>
    <w:rsid w:val="00FC11D6"/>
    <w:rsid w:val="00FC12A0"/>
    <w:rsid w:val="00FC159A"/>
    <w:rsid w:val="00FC23B2"/>
    <w:rsid w:val="00FC2619"/>
    <w:rsid w:val="00FC4079"/>
    <w:rsid w:val="00FC58CC"/>
    <w:rsid w:val="00FC5965"/>
    <w:rsid w:val="00FC5E75"/>
    <w:rsid w:val="00FC7429"/>
    <w:rsid w:val="00FD004F"/>
    <w:rsid w:val="00FD00E0"/>
    <w:rsid w:val="00FD07F6"/>
    <w:rsid w:val="00FD0DBE"/>
    <w:rsid w:val="00FD184E"/>
    <w:rsid w:val="00FD1EC8"/>
    <w:rsid w:val="00FD33C4"/>
    <w:rsid w:val="00FD4401"/>
    <w:rsid w:val="00FD47ED"/>
    <w:rsid w:val="00FD61E1"/>
    <w:rsid w:val="00FD66C9"/>
    <w:rsid w:val="00FD6EB2"/>
    <w:rsid w:val="00FD6F56"/>
    <w:rsid w:val="00FD74DB"/>
    <w:rsid w:val="00FD7660"/>
    <w:rsid w:val="00FD7B3D"/>
    <w:rsid w:val="00FD7BA8"/>
    <w:rsid w:val="00FE0655"/>
    <w:rsid w:val="00FE0F15"/>
    <w:rsid w:val="00FE17B3"/>
    <w:rsid w:val="00FE1E34"/>
    <w:rsid w:val="00FE2289"/>
    <w:rsid w:val="00FE2349"/>
    <w:rsid w:val="00FE2365"/>
    <w:rsid w:val="00FE37D7"/>
    <w:rsid w:val="00FE3909"/>
    <w:rsid w:val="00FE4C7B"/>
    <w:rsid w:val="00FE4E6A"/>
    <w:rsid w:val="00FE58B8"/>
    <w:rsid w:val="00FE5921"/>
    <w:rsid w:val="00FE59E1"/>
    <w:rsid w:val="00FE5DD4"/>
    <w:rsid w:val="00FE6108"/>
    <w:rsid w:val="00FE630C"/>
    <w:rsid w:val="00FE69C8"/>
    <w:rsid w:val="00FE7336"/>
    <w:rsid w:val="00FE787C"/>
    <w:rsid w:val="00FF0A4F"/>
    <w:rsid w:val="00FF0BD5"/>
    <w:rsid w:val="00FF13B1"/>
    <w:rsid w:val="00FF3AB3"/>
    <w:rsid w:val="00FF45A5"/>
    <w:rsid w:val="00FF5247"/>
    <w:rsid w:val="00FF5560"/>
    <w:rsid w:val="00FF5C91"/>
    <w:rsid w:val="00FF6413"/>
    <w:rsid w:val="00FF79A1"/>
    <w:rsid w:val="03E8B5B2"/>
    <w:rsid w:val="62801DD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E18379"/>
  <w15:docId w15:val="{AD3C4261-D5A1-4315-9578-E8BB8B66D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B6520E"/>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rPr>
      <w:lang w:eastAsia="ja-JP"/>
    </w:r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rPr>
      <w:lang w:eastAsia="ja-JP"/>
    </w:r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uiPriority w:val="99"/>
    <w:qFormat/>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見出し 1 (文字)"/>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qFormat/>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9"/>
    <w:qFormat/>
    <w:rsid w:val="00A04F49"/>
    <w:pPr>
      <w:numPr>
        <w:numId w:val="2"/>
      </w:numPr>
      <w:tabs>
        <w:tab w:val="clear" w:pos="6549"/>
        <w:tab w:val="num" w:pos="1304"/>
        <w:tab w:val="left" w:pos="1701"/>
      </w:tabs>
      <w:ind w:left="1304"/>
    </w:pPr>
    <w:rPr>
      <w:b/>
      <w:bCs/>
    </w:rPr>
  </w:style>
  <w:style w:type="character" w:customStyle="1" w:styleId="af4">
    <w:name w:val="本文 (文字)"/>
    <w:link w:val="a9"/>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吹き出し (文字)"/>
    <w:link w:val="af1"/>
    <w:rsid w:val="008D00A5"/>
    <w:rPr>
      <w:rFonts w:ascii="Segoe UI" w:hAnsi="Segoe UI" w:cs="Segoe UI"/>
      <w:sz w:val="18"/>
      <w:szCs w:val="18"/>
      <w:lang w:eastAsia="ja-JP"/>
    </w:rPr>
  </w:style>
  <w:style w:type="character" w:customStyle="1" w:styleId="af9">
    <w:name w:val="コメント文字列 (文字)"/>
    <w:link w:val="af8"/>
    <w:uiPriority w:val="99"/>
    <w:qFormat/>
    <w:rsid w:val="008D00A5"/>
    <w:rPr>
      <w:rFonts w:ascii="Times New Roman" w:hAnsi="Times New Roman"/>
      <w:lang w:eastAsia="ja-JP"/>
    </w:rPr>
  </w:style>
  <w:style w:type="character" w:customStyle="1" w:styleId="afb">
    <w:name w:val="コメント内容 (文字)"/>
    <w:link w:val="afa"/>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ＭＳ 明朝" w:hAnsi="Arial"/>
      <w:szCs w:val="24"/>
      <w:lang w:val="x-none" w:eastAsia="x-none"/>
    </w:rPr>
  </w:style>
  <w:style w:type="character" w:customStyle="1" w:styleId="Doc-text2Char">
    <w:name w:val="Doc-text2 Char"/>
    <w:link w:val="Doc-text2"/>
    <w:qFormat/>
    <w:locked/>
    <w:rsid w:val="008D00A5"/>
    <w:rPr>
      <w:rFonts w:ascii="Arial" w:eastAsia="ＭＳ 明朝" w:hAnsi="Arial"/>
      <w:szCs w:val="24"/>
      <w:lang w:val="x-none" w:eastAsia="x-none"/>
    </w:rPr>
  </w:style>
  <w:style w:type="character" w:customStyle="1" w:styleId="a7">
    <w:name w:val="見出しマップ (文字)"/>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ＭＳ 明朝"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a"/>
    <w:rsid w:val="008D00A5"/>
    <w:rPr>
      <w:rFonts w:ascii="Arial" w:hAnsi="Arial"/>
      <w:b/>
      <w:noProof/>
      <w:sz w:val="18"/>
      <w:lang w:eastAsia="ja-JP"/>
    </w:rPr>
  </w:style>
  <w:style w:type="character" w:customStyle="1" w:styleId="af0">
    <w:name w:val="フッター (文字)"/>
    <w:link w:val="af"/>
    <w:uiPriority w:val="99"/>
    <w:rsid w:val="008D00A5"/>
    <w:rPr>
      <w:rFonts w:ascii="Arial" w:hAnsi="Arial"/>
      <w:b/>
      <w:i/>
      <w:noProof/>
      <w:sz w:val="18"/>
      <w:lang w:eastAsia="ja-JP"/>
    </w:rPr>
  </w:style>
  <w:style w:type="character" w:customStyle="1" w:styleId="ae">
    <w:name w:val="脚注文字列 (文字)"/>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見出し 2 (文字)"/>
    <w:link w:val="21"/>
    <w:rsid w:val="008D00A5"/>
    <w:rPr>
      <w:rFonts w:ascii="Arial" w:hAnsi="Arial"/>
      <w:sz w:val="32"/>
      <w:lang w:eastAsia="ja-JP"/>
    </w:rPr>
  </w:style>
  <w:style w:type="character" w:customStyle="1" w:styleId="32">
    <w:name w:val="見出し 3 (文字)"/>
    <w:link w:val="31"/>
    <w:rsid w:val="008D00A5"/>
    <w:rPr>
      <w:rFonts w:ascii="Arial" w:hAnsi="Arial"/>
      <w:sz w:val="28"/>
      <w:lang w:eastAsia="ja-JP"/>
    </w:rPr>
  </w:style>
  <w:style w:type="character" w:customStyle="1" w:styleId="41">
    <w:name w:val="見出し 4 (文字)"/>
    <w:link w:val="40"/>
    <w:rsid w:val="008D00A5"/>
    <w:rPr>
      <w:rFonts w:ascii="Arial" w:hAnsi="Arial"/>
      <w:sz w:val="24"/>
      <w:lang w:eastAsia="ja-JP"/>
    </w:rPr>
  </w:style>
  <w:style w:type="character" w:customStyle="1" w:styleId="51">
    <w:name w:val="見出し 5 (文字)"/>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見出し 6 (文字)"/>
    <w:link w:val="6"/>
    <w:rsid w:val="008D00A5"/>
    <w:rPr>
      <w:rFonts w:ascii="Arial" w:hAnsi="Arial"/>
      <w:lang w:eastAsia="ja-JP"/>
    </w:rPr>
  </w:style>
  <w:style w:type="character" w:customStyle="1" w:styleId="70">
    <w:name w:val="見出し 7 (文字)"/>
    <w:link w:val="7"/>
    <w:rsid w:val="008D00A5"/>
    <w:rPr>
      <w:rFonts w:ascii="Arial" w:hAnsi="Arial"/>
      <w:lang w:eastAsia="ja-JP"/>
    </w:rPr>
  </w:style>
  <w:style w:type="character" w:customStyle="1" w:styleId="80">
    <w:name w:val="見出し 8 (文字)"/>
    <w:link w:val="8"/>
    <w:rsid w:val="008D00A5"/>
    <w:rPr>
      <w:rFonts w:ascii="Arial" w:hAnsi="Arial"/>
      <w:sz w:val="36"/>
      <w:lang w:eastAsia="ja-JP"/>
    </w:rPr>
  </w:style>
  <w:style w:type="character" w:customStyle="1" w:styleId="90">
    <w:name w:val="見出し 9 (文字)"/>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書式なし (文字)"/>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6">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paragraph" w:customStyle="1" w:styleId="Agreement">
    <w:name w:val="Agreement"/>
    <w:basedOn w:val="a1"/>
    <w:next w:val="a1"/>
    <w:uiPriority w:val="99"/>
    <w:qFormat/>
    <w:rsid w:val="00FB7C1F"/>
    <w:pPr>
      <w:numPr>
        <w:numId w:val="13"/>
      </w:numPr>
      <w:overflowPunct/>
      <w:autoSpaceDE/>
      <w:autoSpaceDN/>
      <w:adjustRightInd/>
      <w:spacing w:before="60" w:after="0"/>
      <w:textAlignment w:val="auto"/>
    </w:pPr>
    <w:rPr>
      <w:rFonts w:ascii="Arial" w:eastAsia="ＭＳ 明朝" w:hAnsi="Arial"/>
      <w:b/>
      <w:szCs w:val="24"/>
      <w:lang w:eastAsia="en-GB"/>
    </w:rPr>
  </w:style>
  <w:style w:type="table" w:customStyle="1" w:styleId="TableGrid1">
    <w:name w:val="Table Grid1"/>
    <w:basedOn w:val="a3"/>
    <w:next w:val="aff4"/>
    <w:uiPriority w:val="39"/>
    <w:qFormat/>
    <w:rsid w:val="00AE6788"/>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next w:val="aff4"/>
    <w:uiPriority w:val="39"/>
    <w:qFormat/>
    <w:rsid w:val="0090006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sid w:val="00DB0107"/>
    <w:rPr>
      <w:rFonts w:ascii="Times New Roman" w:hAnsi="Times New Roman"/>
      <w:lang w:val="en-GB" w:eastAsia="en-US"/>
    </w:rPr>
  </w:style>
  <w:style w:type="paragraph" w:customStyle="1" w:styleId="IvDInstructiontext">
    <w:name w:val="IvD Instructiontext"/>
    <w:basedOn w:val="a9"/>
    <w:link w:val="IvDInstructiontextChar"/>
    <w:uiPriority w:val="99"/>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sid w:val="00297D7F"/>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9"/>
    <w:link w:val="IvDbodytextChar"/>
    <w:qFormat/>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rsid w:val="00297D7F"/>
    <w:rPr>
      <w:rFonts w:ascii="Arial" w:eastAsia="Times New Roman" w:hAnsi="Arial"/>
      <w:spacing w:val="2"/>
      <w:lang w:val="en-US" w:eastAsia="en-US"/>
    </w:rPr>
  </w:style>
  <w:style w:type="paragraph" w:styleId="aff6">
    <w:name w:val="Revision"/>
    <w:hidden/>
    <w:uiPriority w:val="99"/>
    <w:semiHidden/>
    <w:rsid w:val="005F67FE"/>
    <w:rPr>
      <w:rFonts w:ascii="Times New Roman" w:hAnsi="Times New Roman"/>
      <w:lang w:eastAsia="ja-JP"/>
    </w:rPr>
  </w:style>
  <w:style w:type="paragraph" w:styleId="Web">
    <w:name w:val="Normal (Web)"/>
    <w:basedOn w:val="a1"/>
    <w:uiPriority w:val="99"/>
    <w:unhideWhenUsed/>
    <w:rsid w:val="00983A02"/>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character" w:customStyle="1" w:styleId="B1Zchn">
    <w:name w:val="B1 Zchn"/>
    <w:basedOn w:val="a2"/>
    <w:semiHidden/>
    <w:locked/>
    <w:rsid w:val="009221C0"/>
    <w:rPr>
      <w:lang w:eastAsia="en-US"/>
    </w:rPr>
  </w:style>
  <w:style w:type="paragraph" w:customStyle="1" w:styleId="Comments">
    <w:name w:val="Comments"/>
    <w:basedOn w:val="a1"/>
    <w:link w:val="CommentsChar"/>
    <w:qFormat/>
    <w:rsid w:val="00CB3728"/>
    <w:pPr>
      <w:overflowPunct/>
      <w:autoSpaceDE/>
      <w:autoSpaceDN/>
      <w:adjustRightInd/>
      <w:spacing w:before="40" w:after="0"/>
      <w:textAlignment w:val="auto"/>
    </w:pPr>
    <w:rPr>
      <w:rFonts w:ascii="Arial" w:eastAsia="ＭＳ 明朝" w:hAnsi="Arial"/>
      <w:i/>
      <w:noProof/>
      <w:sz w:val="18"/>
      <w:szCs w:val="24"/>
      <w:lang w:eastAsia="en-GB"/>
    </w:rPr>
  </w:style>
  <w:style w:type="character" w:customStyle="1" w:styleId="CommentsChar">
    <w:name w:val="Comments Char"/>
    <w:link w:val="Comments"/>
    <w:rsid w:val="00CB3728"/>
    <w:rPr>
      <w:rFonts w:ascii="Arial" w:eastAsia="ＭＳ 明朝" w:hAnsi="Arial"/>
      <w:i/>
      <w:noProof/>
      <w:sz w:val="18"/>
      <w:szCs w:val="24"/>
    </w:rPr>
  </w:style>
  <w:style w:type="table" w:customStyle="1" w:styleId="TableGrid3">
    <w:name w:val="Table Grid3"/>
    <w:basedOn w:val="a3"/>
    <w:next w:val="aff4"/>
    <w:uiPriority w:val="59"/>
    <w:rsid w:val="00FB1309"/>
    <w:pPr>
      <w:widowControl w:val="0"/>
      <w:autoSpaceDE w:val="0"/>
      <w:autoSpaceDN w:val="0"/>
      <w:adjustRightInd w:val="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rsid w:val="00F02FCE"/>
    <w:rPr>
      <w:rFonts w:ascii="Arial" w:eastAsia="ＭＳ 明朝" w:hAnsi="Arial"/>
      <w:b/>
      <w:szCs w:val="24"/>
    </w:rPr>
  </w:style>
  <w:style w:type="paragraph" w:customStyle="1" w:styleId="EmailDiscussion2">
    <w:name w:val="EmailDiscussion2"/>
    <w:basedOn w:val="Doc-text2"/>
    <w:qFormat/>
    <w:rsid w:val="00F02FCE"/>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DF4B14"/>
    <w:pPr>
      <w:overflowPunct/>
      <w:autoSpaceDE/>
      <w:autoSpaceDN/>
      <w:adjustRightInd/>
      <w:spacing w:before="60" w:after="0"/>
      <w:ind w:left="1259" w:hanging="1259"/>
      <w:textAlignment w:val="auto"/>
    </w:pPr>
    <w:rPr>
      <w:rFonts w:ascii="Arial" w:eastAsia="ＭＳ 明朝" w:hAnsi="Arial"/>
      <w:noProof/>
      <w:szCs w:val="24"/>
      <w:lang w:eastAsia="en-GB"/>
    </w:rPr>
  </w:style>
  <w:style w:type="character" w:customStyle="1" w:styleId="Doc-titleChar">
    <w:name w:val="Doc-title Char"/>
    <w:link w:val="Doc-title"/>
    <w:qFormat/>
    <w:rsid w:val="00DF4B14"/>
    <w:rPr>
      <w:rFonts w:ascii="Arial" w:eastAsia="ＭＳ 明朝" w:hAnsi="Arial"/>
      <w:noProof/>
      <w:szCs w:val="24"/>
    </w:rPr>
  </w:style>
  <w:style w:type="paragraph" w:customStyle="1" w:styleId="BoldComments">
    <w:name w:val="Bold Comments"/>
    <w:basedOn w:val="a1"/>
    <w:link w:val="BoldCommentsChar"/>
    <w:qFormat/>
    <w:rsid w:val="00DF4B14"/>
    <w:pPr>
      <w:overflowPunct/>
      <w:autoSpaceDE/>
      <w:autoSpaceDN/>
      <w:adjustRightInd/>
      <w:spacing w:before="240" w:after="60"/>
      <w:textAlignment w:val="auto"/>
      <w:outlineLvl w:val="8"/>
    </w:pPr>
    <w:rPr>
      <w:rFonts w:ascii="Arial" w:eastAsia="ＭＳ 明朝" w:hAnsi="Arial"/>
      <w:b/>
      <w:szCs w:val="24"/>
      <w:lang w:eastAsia="en-GB"/>
    </w:rPr>
  </w:style>
  <w:style w:type="character" w:customStyle="1" w:styleId="BoldCommentsChar">
    <w:name w:val="Bold Comments Char"/>
    <w:link w:val="BoldComments"/>
    <w:rsid w:val="00DF4B14"/>
    <w:rPr>
      <w:rFonts w:ascii="Arial" w:eastAsia="ＭＳ 明朝" w:hAnsi="Arial"/>
      <w:b/>
      <w:szCs w:val="24"/>
    </w:rPr>
  </w:style>
  <w:style w:type="paragraph" w:customStyle="1" w:styleId="Doc-comment">
    <w:name w:val="Doc-comment"/>
    <w:basedOn w:val="a1"/>
    <w:next w:val="a1"/>
    <w:qFormat/>
    <w:rsid w:val="00832FC1"/>
    <w:pPr>
      <w:tabs>
        <w:tab w:val="left" w:pos="1622"/>
      </w:tabs>
      <w:overflowPunct/>
      <w:autoSpaceDE/>
      <w:autoSpaceDN/>
      <w:adjustRightInd/>
      <w:spacing w:after="0"/>
      <w:ind w:left="1622" w:hanging="363"/>
      <w:textAlignment w:val="auto"/>
    </w:pPr>
    <w:rPr>
      <w:rFonts w:ascii="Arial" w:eastAsia="ＭＳ 明朝" w:hAnsi="Arial"/>
      <w:i/>
      <w:szCs w:val="24"/>
      <w:lang w:eastAsia="en-GB"/>
    </w:rPr>
  </w:style>
  <w:style w:type="paragraph" w:customStyle="1" w:styleId="bullet">
    <w:name w:val="bullet"/>
    <w:basedOn w:val="aff"/>
    <w:qFormat/>
    <w:rsid w:val="00923BA5"/>
    <w:pPr>
      <w:numPr>
        <w:numId w:val="14"/>
      </w:numPr>
      <w:overflowPunct/>
      <w:autoSpaceDE/>
      <w:autoSpaceDN/>
      <w:adjustRightInd/>
      <w:contextualSpacing/>
      <w:textAlignment w:val="auto"/>
    </w:pPr>
    <w:rPr>
      <w:rFonts w:ascii="Times New Roman" w:eastAsia="DengXian" w:hAnsi="Times New Roman"/>
      <w:sz w:val="20"/>
      <w:szCs w:val="24"/>
      <w:lang w:val="en-US"/>
    </w:rPr>
  </w:style>
  <w:style w:type="paragraph" w:customStyle="1" w:styleId="xxemaildiscussion20">
    <w:name w:val="x_xemaildiscussion20"/>
    <w:basedOn w:val="a1"/>
    <w:rsid w:val="00892099"/>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 w:type="character" w:customStyle="1" w:styleId="13">
    <w:name w:val="未处理的提及1"/>
    <w:basedOn w:val="a2"/>
    <w:uiPriority w:val="99"/>
    <w:semiHidden/>
    <w:unhideWhenUsed/>
    <w:rsid w:val="00F028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719683">
      <w:bodyDiv w:val="1"/>
      <w:marLeft w:val="0"/>
      <w:marRight w:val="0"/>
      <w:marTop w:val="0"/>
      <w:marBottom w:val="0"/>
      <w:divBdr>
        <w:top w:val="none" w:sz="0" w:space="0" w:color="auto"/>
        <w:left w:val="none" w:sz="0" w:space="0" w:color="auto"/>
        <w:bottom w:val="none" w:sz="0" w:space="0" w:color="auto"/>
        <w:right w:val="none" w:sz="0" w:space="0" w:color="auto"/>
      </w:divBdr>
    </w:div>
    <w:div w:id="112749232">
      <w:bodyDiv w:val="1"/>
      <w:marLeft w:val="0"/>
      <w:marRight w:val="0"/>
      <w:marTop w:val="0"/>
      <w:marBottom w:val="0"/>
      <w:divBdr>
        <w:top w:val="none" w:sz="0" w:space="0" w:color="auto"/>
        <w:left w:val="none" w:sz="0" w:space="0" w:color="auto"/>
        <w:bottom w:val="none" w:sz="0" w:space="0" w:color="auto"/>
        <w:right w:val="none" w:sz="0" w:space="0" w:color="auto"/>
      </w:divBdr>
    </w:div>
    <w:div w:id="152139167">
      <w:bodyDiv w:val="1"/>
      <w:marLeft w:val="0"/>
      <w:marRight w:val="0"/>
      <w:marTop w:val="0"/>
      <w:marBottom w:val="0"/>
      <w:divBdr>
        <w:top w:val="none" w:sz="0" w:space="0" w:color="auto"/>
        <w:left w:val="none" w:sz="0" w:space="0" w:color="auto"/>
        <w:bottom w:val="none" w:sz="0" w:space="0" w:color="auto"/>
        <w:right w:val="none" w:sz="0" w:space="0" w:color="auto"/>
      </w:divBdr>
    </w:div>
    <w:div w:id="173690831">
      <w:bodyDiv w:val="1"/>
      <w:marLeft w:val="0"/>
      <w:marRight w:val="0"/>
      <w:marTop w:val="0"/>
      <w:marBottom w:val="0"/>
      <w:divBdr>
        <w:top w:val="none" w:sz="0" w:space="0" w:color="auto"/>
        <w:left w:val="none" w:sz="0" w:space="0" w:color="auto"/>
        <w:bottom w:val="none" w:sz="0" w:space="0" w:color="auto"/>
        <w:right w:val="none" w:sz="0" w:space="0" w:color="auto"/>
      </w:divBdr>
    </w:div>
    <w:div w:id="188223893">
      <w:bodyDiv w:val="1"/>
      <w:marLeft w:val="0"/>
      <w:marRight w:val="0"/>
      <w:marTop w:val="0"/>
      <w:marBottom w:val="0"/>
      <w:divBdr>
        <w:top w:val="none" w:sz="0" w:space="0" w:color="auto"/>
        <w:left w:val="none" w:sz="0" w:space="0" w:color="auto"/>
        <w:bottom w:val="none" w:sz="0" w:space="0" w:color="auto"/>
        <w:right w:val="none" w:sz="0" w:space="0" w:color="auto"/>
      </w:divBdr>
    </w:div>
    <w:div w:id="240992502">
      <w:bodyDiv w:val="1"/>
      <w:marLeft w:val="0"/>
      <w:marRight w:val="0"/>
      <w:marTop w:val="0"/>
      <w:marBottom w:val="0"/>
      <w:divBdr>
        <w:top w:val="none" w:sz="0" w:space="0" w:color="auto"/>
        <w:left w:val="none" w:sz="0" w:space="0" w:color="auto"/>
        <w:bottom w:val="none" w:sz="0" w:space="0" w:color="auto"/>
        <w:right w:val="none" w:sz="0" w:space="0" w:color="auto"/>
      </w:divBdr>
    </w:div>
    <w:div w:id="271669162">
      <w:bodyDiv w:val="1"/>
      <w:marLeft w:val="0"/>
      <w:marRight w:val="0"/>
      <w:marTop w:val="0"/>
      <w:marBottom w:val="0"/>
      <w:divBdr>
        <w:top w:val="none" w:sz="0" w:space="0" w:color="auto"/>
        <w:left w:val="none" w:sz="0" w:space="0" w:color="auto"/>
        <w:bottom w:val="none" w:sz="0" w:space="0" w:color="auto"/>
        <w:right w:val="none" w:sz="0" w:space="0" w:color="auto"/>
      </w:divBdr>
    </w:div>
    <w:div w:id="286399412">
      <w:bodyDiv w:val="1"/>
      <w:marLeft w:val="0"/>
      <w:marRight w:val="0"/>
      <w:marTop w:val="0"/>
      <w:marBottom w:val="0"/>
      <w:divBdr>
        <w:top w:val="none" w:sz="0" w:space="0" w:color="auto"/>
        <w:left w:val="none" w:sz="0" w:space="0" w:color="auto"/>
        <w:bottom w:val="none" w:sz="0" w:space="0" w:color="auto"/>
        <w:right w:val="none" w:sz="0" w:space="0" w:color="auto"/>
      </w:divBdr>
    </w:div>
    <w:div w:id="431709186">
      <w:bodyDiv w:val="1"/>
      <w:marLeft w:val="0"/>
      <w:marRight w:val="0"/>
      <w:marTop w:val="0"/>
      <w:marBottom w:val="0"/>
      <w:divBdr>
        <w:top w:val="none" w:sz="0" w:space="0" w:color="auto"/>
        <w:left w:val="none" w:sz="0" w:space="0" w:color="auto"/>
        <w:bottom w:val="none" w:sz="0" w:space="0" w:color="auto"/>
        <w:right w:val="none" w:sz="0" w:space="0" w:color="auto"/>
      </w:divBdr>
    </w:div>
    <w:div w:id="542910928">
      <w:bodyDiv w:val="1"/>
      <w:marLeft w:val="0"/>
      <w:marRight w:val="0"/>
      <w:marTop w:val="0"/>
      <w:marBottom w:val="0"/>
      <w:divBdr>
        <w:top w:val="none" w:sz="0" w:space="0" w:color="auto"/>
        <w:left w:val="none" w:sz="0" w:space="0" w:color="auto"/>
        <w:bottom w:val="none" w:sz="0" w:space="0" w:color="auto"/>
        <w:right w:val="none" w:sz="0" w:space="0" w:color="auto"/>
      </w:divBdr>
    </w:div>
    <w:div w:id="577911226">
      <w:bodyDiv w:val="1"/>
      <w:marLeft w:val="0"/>
      <w:marRight w:val="0"/>
      <w:marTop w:val="0"/>
      <w:marBottom w:val="0"/>
      <w:divBdr>
        <w:top w:val="none" w:sz="0" w:space="0" w:color="auto"/>
        <w:left w:val="none" w:sz="0" w:space="0" w:color="auto"/>
        <w:bottom w:val="none" w:sz="0" w:space="0" w:color="auto"/>
        <w:right w:val="none" w:sz="0" w:space="0" w:color="auto"/>
      </w:divBdr>
    </w:div>
    <w:div w:id="736977556">
      <w:bodyDiv w:val="1"/>
      <w:marLeft w:val="0"/>
      <w:marRight w:val="0"/>
      <w:marTop w:val="0"/>
      <w:marBottom w:val="0"/>
      <w:divBdr>
        <w:top w:val="none" w:sz="0" w:space="0" w:color="auto"/>
        <w:left w:val="none" w:sz="0" w:space="0" w:color="auto"/>
        <w:bottom w:val="none" w:sz="0" w:space="0" w:color="auto"/>
        <w:right w:val="none" w:sz="0" w:space="0" w:color="auto"/>
      </w:divBdr>
    </w:div>
    <w:div w:id="782309953">
      <w:bodyDiv w:val="1"/>
      <w:marLeft w:val="0"/>
      <w:marRight w:val="0"/>
      <w:marTop w:val="0"/>
      <w:marBottom w:val="0"/>
      <w:divBdr>
        <w:top w:val="none" w:sz="0" w:space="0" w:color="auto"/>
        <w:left w:val="none" w:sz="0" w:space="0" w:color="auto"/>
        <w:bottom w:val="none" w:sz="0" w:space="0" w:color="auto"/>
        <w:right w:val="none" w:sz="0" w:space="0" w:color="auto"/>
      </w:divBdr>
    </w:div>
    <w:div w:id="846752517">
      <w:bodyDiv w:val="1"/>
      <w:marLeft w:val="0"/>
      <w:marRight w:val="0"/>
      <w:marTop w:val="0"/>
      <w:marBottom w:val="0"/>
      <w:divBdr>
        <w:top w:val="none" w:sz="0" w:space="0" w:color="auto"/>
        <w:left w:val="none" w:sz="0" w:space="0" w:color="auto"/>
        <w:bottom w:val="none" w:sz="0" w:space="0" w:color="auto"/>
        <w:right w:val="none" w:sz="0" w:space="0" w:color="auto"/>
      </w:divBdr>
    </w:div>
    <w:div w:id="875654520">
      <w:bodyDiv w:val="1"/>
      <w:marLeft w:val="0"/>
      <w:marRight w:val="0"/>
      <w:marTop w:val="0"/>
      <w:marBottom w:val="0"/>
      <w:divBdr>
        <w:top w:val="none" w:sz="0" w:space="0" w:color="auto"/>
        <w:left w:val="none" w:sz="0" w:space="0" w:color="auto"/>
        <w:bottom w:val="none" w:sz="0" w:space="0" w:color="auto"/>
        <w:right w:val="none" w:sz="0" w:space="0" w:color="auto"/>
      </w:divBdr>
    </w:div>
    <w:div w:id="881214334">
      <w:bodyDiv w:val="1"/>
      <w:marLeft w:val="0"/>
      <w:marRight w:val="0"/>
      <w:marTop w:val="0"/>
      <w:marBottom w:val="0"/>
      <w:divBdr>
        <w:top w:val="none" w:sz="0" w:space="0" w:color="auto"/>
        <w:left w:val="none" w:sz="0" w:space="0" w:color="auto"/>
        <w:bottom w:val="none" w:sz="0" w:space="0" w:color="auto"/>
        <w:right w:val="none" w:sz="0" w:space="0" w:color="auto"/>
      </w:divBdr>
    </w:div>
    <w:div w:id="887644973">
      <w:bodyDiv w:val="1"/>
      <w:marLeft w:val="0"/>
      <w:marRight w:val="0"/>
      <w:marTop w:val="0"/>
      <w:marBottom w:val="0"/>
      <w:divBdr>
        <w:top w:val="none" w:sz="0" w:space="0" w:color="auto"/>
        <w:left w:val="none" w:sz="0" w:space="0" w:color="auto"/>
        <w:bottom w:val="none" w:sz="0" w:space="0" w:color="auto"/>
        <w:right w:val="none" w:sz="0" w:space="0" w:color="auto"/>
      </w:divBdr>
    </w:div>
    <w:div w:id="997421913">
      <w:bodyDiv w:val="1"/>
      <w:marLeft w:val="0"/>
      <w:marRight w:val="0"/>
      <w:marTop w:val="0"/>
      <w:marBottom w:val="0"/>
      <w:divBdr>
        <w:top w:val="none" w:sz="0" w:space="0" w:color="auto"/>
        <w:left w:val="none" w:sz="0" w:space="0" w:color="auto"/>
        <w:bottom w:val="none" w:sz="0" w:space="0" w:color="auto"/>
        <w:right w:val="none" w:sz="0" w:space="0" w:color="auto"/>
      </w:divBdr>
    </w:div>
    <w:div w:id="1008677418">
      <w:bodyDiv w:val="1"/>
      <w:marLeft w:val="0"/>
      <w:marRight w:val="0"/>
      <w:marTop w:val="0"/>
      <w:marBottom w:val="0"/>
      <w:divBdr>
        <w:top w:val="none" w:sz="0" w:space="0" w:color="auto"/>
        <w:left w:val="none" w:sz="0" w:space="0" w:color="auto"/>
        <w:bottom w:val="none" w:sz="0" w:space="0" w:color="auto"/>
        <w:right w:val="none" w:sz="0" w:space="0" w:color="auto"/>
      </w:divBdr>
    </w:div>
    <w:div w:id="1083913198">
      <w:bodyDiv w:val="1"/>
      <w:marLeft w:val="0"/>
      <w:marRight w:val="0"/>
      <w:marTop w:val="0"/>
      <w:marBottom w:val="0"/>
      <w:divBdr>
        <w:top w:val="none" w:sz="0" w:space="0" w:color="auto"/>
        <w:left w:val="none" w:sz="0" w:space="0" w:color="auto"/>
        <w:bottom w:val="none" w:sz="0" w:space="0" w:color="auto"/>
        <w:right w:val="none" w:sz="0" w:space="0" w:color="auto"/>
      </w:divBdr>
    </w:div>
    <w:div w:id="1272931559">
      <w:bodyDiv w:val="1"/>
      <w:marLeft w:val="0"/>
      <w:marRight w:val="0"/>
      <w:marTop w:val="0"/>
      <w:marBottom w:val="0"/>
      <w:divBdr>
        <w:top w:val="none" w:sz="0" w:space="0" w:color="auto"/>
        <w:left w:val="none" w:sz="0" w:space="0" w:color="auto"/>
        <w:bottom w:val="none" w:sz="0" w:space="0" w:color="auto"/>
        <w:right w:val="none" w:sz="0" w:space="0" w:color="auto"/>
      </w:divBdr>
    </w:div>
    <w:div w:id="1286889029">
      <w:bodyDiv w:val="1"/>
      <w:marLeft w:val="0"/>
      <w:marRight w:val="0"/>
      <w:marTop w:val="0"/>
      <w:marBottom w:val="0"/>
      <w:divBdr>
        <w:top w:val="none" w:sz="0" w:space="0" w:color="auto"/>
        <w:left w:val="none" w:sz="0" w:space="0" w:color="auto"/>
        <w:bottom w:val="none" w:sz="0" w:space="0" w:color="auto"/>
        <w:right w:val="none" w:sz="0" w:space="0" w:color="auto"/>
      </w:divBdr>
    </w:div>
    <w:div w:id="1297948795">
      <w:bodyDiv w:val="1"/>
      <w:marLeft w:val="0"/>
      <w:marRight w:val="0"/>
      <w:marTop w:val="0"/>
      <w:marBottom w:val="0"/>
      <w:divBdr>
        <w:top w:val="none" w:sz="0" w:space="0" w:color="auto"/>
        <w:left w:val="none" w:sz="0" w:space="0" w:color="auto"/>
        <w:bottom w:val="none" w:sz="0" w:space="0" w:color="auto"/>
        <w:right w:val="none" w:sz="0" w:space="0" w:color="auto"/>
      </w:divBdr>
    </w:div>
    <w:div w:id="1383864390">
      <w:bodyDiv w:val="1"/>
      <w:marLeft w:val="0"/>
      <w:marRight w:val="0"/>
      <w:marTop w:val="0"/>
      <w:marBottom w:val="0"/>
      <w:divBdr>
        <w:top w:val="none" w:sz="0" w:space="0" w:color="auto"/>
        <w:left w:val="none" w:sz="0" w:space="0" w:color="auto"/>
        <w:bottom w:val="none" w:sz="0" w:space="0" w:color="auto"/>
        <w:right w:val="none" w:sz="0" w:space="0" w:color="auto"/>
      </w:divBdr>
      <w:divsChild>
        <w:div w:id="702629274">
          <w:marLeft w:val="0"/>
          <w:marRight w:val="0"/>
          <w:marTop w:val="0"/>
          <w:marBottom w:val="0"/>
          <w:divBdr>
            <w:top w:val="none" w:sz="0" w:space="0" w:color="auto"/>
            <w:left w:val="none" w:sz="0" w:space="0" w:color="auto"/>
            <w:bottom w:val="none" w:sz="0" w:space="0" w:color="auto"/>
            <w:right w:val="none" w:sz="0" w:space="0" w:color="auto"/>
          </w:divBdr>
        </w:div>
      </w:divsChild>
    </w:div>
    <w:div w:id="1399980562">
      <w:bodyDiv w:val="1"/>
      <w:marLeft w:val="0"/>
      <w:marRight w:val="0"/>
      <w:marTop w:val="0"/>
      <w:marBottom w:val="0"/>
      <w:divBdr>
        <w:top w:val="none" w:sz="0" w:space="0" w:color="auto"/>
        <w:left w:val="none" w:sz="0" w:space="0" w:color="auto"/>
        <w:bottom w:val="none" w:sz="0" w:space="0" w:color="auto"/>
        <w:right w:val="none" w:sz="0" w:space="0" w:color="auto"/>
      </w:divBdr>
    </w:div>
    <w:div w:id="1442843658">
      <w:bodyDiv w:val="1"/>
      <w:marLeft w:val="0"/>
      <w:marRight w:val="0"/>
      <w:marTop w:val="0"/>
      <w:marBottom w:val="0"/>
      <w:divBdr>
        <w:top w:val="none" w:sz="0" w:space="0" w:color="auto"/>
        <w:left w:val="none" w:sz="0" w:space="0" w:color="auto"/>
        <w:bottom w:val="none" w:sz="0" w:space="0" w:color="auto"/>
        <w:right w:val="none" w:sz="0" w:space="0" w:color="auto"/>
      </w:divBdr>
    </w:div>
    <w:div w:id="1526600814">
      <w:bodyDiv w:val="1"/>
      <w:marLeft w:val="0"/>
      <w:marRight w:val="0"/>
      <w:marTop w:val="0"/>
      <w:marBottom w:val="0"/>
      <w:divBdr>
        <w:top w:val="none" w:sz="0" w:space="0" w:color="auto"/>
        <w:left w:val="none" w:sz="0" w:space="0" w:color="auto"/>
        <w:bottom w:val="none" w:sz="0" w:space="0" w:color="auto"/>
        <w:right w:val="none" w:sz="0" w:space="0" w:color="auto"/>
      </w:divBdr>
    </w:div>
    <w:div w:id="1526989057">
      <w:bodyDiv w:val="1"/>
      <w:marLeft w:val="0"/>
      <w:marRight w:val="0"/>
      <w:marTop w:val="0"/>
      <w:marBottom w:val="0"/>
      <w:divBdr>
        <w:top w:val="none" w:sz="0" w:space="0" w:color="auto"/>
        <w:left w:val="none" w:sz="0" w:space="0" w:color="auto"/>
        <w:bottom w:val="none" w:sz="0" w:space="0" w:color="auto"/>
        <w:right w:val="none" w:sz="0" w:space="0" w:color="auto"/>
      </w:divBdr>
    </w:div>
    <w:div w:id="1576745451">
      <w:bodyDiv w:val="1"/>
      <w:marLeft w:val="0"/>
      <w:marRight w:val="0"/>
      <w:marTop w:val="0"/>
      <w:marBottom w:val="0"/>
      <w:divBdr>
        <w:top w:val="none" w:sz="0" w:space="0" w:color="auto"/>
        <w:left w:val="none" w:sz="0" w:space="0" w:color="auto"/>
        <w:bottom w:val="none" w:sz="0" w:space="0" w:color="auto"/>
        <w:right w:val="none" w:sz="0" w:space="0" w:color="auto"/>
      </w:divBdr>
    </w:div>
    <w:div w:id="1664963675">
      <w:bodyDiv w:val="1"/>
      <w:marLeft w:val="0"/>
      <w:marRight w:val="0"/>
      <w:marTop w:val="0"/>
      <w:marBottom w:val="0"/>
      <w:divBdr>
        <w:top w:val="none" w:sz="0" w:space="0" w:color="auto"/>
        <w:left w:val="none" w:sz="0" w:space="0" w:color="auto"/>
        <w:bottom w:val="none" w:sz="0" w:space="0" w:color="auto"/>
        <w:right w:val="none" w:sz="0" w:space="0" w:color="auto"/>
      </w:divBdr>
    </w:div>
    <w:div w:id="1716388423">
      <w:bodyDiv w:val="1"/>
      <w:marLeft w:val="0"/>
      <w:marRight w:val="0"/>
      <w:marTop w:val="0"/>
      <w:marBottom w:val="0"/>
      <w:divBdr>
        <w:top w:val="none" w:sz="0" w:space="0" w:color="auto"/>
        <w:left w:val="none" w:sz="0" w:space="0" w:color="auto"/>
        <w:bottom w:val="none" w:sz="0" w:space="0" w:color="auto"/>
        <w:right w:val="none" w:sz="0" w:space="0" w:color="auto"/>
      </w:divBdr>
    </w:div>
    <w:div w:id="1825513889">
      <w:bodyDiv w:val="1"/>
      <w:marLeft w:val="0"/>
      <w:marRight w:val="0"/>
      <w:marTop w:val="0"/>
      <w:marBottom w:val="0"/>
      <w:divBdr>
        <w:top w:val="none" w:sz="0" w:space="0" w:color="auto"/>
        <w:left w:val="none" w:sz="0" w:space="0" w:color="auto"/>
        <w:bottom w:val="none" w:sz="0" w:space="0" w:color="auto"/>
        <w:right w:val="none" w:sz="0" w:space="0" w:color="auto"/>
      </w:divBdr>
    </w:div>
    <w:div w:id="1917010330">
      <w:bodyDiv w:val="1"/>
      <w:marLeft w:val="0"/>
      <w:marRight w:val="0"/>
      <w:marTop w:val="0"/>
      <w:marBottom w:val="0"/>
      <w:divBdr>
        <w:top w:val="none" w:sz="0" w:space="0" w:color="auto"/>
        <w:left w:val="none" w:sz="0" w:space="0" w:color="auto"/>
        <w:bottom w:val="none" w:sz="0" w:space="0" w:color="auto"/>
        <w:right w:val="none" w:sz="0" w:space="0" w:color="auto"/>
      </w:divBdr>
    </w:div>
    <w:div w:id="1919820966">
      <w:bodyDiv w:val="1"/>
      <w:marLeft w:val="0"/>
      <w:marRight w:val="0"/>
      <w:marTop w:val="0"/>
      <w:marBottom w:val="0"/>
      <w:divBdr>
        <w:top w:val="none" w:sz="0" w:space="0" w:color="auto"/>
        <w:left w:val="none" w:sz="0" w:space="0" w:color="auto"/>
        <w:bottom w:val="none" w:sz="0" w:space="0" w:color="auto"/>
        <w:right w:val="none" w:sz="0" w:space="0" w:color="auto"/>
      </w:divBdr>
    </w:div>
    <w:div w:id="1954551046">
      <w:bodyDiv w:val="1"/>
      <w:marLeft w:val="0"/>
      <w:marRight w:val="0"/>
      <w:marTop w:val="0"/>
      <w:marBottom w:val="0"/>
      <w:divBdr>
        <w:top w:val="none" w:sz="0" w:space="0" w:color="auto"/>
        <w:left w:val="none" w:sz="0" w:space="0" w:color="auto"/>
        <w:bottom w:val="none" w:sz="0" w:space="0" w:color="auto"/>
        <w:right w:val="none" w:sz="0" w:space="0" w:color="auto"/>
      </w:divBdr>
    </w:div>
    <w:div w:id="1999070136">
      <w:bodyDiv w:val="1"/>
      <w:marLeft w:val="0"/>
      <w:marRight w:val="0"/>
      <w:marTop w:val="0"/>
      <w:marBottom w:val="0"/>
      <w:divBdr>
        <w:top w:val="none" w:sz="0" w:space="0" w:color="auto"/>
        <w:left w:val="none" w:sz="0" w:space="0" w:color="auto"/>
        <w:bottom w:val="none" w:sz="0" w:space="0" w:color="auto"/>
        <w:right w:val="none" w:sz="0" w:space="0" w:color="auto"/>
      </w:divBdr>
    </w:div>
    <w:div w:id="2012757341">
      <w:bodyDiv w:val="1"/>
      <w:marLeft w:val="0"/>
      <w:marRight w:val="0"/>
      <w:marTop w:val="0"/>
      <w:marBottom w:val="0"/>
      <w:divBdr>
        <w:top w:val="none" w:sz="0" w:space="0" w:color="auto"/>
        <w:left w:val="none" w:sz="0" w:space="0" w:color="auto"/>
        <w:bottom w:val="none" w:sz="0" w:space="0" w:color="auto"/>
        <w:right w:val="none" w:sz="0" w:space="0" w:color="auto"/>
      </w:divBdr>
    </w:div>
    <w:div w:id="2022272969">
      <w:bodyDiv w:val="1"/>
      <w:marLeft w:val="0"/>
      <w:marRight w:val="0"/>
      <w:marTop w:val="0"/>
      <w:marBottom w:val="0"/>
      <w:divBdr>
        <w:top w:val="none" w:sz="0" w:space="0" w:color="auto"/>
        <w:left w:val="none" w:sz="0" w:space="0" w:color="auto"/>
        <w:bottom w:val="none" w:sz="0" w:space="0" w:color="auto"/>
        <w:right w:val="none" w:sz="0" w:space="0" w:color="auto"/>
      </w:divBdr>
    </w:div>
    <w:div w:id="2044165308">
      <w:bodyDiv w:val="1"/>
      <w:marLeft w:val="0"/>
      <w:marRight w:val="0"/>
      <w:marTop w:val="0"/>
      <w:marBottom w:val="0"/>
      <w:divBdr>
        <w:top w:val="none" w:sz="0" w:space="0" w:color="auto"/>
        <w:left w:val="none" w:sz="0" w:space="0" w:color="auto"/>
        <w:bottom w:val="none" w:sz="0" w:space="0" w:color="auto"/>
        <w:right w:val="none" w:sz="0" w:space="0" w:color="auto"/>
      </w:divBdr>
    </w:div>
    <w:div w:id="2055736731">
      <w:bodyDiv w:val="1"/>
      <w:marLeft w:val="0"/>
      <w:marRight w:val="0"/>
      <w:marTop w:val="0"/>
      <w:marBottom w:val="0"/>
      <w:divBdr>
        <w:top w:val="none" w:sz="0" w:space="0" w:color="auto"/>
        <w:left w:val="none" w:sz="0" w:space="0" w:color="auto"/>
        <w:bottom w:val="none" w:sz="0" w:space="0" w:color="auto"/>
        <w:right w:val="none" w:sz="0" w:space="0" w:color="auto"/>
      </w:divBdr>
    </w:div>
    <w:div w:id="2064212213">
      <w:bodyDiv w:val="1"/>
      <w:marLeft w:val="0"/>
      <w:marRight w:val="0"/>
      <w:marTop w:val="0"/>
      <w:marBottom w:val="0"/>
      <w:divBdr>
        <w:top w:val="none" w:sz="0" w:space="0" w:color="auto"/>
        <w:left w:val="none" w:sz="0" w:space="0" w:color="auto"/>
        <w:bottom w:val="none" w:sz="0" w:space="0" w:color="auto"/>
        <w:right w:val="none" w:sz="0" w:space="0" w:color="auto"/>
      </w:divBdr>
    </w:div>
    <w:div w:id="2070958814">
      <w:bodyDiv w:val="1"/>
      <w:marLeft w:val="0"/>
      <w:marRight w:val="0"/>
      <w:marTop w:val="0"/>
      <w:marBottom w:val="0"/>
      <w:divBdr>
        <w:top w:val="none" w:sz="0" w:space="0" w:color="auto"/>
        <w:left w:val="none" w:sz="0" w:space="0" w:color="auto"/>
        <w:bottom w:val="none" w:sz="0" w:space="0" w:color="auto"/>
        <w:right w:val="none" w:sz="0" w:space="0" w:color="auto"/>
      </w:divBdr>
    </w:div>
    <w:div w:id="2110731270">
      <w:bodyDiv w:val="1"/>
      <w:marLeft w:val="0"/>
      <w:marRight w:val="0"/>
      <w:marTop w:val="0"/>
      <w:marBottom w:val="0"/>
      <w:divBdr>
        <w:top w:val="none" w:sz="0" w:space="0" w:color="auto"/>
        <w:left w:val="none" w:sz="0" w:space="0" w:color="auto"/>
        <w:bottom w:val="none" w:sz="0" w:space="0" w:color="auto"/>
        <w:right w:val="none" w:sz="0" w:space="0" w:color="auto"/>
      </w:divBdr>
    </w:div>
    <w:div w:id="2121219346">
      <w:bodyDiv w:val="1"/>
      <w:marLeft w:val="0"/>
      <w:marRight w:val="0"/>
      <w:marTop w:val="0"/>
      <w:marBottom w:val="0"/>
      <w:divBdr>
        <w:top w:val="none" w:sz="0" w:space="0" w:color="auto"/>
        <w:left w:val="none" w:sz="0" w:space="0" w:color="auto"/>
        <w:bottom w:val="none" w:sz="0" w:space="0" w:color="auto"/>
        <w:right w:val="none" w:sz="0" w:space="0" w:color="auto"/>
      </w:divBdr>
    </w:div>
    <w:div w:id="2125490643">
      <w:bodyDiv w:val="1"/>
      <w:marLeft w:val="0"/>
      <w:marRight w:val="0"/>
      <w:marTop w:val="0"/>
      <w:marBottom w:val="0"/>
      <w:divBdr>
        <w:top w:val="none" w:sz="0" w:space="0" w:color="auto"/>
        <w:left w:val="none" w:sz="0" w:space="0" w:color="auto"/>
        <w:bottom w:val="none" w:sz="0" w:space="0" w:color="auto"/>
        <w:right w:val="none" w:sz="0" w:space="0" w:color="auto"/>
      </w:divBdr>
    </w:div>
    <w:div w:id="2137601078">
      <w:bodyDiv w:val="1"/>
      <w:marLeft w:val="0"/>
      <w:marRight w:val="0"/>
      <w:marTop w:val="0"/>
      <w:marBottom w:val="0"/>
      <w:divBdr>
        <w:top w:val="none" w:sz="0" w:space="0" w:color="auto"/>
        <w:left w:val="none" w:sz="0" w:space="0" w:color="auto"/>
        <w:bottom w:val="none" w:sz="0" w:space="0" w:color="auto"/>
        <w:right w:val="none" w:sz="0" w:space="0" w:color="auto"/>
      </w:divBdr>
    </w:div>
    <w:div w:id="214422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hun-fan.tsai@mediatek.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4-e/Docs/R2-2106502.zip"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9726A5-AFC5-4DA1-99A0-3436D881DA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62B23C-EF2D-40FD-8A58-CC09BC92A47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BB4CBC34-2F83-47F7-8440-CF4831AF0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650</Words>
  <Characters>15110</Characters>
  <Application>Microsoft Office Word</Application>
  <DocSecurity>0</DocSecurity>
  <Lines>125</Lines>
  <Paragraphs>35</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77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Kouhei Harada</cp:lastModifiedBy>
  <cp:revision>3</cp:revision>
  <cp:lastPrinted>2008-02-01T05:09:00Z</cp:lastPrinted>
  <dcterms:created xsi:type="dcterms:W3CDTF">2021-05-27T01:33:00Z</dcterms:created>
  <dcterms:modified xsi:type="dcterms:W3CDTF">2021-05-27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579405</vt:lpwstr>
  </property>
  <property fmtid="{D5CDD505-2E9C-101B-9397-08002B2CF9AE}" pid="8" name="NSCPROP_SA">
    <vt:lpwstr>D:\R2 meets\R2-114-e\Offs\[Offline-230][R17 DCCA] Making progress (Huawei)\Making progress on SCG activation_v10_vivo.docx</vt:lpwstr>
  </property>
</Properties>
</file>